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D7ACA5" w14:textId="77777777" w:rsidR="003F3A18" w:rsidRPr="0039202F" w:rsidRDefault="003F3A18" w:rsidP="65C04EB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5430873" w14:textId="09BD4434" w:rsidR="007E03AC" w:rsidRPr="0039202F" w:rsidRDefault="70C04EEB" w:rsidP="1A8D1B1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6A2AD91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ТЕХНІЧНЕ ЗАВДАННЯ </w:t>
      </w:r>
    </w:p>
    <w:p w14:paraId="3C4A4575" w14:textId="51CEA5A7" w:rsidR="006C1BF3" w:rsidRDefault="688C3E51" w:rsidP="000656F3">
      <w:pPr>
        <w:spacing w:after="0" w:line="240" w:lineRule="auto"/>
        <w:jc w:val="center"/>
        <w:textAlignment w:val="baseline"/>
        <w:rPr>
          <w:rStyle w:val="eop"/>
          <w:rFonts w:ascii="Times New Roman" w:eastAsia="Times New Roman" w:hAnsi="Times New Roman" w:cs="Times New Roman"/>
          <w:color w:val="000000" w:themeColor="text1"/>
        </w:rPr>
      </w:pPr>
      <w:r w:rsidRPr="6A2AD912">
        <w:rPr>
          <w:rFonts w:ascii="Times New Roman" w:eastAsia="Times New Roman" w:hAnsi="Times New Roman" w:cs="Times New Roman"/>
          <w:b/>
          <w:bCs/>
        </w:rPr>
        <w:t xml:space="preserve">на послуги з надання тренінгових занять за напрямком розвитку власного бізнесу та інших активностей </w:t>
      </w:r>
      <w:r w:rsidRPr="6A2AD912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в </w:t>
      </w:r>
      <w:r w:rsidR="006C1BF3" w:rsidRPr="6A2AD912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</w:rPr>
        <w:t xml:space="preserve">межах напрямку </w:t>
      </w:r>
      <w:proofErr w:type="spellStart"/>
      <w:r w:rsidR="006C1BF3" w:rsidRPr="6A2AD912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</w:rPr>
        <w:t>самозайнятості</w:t>
      </w:r>
      <w:proofErr w:type="spellEnd"/>
      <w:r w:rsidR="006C1BF3" w:rsidRPr="6A2AD912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</w:rPr>
        <w:t xml:space="preserve"> та самозабезпечення сімей </w:t>
      </w:r>
      <w:proofErr w:type="spellStart"/>
      <w:r w:rsidR="006C1BF3" w:rsidRPr="6A2AD912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</w:rPr>
        <w:t>проєкту</w:t>
      </w:r>
      <w:proofErr w:type="spellEnd"/>
      <w:r w:rsidR="006C1BF3" w:rsidRPr="6A2AD912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</w:rPr>
        <w:t xml:space="preserve"> «Фонд гуманітарного фінансування» (</w:t>
      </w:r>
      <w:proofErr w:type="spellStart"/>
      <w:r w:rsidR="006C1BF3" w:rsidRPr="6A2AD912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</w:rPr>
        <w:t>англ</w:t>
      </w:r>
      <w:proofErr w:type="spellEnd"/>
      <w:r w:rsidR="006C1BF3" w:rsidRPr="6A2AD912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</w:rPr>
        <w:t xml:space="preserve">. - </w:t>
      </w:r>
      <w:proofErr w:type="spellStart"/>
      <w:r w:rsidR="006C1BF3" w:rsidRPr="6A2AD912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</w:rPr>
        <w:t>Humanitarian</w:t>
      </w:r>
      <w:proofErr w:type="spellEnd"/>
      <w:r w:rsidR="006C1BF3" w:rsidRPr="6A2AD912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</w:rPr>
        <w:t xml:space="preserve"> </w:t>
      </w:r>
      <w:proofErr w:type="spellStart"/>
      <w:r w:rsidR="006C1BF3" w:rsidRPr="6A2AD912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</w:rPr>
        <w:t>Funding</w:t>
      </w:r>
      <w:proofErr w:type="spellEnd"/>
      <w:r w:rsidR="006C1BF3" w:rsidRPr="6A2AD912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</w:rPr>
        <w:t xml:space="preserve"> </w:t>
      </w:r>
      <w:proofErr w:type="spellStart"/>
      <w:r w:rsidR="006C1BF3" w:rsidRPr="6A2AD912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</w:rPr>
        <w:t>Pool</w:t>
      </w:r>
      <w:proofErr w:type="spellEnd"/>
      <w:r w:rsidR="006C1BF3" w:rsidRPr="6A2AD912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</w:rPr>
        <w:t>») Міжнародної благодійної організації Благодійний фонд «СОС Дитячі Містечка» Україна</w:t>
      </w:r>
      <w:r w:rsidR="006C1BF3" w:rsidRPr="6A2AD912">
        <w:rPr>
          <w:rStyle w:val="eop"/>
          <w:rFonts w:ascii="Times New Roman" w:eastAsia="Times New Roman" w:hAnsi="Times New Roman" w:cs="Times New Roman"/>
          <w:color w:val="000000" w:themeColor="text1"/>
        </w:rPr>
        <w:t> </w:t>
      </w:r>
    </w:p>
    <w:p w14:paraId="7FB5DD1E" w14:textId="77777777" w:rsidR="000656F3" w:rsidRPr="000656F3" w:rsidRDefault="000656F3" w:rsidP="000656F3">
      <w:pPr>
        <w:spacing w:after="0" w:line="240" w:lineRule="auto"/>
        <w:jc w:val="center"/>
        <w:textAlignment w:val="baseline"/>
        <w:rPr>
          <w:rStyle w:val="normaltextrun"/>
          <w:rFonts w:ascii="Times New Roman" w:eastAsia="Times New Roman" w:hAnsi="Times New Roman" w:cs="Times New Roman"/>
        </w:rPr>
      </w:pPr>
    </w:p>
    <w:p w14:paraId="5CAC5239" w14:textId="41760C9E" w:rsidR="000656F3" w:rsidRPr="000656F3" w:rsidRDefault="000656F3" w:rsidP="006C1BF3">
      <w:pPr>
        <w:pStyle w:val="paragraph"/>
        <w:spacing w:before="0" w:beforeAutospacing="0" w:after="0" w:afterAutospacing="0"/>
        <w:jc w:val="right"/>
        <w:textAlignment w:val="baseline"/>
        <w:rPr>
          <w:b/>
          <w:sz w:val="22"/>
          <w:szCs w:val="18"/>
        </w:rPr>
      </w:pPr>
      <w:r w:rsidRPr="000656F3">
        <w:rPr>
          <w:b/>
          <w:sz w:val="22"/>
          <w:szCs w:val="18"/>
        </w:rPr>
        <w:t>29.06.2023</w:t>
      </w:r>
    </w:p>
    <w:p w14:paraId="551B4846" w14:textId="7EF0C5D9" w:rsidR="007E03AC" w:rsidRPr="0039202F" w:rsidRDefault="007E03AC" w:rsidP="1FA8987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tbl>
      <w:tblPr>
        <w:tblStyle w:val="a3"/>
        <w:tblW w:w="10173" w:type="dxa"/>
        <w:tblLayout w:type="fixed"/>
        <w:tblLook w:val="04A0" w:firstRow="1" w:lastRow="0" w:firstColumn="1" w:lastColumn="0" w:noHBand="0" w:noVBand="1"/>
      </w:tblPr>
      <w:tblGrid>
        <w:gridCol w:w="1529"/>
        <w:gridCol w:w="1673"/>
        <w:gridCol w:w="1985"/>
        <w:gridCol w:w="1397"/>
        <w:gridCol w:w="215"/>
        <w:gridCol w:w="3374"/>
      </w:tblGrid>
      <w:tr w:rsidR="005E68A9" w:rsidRPr="0039202F" w14:paraId="1D7C13BB" w14:textId="77777777" w:rsidTr="58608FEF">
        <w:tc>
          <w:tcPr>
            <w:tcW w:w="1529" w:type="dxa"/>
          </w:tcPr>
          <w:p w14:paraId="12B08DE2" w14:textId="77777777" w:rsidR="005E68A9" w:rsidRPr="0039202F" w:rsidRDefault="70CD43FC" w:rsidP="65C04EBD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зва послуги:</w:t>
            </w:r>
          </w:p>
        </w:tc>
        <w:tc>
          <w:tcPr>
            <w:tcW w:w="8644" w:type="dxa"/>
            <w:gridSpan w:val="5"/>
          </w:tcPr>
          <w:p w14:paraId="1A3FD286" w14:textId="7E562AD5" w:rsidR="005E68A9" w:rsidRPr="0039202F" w:rsidRDefault="1E915946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Закупівля </w:t>
            </w:r>
            <w:r w:rsidR="379FA9EF"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луг з надання</w:t>
            </w: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13B7F396"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тренінгових </w:t>
            </w:r>
            <w:r w:rsidR="11F46709"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занять</w:t>
            </w:r>
            <w:r w:rsidR="13B7F396"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за </w:t>
            </w:r>
            <w:r w:rsidR="15FE0628"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прямком розвитку власного бізнесу</w:t>
            </w:r>
            <w:r w:rsidR="13B7F396"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63FC3CB0"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та інших активностей</w:t>
            </w:r>
            <w:r w:rsidR="13B7F396"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9EB257C" w:rsidRPr="000656F3">
              <w:rPr>
                <w:rStyle w:val="normaltextrun"/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в межах напрямку </w:t>
            </w:r>
            <w:proofErr w:type="spellStart"/>
            <w:r w:rsidR="09EB257C" w:rsidRPr="000656F3">
              <w:rPr>
                <w:rStyle w:val="normaltextrun"/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самозайнятості</w:t>
            </w:r>
            <w:proofErr w:type="spellEnd"/>
            <w:r w:rsidR="09EB257C" w:rsidRPr="000656F3">
              <w:rPr>
                <w:rStyle w:val="normaltextrun"/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та самозабезпечення сімей </w:t>
            </w:r>
            <w:proofErr w:type="spellStart"/>
            <w:r w:rsidR="09EB257C" w:rsidRPr="000656F3">
              <w:rPr>
                <w:rStyle w:val="normaltextrun"/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проєкту</w:t>
            </w:r>
            <w:proofErr w:type="spellEnd"/>
            <w:r w:rsidR="09EB257C" w:rsidRPr="000656F3">
              <w:rPr>
                <w:rStyle w:val="normaltextrun"/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9EB257C"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«Фонд гуманітарного фінансування» (</w:t>
            </w:r>
            <w:proofErr w:type="spellStart"/>
            <w:r w:rsidR="09EB257C"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англ</w:t>
            </w:r>
            <w:proofErr w:type="spellEnd"/>
            <w:r w:rsidR="09EB257C"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. - </w:t>
            </w:r>
            <w:proofErr w:type="spellStart"/>
            <w:r w:rsidR="09EB257C"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umanitarian</w:t>
            </w:r>
            <w:proofErr w:type="spellEnd"/>
            <w:r w:rsidR="09EB257C"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9EB257C"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unding</w:t>
            </w:r>
            <w:proofErr w:type="spellEnd"/>
            <w:r w:rsidR="09EB257C"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9EB257C"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ool</w:t>
            </w:r>
            <w:proofErr w:type="spellEnd"/>
            <w:r w:rsidR="09EB257C"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»)</w:t>
            </w:r>
          </w:p>
        </w:tc>
      </w:tr>
      <w:tr w:rsidR="007E03AC" w:rsidRPr="0039202F" w14:paraId="74036AA3" w14:textId="77777777" w:rsidTr="58608FEF">
        <w:tc>
          <w:tcPr>
            <w:tcW w:w="1529" w:type="dxa"/>
          </w:tcPr>
          <w:p w14:paraId="3C0DB77D" w14:textId="77777777" w:rsidR="007E03AC" w:rsidRPr="0039202F" w:rsidRDefault="799B3F3C" w:rsidP="65C04EBD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Період надання послуги:</w:t>
            </w:r>
          </w:p>
        </w:tc>
        <w:tc>
          <w:tcPr>
            <w:tcW w:w="8644" w:type="dxa"/>
            <w:gridSpan w:val="5"/>
          </w:tcPr>
          <w:p w14:paraId="754505FB" w14:textId="3FE47035" w:rsidR="007E03AC" w:rsidRPr="0039202F" w:rsidRDefault="00115E92" w:rsidP="1A8D1B1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 xml:space="preserve">Липень </w:t>
            </w:r>
            <w:r w:rsidR="09B7B6E4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="605E67A9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865E9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жовтень</w:t>
            </w:r>
            <w:r w:rsidR="09B7B6E4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42358B08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202</w:t>
            </w:r>
            <w:r w:rsidR="6442D873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42358B08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року</w:t>
            </w:r>
            <w:r w:rsidR="0B61868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r w:rsidR="09B7B6E4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 залежності від лоту, </w:t>
            </w:r>
            <w:r w:rsidR="0B61868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до завершення всіх активностей)</w:t>
            </w:r>
          </w:p>
        </w:tc>
      </w:tr>
      <w:tr w:rsidR="00B9657E" w:rsidRPr="0039202F" w14:paraId="4D5B3186" w14:textId="77777777" w:rsidTr="58608FEF">
        <w:tc>
          <w:tcPr>
            <w:tcW w:w="1529" w:type="dxa"/>
          </w:tcPr>
          <w:p w14:paraId="76F24136" w14:textId="57EBE99C" w:rsidR="00B9657E" w:rsidRPr="0039202F" w:rsidRDefault="1C9D2FDF" w:rsidP="65C04EB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Місце надання послуг</w:t>
            </w:r>
          </w:p>
        </w:tc>
        <w:tc>
          <w:tcPr>
            <w:tcW w:w="8644" w:type="dxa"/>
            <w:gridSpan w:val="5"/>
          </w:tcPr>
          <w:p w14:paraId="46BCA037" w14:textId="23CD25EA" w:rsidR="00B9657E" w:rsidRPr="0039202F" w:rsidRDefault="00AE2A7E" w:rsidP="65C04EBD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лтавська область, Львівська область, Дніпропетровська область, Хмельницька область, Київська область, Чернівецька область, Івано-Франківська область (за лотами) </w:t>
            </w:r>
          </w:p>
        </w:tc>
      </w:tr>
      <w:tr w:rsidR="00DD7906" w:rsidRPr="0039202F" w14:paraId="3586E267" w14:textId="0CE80079" w:rsidTr="58608FEF">
        <w:trPr>
          <w:trHeight w:val="420"/>
        </w:trPr>
        <w:tc>
          <w:tcPr>
            <w:tcW w:w="1529" w:type="dxa"/>
            <w:vMerge w:val="restart"/>
          </w:tcPr>
          <w:p w14:paraId="129195FC" w14:textId="2FA18825" w:rsidR="00DD7906" w:rsidRPr="0039202F" w:rsidRDefault="00DD7906" w:rsidP="65C04EB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ЛОТ №1</w:t>
            </w:r>
          </w:p>
        </w:tc>
        <w:tc>
          <w:tcPr>
            <w:tcW w:w="1673" w:type="dxa"/>
            <w:vMerge w:val="restart"/>
          </w:tcPr>
          <w:p w14:paraId="76339FD0" w14:textId="63F2904C" w:rsidR="00DD7906" w:rsidRPr="0039202F" w:rsidRDefault="4B17A2C5" w:rsidP="65C04EB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лтавська область – 2 </w:t>
            </w:r>
            <w:r w:rsidR="78F06421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авчальні групи учасників</w:t>
            </w:r>
          </w:p>
        </w:tc>
        <w:tc>
          <w:tcPr>
            <w:tcW w:w="1985" w:type="dxa"/>
          </w:tcPr>
          <w:p w14:paraId="16C28DA1" w14:textId="6315D009" w:rsidR="00DD7906" w:rsidRPr="0039202F" w:rsidRDefault="00DD7906" w:rsidP="65C04EB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Локація </w:t>
            </w:r>
          </w:p>
        </w:tc>
        <w:tc>
          <w:tcPr>
            <w:tcW w:w="1612" w:type="dxa"/>
            <w:gridSpan w:val="2"/>
          </w:tcPr>
          <w:p w14:paraId="7FBA64EE" w14:textId="04ECBAF0" w:rsidR="00DD7906" w:rsidRPr="0039202F" w:rsidRDefault="00DD7906" w:rsidP="65C04EB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Кількість учасників</w:t>
            </w:r>
            <w:r w:rsidR="2E69E903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 кожній </w:t>
            </w:r>
            <w:r w:rsidR="00DF23B9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групі</w:t>
            </w:r>
          </w:p>
        </w:tc>
        <w:tc>
          <w:tcPr>
            <w:tcW w:w="3374" w:type="dxa"/>
          </w:tcPr>
          <w:p w14:paraId="79FFA67C" w14:textId="0B267861" w:rsidR="00DD7906" w:rsidRPr="0039202F" w:rsidRDefault="00DD7906" w:rsidP="0007662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ата проведення навчання </w:t>
            </w:r>
          </w:p>
        </w:tc>
      </w:tr>
      <w:tr w:rsidR="00667020" w:rsidRPr="0039202F" w14:paraId="58D37F10" w14:textId="77777777" w:rsidTr="58608FEF">
        <w:trPr>
          <w:trHeight w:val="200"/>
        </w:trPr>
        <w:tc>
          <w:tcPr>
            <w:tcW w:w="1529" w:type="dxa"/>
            <w:vMerge/>
          </w:tcPr>
          <w:p w14:paraId="5E5703DE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3" w:type="dxa"/>
            <w:vMerge/>
          </w:tcPr>
          <w:p w14:paraId="4B3C50C3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14:paraId="63F31F01" w14:textId="0DE24CCA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м. Полтава</w:t>
            </w:r>
          </w:p>
        </w:tc>
        <w:tc>
          <w:tcPr>
            <w:tcW w:w="1612" w:type="dxa"/>
            <w:gridSpan w:val="2"/>
          </w:tcPr>
          <w:p w14:paraId="00F96539" w14:textId="38917495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5 осіб</w:t>
            </w:r>
          </w:p>
        </w:tc>
        <w:tc>
          <w:tcPr>
            <w:tcW w:w="3374" w:type="dxa"/>
          </w:tcPr>
          <w:p w14:paraId="2D1E1970" w14:textId="77777777" w:rsidR="00667020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з 17 по 19 липня</w:t>
            </w: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77379F85" w14:textId="76C2A9D0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з 7</w:t>
            </w: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по 9 </w:t>
            </w:r>
            <w:r w:rsidRPr="00115E9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серпня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 </w:t>
            </w:r>
          </w:p>
        </w:tc>
      </w:tr>
      <w:tr w:rsidR="00667020" w:rsidRPr="0039202F" w14:paraId="289F6299" w14:textId="77777777" w:rsidTr="58608FEF">
        <w:trPr>
          <w:trHeight w:val="190"/>
        </w:trPr>
        <w:tc>
          <w:tcPr>
            <w:tcW w:w="1529" w:type="dxa"/>
            <w:vMerge/>
          </w:tcPr>
          <w:p w14:paraId="2528B306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3" w:type="dxa"/>
            <w:vMerge/>
          </w:tcPr>
          <w:p w14:paraId="2568BCD5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14:paraId="3E20EE14" w14:textId="77FA959A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. Кременчук </w:t>
            </w:r>
          </w:p>
        </w:tc>
        <w:tc>
          <w:tcPr>
            <w:tcW w:w="1612" w:type="dxa"/>
            <w:gridSpan w:val="2"/>
          </w:tcPr>
          <w:p w14:paraId="105A3FAC" w14:textId="157D2B25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5 осіб</w:t>
            </w:r>
          </w:p>
        </w:tc>
        <w:tc>
          <w:tcPr>
            <w:tcW w:w="3374" w:type="dxa"/>
          </w:tcPr>
          <w:p w14:paraId="12989EF5" w14:textId="77777777" w:rsidR="00667020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з 18 по 20</w:t>
            </w: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липня</w:t>
            </w: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2DD59F1A" w14:textId="0416D401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8 по 10 серпня</w:t>
            </w: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667020" w:rsidRPr="0039202F" w14:paraId="786B50F2" w14:textId="77777777" w:rsidTr="58608FEF">
        <w:trPr>
          <w:trHeight w:val="140"/>
        </w:trPr>
        <w:tc>
          <w:tcPr>
            <w:tcW w:w="1529" w:type="dxa"/>
            <w:vMerge/>
          </w:tcPr>
          <w:p w14:paraId="49096514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3" w:type="dxa"/>
            <w:vMerge/>
          </w:tcPr>
          <w:p w14:paraId="087782D7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14:paraId="6BE32C06" w14:textId="4CB9A084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. Лубни </w:t>
            </w:r>
          </w:p>
        </w:tc>
        <w:tc>
          <w:tcPr>
            <w:tcW w:w="1612" w:type="dxa"/>
            <w:gridSpan w:val="2"/>
          </w:tcPr>
          <w:p w14:paraId="051CCBAF" w14:textId="27A42FD0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15 осіб</w:t>
            </w:r>
          </w:p>
        </w:tc>
        <w:tc>
          <w:tcPr>
            <w:tcW w:w="3374" w:type="dxa"/>
          </w:tcPr>
          <w:p w14:paraId="155B7D50" w14:textId="77777777" w:rsidR="00667020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з 19 по 21</w:t>
            </w: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 xml:space="preserve">липня </w:t>
            </w: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35E5AD37" w14:textId="71E31F88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9 по 11 серпня</w:t>
            </w:r>
          </w:p>
        </w:tc>
      </w:tr>
      <w:tr w:rsidR="00667020" w:rsidRPr="0039202F" w14:paraId="27A1BF17" w14:textId="77777777" w:rsidTr="58608FEF">
        <w:trPr>
          <w:trHeight w:val="130"/>
        </w:trPr>
        <w:tc>
          <w:tcPr>
            <w:tcW w:w="1529" w:type="dxa"/>
            <w:vMerge/>
          </w:tcPr>
          <w:p w14:paraId="7DF880A8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3" w:type="dxa"/>
            <w:vMerge/>
          </w:tcPr>
          <w:p w14:paraId="416CB301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14:paraId="021BFE84" w14:textId="5B8A3496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. Миргород </w:t>
            </w:r>
          </w:p>
        </w:tc>
        <w:tc>
          <w:tcPr>
            <w:tcW w:w="1612" w:type="dxa"/>
            <w:gridSpan w:val="2"/>
          </w:tcPr>
          <w:p w14:paraId="06FFB691" w14:textId="3081B01A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15 осіб</w:t>
            </w:r>
          </w:p>
        </w:tc>
        <w:tc>
          <w:tcPr>
            <w:tcW w:w="3374" w:type="dxa"/>
          </w:tcPr>
          <w:p w14:paraId="20F593A1" w14:textId="77777777" w:rsidR="00667020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ru-RU"/>
              </w:rPr>
              <w:t>з 20 по 22 липня</w:t>
            </w:r>
          </w:p>
          <w:p w14:paraId="7FCA3971" w14:textId="082D5B43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10 по 12 серпня</w:t>
            </w:r>
          </w:p>
        </w:tc>
      </w:tr>
      <w:tr w:rsidR="00667020" w:rsidRPr="0039202F" w14:paraId="732F7FA1" w14:textId="0DA44A1A" w:rsidTr="58608FEF">
        <w:trPr>
          <w:trHeight w:val="500"/>
        </w:trPr>
        <w:tc>
          <w:tcPr>
            <w:tcW w:w="1529" w:type="dxa"/>
            <w:vMerge w:val="restart"/>
          </w:tcPr>
          <w:p w14:paraId="044227C2" w14:textId="62F0B574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ЛОТ №2</w:t>
            </w:r>
          </w:p>
        </w:tc>
        <w:tc>
          <w:tcPr>
            <w:tcW w:w="1673" w:type="dxa"/>
            <w:vMerge w:val="restart"/>
          </w:tcPr>
          <w:p w14:paraId="78FBE93B" w14:textId="0C422433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Івано-Франківська область –  2  навчальні групи учасників</w:t>
            </w:r>
          </w:p>
        </w:tc>
        <w:tc>
          <w:tcPr>
            <w:tcW w:w="1985" w:type="dxa"/>
          </w:tcPr>
          <w:p w14:paraId="7F844242" w14:textId="18720AF9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м. Івано-Франківськ</w:t>
            </w:r>
          </w:p>
        </w:tc>
        <w:tc>
          <w:tcPr>
            <w:tcW w:w="1612" w:type="dxa"/>
            <w:gridSpan w:val="2"/>
          </w:tcPr>
          <w:p w14:paraId="07170FF1" w14:textId="6E3700FB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15 осіб</w:t>
            </w:r>
          </w:p>
        </w:tc>
        <w:tc>
          <w:tcPr>
            <w:tcW w:w="3374" w:type="dxa"/>
          </w:tcPr>
          <w:p w14:paraId="1FB57AAF" w14:textId="77777777" w:rsidR="00667020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24 по 26</w:t>
            </w: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липня </w:t>
            </w:r>
          </w:p>
          <w:p w14:paraId="57E7A16A" w14:textId="103061D2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група  - 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14 по 16 серпня</w:t>
            </w:r>
          </w:p>
        </w:tc>
      </w:tr>
      <w:tr w:rsidR="00667020" w:rsidRPr="0039202F" w14:paraId="571A5882" w14:textId="77777777" w:rsidTr="58608FEF">
        <w:trPr>
          <w:trHeight w:val="390"/>
        </w:trPr>
        <w:tc>
          <w:tcPr>
            <w:tcW w:w="1529" w:type="dxa"/>
            <w:vMerge/>
          </w:tcPr>
          <w:p w14:paraId="27302A76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3" w:type="dxa"/>
            <w:vMerge/>
          </w:tcPr>
          <w:p w14:paraId="7DD9B87F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14:paraId="2487D2DB" w14:textId="0B2F9812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м. Калуш</w:t>
            </w:r>
          </w:p>
        </w:tc>
        <w:tc>
          <w:tcPr>
            <w:tcW w:w="1612" w:type="dxa"/>
            <w:gridSpan w:val="2"/>
          </w:tcPr>
          <w:p w14:paraId="09B0D2A2" w14:textId="29BE6FBE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15 осіб</w:t>
            </w:r>
          </w:p>
        </w:tc>
        <w:tc>
          <w:tcPr>
            <w:tcW w:w="3374" w:type="dxa"/>
          </w:tcPr>
          <w:p w14:paraId="55959459" w14:textId="77777777" w:rsidR="00667020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25 по 27</w:t>
            </w: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липня</w:t>
            </w:r>
          </w:p>
          <w:p w14:paraId="5292036A" w14:textId="6668FCF0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 група  -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15 по 17 серпня</w:t>
            </w:r>
          </w:p>
        </w:tc>
      </w:tr>
      <w:tr w:rsidR="00667020" w:rsidRPr="0039202F" w14:paraId="5D2B11B6" w14:textId="77777777" w:rsidTr="58608FEF">
        <w:trPr>
          <w:trHeight w:val="330"/>
        </w:trPr>
        <w:tc>
          <w:tcPr>
            <w:tcW w:w="1529" w:type="dxa"/>
            <w:vMerge/>
          </w:tcPr>
          <w:p w14:paraId="1FA48CEF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3" w:type="dxa"/>
            <w:vMerge/>
          </w:tcPr>
          <w:p w14:paraId="06BF6D7E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14:paraId="78D824E1" w14:textId="3B06BD5A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м. Надвірна</w:t>
            </w:r>
          </w:p>
        </w:tc>
        <w:tc>
          <w:tcPr>
            <w:tcW w:w="1612" w:type="dxa"/>
            <w:gridSpan w:val="2"/>
          </w:tcPr>
          <w:p w14:paraId="170BCF17" w14:textId="412E65ED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15 осіб</w:t>
            </w:r>
          </w:p>
        </w:tc>
        <w:tc>
          <w:tcPr>
            <w:tcW w:w="3374" w:type="dxa"/>
          </w:tcPr>
          <w:p w14:paraId="298324A1" w14:textId="77777777" w:rsidR="00667020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26 по 28</w:t>
            </w: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липня</w:t>
            </w:r>
          </w:p>
          <w:p w14:paraId="075BBFEC" w14:textId="2721082F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група</w:t>
            </w: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-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16 по 18 серпня</w:t>
            </w:r>
          </w:p>
        </w:tc>
      </w:tr>
      <w:tr w:rsidR="00667020" w:rsidRPr="0039202F" w14:paraId="0850A876" w14:textId="77777777" w:rsidTr="58608FEF">
        <w:trPr>
          <w:trHeight w:val="690"/>
        </w:trPr>
        <w:tc>
          <w:tcPr>
            <w:tcW w:w="1529" w:type="dxa"/>
            <w:vMerge/>
          </w:tcPr>
          <w:p w14:paraId="1906461E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3" w:type="dxa"/>
            <w:vMerge/>
          </w:tcPr>
          <w:p w14:paraId="20BCB43B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14:paraId="025B1248" w14:textId="3879E230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м. Коломия</w:t>
            </w:r>
          </w:p>
        </w:tc>
        <w:tc>
          <w:tcPr>
            <w:tcW w:w="1612" w:type="dxa"/>
            <w:gridSpan w:val="2"/>
          </w:tcPr>
          <w:p w14:paraId="7AD8F545" w14:textId="37BA23B2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15 осіб</w:t>
            </w:r>
          </w:p>
        </w:tc>
        <w:tc>
          <w:tcPr>
            <w:tcW w:w="3374" w:type="dxa"/>
          </w:tcPr>
          <w:p w14:paraId="787AE5CA" w14:textId="77777777" w:rsidR="00667020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27 по 29</w:t>
            </w: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липня</w:t>
            </w:r>
          </w:p>
          <w:p w14:paraId="6F046B03" w14:textId="1DCE729E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 група  -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17 по 19 серпня</w:t>
            </w:r>
          </w:p>
        </w:tc>
      </w:tr>
      <w:tr w:rsidR="00667020" w:rsidRPr="0039202F" w14:paraId="55B38EE8" w14:textId="42766A3D" w:rsidTr="58608FEF">
        <w:trPr>
          <w:trHeight w:val="750"/>
        </w:trPr>
        <w:tc>
          <w:tcPr>
            <w:tcW w:w="1529" w:type="dxa"/>
            <w:vMerge w:val="restart"/>
          </w:tcPr>
          <w:p w14:paraId="0008D4A9" w14:textId="48DA778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ЛОТ №3</w:t>
            </w:r>
          </w:p>
        </w:tc>
        <w:tc>
          <w:tcPr>
            <w:tcW w:w="1673" w:type="dxa"/>
            <w:vMerge w:val="restart"/>
          </w:tcPr>
          <w:p w14:paraId="6DD31402" w14:textId="6807C1B3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Хмельницька область –  2  навчальні групи учасників</w:t>
            </w:r>
          </w:p>
        </w:tc>
        <w:tc>
          <w:tcPr>
            <w:tcW w:w="1985" w:type="dxa"/>
          </w:tcPr>
          <w:p w14:paraId="16B57054" w14:textId="4891BD06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. Хмельницький </w:t>
            </w:r>
          </w:p>
        </w:tc>
        <w:tc>
          <w:tcPr>
            <w:tcW w:w="1612" w:type="dxa"/>
            <w:gridSpan w:val="2"/>
          </w:tcPr>
          <w:p w14:paraId="358174AE" w14:textId="6E1480D1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30 осіб</w:t>
            </w:r>
          </w:p>
        </w:tc>
        <w:tc>
          <w:tcPr>
            <w:tcW w:w="3374" w:type="dxa"/>
          </w:tcPr>
          <w:p w14:paraId="3DD83A2F" w14:textId="77777777" w:rsidR="00667020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31 липня по 2</w:t>
            </w: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серпня</w:t>
            </w:r>
          </w:p>
          <w:p w14:paraId="0EDA32D4" w14:textId="2B3CF591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 група  -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21 по 23 серпня</w:t>
            </w:r>
          </w:p>
        </w:tc>
      </w:tr>
      <w:tr w:rsidR="00667020" w:rsidRPr="0039202F" w14:paraId="47486541" w14:textId="77777777" w:rsidTr="58608FEF">
        <w:trPr>
          <w:trHeight w:val="630"/>
        </w:trPr>
        <w:tc>
          <w:tcPr>
            <w:tcW w:w="1529" w:type="dxa"/>
            <w:vMerge/>
          </w:tcPr>
          <w:p w14:paraId="7A88C318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3" w:type="dxa"/>
            <w:vMerge/>
          </w:tcPr>
          <w:p w14:paraId="6BB16833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14:paraId="0FF76FBB" w14:textId="44B8BE5F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. Кам’янець-Подільський </w:t>
            </w:r>
          </w:p>
        </w:tc>
        <w:tc>
          <w:tcPr>
            <w:tcW w:w="1612" w:type="dxa"/>
            <w:gridSpan w:val="2"/>
          </w:tcPr>
          <w:p w14:paraId="29DCBD2D" w14:textId="55984BA8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30 осіб</w:t>
            </w:r>
          </w:p>
          <w:p w14:paraId="22860E82" w14:textId="33DFEB18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4" w:type="dxa"/>
          </w:tcPr>
          <w:p w14:paraId="549FBA91" w14:textId="77777777" w:rsidR="00667020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1 по 3</w:t>
            </w: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серпня</w:t>
            </w:r>
          </w:p>
          <w:p w14:paraId="2A134ECF" w14:textId="0EC53A86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 група  -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22 по 24 серпня</w:t>
            </w:r>
          </w:p>
        </w:tc>
      </w:tr>
      <w:tr w:rsidR="00667020" w:rsidRPr="0039202F" w14:paraId="51A2A6A8" w14:textId="72B052E6" w:rsidTr="58608FEF">
        <w:trPr>
          <w:trHeight w:val="410"/>
        </w:trPr>
        <w:tc>
          <w:tcPr>
            <w:tcW w:w="1529" w:type="dxa"/>
            <w:vMerge w:val="restart"/>
          </w:tcPr>
          <w:p w14:paraId="647E3D69" w14:textId="5BA79F25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ЛОТ №4</w:t>
            </w:r>
          </w:p>
        </w:tc>
        <w:tc>
          <w:tcPr>
            <w:tcW w:w="1673" w:type="dxa"/>
            <w:vMerge w:val="restart"/>
          </w:tcPr>
          <w:p w14:paraId="5A06CAE5" w14:textId="1F380F50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ніпропетровська область – 1 навчальна група учасників  </w:t>
            </w:r>
          </w:p>
        </w:tc>
        <w:tc>
          <w:tcPr>
            <w:tcW w:w="1985" w:type="dxa"/>
          </w:tcPr>
          <w:p w14:paraId="244C131D" w14:textId="138BCC40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м. Дніпро</w:t>
            </w:r>
          </w:p>
        </w:tc>
        <w:tc>
          <w:tcPr>
            <w:tcW w:w="1612" w:type="dxa"/>
            <w:gridSpan w:val="2"/>
          </w:tcPr>
          <w:p w14:paraId="6A91F265" w14:textId="7D979FEF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0 осіб </w:t>
            </w:r>
          </w:p>
        </w:tc>
        <w:tc>
          <w:tcPr>
            <w:tcW w:w="3374" w:type="dxa"/>
          </w:tcPr>
          <w:p w14:paraId="16E69EA9" w14:textId="4FFBAF52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18 по 20 вересня</w:t>
            </w:r>
          </w:p>
        </w:tc>
      </w:tr>
      <w:tr w:rsidR="00667020" w:rsidRPr="0039202F" w14:paraId="05A4ED7A" w14:textId="77777777" w:rsidTr="58608FEF">
        <w:trPr>
          <w:trHeight w:val="390"/>
        </w:trPr>
        <w:tc>
          <w:tcPr>
            <w:tcW w:w="1529" w:type="dxa"/>
            <w:vMerge/>
          </w:tcPr>
          <w:p w14:paraId="1B517862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3" w:type="dxa"/>
            <w:vMerge/>
          </w:tcPr>
          <w:p w14:paraId="1F840D36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14:paraId="27FBA0A4" w14:textId="49EDAD9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. Кривий Ріг </w:t>
            </w:r>
          </w:p>
        </w:tc>
        <w:tc>
          <w:tcPr>
            <w:tcW w:w="1612" w:type="dxa"/>
            <w:gridSpan w:val="2"/>
          </w:tcPr>
          <w:p w14:paraId="7B4E8D1D" w14:textId="6A8041B4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20 осіб</w:t>
            </w:r>
          </w:p>
        </w:tc>
        <w:tc>
          <w:tcPr>
            <w:tcW w:w="3374" w:type="dxa"/>
          </w:tcPr>
          <w:p w14:paraId="57A7F340" w14:textId="5E087BFC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19 по 21 вересня</w:t>
            </w:r>
          </w:p>
        </w:tc>
      </w:tr>
      <w:tr w:rsidR="00667020" w:rsidRPr="0039202F" w14:paraId="15A053DF" w14:textId="77777777" w:rsidTr="58608FEF">
        <w:trPr>
          <w:trHeight w:val="300"/>
        </w:trPr>
        <w:tc>
          <w:tcPr>
            <w:tcW w:w="1529" w:type="dxa"/>
            <w:vMerge/>
          </w:tcPr>
          <w:p w14:paraId="166821E7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3" w:type="dxa"/>
            <w:vMerge/>
          </w:tcPr>
          <w:p w14:paraId="33E951FE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14:paraId="18FB4429" w14:textId="60B48949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м. Павлоград</w:t>
            </w:r>
          </w:p>
        </w:tc>
        <w:tc>
          <w:tcPr>
            <w:tcW w:w="1612" w:type="dxa"/>
            <w:gridSpan w:val="2"/>
          </w:tcPr>
          <w:p w14:paraId="7A7285EC" w14:textId="55657998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20 осіб</w:t>
            </w:r>
          </w:p>
        </w:tc>
        <w:tc>
          <w:tcPr>
            <w:tcW w:w="3374" w:type="dxa"/>
          </w:tcPr>
          <w:p w14:paraId="069A5F1A" w14:textId="5D977460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20 по 22 вересня</w:t>
            </w:r>
          </w:p>
        </w:tc>
      </w:tr>
      <w:tr w:rsidR="00667020" w:rsidRPr="0039202F" w14:paraId="6C77C77C" w14:textId="7C03D0C4" w:rsidTr="58608FEF">
        <w:trPr>
          <w:trHeight w:val="380"/>
        </w:trPr>
        <w:tc>
          <w:tcPr>
            <w:tcW w:w="1529" w:type="dxa"/>
            <w:vMerge w:val="restart"/>
          </w:tcPr>
          <w:p w14:paraId="7213621A" w14:textId="07FB400B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ЛОТ №5</w:t>
            </w:r>
          </w:p>
        </w:tc>
        <w:tc>
          <w:tcPr>
            <w:tcW w:w="1673" w:type="dxa"/>
            <w:vMerge w:val="restart"/>
          </w:tcPr>
          <w:p w14:paraId="6CA7626C" w14:textId="038324A0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Львівська область – 2  навчальні групи учасників</w:t>
            </w:r>
          </w:p>
        </w:tc>
        <w:tc>
          <w:tcPr>
            <w:tcW w:w="1985" w:type="dxa"/>
          </w:tcPr>
          <w:p w14:paraId="1C01C772" w14:textId="309202DB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м. Львів</w:t>
            </w:r>
          </w:p>
        </w:tc>
        <w:tc>
          <w:tcPr>
            <w:tcW w:w="1612" w:type="dxa"/>
            <w:gridSpan w:val="2"/>
          </w:tcPr>
          <w:p w14:paraId="215085C5" w14:textId="30F6A8F1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20 осіб</w:t>
            </w:r>
          </w:p>
        </w:tc>
        <w:tc>
          <w:tcPr>
            <w:tcW w:w="3374" w:type="dxa"/>
          </w:tcPr>
          <w:p w14:paraId="594F0975" w14:textId="77777777" w:rsidR="00667020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4 по 6 вересня</w:t>
            </w:r>
          </w:p>
          <w:p w14:paraId="4C595284" w14:textId="482AC610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 група  -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25 по 27 вересня</w:t>
            </w:r>
          </w:p>
        </w:tc>
      </w:tr>
      <w:tr w:rsidR="00667020" w:rsidRPr="0039202F" w14:paraId="681D3401" w14:textId="77777777" w:rsidTr="58608FEF">
        <w:trPr>
          <w:trHeight w:val="320"/>
        </w:trPr>
        <w:tc>
          <w:tcPr>
            <w:tcW w:w="1529" w:type="dxa"/>
            <w:vMerge/>
          </w:tcPr>
          <w:p w14:paraId="1485BB70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3" w:type="dxa"/>
            <w:vMerge/>
          </w:tcPr>
          <w:p w14:paraId="697474AD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14:paraId="33AD0B82" w14:textId="218CBD72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м. Дрогобич</w:t>
            </w:r>
          </w:p>
        </w:tc>
        <w:tc>
          <w:tcPr>
            <w:tcW w:w="1612" w:type="dxa"/>
            <w:gridSpan w:val="2"/>
          </w:tcPr>
          <w:p w14:paraId="60F9DEE9" w14:textId="4412D3E5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20 осіб</w:t>
            </w:r>
          </w:p>
          <w:p w14:paraId="109F3AF8" w14:textId="1E2CFC72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4" w:type="dxa"/>
          </w:tcPr>
          <w:p w14:paraId="2C4B8024" w14:textId="77777777" w:rsidR="00667020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5 по 7 вересня</w:t>
            </w:r>
          </w:p>
          <w:p w14:paraId="2CA0E05A" w14:textId="677FB373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 група  -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26 по 28 вересня</w:t>
            </w:r>
          </w:p>
        </w:tc>
      </w:tr>
      <w:tr w:rsidR="00667020" w:rsidRPr="0039202F" w14:paraId="1C6A6A09" w14:textId="77777777" w:rsidTr="58608FEF">
        <w:trPr>
          <w:trHeight w:val="250"/>
        </w:trPr>
        <w:tc>
          <w:tcPr>
            <w:tcW w:w="1529" w:type="dxa"/>
            <w:vMerge/>
          </w:tcPr>
          <w:p w14:paraId="060A9B1B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3" w:type="dxa"/>
            <w:vMerge/>
          </w:tcPr>
          <w:p w14:paraId="5FED1DF1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14:paraId="26A29D2A" w14:textId="41266311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м. Червоноград</w:t>
            </w:r>
          </w:p>
        </w:tc>
        <w:tc>
          <w:tcPr>
            <w:tcW w:w="1612" w:type="dxa"/>
            <w:gridSpan w:val="2"/>
          </w:tcPr>
          <w:p w14:paraId="5076B9E3" w14:textId="56FCAC3C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20 осіб</w:t>
            </w:r>
          </w:p>
          <w:p w14:paraId="47741C57" w14:textId="45D618E3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4" w:type="dxa"/>
          </w:tcPr>
          <w:p w14:paraId="0954A91E" w14:textId="77777777" w:rsidR="00667020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з 6 по 8 вересня </w:t>
            </w:r>
          </w:p>
          <w:p w14:paraId="5EF51EF8" w14:textId="0FE89F2C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 група  -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27 по 29 вересня</w:t>
            </w:r>
          </w:p>
        </w:tc>
      </w:tr>
      <w:tr w:rsidR="00667020" w:rsidRPr="0039202F" w14:paraId="69BCCF46" w14:textId="01A4A398" w:rsidTr="58608FEF">
        <w:trPr>
          <w:trHeight w:val="410"/>
        </w:trPr>
        <w:tc>
          <w:tcPr>
            <w:tcW w:w="1529" w:type="dxa"/>
            <w:vMerge w:val="restart"/>
          </w:tcPr>
          <w:p w14:paraId="4A2CE2CC" w14:textId="3D8B2A24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ЛОТ №6</w:t>
            </w:r>
          </w:p>
        </w:tc>
        <w:tc>
          <w:tcPr>
            <w:tcW w:w="1673" w:type="dxa"/>
            <w:vMerge w:val="restart"/>
          </w:tcPr>
          <w:p w14:paraId="3705849A" w14:textId="292873B0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Київська область – 2  навчальні групи учасників</w:t>
            </w:r>
          </w:p>
        </w:tc>
        <w:tc>
          <w:tcPr>
            <w:tcW w:w="1985" w:type="dxa"/>
          </w:tcPr>
          <w:p w14:paraId="70DB8918" w14:textId="0A335E20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м. Київ</w:t>
            </w:r>
          </w:p>
        </w:tc>
        <w:tc>
          <w:tcPr>
            <w:tcW w:w="1612" w:type="dxa"/>
            <w:gridSpan w:val="2"/>
          </w:tcPr>
          <w:p w14:paraId="22F41540" w14:textId="37FA0187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15 осіб</w:t>
            </w:r>
          </w:p>
        </w:tc>
        <w:tc>
          <w:tcPr>
            <w:tcW w:w="3374" w:type="dxa"/>
          </w:tcPr>
          <w:p w14:paraId="28704BE1" w14:textId="77777777" w:rsidR="00667020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11 по 13 вересня</w:t>
            </w:r>
          </w:p>
          <w:p w14:paraId="480AF274" w14:textId="771BC58F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 група  -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2 по 4 жовтня</w:t>
            </w:r>
          </w:p>
        </w:tc>
      </w:tr>
      <w:tr w:rsidR="00667020" w:rsidRPr="0039202F" w14:paraId="63D64E9C" w14:textId="77777777" w:rsidTr="58608FEF">
        <w:trPr>
          <w:trHeight w:val="310"/>
        </w:trPr>
        <w:tc>
          <w:tcPr>
            <w:tcW w:w="1529" w:type="dxa"/>
            <w:vMerge/>
          </w:tcPr>
          <w:p w14:paraId="7C2BC796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3" w:type="dxa"/>
            <w:vMerge/>
          </w:tcPr>
          <w:p w14:paraId="3694B729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14:paraId="02436881" w14:textId="289EB208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м. Фастів</w:t>
            </w:r>
          </w:p>
        </w:tc>
        <w:tc>
          <w:tcPr>
            <w:tcW w:w="1612" w:type="dxa"/>
            <w:gridSpan w:val="2"/>
          </w:tcPr>
          <w:p w14:paraId="67C63E5A" w14:textId="7534323C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15 осіб</w:t>
            </w:r>
          </w:p>
          <w:p w14:paraId="6F0CD0B6" w14:textId="79519F2B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4" w:type="dxa"/>
          </w:tcPr>
          <w:p w14:paraId="13A5C73A" w14:textId="77777777" w:rsidR="00667020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12 по 14 вересня</w:t>
            </w:r>
          </w:p>
          <w:p w14:paraId="612A09B1" w14:textId="59D8C0A1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 група  -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3 по 5 жовтня</w:t>
            </w:r>
          </w:p>
        </w:tc>
      </w:tr>
      <w:tr w:rsidR="00667020" w:rsidRPr="0039202F" w14:paraId="2084C55B" w14:textId="77777777" w:rsidTr="58608FEF">
        <w:trPr>
          <w:trHeight w:val="190"/>
        </w:trPr>
        <w:tc>
          <w:tcPr>
            <w:tcW w:w="1529" w:type="dxa"/>
            <w:vMerge/>
          </w:tcPr>
          <w:p w14:paraId="118E1E22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3" w:type="dxa"/>
            <w:vMerge/>
          </w:tcPr>
          <w:p w14:paraId="1426C816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14:paraId="2ED69D47" w14:textId="1E2F3A84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м. Ірпінь</w:t>
            </w:r>
          </w:p>
        </w:tc>
        <w:tc>
          <w:tcPr>
            <w:tcW w:w="1612" w:type="dxa"/>
            <w:gridSpan w:val="2"/>
          </w:tcPr>
          <w:p w14:paraId="60D2181A" w14:textId="065198C8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15 осіб</w:t>
            </w:r>
          </w:p>
          <w:p w14:paraId="7A5C89DA" w14:textId="19CAFC7A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4" w:type="dxa"/>
          </w:tcPr>
          <w:p w14:paraId="46BB0CDE" w14:textId="77777777" w:rsidR="00667020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13 по 15 вересня</w:t>
            </w:r>
          </w:p>
          <w:p w14:paraId="3F13BF92" w14:textId="10E977A5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 група  -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4 по 6 жовтня</w:t>
            </w:r>
          </w:p>
        </w:tc>
      </w:tr>
      <w:tr w:rsidR="00667020" w:rsidRPr="0039202F" w14:paraId="48BE1BAC" w14:textId="77777777" w:rsidTr="58608FEF">
        <w:trPr>
          <w:trHeight w:val="170"/>
        </w:trPr>
        <w:tc>
          <w:tcPr>
            <w:tcW w:w="1529" w:type="dxa"/>
            <w:vMerge/>
          </w:tcPr>
          <w:p w14:paraId="2DB0CB6A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3" w:type="dxa"/>
            <w:vMerge/>
          </w:tcPr>
          <w:p w14:paraId="727871AE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14:paraId="11AE07B1" w14:textId="21AED153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м. Бровари</w:t>
            </w:r>
          </w:p>
        </w:tc>
        <w:tc>
          <w:tcPr>
            <w:tcW w:w="1612" w:type="dxa"/>
            <w:gridSpan w:val="2"/>
          </w:tcPr>
          <w:p w14:paraId="2BAB14CD" w14:textId="4DF4B6D4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15 осіб</w:t>
            </w:r>
          </w:p>
          <w:p w14:paraId="5C69BEEE" w14:textId="072A7D8C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4" w:type="dxa"/>
          </w:tcPr>
          <w:p w14:paraId="72634A2C" w14:textId="77777777" w:rsidR="00667020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14 по 16 вересня</w:t>
            </w:r>
          </w:p>
          <w:p w14:paraId="3991186A" w14:textId="66216056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 група  -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5 по 7 жовтня</w:t>
            </w:r>
          </w:p>
        </w:tc>
      </w:tr>
      <w:tr w:rsidR="00667020" w:rsidRPr="0039202F" w14:paraId="1BFC0A33" w14:textId="542FF42F" w:rsidTr="58608FEF">
        <w:trPr>
          <w:trHeight w:val="530"/>
        </w:trPr>
        <w:tc>
          <w:tcPr>
            <w:tcW w:w="1529" w:type="dxa"/>
            <w:vMerge w:val="restart"/>
          </w:tcPr>
          <w:p w14:paraId="4D4C4A71" w14:textId="2DB06CA0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ЛОТ №7</w:t>
            </w:r>
          </w:p>
        </w:tc>
        <w:tc>
          <w:tcPr>
            <w:tcW w:w="1673" w:type="dxa"/>
            <w:vMerge w:val="restart"/>
          </w:tcPr>
          <w:p w14:paraId="02D0B6A8" w14:textId="4E333873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Чернівецька область 1 навчальна група учасників</w:t>
            </w:r>
          </w:p>
        </w:tc>
        <w:tc>
          <w:tcPr>
            <w:tcW w:w="1985" w:type="dxa"/>
          </w:tcPr>
          <w:p w14:paraId="73678AFA" w14:textId="48329D50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м. Чернівці</w:t>
            </w:r>
          </w:p>
        </w:tc>
        <w:tc>
          <w:tcPr>
            <w:tcW w:w="1612" w:type="dxa"/>
            <w:gridSpan w:val="2"/>
          </w:tcPr>
          <w:p w14:paraId="4E906AF6" w14:textId="01BBEE89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30 осіб</w:t>
            </w:r>
          </w:p>
        </w:tc>
        <w:tc>
          <w:tcPr>
            <w:tcW w:w="3374" w:type="dxa"/>
          </w:tcPr>
          <w:p w14:paraId="597C063D" w14:textId="3A43F806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28 по 30 серпня</w:t>
            </w:r>
          </w:p>
        </w:tc>
      </w:tr>
      <w:tr w:rsidR="00667020" w:rsidRPr="0039202F" w14:paraId="3A4BEE33" w14:textId="77777777" w:rsidTr="58608FEF">
        <w:trPr>
          <w:trHeight w:val="570"/>
        </w:trPr>
        <w:tc>
          <w:tcPr>
            <w:tcW w:w="1529" w:type="dxa"/>
            <w:vMerge/>
          </w:tcPr>
          <w:p w14:paraId="731B4405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3" w:type="dxa"/>
            <w:vMerge/>
          </w:tcPr>
          <w:p w14:paraId="780D7630" w14:textId="77777777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</w:tcPr>
          <w:p w14:paraId="377C11BD" w14:textId="5412240C" w:rsidR="00667020" w:rsidRPr="0039202F" w:rsidRDefault="00667020" w:rsidP="0066702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м. Новодністровськ</w:t>
            </w:r>
          </w:p>
        </w:tc>
        <w:tc>
          <w:tcPr>
            <w:tcW w:w="1612" w:type="dxa"/>
            <w:gridSpan w:val="2"/>
          </w:tcPr>
          <w:p w14:paraId="2DC154B5" w14:textId="6AF46C03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30 осіб</w:t>
            </w:r>
          </w:p>
        </w:tc>
        <w:tc>
          <w:tcPr>
            <w:tcW w:w="3374" w:type="dxa"/>
          </w:tcPr>
          <w:p w14:paraId="1F9C3946" w14:textId="6FA8C1FC" w:rsidR="00667020" w:rsidRPr="0039202F" w:rsidRDefault="00667020" w:rsidP="0066702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  група –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29 по 31 серпня</w:t>
            </w:r>
          </w:p>
        </w:tc>
      </w:tr>
      <w:tr w:rsidR="005230B3" w:rsidRPr="0039202F" w14:paraId="31765B28" w14:textId="77777777" w:rsidTr="58608FEF">
        <w:tc>
          <w:tcPr>
            <w:tcW w:w="1529" w:type="dxa"/>
          </w:tcPr>
          <w:p w14:paraId="421EE42E" w14:textId="77777777" w:rsidR="005230B3" w:rsidRPr="0039202F" w:rsidRDefault="005230B3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</w:rPr>
              <w:t>Вимоги до надавача послуги:</w:t>
            </w:r>
          </w:p>
        </w:tc>
        <w:tc>
          <w:tcPr>
            <w:tcW w:w="8644" w:type="dxa"/>
            <w:gridSpan w:val="5"/>
          </w:tcPr>
          <w:p w14:paraId="788F8A0C" w14:textId="5368B037" w:rsidR="005230B3" w:rsidRPr="0039202F" w:rsidRDefault="24A3FE9A" w:rsidP="4D6592C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>Виконавець, зацікавлений у співпраці повинен бути суб’єктом</w:t>
            </w:r>
            <w:r w:rsidR="1380BEAE" w:rsidRPr="0039202F">
              <w:rPr>
                <w:rFonts w:ascii="Times New Roman" w:hAnsi="Times New Roman" w:cs="Times New Roman"/>
              </w:rPr>
              <w:tab/>
            </w: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ru-RU"/>
              </w:rPr>
              <w:t>підприємницької діяльності та володіти необхідними ліцензіями та дозволами для здійснення відповідної діяльності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70FE63F6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відповідні КВЕД для надання послуг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та позитивний досвід організації заходів</w:t>
            </w:r>
            <w:r w:rsidR="70FE63F6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14:paraId="36248105" w14:textId="68DFBCB9" w:rsidR="005230B3" w:rsidRPr="0039202F" w:rsidRDefault="422AF1C8" w:rsidP="005230B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Умови оплати: 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післяплата по факту надання актів</w:t>
            </w:r>
            <w:r w:rsidR="5964A266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аданих послуг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4258D30A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виконаних робіт</w:t>
            </w:r>
            <w:r w:rsidR="274D60CA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 можливістю часткової передплати</w:t>
            </w:r>
            <w:r w:rsidR="1F1E9B45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(30% </w:t>
            </w:r>
            <w:proofErr w:type="spellStart"/>
            <w:r w:rsidR="1F1E9B45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макс</w:t>
            </w:r>
            <w:proofErr w:type="spellEnd"/>
            <w:r w:rsidR="1F1E9B45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)</w:t>
            </w: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та етапної оплати.</w:t>
            </w:r>
          </w:p>
        </w:tc>
      </w:tr>
      <w:tr w:rsidR="005230B3" w:rsidRPr="0039202F" w14:paraId="4D0D9591" w14:textId="77777777" w:rsidTr="58608FEF">
        <w:trPr>
          <w:trHeight w:val="300"/>
        </w:trPr>
        <w:tc>
          <w:tcPr>
            <w:tcW w:w="1529" w:type="dxa"/>
          </w:tcPr>
          <w:p w14:paraId="6C8B5A39" w14:textId="3D3DF90B" w:rsidR="005230B3" w:rsidRPr="0039202F" w:rsidRDefault="24A3FE9A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Умови співпраці</w:t>
            </w:r>
          </w:p>
        </w:tc>
        <w:tc>
          <w:tcPr>
            <w:tcW w:w="8644" w:type="dxa"/>
            <w:gridSpan w:val="5"/>
          </w:tcPr>
          <w:p w14:paraId="385F2044" w14:textId="35ECB056" w:rsidR="005230B3" w:rsidRPr="0039202F" w:rsidDel="00034E68" w:rsidRDefault="021FE37C" w:rsidP="00034E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слуги повинні надаватися на умовах договору про </w:t>
            </w:r>
            <w:r w:rsidR="74AC1ECE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надання послуг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який оприлюднюється разом із цим Технічним завданням. Фактом подачі своєї пропозиції </w:t>
            </w:r>
            <w:r w:rsidR="0064311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Виконавець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годжується із усіма умовами договору та зобов’язується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підписати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Договір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 у строк не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пізніше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ніж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через </w:t>
            </w:r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eastAsia="ru-RU"/>
              </w:rPr>
              <w:t>10</w:t>
            </w:r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val="ru-RU" w:eastAsia="ru-RU"/>
              </w:rPr>
              <w:t xml:space="preserve">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робоч</w:t>
            </w:r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их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дні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в</w:t>
            </w:r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з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дати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отримання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 </w:t>
            </w:r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повідомлення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про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намір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укласти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договір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 xml:space="preserve"> про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ru-RU" w:eastAsia="ru-RU"/>
              </w:rPr>
              <w:t>закупівлю</w:t>
            </w:r>
            <w:proofErr w:type="spellEnd"/>
          </w:p>
        </w:tc>
      </w:tr>
      <w:tr w:rsidR="005230B3" w:rsidRPr="0039202F" w14:paraId="419CE276" w14:textId="77777777" w:rsidTr="58608FEF">
        <w:trPr>
          <w:trHeight w:val="300"/>
        </w:trPr>
        <w:tc>
          <w:tcPr>
            <w:tcW w:w="1529" w:type="dxa"/>
          </w:tcPr>
          <w:p w14:paraId="0A8CF946" w14:textId="7B19E8C2" w:rsidR="005230B3" w:rsidRPr="0039202F" w:rsidRDefault="005230B3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Технічні пропозиції</w:t>
            </w:r>
          </w:p>
        </w:tc>
        <w:tc>
          <w:tcPr>
            <w:tcW w:w="8644" w:type="dxa"/>
            <w:gridSpan w:val="5"/>
          </w:tcPr>
          <w:p w14:paraId="5485B8D5" w14:textId="41030999" w:rsidR="005230B3" w:rsidRPr="0039202F" w:rsidRDefault="005230B3" w:rsidP="005230B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Технічні пропозиції повинні бути надіслані в окремому додатку окремо від цінової пропозиції і мають бути чітко марковані як «ТЕХНІЧНА ПРОПОЗИЦІЯ». </w:t>
            </w:r>
          </w:p>
          <w:p w14:paraId="72505377" w14:textId="4A9F724B" w:rsidR="005230B3" w:rsidRPr="0039202F" w:rsidRDefault="005230B3" w:rsidP="005230B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Технічні пропозиції повинні містити такі положення:</w:t>
            </w:r>
          </w:p>
          <w:p w14:paraId="782D130F" w14:textId="648921F9" w:rsidR="005230B3" w:rsidRPr="0039202F" w:rsidRDefault="4197738C" w:rsidP="005230B3">
            <w:pPr>
              <w:pStyle w:val="a8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Технічний підхід -</w:t>
            </w:r>
            <w:r w:rsidR="0064311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ерелік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апропонованих послуг, що відповідають або перевищують заявлені технічні специфікації або </w:t>
            </w: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технічне завдання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18C794EC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0FCB89E9" w14:textId="71B30A8E" w:rsidR="005230B3" w:rsidRPr="0039202F" w:rsidRDefault="45C37335" w:rsidP="005230B3">
            <w:pPr>
              <w:pStyle w:val="a8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Тренерський склад – опис п</w:t>
            </w:r>
            <w:r w:rsidR="09A3E610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рацівників</w:t>
            </w: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43117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Виконавця</w:t>
            </w: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тендеру, який буде закріплено за </w:t>
            </w:r>
            <w:proofErr w:type="spellStart"/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проєктом</w:t>
            </w:r>
            <w:proofErr w:type="spellEnd"/>
            <w:r w:rsidR="5B13FF04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 обов’язко</w:t>
            </w:r>
            <w:r w:rsidR="1723D7FB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ви</w:t>
            </w:r>
            <w:r w:rsidR="5B13FF04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м зазначенням відповідально</w:t>
            </w:r>
            <w:r w:rsidR="7A6B100E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ї особи</w:t>
            </w:r>
            <w:r w:rsidR="5B13FF04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а кож</w:t>
            </w:r>
            <w:r w:rsidR="175EDB94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ен тренінг</w:t>
            </w:r>
            <w:r w:rsidR="3BB89AD1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7D3DACF0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В</w:t>
            </w: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ропозиції слід описати, що запропоновані </w:t>
            </w:r>
            <w:r w:rsidR="280C1100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особи</w:t>
            </w: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мають необхідний досвід</w:t>
            </w:r>
            <w:r w:rsidR="3059E2B0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, навички та вміння</w:t>
            </w: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для виконання Технічного підходу. </w:t>
            </w:r>
            <w:r w:rsidR="20EDFAF1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Учасники</w:t>
            </w: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тендеру повинні надати резюме тренерів - включаючи роки </w:t>
            </w: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досвіду та ступінь </w:t>
            </w:r>
            <w:r w:rsidR="2D643345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аявного рівня </w:t>
            </w: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освіти - для вс</w:t>
            </w:r>
            <w:r w:rsidR="6C793059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іх осіб, які надають послуги </w:t>
            </w: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за цим контрактом.</w:t>
            </w:r>
          </w:p>
          <w:p w14:paraId="3476BD52" w14:textId="733077CB" w:rsidR="005230B3" w:rsidRPr="0039202F" w:rsidRDefault="4197738C" w:rsidP="005230B3">
            <w:pPr>
              <w:pStyle w:val="a8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Досвід роботи – Нада</w:t>
            </w:r>
            <w:r w:rsidR="5645C17C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ти</w:t>
            </w: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3B7AA71A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рекомендаційний лист </w:t>
            </w: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щонайменше</w:t>
            </w:r>
            <w:r w:rsidR="3B7AA71A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ід</w:t>
            </w: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3 (трьох) останніх </w:t>
            </w:r>
            <w:r w:rsidR="3B7AA71A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партнерів</w:t>
            </w:r>
            <w:r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з </w:t>
            </w:r>
            <w:r w:rsidR="3DC65CD1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таким самим предметом договору</w:t>
            </w:r>
            <w:r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</w:t>
            </w:r>
          </w:p>
        </w:tc>
      </w:tr>
      <w:tr w:rsidR="005230B3" w:rsidRPr="0039202F" w14:paraId="5355A5F7" w14:textId="77777777" w:rsidTr="58608FEF">
        <w:tc>
          <w:tcPr>
            <w:tcW w:w="1529" w:type="dxa"/>
          </w:tcPr>
          <w:p w14:paraId="14340570" w14:textId="77777777" w:rsidR="005230B3" w:rsidRPr="0039202F" w:rsidRDefault="005230B3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Попередній зміст послуги:</w:t>
            </w:r>
          </w:p>
        </w:tc>
        <w:tc>
          <w:tcPr>
            <w:tcW w:w="8644" w:type="dxa"/>
            <w:gridSpan w:val="5"/>
          </w:tcPr>
          <w:p w14:paraId="78D60FE4" w14:textId="0C1A6DA5" w:rsidR="005230B3" w:rsidRPr="0039202F" w:rsidRDefault="00643117" w:rsidP="31E71447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Виконавець</w:t>
            </w:r>
            <w:r w:rsidR="794488E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має </w:t>
            </w:r>
            <w:r w:rsidR="649229EE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адати </w:t>
            </w:r>
            <w:r w:rsidR="794488E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комплекс </w:t>
            </w:r>
            <w:proofErr w:type="spellStart"/>
            <w:r w:rsidR="41583478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консультаційно</w:t>
            </w:r>
            <w:proofErr w:type="spellEnd"/>
            <w:r w:rsidR="41583478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-методичних</w:t>
            </w:r>
            <w:r w:rsidR="794488E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слуг за навчальною програмою</w:t>
            </w:r>
            <w:r w:rsidR="11E6B947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додаток 2)</w:t>
            </w:r>
            <w:r w:rsidR="794488E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37C672D9" w:rsidRPr="0039202F">
              <w:rPr>
                <w:rStyle w:val="normaltextrun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напрямку </w:t>
            </w:r>
            <w:proofErr w:type="spellStart"/>
            <w:r w:rsidR="37C672D9" w:rsidRPr="0039202F">
              <w:rPr>
                <w:rStyle w:val="normaltextrun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самозайнятості</w:t>
            </w:r>
            <w:proofErr w:type="spellEnd"/>
            <w:r w:rsidR="37C672D9" w:rsidRPr="0039202F">
              <w:rPr>
                <w:rStyle w:val="normaltextrun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та самозабезпечення сімей </w:t>
            </w:r>
            <w:proofErr w:type="spellStart"/>
            <w:r w:rsidR="37C672D9" w:rsidRPr="0039202F">
              <w:rPr>
                <w:rStyle w:val="normaltextrun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проєкту</w:t>
            </w:r>
            <w:proofErr w:type="spellEnd"/>
            <w:r w:rsidR="37C672D9" w:rsidRPr="0039202F">
              <w:rPr>
                <w:rStyle w:val="normaltextrun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«Фонд гуманітарного фінансування» (</w:t>
            </w:r>
            <w:proofErr w:type="spellStart"/>
            <w:r w:rsidR="37C672D9" w:rsidRPr="0039202F">
              <w:rPr>
                <w:rStyle w:val="normaltextrun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англ</w:t>
            </w:r>
            <w:proofErr w:type="spellEnd"/>
            <w:r w:rsidR="37C672D9" w:rsidRPr="0039202F">
              <w:rPr>
                <w:rStyle w:val="normaltextrun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- </w:t>
            </w:r>
            <w:proofErr w:type="spellStart"/>
            <w:r w:rsidR="37C672D9" w:rsidRPr="0039202F">
              <w:rPr>
                <w:rStyle w:val="normaltextrun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umanitarian</w:t>
            </w:r>
            <w:proofErr w:type="spellEnd"/>
            <w:r w:rsidR="37C672D9" w:rsidRPr="0039202F">
              <w:rPr>
                <w:rStyle w:val="normaltextrun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37C672D9" w:rsidRPr="0039202F">
              <w:rPr>
                <w:rStyle w:val="normaltextrun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unding</w:t>
            </w:r>
            <w:proofErr w:type="spellEnd"/>
            <w:r w:rsidR="37C672D9" w:rsidRPr="0039202F">
              <w:rPr>
                <w:rStyle w:val="normaltextrun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37C672D9" w:rsidRPr="0039202F">
              <w:rPr>
                <w:rStyle w:val="normaltextrun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ol</w:t>
            </w:r>
            <w:proofErr w:type="spellEnd"/>
            <w:r w:rsidR="37C672D9" w:rsidRPr="0039202F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»)</w:t>
            </w:r>
            <w:r w:rsidR="3ABFC82E" w:rsidRPr="0039202F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який включає в себе </w:t>
            </w:r>
            <w:r w:rsidR="51508B54" w:rsidRPr="0039202F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:</w:t>
            </w:r>
          </w:p>
          <w:p w14:paraId="0A863AAF" w14:textId="1147BF17" w:rsidR="0096776B" w:rsidRPr="0039202F" w:rsidRDefault="51508B54" w:rsidP="31E71447">
            <w:pPr>
              <w:pStyle w:val="a8"/>
              <w:numPr>
                <w:ilvl w:val="0"/>
                <w:numId w:val="17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C385DC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Блок навчальних тренінгів  за програмою (додаток 2)</w:t>
            </w:r>
            <w:r w:rsidR="51FA04E0" w:rsidRPr="4C385DC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ротягом </w:t>
            </w:r>
            <w:r w:rsidR="007865E9" w:rsidRPr="4C385DC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="51FA04E0" w:rsidRPr="4C385DC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днів</w:t>
            </w:r>
            <w:r w:rsidR="00E11543" w:rsidRPr="4C385DC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 8 годин</w:t>
            </w:r>
            <w:r w:rsidR="343FB529" w:rsidRPr="4C385DC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343FB529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ля </w:t>
            </w:r>
            <w:proofErr w:type="spellStart"/>
            <w:r w:rsidR="343FB529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бенефіціарів</w:t>
            </w:r>
            <w:proofErr w:type="spellEnd"/>
            <w:r w:rsidR="343FB529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74587E8F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Замовника </w:t>
            </w:r>
            <w:r w:rsidR="343FB529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з-поміж цільової аудиторії </w:t>
            </w:r>
            <w:proofErr w:type="spellStart"/>
            <w:r w:rsidR="343FB529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проєкту</w:t>
            </w:r>
            <w:proofErr w:type="spellEnd"/>
            <w:r w:rsidR="343FB529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r w:rsidR="343FB529" w:rsidRPr="4C385DC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ВПО, багатодітні родини, мати/батько одинак, особи з інвалідністю, які мають хоча б одну дитину, особи з числа батьків-вихователів, прийомних батьків та опікунів);</w:t>
            </w:r>
            <w:r w:rsidR="0096776B" w:rsidRPr="4C385DC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320620D8" w14:textId="18688A1D" w:rsidR="005230B3" w:rsidRPr="0039202F" w:rsidRDefault="07DDBAB1" w:rsidP="31E71447">
            <w:pPr>
              <w:pStyle w:val="a8"/>
              <w:numPr>
                <w:ilvl w:val="0"/>
                <w:numId w:val="17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</w:t>
            </w:r>
            <w:r w:rsidR="098A7B53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абезпечити експертну консультаційну підтримку у </w:t>
            </w:r>
            <w:r w:rsidR="794488E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аписанн</w:t>
            </w:r>
            <w:r w:rsidR="0DB475F3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і</w:t>
            </w:r>
            <w:r w:rsidR="794488E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учасниками бізнес-плану</w:t>
            </w:r>
            <w:r w:rsidR="00DF23B9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31E71447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24B3F6B0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шляхом проведення</w:t>
            </w:r>
            <w:r w:rsidR="1BFB75D5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індиві</w:t>
            </w:r>
            <w:r w:rsidR="14F420A1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дуальних </w:t>
            </w:r>
            <w:r w:rsidR="31E71447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онлайн</w:t>
            </w:r>
            <w:r w:rsidR="10357D15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або </w:t>
            </w:r>
            <w:proofErr w:type="spellStart"/>
            <w:r w:rsidR="10357D15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офлайн</w:t>
            </w:r>
            <w:proofErr w:type="spellEnd"/>
            <w:r w:rsidR="31E71447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консультації для </w:t>
            </w:r>
            <w:r w:rsidR="222217F9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кожного</w:t>
            </w:r>
            <w:r w:rsidR="31E71447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31E71447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бенефіціар</w:t>
            </w:r>
            <w:r w:rsidR="00DF23B9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а</w:t>
            </w:r>
            <w:proofErr w:type="spellEnd"/>
            <w:r w:rsidR="31E71447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відповідно до тем навчального плану - 1 консультація  по кожній темі  навчального плану;</w:t>
            </w:r>
          </w:p>
          <w:p w14:paraId="28504105" w14:textId="3C79475D" w:rsidR="005230B3" w:rsidRPr="0039202F" w:rsidRDefault="275371F3" w:rsidP="31E71447">
            <w:pPr>
              <w:pStyle w:val="a8"/>
              <w:numPr>
                <w:ilvl w:val="0"/>
                <w:numId w:val="17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Забезпечити</w:t>
            </w:r>
            <w:r w:rsidR="3218E17D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794488E7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роведення </w:t>
            </w:r>
            <w:r w:rsidR="759BDB90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практичн</w:t>
            </w:r>
            <w:r w:rsidR="00406D8A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ої</w:t>
            </w:r>
            <w:r w:rsidR="759BDB90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сесі</w:t>
            </w:r>
            <w:r w:rsidR="36DB5F87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ї</w:t>
            </w:r>
            <w:r w:rsidR="003F6377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оцінки бізнес-планів учасників</w:t>
            </w:r>
            <w:r w:rsidR="794488E7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3A7AA73A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з залученням експертів</w:t>
            </w:r>
            <w:r w:rsidR="794488E7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та </w:t>
            </w:r>
            <w:r w:rsidR="65A269F0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редставників </w:t>
            </w:r>
            <w:r w:rsidR="794488E7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ереднього бізнесу місцевих громад, </w:t>
            </w:r>
            <w:r w:rsidR="4D17FBA6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тренерами, що проводили </w:t>
            </w:r>
            <w:proofErr w:type="spellStart"/>
            <w:r w:rsidR="4D17FBA6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консультаційно</w:t>
            </w:r>
            <w:proofErr w:type="spellEnd"/>
            <w:r w:rsidR="176E71E2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-методичні послуги</w:t>
            </w:r>
            <w:r w:rsidR="00E11543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можливе проведення онлайн або </w:t>
            </w:r>
            <w:proofErr w:type="spellStart"/>
            <w:r w:rsidR="00E11543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офлайн</w:t>
            </w:r>
            <w:proofErr w:type="spellEnd"/>
            <w:r w:rsidR="00E11543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 w:rsidR="0F34492F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;</w:t>
            </w:r>
          </w:p>
          <w:p w14:paraId="75B23FF1" w14:textId="4E01423F" w:rsidR="005230B3" w:rsidRPr="0039202F" w:rsidRDefault="7D2D7AA6" w:rsidP="005230B3">
            <w:pPr>
              <w:pStyle w:val="a8"/>
              <w:numPr>
                <w:ilvl w:val="0"/>
                <w:numId w:val="17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Виконавець</w:t>
            </w:r>
            <w:r w:rsidR="1ABDC015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розробляє </w:t>
            </w:r>
            <w:r w:rsidR="4B8C30DC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робочі матеріали для кожного учасника</w:t>
            </w:r>
            <w:r w:rsidR="31FFA413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</w:t>
            </w:r>
            <w:r w:rsidR="4B8C30DC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які включають презентаційні матеріали </w:t>
            </w:r>
            <w:r w:rsidR="1DDF7447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тренерів</w:t>
            </w:r>
            <w:r w:rsidR="1ABDC015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2E69FD7A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рук </w:t>
            </w:r>
            <w:r w:rsidR="1ABDC015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опитувальн</w:t>
            </w:r>
            <w:r w:rsidR="0DBC7013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ої</w:t>
            </w:r>
            <w:r w:rsidR="1ABDC015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анкет</w:t>
            </w:r>
            <w:r w:rsidR="300CE798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и</w:t>
            </w:r>
            <w:r w:rsidR="1ABDC015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оцінювання базового рівня знань </w:t>
            </w:r>
            <w:r w:rsidR="52106672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та</w:t>
            </w:r>
            <w:r w:rsidR="1ABDC015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очікувань учасників/-</w:t>
            </w:r>
            <w:proofErr w:type="spellStart"/>
            <w:r w:rsidR="1ABDC015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ць</w:t>
            </w:r>
            <w:proofErr w:type="spellEnd"/>
            <w:r w:rsidR="1ABDC015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й опитувальну анкету для оцінки результатів навчання, досягнення цілей програми і зворотного зв’язку від  учасників/-</w:t>
            </w:r>
            <w:proofErr w:type="spellStart"/>
            <w:r w:rsidR="1ABDC015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ць</w:t>
            </w:r>
            <w:proofErr w:type="spellEnd"/>
            <w:r w:rsidR="23290366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79B816CA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="00DF23B9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наданих</w:t>
            </w:r>
            <w:r w:rsidR="79B816CA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амовником).У</w:t>
            </w:r>
            <w:r w:rsidR="23290366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і ці матеріали повинні бути надані кожному </w:t>
            </w:r>
            <w:proofErr w:type="spellStart"/>
            <w:r w:rsidR="23290366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бенефіціару</w:t>
            </w:r>
            <w:proofErr w:type="spellEnd"/>
            <w:r w:rsidR="23290366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у паперовому форматі</w:t>
            </w:r>
            <w:r w:rsidR="29FDB6B9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0656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4391110D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Виконавець</w:t>
            </w:r>
            <w:r w:rsidR="29FDB6B9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формує звітній документ </w:t>
            </w:r>
            <w:r w:rsidR="1A7A5454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 </w:t>
            </w:r>
            <w:r w:rsidR="00DF23B9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електронному</w:t>
            </w:r>
            <w:r w:rsidR="1A7A5454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игляді</w:t>
            </w:r>
            <w:r w:rsidR="44A5F6A2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 </w:t>
            </w:r>
            <w:r w:rsidR="00DF23B9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наданим</w:t>
            </w:r>
            <w:r w:rsidR="44A5F6A2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амовником зразком)</w:t>
            </w:r>
            <w:r w:rsidR="1A7A5454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29FDB6B9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за підсумкам опрацювання анкет</w:t>
            </w:r>
            <w:r w:rsidR="1D02F1F6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учасників</w:t>
            </w:r>
            <w:r w:rsidR="29FDB6B9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47F50E83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та надсилає </w:t>
            </w:r>
            <w:r w:rsidR="688D091C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7BC56E86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замовнику</w:t>
            </w:r>
            <w:r w:rsidR="29FDB6B9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F23B9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1ABDC015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1ABDC015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Всі ці документи подаються разом зі звітом</w:t>
            </w:r>
            <w:r w:rsidR="033C7BBB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ісля </w:t>
            </w:r>
            <w:r w:rsidR="19AEB306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надання послуг в рамках однієї групи навчання </w:t>
            </w:r>
            <w:r w:rsidR="6105B99E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учасників</w:t>
            </w:r>
            <w:r w:rsidR="19AEB306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та за підсумком надання всіх послуг в рамках договору</w:t>
            </w:r>
            <w:r w:rsidR="3AFCA91F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;</w:t>
            </w:r>
          </w:p>
          <w:p w14:paraId="2AC143E0" w14:textId="6C2FE8D8" w:rsidR="005230B3" w:rsidRPr="0039202F" w:rsidRDefault="1E22AC1A" w:rsidP="00BA6F03">
            <w:pPr>
              <w:pStyle w:val="a8"/>
              <w:numPr>
                <w:ilvl w:val="0"/>
                <w:numId w:val="17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Виконавець </w:t>
            </w:r>
            <w:r w:rsidR="7472E7E0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абезпечує</w:t>
            </w:r>
            <w:r w:rsidR="37A9E12F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надання звітності за результатами </w:t>
            </w:r>
            <w:r w:rsidR="1BDCD120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наданих</w:t>
            </w:r>
            <w:r w:rsidR="37A9E12F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послуг відповідно</w:t>
            </w:r>
            <w:r w:rsidR="0A2B50A1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до технічного завдання та договору.</w:t>
            </w:r>
            <w:r w:rsidR="37A9E12F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7472E7E0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5230B3" w:rsidRPr="0039202F" w14:paraId="7D8F7E57" w14:textId="77777777" w:rsidTr="58608FEF">
        <w:trPr>
          <w:trHeight w:val="300"/>
        </w:trPr>
        <w:tc>
          <w:tcPr>
            <w:tcW w:w="1529" w:type="dxa"/>
          </w:tcPr>
          <w:p w14:paraId="51D95FDC" w14:textId="775FE705" w:rsidR="005230B3" w:rsidRPr="0039202F" w:rsidRDefault="005230B3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385DC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РЕЗУЛЬТАТИ</w:t>
            </w:r>
            <w:r w:rsidR="428E8324" w:rsidRPr="4C385DC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НАДАННЯ ПОСЛУГ</w:t>
            </w:r>
          </w:p>
        </w:tc>
        <w:tc>
          <w:tcPr>
            <w:tcW w:w="8644" w:type="dxa"/>
            <w:gridSpan w:val="5"/>
          </w:tcPr>
          <w:p w14:paraId="0140C363" w14:textId="0EDD76B5" w:rsidR="005230B3" w:rsidRPr="0039202F" w:rsidRDefault="00643117" w:rsidP="005230B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Виконавець </w:t>
            </w:r>
            <w:r w:rsidR="7822F7AA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повинен підготувати</w:t>
            </w:r>
            <w:r w:rsidR="7EC2A74F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</w:t>
            </w:r>
            <w:r w:rsidR="7822F7AA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виконати</w:t>
            </w:r>
            <w:r w:rsidR="668A86F4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та надати</w:t>
            </w:r>
            <w:r w:rsidR="7822F7AA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  <w:p w14:paraId="16424C02" w14:textId="1E83A324" w:rsidR="005230B3" w:rsidRPr="0039202F" w:rsidRDefault="1678F1EB" w:rsidP="005230B3">
            <w:pPr>
              <w:pStyle w:val="a8"/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Інформаційний (проміжний) описовий звіт у MS Word форматі шрифтом розміру 12-14 (до 3 сторінок)</w:t>
            </w:r>
          </w:p>
          <w:p w14:paraId="7D951EF0" w14:textId="2C976EBD" w:rsidR="005230B3" w:rsidRPr="0039202F" w:rsidRDefault="19C00253" w:rsidP="005230B3">
            <w:pPr>
              <w:pStyle w:val="a8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М</w:t>
            </w:r>
            <w:r w:rsidR="1678F1EB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акети презентацій і роздаткових матеріалів для учасників/-</w:t>
            </w:r>
            <w:proofErr w:type="spellStart"/>
            <w:r w:rsidR="1678F1EB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ць</w:t>
            </w:r>
            <w:proofErr w:type="spellEnd"/>
            <w:r w:rsidR="1678F1EB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у форматі *.PDF</w:t>
            </w:r>
          </w:p>
          <w:p w14:paraId="212416CB" w14:textId="08A3B5D9" w:rsidR="005230B3" w:rsidRPr="0039202F" w:rsidRDefault="713CF164" w:rsidP="005230B3">
            <w:pPr>
              <w:pStyle w:val="a8"/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Р</w:t>
            </w:r>
            <w:r w:rsidR="1678F1EB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еєстраційний список учасників/-</w:t>
            </w:r>
            <w:proofErr w:type="spellStart"/>
            <w:r w:rsidR="1678F1EB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ць</w:t>
            </w:r>
            <w:proofErr w:type="spellEnd"/>
            <w:r w:rsidR="1678F1EB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які прийматимуть участь у навчальній програмі у форматі MS Excel</w:t>
            </w:r>
            <w:r w:rsidR="3FE4A8DD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, у вигляді </w:t>
            </w:r>
            <w:proofErr w:type="spellStart"/>
            <w:r w:rsidR="3FE4A8DD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відсканованих</w:t>
            </w:r>
            <w:proofErr w:type="spellEnd"/>
            <w:r w:rsidR="3FE4A8DD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листів реєстрації та у паперовому вигляді.</w:t>
            </w:r>
            <w:r w:rsidR="1678F1EB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r w:rsidR="197D16B8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кількість згідно обраного лоту</w:t>
            </w:r>
            <w:r w:rsidR="1678F1EB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  <w:r w:rsidR="00E11543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</w:t>
            </w:r>
            <w:r w:rsidR="560C2058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1BFCB3B7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Друковані р</w:t>
            </w:r>
            <w:r w:rsidR="1678F1EB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еєстраційні списки</w:t>
            </w:r>
            <w:r w:rsidR="4E589E42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у разі проведення </w:t>
            </w:r>
            <w:r w:rsidR="13DFDDBA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індивідуальних</w:t>
            </w:r>
            <w:r w:rsidR="4E589E42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консультацій </w:t>
            </w:r>
            <w:proofErr w:type="spellStart"/>
            <w:r w:rsidR="4E589E42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офлайн</w:t>
            </w:r>
            <w:proofErr w:type="spellEnd"/>
            <w:r w:rsidR="3CAA411E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</w:t>
            </w:r>
            <w:r w:rsidR="079820F6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або реєстраційні списки в електронному вигляді</w:t>
            </w:r>
            <w:r w:rsidR="1678F1EB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81D0ECE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та</w:t>
            </w:r>
            <w:r w:rsidR="1678F1EB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скрін</w:t>
            </w:r>
            <w:r w:rsidR="6FA42327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шот</w:t>
            </w:r>
            <w:r w:rsidR="62EC722D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и</w:t>
            </w:r>
            <w:r w:rsidR="1678F1EB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екрану з </w:t>
            </w:r>
            <w:r w:rsidR="01B47ED2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індивідуальних </w:t>
            </w:r>
            <w:r w:rsidR="6C21365F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1678F1EB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консультацій по кожній темі</w:t>
            </w:r>
            <w:r w:rsidR="39F40B81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у р</w:t>
            </w:r>
            <w:r w:rsidR="00DF23B9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а</w:t>
            </w:r>
            <w:r w:rsidR="39F40B81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і проведення онлайн.</w:t>
            </w:r>
          </w:p>
          <w:p w14:paraId="5661B391" w14:textId="5337993D" w:rsidR="765FBCD9" w:rsidRPr="0039202F" w:rsidRDefault="765FBCD9" w:rsidP="31E71447">
            <w:pPr>
              <w:pStyle w:val="a8"/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Звітні таблиці </w:t>
            </w:r>
            <w:r w:rsidR="31E71447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у форматі MS Excel</w:t>
            </w:r>
            <w:r w:rsidR="30D73F80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за підсумкам опрацювання</w:t>
            </w:r>
            <w:r w:rsidR="31E7144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анкети оцінювання базового рівня знань та очікувань учасників/-</w:t>
            </w:r>
            <w:proofErr w:type="spellStart"/>
            <w:r w:rsidR="31E7144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ць</w:t>
            </w:r>
            <w:proofErr w:type="spellEnd"/>
            <w:r w:rsidR="31E7144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й опитувальн</w:t>
            </w:r>
            <w:r w:rsidR="7F452E5D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ої</w:t>
            </w:r>
            <w:r w:rsidR="31E7144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анкет</w:t>
            </w:r>
            <w:r w:rsidR="5636F51B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и</w:t>
            </w:r>
            <w:r w:rsidR="31E7144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для оцінки результатів навчання, досягнення цілей програми і зворотного зв’язку від  учасників/-</w:t>
            </w:r>
            <w:proofErr w:type="spellStart"/>
            <w:r w:rsidR="31E7144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ць</w:t>
            </w:r>
            <w:proofErr w:type="spellEnd"/>
            <w:r w:rsidR="31E7144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5E51F9AF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а зразком </w:t>
            </w:r>
            <w:r w:rsidR="12BA075F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наданим</w:t>
            </w:r>
            <w:r w:rsidR="31E7144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амовником</w:t>
            </w:r>
            <w:r w:rsidR="47C1CCCE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14:paraId="48F4F0D2" w14:textId="0B840394" w:rsidR="47C1CCCE" w:rsidRPr="0039202F" w:rsidRDefault="47C1CCCE" w:rsidP="31E71447">
            <w:pPr>
              <w:pStyle w:val="a8"/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Реєстраційні списки учасників практичної сесії</w:t>
            </w:r>
            <w:r w:rsidR="013FEB4E"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000656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13FEB4E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у </w:t>
            </w:r>
            <w:r w:rsidR="12EE4872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друкованому</w:t>
            </w:r>
            <w:r w:rsidR="013FEB4E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та </w:t>
            </w:r>
            <w:proofErr w:type="spellStart"/>
            <w:r w:rsidR="013FEB4E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відсканован</w:t>
            </w:r>
            <w:r w:rsidR="1C084179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ному</w:t>
            </w:r>
            <w:proofErr w:type="spellEnd"/>
            <w:r w:rsidR="1C084179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вигляді,</w:t>
            </w:r>
            <w:r w:rsidR="013FEB4E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у разі проведення  </w:t>
            </w:r>
            <w:proofErr w:type="spellStart"/>
            <w:r w:rsidR="013FEB4E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офлайн</w:t>
            </w:r>
            <w:proofErr w:type="spellEnd"/>
            <w:r w:rsidR="013FEB4E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 Електронному вигляді та скріншот</w:t>
            </w:r>
            <w:r w:rsidR="2F1AF83E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ами</w:t>
            </w:r>
            <w:r w:rsidR="013FEB4E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екрану у р</w:t>
            </w:r>
            <w:r w:rsidR="00CB7078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а</w:t>
            </w:r>
            <w:r w:rsidR="013FEB4E"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і проведення онлайн.</w:t>
            </w:r>
          </w:p>
          <w:p w14:paraId="6A997D99" w14:textId="0A4827ED" w:rsidR="005230B3" w:rsidRPr="0039202F" w:rsidRDefault="1678F1EB" w:rsidP="005230B3">
            <w:pPr>
              <w:pStyle w:val="a8"/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Фотозвіт</w:t>
            </w:r>
            <w:proofErr w:type="spellEnd"/>
            <w:r w:rsidRPr="58608FE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з кожного заходу (3-5 фотографій)</w:t>
            </w:r>
          </w:p>
        </w:tc>
      </w:tr>
      <w:tr w:rsidR="005230B3" w:rsidRPr="0039202F" w14:paraId="35BF7B19" w14:textId="77777777" w:rsidTr="58608FEF">
        <w:tc>
          <w:tcPr>
            <w:tcW w:w="1529" w:type="dxa"/>
          </w:tcPr>
          <w:p w14:paraId="6A9BBFA3" w14:textId="27C89C71" w:rsidR="005230B3" w:rsidRPr="0039202F" w:rsidRDefault="005230B3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Порядок подання пропозиції:</w:t>
            </w:r>
          </w:p>
        </w:tc>
        <w:tc>
          <w:tcPr>
            <w:tcW w:w="8644" w:type="dxa"/>
            <w:gridSpan w:val="5"/>
          </w:tcPr>
          <w:p w14:paraId="085D1818" w14:textId="64DF9AE5" w:rsidR="774B1664" w:rsidRDefault="774B1664" w:rsidP="58608FEF">
            <w:pPr>
              <w:spacing w:line="257" w:lineRule="auto"/>
            </w:pP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Учасник може подати свою пропозицію як щодо окремого лота, так і щодо кількох лотів або до закупівлі в</w:t>
            </w:r>
            <w:r w:rsidRPr="58608FEF">
              <w:rPr>
                <w:rFonts w:ascii="Times New Roman" w:eastAsia="Times New Roman" w:hAnsi="Times New Roman" w:cs="Times New Roman"/>
                <w:color w:val="008080"/>
                <w:sz w:val="24"/>
                <w:szCs w:val="24"/>
                <w:u w:val="single"/>
              </w:rPr>
              <w:t xml:space="preserve"> </w:t>
            </w: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цілому.</w:t>
            </w:r>
          </w:p>
          <w:p w14:paraId="0E29A60C" w14:textId="6EE6BE3C" w:rsidR="774B1664" w:rsidRDefault="774B1664" w:rsidP="58608FEF">
            <w:pPr>
              <w:spacing w:line="257" w:lineRule="auto"/>
            </w:pP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Для участі у закупівлі Учасник обов’язково надає наступний пакет документів:</w:t>
            </w:r>
          </w:p>
          <w:p w14:paraId="3B33280F" w14:textId="721F2AD5" w:rsidR="005230B3" w:rsidRPr="0039202F" w:rsidRDefault="614F9AA4" w:rsidP="005230B3">
            <w:pPr>
              <w:pStyle w:val="a8"/>
              <w:numPr>
                <w:ilvl w:val="0"/>
                <w:numId w:val="9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З</w:t>
            </w:r>
            <w:r w:rsidR="70FE63F6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аповнений Додаток №1</w:t>
            </w:r>
            <w:r w:rsidR="3E7B5B85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Цінова пропозиція*)</w:t>
            </w:r>
            <w:r w:rsidR="70FE63F6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32559423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та рекомендаційні листи</w:t>
            </w:r>
            <w:r w:rsidR="70FE63F6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70FE63F6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відсканован</w:t>
            </w:r>
            <w:r w:rsidR="32559423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і</w:t>
            </w:r>
            <w:proofErr w:type="spellEnd"/>
            <w:r w:rsidR="70FE63F6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, з підписом/печаткою керівника;</w:t>
            </w:r>
          </w:p>
          <w:p w14:paraId="45A31E0E" w14:textId="3A55F4C8" w:rsidR="005230B3" w:rsidRPr="0039202F" w:rsidRDefault="7925656A" w:rsidP="005230B3">
            <w:pPr>
              <w:pStyle w:val="a8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К</w:t>
            </w:r>
            <w:r w:rsidR="422AF1C8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опія реєстраційних документів (виписка або копія актуального Витягу з Єдиного державного реєстру юридичних та фізичних осіб- підприємців, витяг з Реєстру платників податків);</w:t>
            </w:r>
          </w:p>
          <w:p w14:paraId="795B0489" w14:textId="61987463" w:rsidR="005230B3" w:rsidRPr="0039202F" w:rsidRDefault="57AFB535" w:rsidP="005230B3">
            <w:pPr>
              <w:pStyle w:val="a8"/>
              <w:numPr>
                <w:ilvl w:val="0"/>
                <w:numId w:val="9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Резюме всіх залучених тренерів</w:t>
            </w:r>
            <w:r w:rsidR="2BB92911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та відповідні документи, які підтверджують</w:t>
            </w:r>
            <w:r w:rsidR="00DF23B9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їх </w:t>
            </w:r>
            <w:r w:rsidR="2BB92911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досвід</w:t>
            </w:r>
            <w:r w:rsidR="00DF23B9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та кваліфікацію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;</w:t>
            </w:r>
          </w:p>
          <w:p w14:paraId="73BD90CE" w14:textId="6289EBA7" w:rsidR="005230B3" w:rsidRPr="0039202F" w:rsidRDefault="7AA36DF1" w:rsidP="005230B3">
            <w:pPr>
              <w:pStyle w:val="a8"/>
              <w:numPr>
                <w:ilvl w:val="0"/>
                <w:numId w:val="9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І</w:t>
            </w:r>
            <w:r w:rsidR="6E80BD77"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нші документи, що вважає за потрібне.</w:t>
            </w:r>
          </w:p>
          <w:p w14:paraId="52628257" w14:textId="02E7C2A3" w:rsidR="003F6377" w:rsidRPr="0039202F" w:rsidRDefault="003F6377" w:rsidP="003F6377">
            <w:pPr>
              <w:pStyle w:val="a8"/>
              <w:numPr>
                <w:ilvl w:val="0"/>
                <w:numId w:val="9"/>
              </w:num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58608FEF">
              <w:rPr>
                <w:rStyle w:val="ui-provider"/>
                <w:rFonts w:ascii="Times New Roman" w:hAnsi="Times New Roman" w:cs="Times New Roman"/>
                <w:sz w:val="24"/>
                <w:szCs w:val="24"/>
              </w:rPr>
              <w:t>Обов'язковою умовою участі в тендері є проходження ключовими експертами онлайн співбесіди із Організатором конкурсу</w:t>
            </w:r>
            <w:r w:rsidR="698BBE6B" w:rsidRPr="58608FEF">
              <w:rPr>
                <w:rStyle w:val="ui-provider"/>
                <w:rFonts w:ascii="Times New Roman" w:hAnsi="Times New Roman" w:cs="Times New Roman"/>
                <w:sz w:val="24"/>
                <w:szCs w:val="24"/>
              </w:rPr>
              <w:t xml:space="preserve"> та членами Тендерної комісії</w:t>
            </w:r>
            <w:r w:rsidRPr="58608FEF">
              <w:rPr>
                <w:rStyle w:val="ui-provider"/>
                <w:rFonts w:ascii="Times New Roman" w:hAnsi="Times New Roman" w:cs="Times New Roman"/>
                <w:sz w:val="24"/>
                <w:szCs w:val="24"/>
              </w:rPr>
              <w:t>, під час якого кожен експерт-тренер має провести лекцію своєї теми (5 хвилин)</w:t>
            </w:r>
            <w:r w:rsidR="4B2E4D61" w:rsidRPr="58608FEF">
              <w:rPr>
                <w:rStyle w:val="ui-provider"/>
                <w:rFonts w:ascii="Times New Roman" w:hAnsi="Times New Roman" w:cs="Times New Roman"/>
                <w:sz w:val="24"/>
                <w:szCs w:val="24"/>
              </w:rPr>
              <w:t>, що за запитом Організатор</w:t>
            </w:r>
            <w:r w:rsidR="7DEC79F0" w:rsidRPr="58608FEF">
              <w:rPr>
                <w:rStyle w:val="ui-provider"/>
                <w:rFonts w:ascii="Times New Roman" w:hAnsi="Times New Roman" w:cs="Times New Roman"/>
                <w:sz w:val="24"/>
                <w:szCs w:val="24"/>
              </w:rPr>
              <w:t>а</w:t>
            </w:r>
            <w:r w:rsidR="4B2E4D61" w:rsidRPr="58608FEF">
              <w:rPr>
                <w:rStyle w:val="ui-provider"/>
                <w:rFonts w:ascii="Times New Roman" w:hAnsi="Times New Roman" w:cs="Times New Roman"/>
                <w:sz w:val="24"/>
                <w:szCs w:val="24"/>
              </w:rPr>
              <w:t xml:space="preserve"> може бути зафіксовано на відео</w:t>
            </w:r>
            <w:r w:rsidRPr="58608FEF">
              <w:rPr>
                <w:rStyle w:val="ui-provider"/>
                <w:rFonts w:ascii="Times New Roman" w:hAnsi="Times New Roman" w:cs="Times New Roman"/>
                <w:sz w:val="24"/>
                <w:szCs w:val="24"/>
              </w:rPr>
              <w:t>. Організатори конкурсу в складі 3 або 5 осіб виставляють оцінку тренерам за 10 бальною шкалою, щоб отримати середній бал для критерію оцінки Виконавця. </w:t>
            </w:r>
          </w:p>
          <w:p w14:paraId="530F75CC" w14:textId="602249EC" w:rsidR="00120B4B" w:rsidRDefault="39856B08" w:rsidP="4C385DC1">
            <w:pPr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4C385DC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*</w:t>
            </w:r>
            <w:r w:rsidR="15FD443D" w:rsidRPr="4C385DC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При</w:t>
            </w:r>
            <w:r w:rsidRPr="4C385DC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="15FD443D" w:rsidRPr="4C385DC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розрахунку </w:t>
            </w:r>
            <w:r w:rsidR="36E0E11B" w:rsidRPr="4C385DC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вартості послуг</w:t>
            </w:r>
            <w:r w:rsidRPr="4C385DC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="00120B4B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Учасник закупівлі </w:t>
            </w:r>
            <w:r w:rsidRPr="4C385DC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повинен </w:t>
            </w:r>
            <w:r w:rsidR="36E0E11B" w:rsidRPr="4C385DC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врахувати усі свої прямі чи непрямі витрати, наприклад</w:t>
            </w:r>
            <w:r w:rsidR="1FE5CE4B" w:rsidRPr="4C385DC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: проживання, харчування</w:t>
            </w:r>
            <w:r w:rsidR="1213630B" w:rsidRPr="4C385DC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, проїзд тренерів (е</w:t>
            </w:r>
            <w:r w:rsidR="7D614466" w:rsidRPr="4C385DC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кспертів) тощо. Невраховані </w:t>
            </w:r>
            <w:r w:rsidR="00643117" w:rsidRPr="4C385DC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Виконавцем</w:t>
            </w:r>
            <w:r w:rsidR="7D614466" w:rsidRPr="4C385DC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витрати не будуть окремо відшкодовуватися Замовником.</w:t>
            </w:r>
          </w:p>
          <w:p w14:paraId="7413C6D3" w14:textId="1326FE43" w:rsidR="005230B3" w:rsidRPr="00120B4B" w:rsidRDefault="5F34ED25" w:rsidP="58608FEF">
            <w:pPr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u w:val="single"/>
              </w:rPr>
            </w:pPr>
            <w:r w:rsidRPr="58608FEF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u w:val="single"/>
              </w:rPr>
              <w:t>Ціна зазначена у пропозиції Учасника закупівлі є фіксованою та не підлягає зміні.</w:t>
            </w:r>
          </w:p>
        </w:tc>
      </w:tr>
      <w:tr w:rsidR="005230B3" w:rsidRPr="0039202F" w14:paraId="0B4739C2" w14:textId="77777777" w:rsidTr="58608FEF">
        <w:trPr>
          <w:trHeight w:val="50"/>
        </w:trPr>
        <w:tc>
          <w:tcPr>
            <w:tcW w:w="1529" w:type="dxa"/>
            <w:vMerge w:val="restart"/>
          </w:tcPr>
          <w:p w14:paraId="46661564" w14:textId="77777777" w:rsidR="005230B3" w:rsidRPr="0039202F" w:rsidRDefault="1678F1EB" w:rsidP="31E71447">
            <w:pPr>
              <w:tabs>
                <w:tab w:val="right" w:pos="216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Критерії оцінки:</w:t>
            </w:r>
          </w:p>
        </w:tc>
        <w:tc>
          <w:tcPr>
            <w:tcW w:w="5055" w:type="dxa"/>
            <w:gridSpan w:val="3"/>
          </w:tcPr>
          <w:p w14:paraId="554F6E2D" w14:textId="77777777" w:rsidR="005230B3" w:rsidRPr="0039202F" w:rsidRDefault="1678F1EB" w:rsidP="31E71447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зва критерія</w:t>
            </w:r>
          </w:p>
        </w:tc>
        <w:tc>
          <w:tcPr>
            <w:tcW w:w="3589" w:type="dxa"/>
            <w:gridSpan w:val="2"/>
          </w:tcPr>
          <w:p w14:paraId="63428DCF" w14:textId="77777777" w:rsidR="005230B3" w:rsidRPr="0039202F" w:rsidRDefault="005230B3" w:rsidP="005230B3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Відсоток</w:t>
            </w:r>
          </w:p>
        </w:tc>
      </w:tr>
      <w:tr w:rsidR="005230B3" w:rsidRPr="0039202F" w14:paraId="0D0588EA" w14:textId="77777777" w:rsidTr="58608FEF">
        <w:trPr>
          <w:trHeight w:val="46"/>
        </w:trPr>
        <w:tc>
          <w:tcPr>
            <w:tcW w:w="1529" w:type="dxa"/>
            <w:vMerge/>
          </w:tcPr>
          <w:p w14:paraId="467F8F1C" w14:textId="77777777" w:rsidR="005230B3" w:rsidRPr="0039202F" w:rsidRDefault="005230B3" w:rsidP="005230B3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5" w:type="dxa"/>
            <w:gridSpan w:val="3"/>
          </w:tcPr>
          <w:p w14:paraId="26A1F187" w14:textId="77777777" w:rsidR="005230B3" w:rsidRPr="0039202F" w:rsidRDefault="1678F1EB" w:rsidP="31E714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Ціна послуги</w:t>
            </w:r>
          </w:p>
        </w:tc>
        <w:tc>
          <w:tcPr>
            <w:tcW w:w="3589" w:type="dxa"/>
            <w:gridSpan w:val="2"/>
          </w:tcPr>
          <w:p w14:paraId="2DBB7F0B" w14:textId="4B219ECF" w:rsidR="005230B3" w:rsidRPr="0039202F" w:rsidRDefault="005230B3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5230B3" w:rsidRPr="0039202F" w14:paraId="38666F7E" w14:textId="77777777" w:rsidTr="58608FEF">
        <w:trPr>
          <w:trHeight w:val="46"/>
        </w:trPr>
        <w:tc>
          <w:tcPr>
            <w:tcW w:w="1529" w:type="dxa"/>
            <w:vMerge/>
          </w:tcPr>
          <w:p w14:paraId="28622A2A" w14:textId="77777777" w:rsidR="005230B3" w:rsidRPr="0039202F" w:rsidRDefault="005230B3" w:rsidP="005230B3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5" w:type="dxa"/>
            <w:gridSpan w:val="3"/>
          </w:tcPr>
          <w:p w14:paraId="47BE339F" w14:textId="70F20FC4" w:rsidR="005230B3" w:rsidRPr="0039202F" w:rsidRDefault="26D449DB" w:rsidP="31E71447">
            <w:pPr>
              <w:rPr>
                <w:rStyle w:val="ui-provider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6F3">
              <w:rPr>
                <w:rStyle w:val="ui-provider"/>
                <w:rFonts w:ascii="Times New Roman" w:eastAsia="Times New Roman" w:hAnsi="Times New Roman" w:cs="Times New Roman"/>
                <w:sz w:val="24"/>
                <w:szCs w:val="24"/>
              </w:rPr>
              <w:t>Кваліфікація працівників (експертів), які будуть залучені до виконання послуг</w:t>
            </w:r>
            <w:r w:rsidR="0F461D4A" w:rsidRPr="000656F3">
              <w:rPr>
                <w:rStyle w:val="ui-provider"/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544D3516" w:rsidRPr="0039202F">
              <w:rPr>
                <w:rFonts w:ascii="Times New Roman" w:hAnsi="Times New Roman" w:cs="Times New Roman"/>
              </w:rPr>
              <w:br/>
            </w:r>
            <w:r w:rsidR="70E094BB" w:rsidRPr="0039202F">
              <w:rPr>
                <w:rStyle w:val="ui-provider"/>
                <w:rFonts w:ascii="Times New Roman" w:eastAsia="Times New Roman" w:hAnsi="Times New Roman" w:cs="Times New Roman"/>
                <w:sz w:val="24"/>
                <w:szCs w:val="24"/>
              </w:rPr>
              <w:t xml:space="preserve">Наявність досвіду виконання аналогічних послуг (перевага надаватиметься </w:t>
            </w:r>
            <w:r w:rsidR="002C7356" w:rsidRPr="0039202F">
              <w:rPr>
                <w:rStyle w:val="ui-provider"/>
                <w:rFonts w:ascii="Times New Roman" w:eastAsia="Times New Roman" w:hAnsi="Times New Roman" w:cs="Times New Roman"/>
                <w:sz w:val="24"/>
                <w:szCs w:val="24"/>
              </w:rPr>
              <w:t>експертам</w:t>
            </w:r>
            <w:r w:rsidR="70E094BB" w:rsidRPr="0039202F">
              <w:rPr>
                <w:rStyle w:val="ui-provider"/>
                <w:rFonts w:ascii="Times New Roman" w:eastAsia="Times New Roman" w:hAnsi="Times New Roman" w:cs="Times New Roman"/>
                <w:sz w:val="24"/>
                <w:szCs w:val="24"/>
              </w:rPr>
              <w:t>, які володіють більшим досвідом та надали його документальне підтвердження).</w:t>
            </w:r>
          </w:p>
        </w:tc>
        <w:tc>
          <w:tcPr>
            <w:tcW w:w="3589" w:type="dxa"/>
            <w:gridSpan w:val="2"/>
          </w:tcPr>
          <w:p w14:paraId="66CF43BC" w14:textId="275B14CE" w:rsidR="005230B3" w:rsidRPr="0039202F" w:rsidRDefault="00643117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43117" w:rsidRPr="0039202F" w14:paraId="28393A76" w14:textId="77777777" w:rsidTr="58608FEF">
        <w:trPr>
          <w:trHeight w:val="46"/>
        </w:trPr>
        <w:tc>
          <w:tcPr>
            <w:tcW w:w="1529" w:type="dxa"/>
            <w:vMerge/>
          </w:tcPr>
          <w:p w14:paraId="5CFE6266" w14:textId="77777777" w:rsidR="00643117" w:rsidRPr="0039202F" w:rsidRDefault="00643117" w:rsidP="005230B3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5" w:type="dxa"/>
            <w:gridSpan w:val="3"/>
          </w:tcPr>
          <w:p w14:paraId="2611C1D7" w14:textId="4CE62130" w:rsidR="00643117" w:rsidRPr="0039202F" w:rsidRDefault="00643117" w:rsidP="31E71447">
            <w:pPr>
              <w:rPr>
                <w:rStyle w:val="ui-provider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Style w:val="ui-provider"/>
                <w:rFonts w:ascii="Times New Roman" w:eastAsia="Times New Roman" w:hAnsi="Times New Roman" w:cs="Times New Roman"/>
                <w:sz w:val="24"/>
                <w:szCs w:val="24"/>
              </w:rPr>
              <w:t>Оцінка Організатора конкурсу за співбесідою з ключовими експертами</w:t>
            </w:r>
          </w:p>
        </w:tc>
        <w:tc>
          <w:tcPr>
            <w:tcW w:w="3589" w:type="dxa"/>
            <w:gridSpan w:val="2"/>
          </w:tcPr>
          <w:p w14:paraId="12462655" w14:textId="1241DB30" w:rsidR="00643117" w:rsidRPr="0039202F" w:rsidRDefault="00643117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5230B3" w:rsidRPr="0039202F" w14:paraId="7C6EC5E5" w14:textId="77777777" w:rsidTr="58608FEF">
        <w:trPr>
          <w:trHeight w:val="46"/>
        </w:trPr>
        <w:tc>
          <w:tcPr>
            <w:tcW w:w="1529" w:type="dxa"/>
            <w:vMerge/>
          </w:tcPr>
          <w:p w14:paraId="1348650B" w14:textId="77777777" w:rsidR="005230B3" w:rsidRPr="0039202F" w:rsidRDefault="005230B3" w:rsidP="005230B3">
            <w:pPr>
              <w:tabs>
                <w:tab w:val="right" w:pos="216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5" w:type="dxa"/>
            <w:gridSpan w:val="3"/>
          </w:tcPr>
          <w:p w14:paraId="5B5914BC" w14:textId="1A6C6703" w:rsidR="005230B3" w:rsidRPr="0039202F" w:rsidRDefault="3DAD8247" w:rsidP="31E71447">
            <w:pPr>
              <w:pStyle w:val="a7"/>
              <w:spacing w:beforeAutospacing="0" w:afterAutospacing="0"/>
              <w:jc w:val="both"/>
              <w:textAlignment w:val="baseline"/>
              <w:rPr>
                <w:rStyle w:val="ui-provider"/>
              </w:rPr>
            </w:pPr>
            <w:r w:rsidRPr="0039202F">
              <w:t>У</w:t>
            </w:r>
            <w:r w:rsidR="1D6EE45A" w:rsidRPr="0039202F">
              <w:t xml:space="preserve">мови оплати (перевага надаватиметься </w:t>
            </w:r>
            <w:proofErr w:type="spellStart"/>
            <w:r w:rsidR="1D6EE45A" w:rsidRPr="0039202F">
              <w:t>післяоплаті</w:t>
            </w:r>
            <w:proofErr w:type="spellEnd"/>
            <w:r w:rsidR="1D6EE45A" w:rsidRPr="0039202F">
              <w:t>)</w:t>
            </w:r>
          </w:p>
        </w:tc>
        <w:tc>
          <w:tcPr>
            <w:tcW w:w="3589" w:type="dxa"/>
            <w:gridSpan w:val="2"/>
          </w:tcPr>
          <w:p w14:paraId="037D63EA" w14:textId="24942629" w:rsidR="005230B3" w:rsidRPr="0039202F" w:rsidRDefault="51EF9B4E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5230B3" w:rsidRPr="0039202F" w14:paraId="64F99854" w14:textId="77777777" w:rsidTr="58608FEF">
        <w:trPr>
          <w:trHeight w:val="46"/>
        </w:trPr>
        <w:tc>
          <w:tcPr>
            <w:tcW w:w="1529" w:type="dxa"/>
          </w:tcPr>
          <w:p w14:paraId="7441DDC4" w14:textId="57DDB669" w:rsidR="005230B3" w:rsidRPr="0039202F" w:rsidRDefault="005230B3" w:rsidP="005230B3">
            <w:pPr>
              <w:tabs>
                <w:tab w:val="right" w:pos="216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Строк подачі пропозиції</w:t>
            </w:r>
          </w:p>
        </w:tc>
        <w:tc>
          <w:tcPr>
            <w:tcW w:w="8644" w:type="dxa"/>
            <w:gridSpan w:val="5"/>
          </w:tcPr>
          <w:p w14:paraId="0CA304BE" w14:textId="01C5FA77" w:rsidR="005230B3" w:rsidRPr="0039202F" w:rsidRDefault="003F7913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3F7913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  <w:r w:rsidR="6B8BB69B" w:rsidRPr="003F7913">
              <w:rPr>
                <w:rFonts w:ascii="Times New Roman" w:eastAsia="Times New Roman" w:hAnsi="Times New Roman" w:cs="Times New Roman"/>
                <w:sz w:val="24"/>
                <w:szCs w:val="24"/>
              </w:rPr>
              <w:t>.0</w:t>
            </w:r>
            <w:r w:rsidR="006F5821" w:rsidRPr="003F7913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="6B8BB69B" w:rsidRPr="003F7913">
              <w:rPr>
                <w:rFonts w:ascii="Times New Roman" w:eastAsia="Times New Roman" w:hAnsi="Times New Roman" w:cs="Times New Roman"/>
                <w:sz w:val="24"/>
                <w:szCs w:val="24"/>
              </w:rPr>
              <w:t>.2023 до 18.00</w:t>
            </w:r>
          </w:p>
        </w:tc>
      </w:tr>
      <w:tr w:rsidR="005230B3" w:rsidRPr="0039202F" w14:paraId="40A1AC77" w14:textId="77777777" w:rsidTr="58608FEF">
        <w:trPr>
          <w:trHeight w:val="46"/>
        </w:trPr>
        <w:tc>
          <w:tcPr>
            <w:tcW w:w="1529" w:type="dxa"/>
          </w:tcPr>
          <w:p w14:paraId="67CC86C5" w14:textId="193C755F" w:rsidR="005230B3" w:rsidRPr="0039202F" w:rsidRDefault="005230B3" w:rsidP="005230B3">
            <w:pPr>
              <w:tabs>
                <w:tab w:val="right" w:pos="216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Контактна інформація</w:t>
            </w:r>
          </w:p>
        </w:tc>
        <w:tc>
          <w:tcPr>
            <w:tcW w:w="8644" w:type="dxa"/>
            <w:gridSpan w:val="5"/>
          </w:tcPr>
          <w:p w14:paraId="2C5B2B87" w14:textId="6B1BA424" w:rsidR="005230B3" w:rsidRPr="0039202F" w:rsidRDefault="005230B3" w:rsidP="005230B3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Усі запитання надсилати на електрон</w:t>
            </w:r>
            <w:r w:rsidR="00FE303D"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н</w:t>
            </w: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у адресу: </w:t>
            </w:r>
            <w:r w:rsidRPr="0039202F">
              <w:rPr>
                <w:rFonts w:ascii="Times New Roman" w:hAnsi="Times New Roman" w:cs="Times New Roman"/>
              </w:rPr>
              <w:br/>
            </w: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iliia.sheina@sos-ukraine.org</w:t>
            </w:r>
          </w:p>
        </w:tc>
      </w:tr>
      <w:tr w:rsidR="00D943B8" w:rsidRPr="0039202F" w14:paraId="3AEC544A" w14:textId="77777777" w:rsidTr="58608FEF">
        <w:trPr>
          <w:trHeight w:val="46"/>
        </w:trPr>
        <w:tc>
          <w:tcPr>
            <w:tcW w:w="1529" w:type="dxa"/>
          </w:tcPr>
          <w:p w14:paraId="7DF42F75" w14:textId="2D1BBB57" w:rsidR="00D943B8" w:rsidRPr="0039202F" w:rsidRDefault="0001F4D7" w:rsidP="005230B3">
            <w:pPr>
              <w:tabs>
                <w:tab w:val="right" w:pos="2160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Додаткова інформація</w:t>
            </w:r>
          </w:p>
        </w:tc>
        <w:tc>
          <w:tcPr>
            <w:tcW w:w="8644" w:type="dxa"/>
            <w:gridSpan w:val="5"/>
          </w:tcPr>
          <w:p w14:paraId="7F5468BA" w14:textId="70C41F5F" w:rsidR="00D943B8" w:rsidRPr="0039202F" w:rsidRDefault="5CBABA67" w:rsidP="00423D87">
            <w:pPr>
              <w:contextualSpacing/>
            </w:pP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Факт подання тендерної пропозиції учасником - фізичною особою чи фізичною особою-підприємцем, яка є суб’єктом персональних даних, вважається безумовною згодою та дозволом суб’єкта персональних даних щодо збору, обробки, поширення/передачі персональних даних, у тому числі реєстрації у базі персональних даних у випадку виникнення необхідності роботи з такими базами під час обробки персональних даних у зв’язку з участю в процедурі закупівлі, відповідно до абзацу 4 статті 2 Закону України «Про захист персональних даних» від 01.06.2010 № 2297-VI.</w:t>
            </w:r>
            <w:r w:rsidR="00E11543">
              <w:br/>
            </w: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 усіх інших випадках, факт подання тендерної пропозиції учасником – юридичною особою, що є розпорядником персональних даних, вважається підтвердженням наявності у неї права та належного дозволу на збір, обробку, поширення/передачу персональних даних, у тому числі реєстрації у базі персональних даних, а також передачі таких документів замовнику, як одержувачу зазначених персональних даних від імені суб’єкта (володільця). </w:t>
            </w:r>
          </w:p>
          <w:p w14:paraId="18D244A6" w14:textId="75317CE6" w:rsidR="00D943B8" w:rsidRPr="0039202F" w:rsidRDefault="5CBABA67" w:rsidP="00423D87">
            <w:pPr>
              <w:contextualSpacing/>
            </w:pP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Таким чином, у випадку необхідності роботи з персональними даними учасник процедури закупівлі бере на себе зобов’язання самостійно нести відповідальність за реєстрацію баз персональних даних, за збір, обробку, поширення/передачу персональних даних, а також за такі дії без отримання згоди суб’єкта персональних даних.</w:t>
            </w:r>
          </w:p>
          <w:p w14:paraId="0C35A77A" w14:textId="7C75BDC8" w:rsidR="00D943B8" w:rsidRPr="0039202F" w:rsidRDefault="5CBABA67" w:rsidP="00423D87">
            <w:pPr>
              <w:contextualSpacing/>
            </w:pP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46A55FB9" w14:textId="4FF3B697" w:rsidR="00D943B8" w:rsidRPr="0039202F" w:rsidRDefault="5CBABA67" w:rsidP="00423D87">
            <w:pPr>
              <w:contextualSpacing/>
            </w:pP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Учасник закупівлі підтверджує, що інформація і відомості, що стосується Учасника та визначена у ціновій пропозиції, є конфіденційними і можуть передаватися, розголошуватися і використовуватися Виконавцем та залученими ним третіми особами без попереднього письмового погодження з Учасником , з метою їх аналізу, перевірки, визначення переможця закупівлі, проведення аудиторської перевірки тощо, а також, коли така передача здійснюється до банківських установ, пов'язана з отриманням офіційних дозволів, документів, сплати податків, інших обов’язкових платежів, передбачених чинним законодавством України, або якщо така передача пов'язана із законною вимогою контролюючих органів.</w:t>
            </w:r>
          </w:p>
          <w:p w14:paraId="1BCDA2D4" w14:textId="365DD670" w:rsidR="00D943B8" w:rsidRPr="0039202F" w:rsidRDefault="5CBABA67" w:rsidP="00423D87">
            <w:pPr>
              <w:contextualSpacing/>
            </w:pPr>
            <w:r w:rsidRPr="58608FEF">
              <w:rPr>
                <w:rFonts w:ascii="Times New Roman" w:eastAsia="Times New Roman" w:hAnsi="Times New Roman" w:cs="Times New Roman"/>
                <w:sz w:val="24"/>
                <w:szCs w:val="24"/>
              </w:rPr>
              <w:t>Учасник закупівлі підтверджує, що усвідомлює та розуміє, що результати закупівлі, інформація отримана в процесі процедури закупівлі від інших учасників закупівлі, є конфіденційними, тобто конфіденційною інформацією Замовника та підлягають захисту у встановленому порядку.</w:t>
            </w:r>
          </w:p>
        </w:tc>
      </w:tr>
    </w:tbl>
    <w:p w14:paraId="357DDFE4" w14:textId="4BB8A50C" w:rsidR="009E3D29" w:rsidRPr="0039202F" w:rsidRDefault="009E3D29" w:rsidP="65C04E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05A097BA" w14:textId="7CE9704A" w:rsidR="0096776B" w:rsidRPr="0039202F" w:rsidRDefault="0096776B" w:rsidP="65C04E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2285D027" w14:textId="77777777" w:rsidR="0096776B" w:rsidRPr="0039202F" w:rsidRDefault="0096776B" w:rsidP="65C04E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41105298" w14:textId="4E667ED1" w:rsidR="0007084A" w:rsidRPr="0039202F" w:rsidRDefault="6A3B852C" w:rsidP="1A8D1B15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9202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Менеджер з </w:t>
      </w:r>
      <w:proofErr w:type="spellStart"/>
      <w:r w:rsidRPr="0039202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самозайнятості</w:t>
      </w:r>
      <w:proofErr w:type="spellEnd"/>
      <w:r w:rsidR="0007084A" w:rsidRPr="0039202F">
        <w:rPr>
          <w:rFonts w:ascii="Times New Roman" w:hAnsi="Times New Roman" w:cs="Times New Roman"/>
        </w:rPr>
        <w:tab/>
      </w:r>
      <w:r w:rsidR="0007084A" w:rsidRPr="0039202F">
        <w:rPr>
          <w:rFonts w:ascii="Times New Roman" w:hAnsi="Times New Roman" w:cs="Times New Roman"/>
        </w:rPr>
        <w:tab/>
      </w:r>
      <w:r w:rsidR="0007084A" w:rsidRPr="0039202F">
        <w:rPr>
          <w:rFonts w:ascii="Times New Roman" w:hAnsi="Times New Roman" w:cs="Times New Roman"/>
        </w:rPr>
        <w:tab/>
      </w:r>
      <w:r w:rsidR="0007084A" w:rsidRPr="0039202F">
        <w:rPr>
          <w:rFonts w:ascii="Times New Roman" w:hAnsi="Times New Roman" w:cs="Times New Roman"/>
        </w:rPr>
        <w:tab/>
      </w:r>
      <w:r w:rsidR="000656F3">
        <w:rPr>
          <w:rFonts w:ascii="Times New Roman" w:hAnsi="Times New Roman" w:cs="Times New Roman"/>
        </w:rPr>
        <w:tab/>
      </w:r>
      <w:r w:rsidR="000656F3">
        <w:rPr>
          <w:rFonts w:ascii="Times New Roman" w:hAnsi="Times New Roman" w:cs="Times New Roman"/>
        </w:rPr>
        <w:tab/>
      </w:r>
      <w:r w:rsidR="000656F3">
        <w:rPr>
          <w:rFonts w:ascii="Times New Roman" w:hAnsi="Times New Roman" w:cs="Times New Roman"/>
        </w:rPr>
        <w:tab/>
      </w:r>
      <w:r w:rsidR="000656F3">
        <w:rPr>
          <w:rFonts w:ascii="Times New Roman" w:hAnsi="Times New Roman" w:cs="Times New Roman"/>
        </w:rPr>
        <w:tab/>
      </w:r>
      <w:r w:rsidR="0007084A" w:rsidRPr="0039202F">
        <w:rPr>
          <w:rFonts w:ascii="Times New Roman" w:hAnsi="Times New Roman" w:cs="Times New Roman"/>
        </w:rPr>
        <w:tab/>
      </w:r>
      <w:r w:rsidRPr="0039202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Лілія </w:t>
      </w:r>
      <w:proofErr w:type="spellStart"/>
      <w:r w:rsidRPr="0039202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Шеіна</w:t>
      </w:r>
      <w:proofErr w:type="spellEnd"/>
    </w:p>
    <w:p w14:paraId="25A3FF8B" w14:textId="06DF84F8" w:rsidR="58608FEF" w:rsidRDefault="58608FEF" w:rsidP="58608FEF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14:paraId="61174B4E" w14:textId="77777777" w:rsidR="000373F5" w:rsidRPr="0039202F" w:rsidRDefault="000373F5" w:rsidP="65C04EBD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7E41858E" w14:textId="77777777" w:rsidR="000373F5" w:rsidRPr="0039202F" w:rsidRDefault="000373F5" w:rsidP="65C04EBD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464A4BE5" w14:textId="77777777" w:rsidR="000373F5" w:rsidRPr="0039202F" w:rsidRDefault="000373F5" w:rsidP="65C04EBD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79F32A53" w14:textId="77777777" w:rsidR="000373F5" w:rsidRPr="0039202F" w:rsidRDefault="000373F5" w:rsidP="65C04EBD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7DB899EA" w14:textId="77777777" w:rsidR="003F7913" w:rsidRDefault="003F791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53B108B5" w14:textId="67748FAC" w:rsidR="0007084A" w:rsidRPr="0039202F" w:rsidRDefault="18D6CBDA" w:rsidP="65C04EBD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Додаток № 1 </w:t>
      </w:r>
    </w:p>
    <w:p w14:paraId="49A7E244" w14:textId="77777777" w:rsidR="0007084A" w:rsidRPr="0039202F" w:rsidRDefault="18D6CBDA" w:rsidP="65C04EBD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</w:rPr>
        <w:t>Специфікація до Тендерного Запрошення (ТЗ)</w:t>
      </w:r>
    </w:p>
    <w:p w14:paraId="48A034BA" w14:textId="65D4E2BF" w:rsidR="0007084A" w:rsidRPr="0039202F" w:rsidRDefault="18D6CBDA" w:rsidP="65C04EBD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="00CC4F29" w:rsidRPr="0039202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Закупівля комплексу послуг з надання тренінгових занять за напрямком розвитку власного бізнесу та інших активностей </w:t>
      </w:r>
      <w:r w:rsidR="00F555AA"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в межах напрямку </w:t>
      </w:r>
      <w:proofErr w:type="spellStart"/>
      <w:r w:rsidR="00F555AA"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самозайнятості</w:t>
      </w:r>
      <w:proofErr w:type="spellEnd"/>
      <w:r w:rsidR="00F555AA"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та самозабезпечення сімей </w:t>
      </w:r>
      <w:proofErr w:type="spellStart"/>
      <w:r w:rsidR="00F555AA"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проєкту</w:t>
      </w:r>
      <w:proofErr w:type="spellEnd"/>
      <w:r w:rsidR="00F555AA"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«Фонд гуманітарного фінансування» (</w:t>
      </w:r>
      <w:proofErr w:type="spellStart"/>
      <w:r w:rsidR="00F555AA"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англ</w:t>
      </w:r>
      <w:proofErr w:type="spellEnd"/>
      <w:r w:rsidR="00F555AA"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. - </w:t>
      </w:r>
      <w:proofErr w:type="spellStart"/>
      <w:r w:rsidR="00F555AA"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Humanitarian</w:t>
      </w:r>
      <w:proofErr w:type="spellEnd"/>
      <w:r w:rsidR="00F555AA"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="00F555AA"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Funding</w:t>
      </w:r>
      <w:proofErr w:type="spellEnd"/>
      <w:r w:rsidR="00F555AA"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="00F555AA"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ool</w:t>
      </w:r>
      <w:proofErr w:type="spellEnd"/>
      <w:r w:rsidR="00F555AA" w:rsidRPr="0039202F">
        <w:rPr>
          <w:rStyle w:val="normaltextrun"/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»)</w:t>
      </w:r>
      <w:bookmarkStart w:id="1" w:name="_Hlk135331505"/>
      <w:bookmarkEnd w:id="1"/>
    </w:p>
    <w:p w14:paraId="45139E3C" w14:textId="77777777" w:rsidR="0007084A" w:rsidRPr="0039202F" w:rsidRDefault="0007084A" w:rsidP="65C04EBD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1CAA3565" w14:textId="1813F947" w:rsidR="0007084A" w:rsidRPr="0039202F" w:rsidRDefault="18D6CBDA" w:rsidP="65C04EB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b/>
          <w:bCs/>
          <w:sz w:val="24"/>
          <w:szCs w:val="24"/>
        </w:rPr>
        <w:t>ЦІНОВА ПРОПОЗИЦІЯ</w:t>
      </w:r>
    </w:p>
    <w:p w14:paraId="48CF361D" w14:textId="77777777" w:rsidR="0007084A" w:rsidRPr="0039202F" w:rsidRDefault="0007084A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4D037FDD" w14:textId="505BC8E1" w:rsidR="008206F1" w:rsidRPr="0039202F" w:rsidRDefault="18D6CBDA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</w:rPr>
        <w:t>Уважно вивчивши умови запиту цінової пропозиції, цим подаємо на участь у торгах свою цінову пропозицію:</w:t>
      </w:r>
    </w:p>
    <w:p w14:paraId="60C70574" w14:textId="036F2613" w:rsidR="008206F1" w:rsidRPr="0039202F" w:rsidRDefault="008206F1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258A07E3" w14:textId="17A02097" w:rsidR="0007084A" w:rsidRPr="0039202F" w:rsidRDefault="18D6CBDA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</w:rPr>
        <w:t xml:space="preserve">1. Повне найменування </w:t>
      </w:r>
      <w:r w:rsidR="00E11543" w:rsidRPr="0039202F">
        <w:rPr>
          <w:rFonts w:ascii="Times New Roman" w:eastAsia="Times New Roman" w:hAnsi="Times New Roman" w:cs="Times New Roman"/>
          <w:sz w:val="24"/>
          <w:szCs w:val="24"/>
        </w:rPr>
        <w:t>Виконавця</w:t>
      </w:r>
      <w:r w:rsidRPr="0039202F">
        <w:rPr>
          <w:rFonts w:ascii="Times New Roman" w:eastAsia="Times New Roman" w:hAnsi="Times New Roman" w:cs="Times New Roman"/>
          <w:sz w:val="24"/>
          <w:szCs w:val="24"/>
        </w:rPr>
        <w:t xml:space="preserve"> ____________________________________________________</w:t>
      </w:r>
    </w:p>
    <w:p w14:paraId="3B5D5F30" w14:textId="5983D544" w:rsidR="0007084A" w:rsidRPr="0039202F" w:rsidRDefault="18D6CBDA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</w:rPr>
        <w:t>2. Фізичне місцезнаходження _</w:t>
      </w:r>
      <w:r w:rsidRPr="00E73AA5">
        <w:rPr>
          <w:rFonts w:ascii="Times New Roman" w:eastAsia="Times New Roman" w:hAnsi="Times New Roman" w:cs="Times New Roman"/>
          <w:sz w:val="24"/>
          <w:szCs w:val="24"/>
          <w:u w:val="single"/>
        </w:rPr>
        <w:t>________________________________________________________</w:t>
      </w:r>
    </w:p>
    <w:p w14:paraId="08199878" w14:textId="6729B4DF" w:rsidR="0007084A" w:rsidRPr="0039202F" w:rsidRDefault="18D6CBDA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</w:rPr>
        <w:t xml:space="preserve">3. Телефон _________________________ </w:t>
      </w:r>
      <w:proofErr w:type="spellStart"/>
      <w:r w:rsidRPr="0039202F">
        <w:rPr>
          <w:rFonts w:ascii="Times New Roman" w:eastAsia="Times New Roman" w:hAnsi="Times New Roman" w:cs="Times New Roman"/>
          <w:sz w:val="24"/>
          <w:szCs w:val="24"/>
        </w:rPr>
        <w:t>мейл</w:t>
      </w:r>
      <w:proofErr w:type="spellEnd"/>
      <w:r w:rsidRPr="0039202F">
        <w:rPr>
          <w:rFonts w:ascii="Times New Roman" w:eastAsia="Times New Roman" w:hAnsi="Times New Roman" w:cs="Times New Roman"/>
          <w:sz w:val="24"/>
          <w:szCs w:val="24"/>
        </w:rPr>
        <w:t>:</w:t>
      </w:r>
      <w:r w:rsidRPr="00E73AA5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__________________________________________</w:t>
      </w:r>
    </w:p>
    <w:p w14:paraId="58FAF9E0" w14:textId="715166DC" w:rsidR="0007084A" w:rsidRPr="0039202F" w:rsidRDefault="18D6CBDA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</w:rPr>
        <w:t>4. Керівництво (прізвище, ім’я по батькові) _____________________________________________</w:t>
      </w:r>
    </w:p>
    <w:p w14:paraId="2F50EEC0" w14:textId="792D86F9" w:rsidR="0007084A" w:rsidRPr="0039202F" w:rsidRDefault="18D6CBDA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</w:rPr>
        <w:t xml:space="preserve">5. Код ЄДРПОУ </w:t>
      </w:r>
      <w:r w:rsidRPr="00E73AA5">
        <w:rPr>
          <w:rFonts w:ascii="Times New Roman" w:eastAsia="Times New Roman" w:hAnsi="Times New Roman" w:cs="Times New Roman"/>
          <w:sz w:val="24"/>
          <w:szCs w:val="24"/>
          <w:u w:val="single"/>
        </w:rPr>
        <w:t>____________________________________________________________________</w:t>
      </w:r>
    </w:p>
    <w:p w14:paraId="4EE41690" w14:textId="2C336B03" w:rsidR="0007084A" w:rsidRPr="0039202F" w:rsidRDefault="18D6CBDA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</w:rPr>
        <w:t xml:space="preserve">6. Довідка про діяльність фірми (КВЕД) </w:t>
      </w:r>
      <w:r w:rsidRPr="00E73AA5">
        <w:rPr>
          <w:rFonts w:ascii="Times New Roman" w:eastAsia="Times New Roman" w:hAnsi="Times New Roman" w:cs="Times New Roman"/>
          <w:sz w:val="24"/>
          <w:szCs w:val="24"/>
          <w:u w:val="single"/>
        </w:rPr>
        <w:t>________________________________________________</w:t>
      </w:r>
    </w:p>
    <w:p w14:paraId="1F4271D9" w14:textId="77777777" w:rsidR="0007084A" w:rsidRPr="0039202F" w:rsidRDefault="18D6CBDA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</w:rPr>
        <w:t xml:space="preserve">7. Статус платника податків: платник   чи    неплатник ПДВ  (обрати статус – підкреслить свій варіант). </w:t>
      </w:r>
    </w:p>
    <w:p w14:paraId="5A146431" w14:textId="05384932" w:rsidR="008206F1" w:rsidRPr="0039202F" w:rsidRDefault="18D6CBDA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</w:rPr>
        <w:t>8. Контактна особа ((прізвище, ім’я по батькові, телефон) __________________</w:t>
      </w:r>
      <w:r w:rsidR="62023400" w:rsidRPr="0039202F">
        <w:rPr>
          <w:rFonts w:ascii="Times New Roman" w:eastAsia="Times New Roman" w:hAnsi="Times New Roman" w:cs="Times New Roman"/>
          <w:sz w:val="24"/>
          <w:szCs w:val="24"/>
        </w:rPr>
        <w:t>______________</w:t>
      </w:r>
    </w:p>
    <w:p w14:paraId="3D41FFF4" w14:textId="444E62EF" w:rsidR="008206F1" w:rsidRPr="0039202F" w:rsidRDefault="008206F1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A721476" w14:textId="53F6894E" w:rsidR="00A33147" w:rsidRPr="0039202F" w:rsidRDefault="2FE01AFB" w:rsidP="000656F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u w:val="single"/>
          <w:lang w:eastAsia="ru-RU"/>
        </w:rPr>
      </w:pPr>
      <w:r w:rsidRPr="58608FEF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ru-RU"/>
        </w:rPr>
        <w:t xml:space="preserve">Лот 1 </w:t>
      </w:r>
      <w:r w:rsidRPr="58608FEF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Полтавська область – </w:t>
      </w:r>
      <w:r w:rsidR="68EF2810" w:rsidRPr="58608FEF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2  навчальні групи учасників</w:t>
      </w:r>
    </w:p>
    <w:p w14:paraId="013F7DE5" w14:textId="77777777" w:rsidR="00900CE8" w:rsidRPr="0039202F" w:rsidRDefault="00900CE8" w:rsidP="65C04E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tbl>
      <w:tblPr>
        <w:tblStyle w:val="a3"/>
        <w:tblW w:w="10252" w:type="dxa"/>
        <w:tblInd w:w="-289" w:type="dxa"/>
        <w:tblLook w:val="04C0" w:firstRow="0" w:lastRow="1" w:firstColumn="1" w:lastColumn="0" w:noHBand="0" w:noVBand="1"/>
      </w:tblPr>
      <w:tblGrid>
        <w:gridCol w:w="608"/>
        <w:gridCol w:w="1972"/>
        <w:gridCol w:w="1607"/>
        <w:gridCol w:w="1259"/>
        <w:gridCol w:w="1824"/>
        <w:gridCol w:w="808"/>
        <w:gridCol w:w="1366"/>
        <w:gridCol w:w="808"/>
      </w:tblGrid>
      <w:tr w:rsidR="00CB7078" w:rsidRPr="0039202F" w14:paraId="38BECAAA" w14:textId="77777777" w:rsidTr="009B3FFB">
        <w:trPr>
          <w:trHeight w:val="734"/>
        </w:trPr>
        <w:tc>
          <w:tcPr>
            <w:tcW w:w="605" w:type="dxa"/>
            <w:hideMark/>
          </w:tcPr>
          <w:p w14:paraId="32724CB1" w14:textId="77777777" w:rsidR="00934DD3" w:rsidRPr="0039202F" w:rsidRDefault="51B33E07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№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.п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1999" w:type="dxa"/>
            <w:noWrap/>
            <w:hideMark/>
          </w:tcPr>
          <w:p w14:paraId="65F4DDDE" w14:textId="77777777" w:rsidR="00934DD3" w:rsidRPr="0039202F" w:rsidRDefault="51B33E07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Перелік послуг </w:t>
            </w:r>
          </w:p>
        </w:tc>
        <w:tc>
          <w:tcPr>
            <w:tcW w:w="1601" w:type="dxa"/>
            <w:hideMark/>
          </w:tcPr>
          <w:p w14:paraId="7DF076FF" w14:textId="77777777" w:rsidR="00934DD3" w:rsidRPr="0039202F" w:rsidRDefault="51B33E07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рієнтовний період проведення</w:t>
            </w:r>
          </w:p>
        </w:tc>
        <w:tc>
          <w:tcPr>
            <w:tcW w:w="1255" w:type="dxa"/>
            <w:hideMark/>
          </w:tcPr>
          <w:p w14:paraId="0D11FD51" w14:textId="77777777" w:rsidR="00934DD3" w:rsidRPr="0039202F" w:rsidRDefault="51B33E07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ількість послуг</w:t>
            </w:r>
          </w:p>
        </w:tc>
        <w:tc>
          <w:tcPr>
            <w:tcW w:w="1818" w:type="dxa"/>
            <w:hideMark/>
          </w:tcPr>
          <w:p w14:paraId="062FB677" w14:textId="77777777" w:rsidR="00934DD3" w:rsidRPr="0039202F" w:rsidRDefault="51B33E07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оментарі / Додаткова інформація</w:t>
            </w:r>
          </w:p>
        </w:tc>
        <w:tc>
          <w:tcPr>
            <w:tcW w:w="806" w:type="dxa"/>
            <w:hideMark/>
          </w:tcPr>
          <w:p w14:paraId="6F77A2E2" w14:textId="77777777" w:rsidR="00934DD3" w:rsidRPr="0039202F" w:rsidRDefault="51B33E07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Ціна за од. (грн.)</w:t>
            </w:r>
          </w:p>
        </w:tc>
        <w:tc>
          <w:tcPr>
            <w:tcW w:w="1362" w:type="dxa"/>
            <w:hideMark/>
          </w:tcPr>
          <w:p w14:paraId="5BB0A605" w14:textId="3E4D8012" w:rsidR="00934DD3" w:rsidRPr="0039202F" w:rsidRDefault="32A9534D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4C385DC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Кількість </w:t>
            </w:r>
            <w:r w:rsidR="65053DD8" w:rsidRPr="4C385DC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іб</w:t>
            </w:r>
            <w:r w:rsidR="00CB7078" w:rsidRPr="4C385DC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/годин</w:t>
            </w:r>
            <w:r w:rsidRPr="4C385DC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806" w:type="dxa"/>
            <w:hideMark/>
          </w:tcPr>
          <w:p w14:paraId="22DDF9A4" w14:textId="77777777" w:rsidR="00934DD3" w:rsidRPr="0039202F" w:rsidRDefault="51B33E07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ума (грн.)</w:t>
            </w:r>
          </w:p>
        </w:tc>
      </w:tr>
      <w:tr w:rsidR="00E11543" w:rsidRPr="0039202F" w14:paraId="0164E516" w14:textId="77777777" w:rsidTr="009B3FFB">
        <w:trPr>
          <w:trHeight w:val="560"/>
        </w:trPr>
        <w:tc>
          <w:tcPr>
            <w:tcW w:w="605" w:type="dxa"/>
            <w:vMerge w:val="restart"/>
            <w:noWrap/>
            <w:hideMark/>
          </w:tcPr>
          <w:p w14:paraId="6EF1031B" w14:textId="29B8F2CC" w:rsidR="00E11543" w:rsidRPr="0039202F" w:rsidRDefault="00E11543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647" w:type="dxa"/>
            <w:gridSpan w:val="7"/>
            <w:hideMark/>
          </w:tcPr>
          <w:p w14:paraId="40B88220" w14:textId="1058073A" w:rsidR="00E11543" w:rsidRPr="00475D68" w:rsidRDefault="00E11543" w:rsidP="65C04EB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Комплекс послуг з надання тренінгових занять за  напрямком  розвитку власного бізнесу та інших активностей </w:t>
            </w:r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в межах напрямку </w:t>
            </w:r>
            <w:proofErr w:type="spellStart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самозайнятості</w:t>
            </w:r>
            <w:proofErr w:type="spellEnd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та самозабезпечення сімей </w:t>
            </w:r>
            <w:proofErr w:type="spellStart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проєкту</w:t>
            </w:r>
            <w:proofErr w:type="spellEnd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«Фонд гуманітарного фінансування» (</w:t>
            </w:r>
            <w:proofErr w:type="spellStart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англ</w:t>
            </w:r>
            <w:proofErr w:type="spellEnd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 xml:space="preserve">. - </w:t>
            </w:r>
            <w:proofErr w:type="spellStart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umanitarian</w:t>
            </w:r>
            <w:proofErr w:type="spellEnd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unding</w:t>
            </w:r>
            <w:proofErr w:type="spellEnd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ool</w:t>
            </w:r>
            <w:proofErr w:type="spellEnd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»)</w:t>
            </w:r>
          </w:p>
        </w:tc>
      </w:tr>
      <w:tr w:rsidR="001D0AA8" w:rsidRPr="0039202F" w14:paraId="2684216C" w14:textId="77777777" w:rsidTr="009B3FFB">
        <w:trPr>
          <w:trHeight w:val="710"/>
        </w:trPr>
        <w:tc>
          <w:tcPr>
            <w:tcW w:w="605" w:type="dxa"/>
            <w:vMerge/>
            <w:noWrap/>
          </w:tcPr>
          <w:p w14:paraId="14F852B1" w14:textId="77777777" w:rsidR="001D0AA8" w:rsidRPr="0039202F" w:rsidRDefault="001D0AA8" w:rsidP="001D0AA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99" w:type="dxa"/>
          </w:tcPr>
          <w:p w14:paraId="1588FD43" w14:textId="45FCA32F" w:rsidR="001D0AA8" w:rsidRPr="0039202F" w:rsidRDefault="001D0AA8" w:rsidP="001D0AA8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Роздруковані робочі матеріали </w:t>
            </w:r>
          </w:p>
        </w:tc>
        <w:tc>
          <w:tcPr>
            <w:tcW w:w="1601" w:type="dxa"/>
          </w:tcPr>
          <w:p w14:paraId="18E2DC00" w14:textId="77777777" w:rsidR="001D0AA8" w:rsidRDefault="001D0AA8" w:rsidP="001D0AA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група – з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по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липня</w:t>
            </w:r>
          </w:p>
          <w:p w14:paraId="521EB55B" w14:textId="77777777" w:rsidR="001D0AA8" w:rsidRDefault="001D0AA8" w:rsidP="001D0AA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 група – з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о 12 серпня</w:t>
            </w:r>
          </w:p>
          <w:p w14:paraId="4368A637" w14:textId="77777777" w:rsidR="001D0AA8" w:rsidRPr="0039202F" w:rsidRDefault="001D0AA8" w:rsidP="001D0AA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5" w:type="dxa"/>
            <w:noWrap/>
          </w:tcPr>
          <w:p w14:paraId="20BD72A2" w14:textId="0F89E81D" w:rsidR="001D0AA8" w:rsidRPr="0039202F" w:rsidRDefault="0024577E" w:rsidP="001D0AA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 комплект на 1 учасника</w:t>
            </w:r>
          </w:p>
        </w:tc>
        <w:tc>
          <w:tcPr>
            <w:tcW w:w="1818" w:type="dxa"/>
          </w:tcPr>
          <w:p w14:paraId="1EE384D9" w14:textId="2425F330" w:rsidR="001D0AA8" w:rsidRPr="0039202F" w:rsidRDefault="001D0AA8" w:rsidP="001D0AA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Роздруковані робочі матеріали по одному комплекту для кожного учасника які включають презентаційні матеріали 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тренерів, та підготовлені замовником анкети.</w:t>
            </w:r>
            <w:r w:rsidRPr="0039202F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806" w:type="dxa"/>
          </w:tcPr>
          <w:p w14:paraId="196C4410" w14:textId="77777777" w:rsidR="001D0AA8" w:rsidRPr="0039202F" w:rsidRDefault="001D0AA8" w:rsidP="001D0AA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2" w:type="dxa"/>
            <w:noWrap/>
          </w:tcPr>
          <w:p w14:paraId="697BDB5F" w14:textId="064759B1" w:rsidR="001D0AA8" w:rsidRPr="0039202F" w:rsidRDefault="0024577E" w:rsidP="001D0AA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0</w:t>
            </w:r>
            <w:r w:rsidR="001D0AA8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сіб)</w:t>
            </w:r>
          </w:p>
        </w:tc>
        <w:tc>
          <w:tcPr>
            <w:tcW w:w="806" w:type="dxa"/>
          </w:tcPr>
          <w:p w14:paraId="4F9BC93E" w14:textId="77777777" w:rsidR="001D0AA8" w:rsidRPr="0039202F" w:rsidRDefault="001D0AA8" w:rsidP="001D0AA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B3FFB" w:rsidRPr="0039202F" w14:paraId="35CF5C01" w14:textId="77777777" w:rsidTr="009B3FFB">
        <w:trPr>
          <w:trHeight w:val="710"/>
        </w:trPr>
        <w:tc>
          <w:tcPr>
            <w:tcW w:w="605" w:type="dxa"/>
            <w:vMerge/>
            <w:noWrap/>
            <w:hideMark/>
          </w:tcPr>
          <w:p w14:paraId="124C358B" w14:textId="33A00F28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99" w:type="dxa"/>
            <w:hideMark/>
          </w:tcPr>
          <w:p w14:paraId="7AA506EA" w14:textId="143F5EFA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Проведення тренінгів відповідно до тематики курсу за узгодженою програмою. </w:t>
            </w:r>
          </w:p>
        </w:tc>
        <w:tc>
          <w:tcPr>
            <w:tcW w:w="1601" w:type="dxa"/>
            <w:hideMark/>
          </w:tcPr>
          <w:p w14:paraId="3E8B949F" w14:textId="77777777" w:rsidR="009B3FFB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група – з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по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липня</w:t>
            </w:r>
          </w:p>
          <w:p w14:paraId="0BD15D26" w14:textId="77777777" w:rsidR="009B3FFB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 група – з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о 12 серпня</w:t>
            </w:r>
          </w:p>
          <w:p w14:paraId="6E77BBA5" w14:textId="3FF76BFF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5" w:type="dxa"/>
            <w:noWrap/>
            <w:hideMark/>
          </w:tcPr>
          <w:p w14:paraId="39FB10B9" w14:textId="0AA278F8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  <w:p w14:paraId="4EE613E5" w14:textId="777E978B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8" w:type="dxa"/>
            <w:hideMark/>
          </w:tcPr>
          <w:p w14:paraId="62D5F55B" w14:textId="7CFECDE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Курс складається з 24 годин. Курс треба провести в чотирьох локаціях для двох груп</w:t>
            </w:r>
            <w:r w:rsidR="008509A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гальна кількість годин = 8*24=192 год)</w:t>
            </w:r>
          </w:p>
        </w:tc>
        <w:tc>
          <w:tcPr>
            <w:tcW w:w="806" w:type="dxa"/>
            <w:hideMark/>
          </w:tcPr>
          <w:p w14:paraId="377F1E65" w14:textId="291EE065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2" w:type="dxa"/>
            <w:noWrap/>
            <w:hideMark/>
          </w:tcPr>
          <w:p w14:paraId="002435EF" w14:textId="1C496125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24 (годин)</w:t>
            </w:r>
          </w:p>
          <w:p w14:paraId="30032CA1" w14:textId="508457AC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6" w:type="dxa"/>
            <w:hideMark/>
          </w:tcPr>
          <w:p w14:paraId="6E1C02A4" w14:textId="3DEFE7BB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B3FFB" w:rsidRPr="0039202F" w14:paraId="73BE3411" w14:textId="77777777" w:rsidTr="009B3FFB">
        <w:trPr>
          <w:trHeight w:val="710"/>
        </w:trPr>
        <w:tc>
          <w:tcPr>
            <w:tcW w:w="605" w:type="dxa"/>
            <w:vMerge/>
            <w:noWrap/>
            <w:hideMark/>
          </w:tcPr>
          <w:p w14:paraId="6CE6B9F1" w14:textId="32BA25CD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99" w:type="dxa"/>
            <w:hideMark/>
          </w:tcPr>
          <w:p w14:paraId="69C59D2A" w14:textId="0F4E7190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роведення онлайн консультування після проведення основного курсу </w:t>
            </w:r>
          </w:p>
        </w:tc>
        <w:tc>
          <w:tcPr>
            <w:tcW w:w="1601" w:type="dxa"/>
            <w:hideMark/>
          </w:tcPr>
          <w:p w14:paraId="38B507FD" w14:textId="55AE3D35" w:rsidR="009B3FFB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група – з </w:t>
            </w:r>
            <w:r w:rsidR="0034183C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по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34183C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липня</w:t>
            </w:r>
          </w:p>
          <w:p w14:paraId="14003B45" w14:textId="33EC7052" w:rsidR="009B3FFB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 група – з </w:t>
            </w:r>
            <w:r w:rsidR="0034183C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о 1</w:t>
            </w:r>
            <w:r w:rsidR="0034183C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серпня</w:t>
            </w:r>
          </w:p>
          <w:p w14:paraId="5D0C85C6" w14:textId="67E6CBA3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5" w:type="dxa"/>
            <w:noWrap/>
            <w:hideMark/>
          </w:tcPr>
          <w:p w14:paraId="3CEFC8C8" w14:textId="4AB694D9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  <w:p w14:paraId="6DA12C62" w14:textId="4CCF0496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8" w:type="dxa"/>
            <w:hideMark/>
          </w:tcPr>
          <w:p w14:paraId="1709E053" w14:textId="24B7EA6D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година онлайн консультування для кожного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бенефіціара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 кожної тематики курсу (7 тем)</w:t>
            </w:r>
          </w:p>
        </w:tc>
        <w:tc>
          <w:tcPr>
            <w:tcW w:w="806" w:type="dxa"/>
            <w:hideMark/>
          </w:tcPr>
          <w:p w14:paraId="207F7D3F" w14:textId="08D9CD31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2" w:type="dxa"/>
            <w:noWrap/>
            <w:hideMark/>
          </w:tcPr>
          <w:p w14:paraId="51B82900" w14:textId="1A6AA3D8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120 (учасників)</w:t>
            </w:r>
          </w:p>
          <w:p w14:paraId="30410812" w14:textId="64ACBC14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6" w:type="dxa"/>
            <w:hideMark/>
          </w:tcPr>
          <w:p w14:paraId="70092125" w14:textId="794BD0FF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B3FFB" w:rsidRPr="0039202F" w14:paraId="78880754" w14:textId="77777777" w:rsidTr="00E73AA5">
        <w:trPr>
          <w:trHeight w:val="372"/>
        </w:trPr>
        <w:tc>
          <w:tcPr>
            <w:tcW w:w="605" w:type="dxa"/>
            <w:noWrap/>
          </w:tcPr>
          <w:p w14:paraId="37D392C8" w14:textId="6FC9AE61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999" w:type="dxa"/>
            <w:vAlign w:val="bottom"/>
          </w:tcPr>
          <w:p w14:paraId="4AB2DDD8" w14:textId="24EBA341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uk-UA"/>
              </w:rPr>
              <w:t>Загальна сума замовлення</w:t>
            </w:r>
          </w:p>
        </w:tc>
        <w:tc>
          <w:tcPr>
            <w:tcW w:w="1601" w:type="dxa"/>
          </w:tcPr>
          <w:p w14:paraId="4AF5837B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5" w:type="dxa"/>
            <w:noWrap/>
          </w:tcPr>
          <w:p w14:paraId="47C1E19F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8" w:type="dxa"/>
          </w:tcPr>
          <w:p w14:paraId="73F965BA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6" w:type="dxa"/>
          </w:tcPr>
          <w:p w14:paraId="41C09006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2" w:type="dxa"/>
            <w:noWrap/>
          </w:tcPr>
          <w:p w14:paraId="13620EF9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6" w:type="dxa"/>
          </w:tcPr>
          <w:p w14:paraId="33E5234D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B3FFB" w:rsidRPr="0039202F" w14:paraId="0C2628F1" w14:textId="77777777" w:rsidTr="00E73AA5">
        <w:trPr>
          <w:trHeight w:val="194"/>
        </w:trPr>
        <w:tc>
          <w:tcPr>
            <w:tcW w:w="605" w:type="dxa"/>
            <w:noWrap/>
          </w:tcPr>
          <w:p w14:paraId="0499045F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99" w:type="dxa"/>
            <w:vAlign w:val="bottom"/>
          </w:tcPr>
          <w:p w14:paraId="7D497059" w14:textId="7EE2B379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eastAsia="uk-UA"/>
              </w:rPr>
              <w:t>ПДВ:</w:t>
            </w:r>
          </w:p>
        </w:tc>
        <w:tc>
          <w:tcPr>
            <w:tcW w:w="1601" w:type="dxa"/>
          </w:tcPr>
          <w:p w14:paraId="0567FD3F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5" w:type="dxa"/>
            <w:noWrap/>
          </w:tcPr>
          <w:p w14:paraId="016B178F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8" w:type="dxa"/>
          </w:tcPr>
          <w:p w14:paraId="047368DF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6" w:type="dxa"/>
          </w:tcPr>
          <w:p w14:paraId="5A8AF506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2" w:type="dxa"/>
            <w:noWrap/>
          </w:tcPr>
          <w:p w14:paraId="1FE6CD7E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6" w:type="dxa"/>
          </w:tcPr>
          <w:p w14:paraId="74661AFC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B3FFB" w:rsidRPr="0039202F" w14:paraId="5BD15E92" w14:textId="77777777" w:rsidTr="00E73AA5">
        <w:trPr>
          <w:trHeight w:val="67"/>
        </w:trPr>
        <w:tc>
          <w:tcPr>
            <w:tcW w:w="605" w:type="dxa"/>
            <w:noWrap/>
          </w:tcPr>
          <w:p w14:paraId="381EFE22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99" w:type="dxa"/>
            <w:vAlign w:val="bottom"/>
          </w:tcPr>
          <w:p w14:paraId="1808229D" w14:textId="5A0C385E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uk-UA"/>
              </w:rPr>
              <w:t>Всього до сплати:</w:t>
            </w:r>
          </w:p>
        </w:tc>
        <w:tc>
          <w:tcPr>
            <w:tcW w:w="1601" w:type="dxa"/>
          </w:tcPr>
          <w:p w14:paraId="0B24A6B9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5" w:type="dxa"/>
            <w:noWrap/>
          </w:tcPr>
          <w:p w14:paraId="181CB7D7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8" w:type="dxa"/>
          </w:tcPr>
          <w:p w14:paraId="20C5622A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6" w:type="dxa"/>
          </w:tcPr>
          <w:p w14:paraId="4F539B6E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2" w:type="dxa"/>
            <w:noWrap/>
          </w:tcPr>
          <w:p w14:paraId="557EB150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6" w:type="dxa"/>
          </w:tcPr>
          <w:p w14:paraId="7865288B" w14:textId="77777777" w:rsidR="009B3FFB" w:rsidRPr="0039202F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83F5BEE" w14:textId="72FCF353" w:rsidR="00682298" w:rsidRPr="0039202F" w:rsidRDefault="00682298" w:rsidP="65C04E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CF6B52C" w14:textId="6411C2E6" w:rsidR="4C385DC1" w:rsidRDefault="4C385DC1" w:rsidP="4C385DC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ru-RU"/>
        </w:rPr>
      </w:pPr>
    </w:p>
    <w:p w14:paraId="46EED293" w14:textId="75F8C19D" w:rsidR="46ADF282" w:rsidRPr="00475D68" w:rsidRDefault="46ADF282" w:rsidP="000656F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0656F3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ru-RU"/>
        </w:rPr>
        <w:t xml:space="preserve">Лот 2 </w:t>
      </w:r>
      <w:r w:rsidRPr="000656F3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Івано-Франківська область – </w:t>
      </w:r>
      <w:r w:rsidR="37B61178" w:rsidRPr="58608FEF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2  навчальні групи учасників</w:t>
      </w:r>
    </w:p>
    <w:p w14:paraId="7545112E" w14:textId="77777777" w:rsidR="00195E7C" w:rsidRPr="0039202F" w:rsidRDefault="00195E7C" w:rsidP="00195E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tbl>
      <w:tblPr>
        <w:tblStyle w:val="a3"/>
        <w:tblW w:w="10252" w:type="dxa"/>
        <w:tblInd w:w="-289" w:type="dxa"/>
        <w:tblLook w:val="04C0" w:firstRow="0" w:lastRow="1" w:firstColumn="1" w:lastColumn="0" w:noHBand="0" w:noVBand="1"/>
      </w:tblPr>
      <w:tblGrid>
        <w:gridCol w:w="607"/>
        <w:gridCol w:w="2045"/>
        <w:gridCol w:w="1604"/>
        <w:gridCol w:w="1257"/>
        <w:gridCol w:w="1821"/>
        <w:gridCol w:w="807"/>
        <w:gridCol w:w="1304"/>
        <w:gridCol w:w="807"/>
      </w:tblGrid>
      <w:tr w:rsidR="00195E7C" w:rsidRPr="0039202F" w14:paraId="0CFF2B5C" w14:textId="77777777" w:rsidTr="4C385DC1">
        <w:trPr>
          <w:trHeight w:val="734"/>
        </w:trPr>
        <w:tc>
          <w:tcPr>
            <w:tcW w:w="604" w:type="dxa"/>
            <w:hideMark/>
          </w:tcPr>
          <w:p w14:paraId="75B117D4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№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.п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2077" w:type="dxa"/>
            <w:noWrap/>
            <w:hideMark/>
          </w:tcPr>
          <w:p w14:paraId="25EC259D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Перелік послуг </w:t>
            </w:r>
          </w:p>
        </w:tc>
        <w:tc>
          <w:tcPr>
            <w:tcW w:w="1598" w:type="dxa"/>
            <w:hideMark/>
          </w:tcPr>
          <w:p w14:paraId="6F6BCCC7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рієнтовний період проведення</w:t>
            </w:r>
          </w:p>
        </w:tc>
        <w:tc>
          <w:tcPr>
            <w:tcW w:w="1252" w:type="dxa"/>
            <w:hideMark/>
          </w:tcPr>
          <w:p w14:paraId="159BD8D8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ількість послуг</w:t>
            </w:r>
          </w:p>
        </w:tc>
        <w:tc>
          <w:tcPr>
            <w:tcW w:w="1814" w:type="dxa"/>
            <w:hideMark/>
          </w:tcPr>
          <w:p w14:paraId="16DA9556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оментарі / Додаткова інформація</w:t>
            </w:r>
          </w:p>
        </w:tc>
        <w:tc>
          <w:tcPr>
            <w:tcW w:w="804" w:type="dxa"/>
            <w:hideMark/>
          </w:tcPr>
          <w:p w14:paraId="5A9FC6ED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Ціна за од. (грн.)</w:t>
            </w:r>
          </w:p>
        </w:tc>
        <w:tc>
          <w:tcPr>
            <w:tcW w:w="1299" w:type="dxa"/>
            <w:hideMark/>
          </w:tcPr>
          <w:p w14:paraId="3E9F6543" w14:textId="0E93AD9D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ількість осіб</w:t>
            </w:r>
            <w:r w:rsidR="00475D6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/годин</w:t>
            </w:r>
          </w:p>
        </w:tc>
        <w:tc>
          <w:tcPr>
            <w:tcW w:w="804" w:type="dxa"/>
            <w:hideMark/>
          </w:tcPr>
          <w:p w14:paraId="03FC9C27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ума (грн.)</w:t>
            </w:r>
          </w:p>
        </w:tc>
      </w:tr>
      <w:tr w:rsidR="00224693" w:rsidRPr="0039202F" w14:paraId="7DBBA1D8" w14:textId="77777777" w:rsidTr="4C385DC1">
        <w:trPr>
          <w:trHeight w:val="560"/>
        </w:trPr>
        <w:tc>
          <w:tcPr>
            <w:tcW w:w="604" w:type="dxa"/>
            <w:vMerge w:val="restart"/>
            <w:noWrap/>
            <w:hideMark/>
          </w:tcPr>
          <w:p w14:paraId="342F1BD3" w14:textId="77777777" w:rsidR="00224693" w:rsidRPr="0039202F" w:rsidRDefault="00224693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648" w:type="dxa"/>
            <w:gridSpan w:val="7"/>
            <w:hideMark/>
          </w:tcPr>
          <w:p w14:paraId="5716225F" w14:textId="141CBA5D" w:rsidR="00224693" w:rsidRPr="00475D68" w:rsidRDefault="00224693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Комплекс послуг з надання тренінгових занять за  напрямком  розвитку власного бізнесу та інших активностей </w:t>
            </w:r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в межах напрямку </w:t>
            </w:r>
            <w:proofErr w:type="spellStart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самозайнятості</w:t>
            </w:r>
            <w:proofErr w:type="spellEnd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та самозабезпечення сімей </w:t>
            </w:r>
            <w:proofErr w:type="spellStart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проєкту</w:t>
            </w:r>
            <w:proofErr w:type="spellEnd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«Фонд гуманітарного фінансування» (</w:t>
            </w:r>
            <w:proofErr w:type="spellStart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англ</w:t>
            </w:r>
            <w:proofErr w:type="spellEnd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. - </w:t>
            </w:r>
            <w:proofErr w:type="spellStart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Humanitarian</w:t>
            </w:r>
            <w:proofErr w:type="spellEnd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Funding</w:t>
            </w:r>
            <w:proofErr w:type="spellEnd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Pool</w:t>
            </w:r>
            <w:proofErr w:type="spellEnd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>»)</w:t>
            </w:r>
          </w:p>
          <w:p w14:paraId="1AEC7E72" w14:textId="352E94FB" w:rsidR="00224693" w:rsidRPr="0039202F" w:rsidRDefault="00224693" w:rsidP="00034E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C971D8" w:rsidRPr="0039202F" w14:paraId="6B68CABC" w14:textId="77777777" w:rsidTr="4C385DC1">
        <w:trPr>
          <w:trHeight w:val="710"/>
        </w:trPr>
        <w:tc>
          <w:tcPr>
            <w:tcW w:w="604" w:type="dxa"/>
            <w:vMerge/>
            <w:noWrap/>
          </w:tcPr>
          <w:p w14:paraId="72FEC96B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7" w:type="dxa"/>
          </w:tcPr>
          <w:p w14:paraId="33821545" w14:textId="482BBE88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Роздруковані робочі матеріали </w:t>
            </w:r>
          </w:p>
        </w:tc>
        <w:tc>
          <w:tcPr>
            <w:tcW w:w="1598" w:type="dxa"/>
          </w:tcPr>
          <w:p w14:paraId="0D3A4B28" w14:textId="77777777" w:rsidR="009B3FFB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група – з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24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29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липня</w:t>
            </w:r>
          </w:p>
          <w:p w14:paraId="1061E2D9" w14:textId="77777777" w:rsidR="009B3FFB" w:rsidRPr="009F6BC9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 група – з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19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серпня</w:t>
            </w:r>
          </w:p>
          <w:p w14:paraId="2076B43C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</w:tcPr>
          <w:p w14:paraId="04ED362C" w14:textId="729A17D4" w:rsidR="00C971D8" w:rsidRPr="0039202F" w:rsidRDefault="008509A2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 комплект на 1 учасника</w:t>
            </w:r>
          </w:p>
        </w:tc>
        <w:tc>
          <w:tcPr>
            <w:tcW w:w="1814" w:type="dxa"/>
          </w:tcPr>
          <w:p w14:paraId="1B43D754" w14:textId="1E63A5B8" w:rsidR="00C971D8" w:rsidRPr="0039202F" w:rsidRDefault="002C7356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Роздруковані робочі матеріали по одному комплекту для кожного учасника які включають презентаційні матеріали 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тренерів, та 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підготовлені замовником анкети.</w:t>
            </w:r>
          </w:p>
        </w:tc>
        <w:tc>
          <w:tcPr>
            <w:tcW w:w="804" w:type="dxa"/>
          </w:tcPr>
          <w:p w14:paraId="14A884D7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</w:tcPr>
          <w:p w14:paraId="1FFCDEFC" w14:textId="306EA3CF" w:rsidR="00C971D8" w:rsidRPr="0039202F" w:rsidRDefault="008509A2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0</w:t>
            </w:r>
            <w:r w:rsidR="183FC737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сіб)</w:t>
            </w:r>
          </w:p>
        </w:tc>
        <w:tc>
          <w:tcPr>
            <w:tcW w:w="804" w:type="dxa"/>
          </w:tcPr>
          <w:p w14:paraId="430329D6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75D68" w:rsidRPr="0039202F" w14:paraId="1C1B912F" w14:textId="77777777" w:rsidTr="4C385DC1">
        <w:trPr>
          <w:trHeight w:val="710"/>
        </w:trPr>
        <w:tc>
          <w:tcPr>
            <w:tcW w:w="604" w:type="dxa"/>
            <w:vMerge/>
            <w:noWrap/>
            <w:hideMark/>
          </w:tcPr>
          <w:p w14:paraId="223CD1C8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7" w:type="dxa"/>
            <w:hideMark/>
          </w:tcPr>
          <w:p w14:paraId="1248B84E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Проведення тренінгів відповідно до тематики курсу за узгодженою програмою. </w:t>
            </w:r>
          </w:p>
        </w:tc>
        <w:tc>
          <w:tcPr>
            <w:tcW w:w="1598" w:type="dxa"/>
            <w:hideMark/>
          </w:tcPr>
          <w:p w14:paraId="52E5067C" w14:textId="77777777" w:rsidR="009B3FFB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група – з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24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29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липня</w:t>
            </w:r>
          </w:p>
          <w:p w14:paraId="37369E03" w14:textId="77777777" w:rsidR="009B3FFB" w:rsidRPr="009F6BC9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 група – з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19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серпня</w:t>
            </w:r>
          </w:p>
          <w:p w14:paraId="14431D9E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DD3FAF5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  <w:hideMark/>
          </w:tcPr>
          <w:p w14:paraId="784F6A8F" w14:textId="4104B181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  <w:p w14:paraId="19B7DCF9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4" w:type="dxa"/>
            <w:hideMark/>
          </w:tcPr>
          <w:p w14:paraId="3DA4FB06" w14:textId="1839C1DF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Курс складається з 24 годин. Курс треба провести в чотирьох локаціях для двох груп</w:t>
            </w:r>
            <w:r w:rsidR="008509A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гальна кількість годин = 8*24=192 год)</w:t>
            </w:r>
          </w:p>
        </w:tc>
        <w:tc>
          <w:tcPr>
            <w:tcW w:w="804" w:type="dxa"/>
            <w:hideMark/>
          </w:tcPr>
          <w:p w14:paraId="7D3EE25A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  <w:hideMark/>
          </w:tcPr>
          <w:p w14:paraId="707E9A57" w14:textId="7F0C0144" w:rsidR="00475D68" w:rsidRPr="0039202F" w:rsidRDefault="35D581F2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  <w:r w:rsidR="26175B87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годин)</w:t>
            </w:r>
          </w:p>
          <w:p w14:paraId="43F4015A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  <w:hideMark/>
          </w:tcPr>
          <w:p w14:paraId="02E4BC61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75D68" w:rsidRPr="0039202F" w14:paraId="78869FEA" w14:textId="77777777" w:rsidTr="4C385DC1">
        <w:trPr>
          <w:trHeight w:val="710"/>
        </w:trPr>
        <w:tc>
          <w:tcPr>
            <w:tcW w:w="604" w:type="dxa"/>
            <w:vMerge/>
            <w:noWrap/>
            <w:hideMark/>
          </w:tcPr>
          <w:p w14:paraId="689D778A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7" w:type="dxa"/>
            <w:hideMark/>
          </w:tcPr>
          <w:p w14:paraId="7BFFD434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роведення консультування після проведення основного курсу </w:t>
            </w:r>
          </w:p>
        </w:tc>
        <w:tc>
          <w:tcPr>
            <w:tcW w:w="1598" w:type="dxa"/>
            <w:hideMark/>
          </w:tcPr>
          <w:p w14:paraId="196CB2A0" w14:textId="16D8536F" w:rsidR="009B3FFB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група – з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2</w:t>
            </w:r>
            <w:r w:rsidR="0034183C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7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липня</w:t>
            </w:r>
            <w:r w:rsidR="003418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</w:t>
            </w:r>
            <w:r w:rsidR="00B769B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 серпня</w:t>
            </w:r>
          </w:p>
          <w:p w14:paraId="7A0D769E" w14:textId="40E33F75" w:rsidR="009B3FFB" w:rsidRPr="009F6BC9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 група – з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00B769BB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 </w:t>
            </w:r>
            <w:r w:rsidR="00B769BB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B769BB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3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серпня</w:t>
            </w:r>
          </w:p>
          <w:p w14:paraId="6849A119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BB62A00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  <w:hideMark/>
          </w:tcPr>
          <w:p w14:paraId="46762DBF" w14:textId="6EABB31F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  <w:p w14:paraId="3EC5DA05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4" w:type="dxa"/>
            <w:hideMark/>
          </w:tcPr>
          <w:p w14:paraId="4749BF4B" w14:textId="0D567B60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година онлайн консультування для кожного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бенефіціара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 кожної тематики курсу (7 тем)</w:t>
            </w:r>
          </w:p>
        </w:tc>
        <w:tc>
          <w:tcPr>
            <w:tcW w:w="804" w:type="dxa"/>
            <w:hideMark/>
          </w:tcPr>
          <w:p w14:paraId="733C730A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  <w:hideMark/>
          </w:tcPr>
          <w:p w14:paraId="71163BD1" w14:textId="7913662C" w:rsidR="00475D68" w:rsidRPr="0039202F" w:rsidRDefault="35D581F2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120</w:t>
            </w:r>
            <w:r w:rsidR="1AA09273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сіб)</w:t>
            </w:r>
          </w:p>
          <w:p w14:paraId="7D01C46C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  <w:hideMark/>
          </w:tcPr>
          <w:p w14:paraId="47D95B0B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971D8" w:rsidRPr="0039202F" w14:paraId="50B8C7A8" w14:textId="77777777" w:rsidTr="4C385DC1">
        <w:trPr>
          <w:trHeight w:val="710"/>
        </w:trPr>
        <w:tc>
          <w:tcPr>
            <w:tcW w:w="604" w:type="dxa"/>
            <w:noWrap/>
          </w:tcPr>
          <w:p w14:paraId="5FB1DBED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077" w:type="dxa"/>
            <w:vAlign w:val="bottom"/>
          </w:tcPr>
          <w:p w14:paraId="454F001E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6F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uk-UA"/>
              </w:rPr>
              <w:t>Загальна сума замовлення</w:t>
            </w:r>
          </w:p>
        </w:tc>
        <w:tc>
          <w:tcPr>
            <w:tcW w:w="1598" w:type="dxa"/>
          </w:tcPr>
          <w:p w14:paraId="02C463C2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</w:tcPr>
          <w:p w14:paraId="4333A952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4" w:type="dxa"/>
          </w:tcPr>
          <w:p w14:paraId="2FF39033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2DEFC41A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</w:tcPr>
          <w:p w14:paraId="6242EF89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3CEC4FA8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971D8" w:rsidRPr="0039202F" w14:paraId="177D760A" w14:textId="77777777" w:rsidTr="4C385DC1">
        <w:trPr>
          <w:trHeight w:val="710"/>
        </w:trPr>
        <w:tc>
          <w:tcPr>
            <w:tcW w:w="604" w:type="dxa"/>
            <w:noWrap/>
          </w:tcPr>
          <w:p w14:paraId="5BD059E3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7" w:type="dxa"/>
            <w:vAlign w:val="bottom"/>
          </w:tcPr>
          <w:p w14:paraId="63153BD8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6F3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uk-UA"/>
              </w:rPr>
              <w:t>ПДВ:</w:t>
            </w:r>
          </w:p>
        </w:tc>
        <w:tc>
          <w:tcPr>
            <w:tcW w:w="1598" w:type="dxa"/>
          </w:tcPr>
          <w:p w14:paraId="40A5BA44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</w:tcPr>
          <w:p w14:paraId="30E792A7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4" w:type="dxa"/>
          </w:tcPr>
          <w:p w14:paraId="3EF1E33D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60A77B71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</w:tcPr>
          <w:p w14:paraId="1437878E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3157FC79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971D8" w:rsidRPr="0039202F" w14:paraId="1752769E" w14:textId="77777777" w:rsidTr="4C385DC1">
        <w:trPr>
          <w:trHeight w:val="710"/>
        </w:trPr>
        <w:tc>
          <w:tcPr>
            <w:tcW w:w="604" w:type="dxa"/>
            <w:noWrap/>
          </w:tcPr>
          <w:p w14:paraId="43262D6E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7" w:type="dxa"/>
            <w:vAlign w:val="bottom"/>
          </w:tcPr>
          <w:p w14:paraId="2AA9BFF6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6F3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uk-UA"/>
              </w:rPr>
              <w:t>Всього до сплати:</w:t>
            </w:r>
          </w:p>
        </w:tc>
        <w:tc>
          <w:tcPr>
            <w:tcW w:w="1598" w:type="dxa"/>
          </w:tcPr>
          <w:p w14:paraId="4D360287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</w:tcPr>
          <w:p w14:paraId="2C0BDDCB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4" w:type="dxa"/>
          </w:tcPr>
          <w:p w14:paraId="5E488C09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20312690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</w:tcPr>
          <w:p w14:paraId="18A12E5E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7A7C8DA2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EB8DEB8" w14:textId="2A2910DF" w:rsidR="00195E7C" w:rsidRDefault="00195E7C" w:rsidP="65C04E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2B71EDF5" w14:textId="48DA5666" w:rsidR="779CF898" w:rsidRPr="00475D68" w:rsidRDefault="779CF898" w:rsidP="000656F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0656F3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Лот 3 Хмельницька область – </w:t>
      </w:r>
      <w:r w:rsidR="50D4A6EA" w:rsidRPr="58608FEF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2  навчальні групи учасників</w:t>
      </w:r>
    </w:p>
    <w:p w14:paraId="27741985" w14:textId="77777777" w:rsidR="00195E7C" w:rsidRPr="0039202F" w:rsidRDefault="00195E7C" w:rsidP="00195E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tbl>
      <w:tblPr>
        <w:tblStyle w:val="a3"/>
        <w:tblW w:w="10252" w:type="dxa"/>
        <w:tblInd w:w="-289" w:type="dxa"/>
        <w:tblLook w:val="04C0" w:firstRow="0" w:lastRow="1" w:firstColumn="1" w:lastColumn="0" w:noHBand="0" w:noVBand="1"/>
      </w:tblPr>
      <w:tblGrid>
        <w:gridCol w:w="607"/>
        <w:gridCol w:w="2053"/>
        <w:gridCol w:w="1602"/>
        <w:gridCol w:w="1256"/>
        <w:gridCol w:w="1819"/>
        <w:gridCol w:w="806"/>
        <w:gridCol w:w="1303"/>
        <w:gridCol w:w="806"/>
      </w:tblGrid>
      <w:tr w:rsidR="00195E7C" w:rsidRPr="0039202F" w14:paraId="0FCD522E" w14:textId="77777777" w:rsidTr="4C385DC1">
        <w:trPr>
          <w:trHeight w:val="734"/>
        </w:trPr>
        <w:tc>
          <w:tcPr>
            <w:tcW w:w="607" w:type="dxa"/>
            <w:hideMark/>
          </w:tcPr>
          <w:p w14:paraId="2C03BD9D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№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.п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2087" w:type="dxa"/>
            <w:noWrap/>
            <w:hideMark/>
          </w:tcPr>
          <w:p w14:paraId="268DEFA7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Перелік послуг </w:t>
            </w:r>
          </w:p>
        </w:tc>
        <w:tc>
          <w:tcPr>
            <w:tcW w:w="1605" w:type="dxa"/>
            <w:hideMark/>
          </w:tcPr>
          <w:p w14:paraId="2E2F9550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рієнтовний період проведення</w:t>
            </w:r>
          </w:p>
        </w:tc>
        <w:tc>
          <w:tcPr>
            <w:tcW w:w="1258" w:type="dxa"/>
            <w:hideMark/>
          </w:tcPr>
          <w:p w14:paraId="727FE804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ількість послуг</w:t>
            </w:r>
          </w:p>
        </w:tc>
        <w:tc>
          <w:tcPr>
            <w:tcW w:w="1823" w:type="dxa"/>
            <w:hideMark/>
          </w:tcPr>
          <w:p w14:paraId="2FF4C602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оментарі / Додаткова інформація</w:t>
            </w:r>
          </w:p>
        </w:tc>
        <w:tc>
          <w:tcPr>
            <w:tcW w:w="807" w:type="dxa"/>
            <w:hideMark/>
          </w:tcPr>
          <w:p w14:paraId="5C5D0B93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Ціна за од. (грн.)</w:t>
            </w:r>
          </w:p>
        </w:tc>
        <w:tc>
          <w:tcPr>
            <w:tcW w:w="1258" w:type="dxa"/>
            <w:hideMark/>
          </w:tcPr>
          <w:p w14:paraId="7891DFDD" w14:textId="68D3B750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4C385DC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ількість о</w:t>
            </w:r>
            <w:r w:rsidR="6ADECFCF" w:rsidRPr="4C385DC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іб</w:t>
            </w:r>
            <w:r w:rsidR="35D581F2" w:rsidRPr="4C385DC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/годин</w:t>
            </w:r>
          </w:p>
        </w:tc>
        <w:tc>
          <w:tcPr>
            <w:tcW w:w="807" w:type="dxa"/>
            <w:hideMark/>
          </w:tcPr>
          <w:p w14:paraId="0F461CD8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ума (грн.)</w:t>
            </w:r>
          </w:p>
        </w:tc>
      </w:tr>
      <w:tr w:rsidR="00224693" w:rsidRPr="0039202F" w14:paraId="14D4EC34" w14:textId="77777777" w:rsidTr="4C385DC1">
        <w:trPr>
          <w:trHeight w:val="560"/>
        </w:trPr>
        <w:tc>
          <w:tcPr>
            <w:tcW w:w="607" w:type="dxa"/>
            <w:vMerge w:val="restart"/>
            <w:noWrap/>
            <w:hideMark/>
          </w:tcPr>
          <w:p w14:paraId="52D65BAB" w14:textId="77777777" w:rsidR="00224693" w:rsidRPr="0039202F" w:rsidRDefault="00224693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645" w:type="dxa"/>
            <w:gridSpan w:val="7"/>
            <w:hideMark/>
          </w:tcPr>
          <w:p w14:paraId="137F4709" w14:textId="62758FD8" w:rsidR="00224693" w:rsidRPr="00475D68" w:rsidRDefault="00224693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Комплекс послуг з надання тренінгових занять за  напрямком  розвитку власного бізнесу та інших активностей </w:t>
            </w:r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в межах напрямку </w:t>
            </w:r>
            <w:proofErr w:type="spellStart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самозайнятості</w:t>
            </w:r>
            <w:proofErr w:type="spellEnd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та самозабезпечення сімей </w:t>
            </w:r>
            <w:proofErr w:type="spellStart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проєкту</w:t>
            </w:r>
            <w:proofErr w:type="spellEnd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«Фонд гуманітарного фінансування» (</w:t>
            </w:r>
            <w:proofErr w:type="spellStart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англ</w:t>
            </w:r>
            <w:proofErr w:type="spellEnd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. - </w:t>
            </w:r>
            <w:proofErr w:type="spellStart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Humanitarian</w:t>
            </w:r>
            <w:proofErr w:type="spellEnd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Funding</w:t>
            </w:r>
            <w:proofErr w:type="spellEnd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Pool</w:t>
            </w:r>
            <w:proofErr w:type="spellEnd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>»)</w:t>
            </w:r>
          </w:p>
        </w:tc>
      </w:tr>
      <w:tr w:rsidR="00C971D8" w:rsidRPr="0039202F" w14:paraId="35E6013E" w14:textId="77777777" w:rsidTr="4C385DC1">
        <w:trPr>
          <w:trHeight w:val="710"/>
        </w:trPr>
        <w:tc>
          <w:tcPr>
            <w:tcW w:w="607" w:type="dxa"/>
            <w:vMerge/>
            <w:noWrap/>
          </w:tcPr>
          <w:p w14:paraId="065E16F2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</w:tcPr>
          <w:p w14:paraId="62A2E414" w14:textId="1E9B5B2E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Роздруковані робочі матеріали </w:t>
            </w:r>
          </w:p>
        </w:tc>
        <w:tc>
          <w:tcPr>
            <w:tcW w:w="1605" w:type="dxa"/>
          </w:tcPr>
          <w:p w14:paraId="5C0B6092" w14:textId="77777777" w:rsidR="009B3FFB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група – з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1 липня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3 серпня</w:t>
            </w:r>
          </w:p>
          <w:p w14:paraId="3B84AF7C" w14:textId="77777777" w:rsidR="009B3FFB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 група – з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серпня</w:t>
            </w:r>
          </w:p>
          <w:p w14:paraId="1E14CCE0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8" w:type="dxa"/>
            <w:noWrap/>
          </w:tcPr>
          <w:p w14:paraId="1F047FA6" w14:textId="05F57D06" w:rsidR="00C971D8" w:rsidRPr="0039202F" w:rsidRDefault="008509A2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 комплект на 1 учасника</w:t>
            </w:r>
          </w:p>
        </w:tc>
        <w:tc>
          <w:tcPr>
            <w:tcW w:w="1823" w:type="dxa"/>
          </w:tcPr>
          <w:p w14:paraId="0AA1C7B8" w14:textId="7B79B2F7" w:rsidR="00C971D8" w:rsidRPr="0039202F" w:rsidRDefault="002C7356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Роздруковані робочі матеріали по одному комплекту для кожного </w:t>
            </w: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учасника які включають презентаційні матеріали 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тренерів, та підготовлені замовником анкети.</w:t>
            </w:r>
          </w:p>
        </w:tc>
        <w:tc>
          <w:tcPr>
            <w:tcW w:w="807" w:type="dxa"/>
          </w:tcPr>
          <w:p w14:paraId="7B778B19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8" w:type="dxa"/>
            <w:noWrap/>
          </w:tcPr>
          <w:p w14:paraId="34203332" w14:textId="4E096F0C" w:rsidR="00C971D8" w:rsidRPr="0039202F" w:rsidRDefault="008509A2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0</w:t>
            </w:r>
            <w:r w:rsidR="7ECC2472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сіб)</w:t>
            </w:r>
          </w:p>
        </w:tc>
        <w:tc>
          <w:tcPr>
            <w:tcW w:w="807" w:type="dxa"/>
          </w:tcPr>
          <w:p w14:paraId="5258DB68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75D68" w:rsidRPr="0039202F" w14:paraId="35FBD31D" w14:textId="77777777" w:rsidTr="4C385DC1">
        <w:trPr>
          <w:trHeight w:val="710"/>
        </w:trPr>
        <w:tc>
          <w:tcPr>
            <w:tcW w:w="607" w:type="dxa"/>
            <w:vMerge/>
            <w:noWrap/>
            <w:hideMark/>
          </w:tcPr>
          <w:p w14:paraId="477648C1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hideMark/>
          </w:tcPr>
          <w:p w14:paraId="1FD1E0FE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Проведення тренінгів відповідно до тематики курсу за узгодженою програмою. </w:t>
            </w:r>
          </w:p>
        </w:tc>
        <w:tc>
          <w:tcPr>
            <w:tcW w:w="1605" w:type="dxa"/>
            <w:hideMark/>
          </w:tcPr>
          <w:p w14:paraId="04A47295" w14:textId="77777777" w:rsidR="009B3FFB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група – з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1 липня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3 серпня</w:t>
            </w:r>
          </w:p>
          <w:p w14:paraId="33CC62B2" w14:textId="77777777" w:rsidR="009B3FFB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 група – з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серпня</w:t>
            </w:r>
          </w:p>
          <w:p w14:paraId="4CB74E49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F433411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8" w:type="dxa"/>
            <w:noWrap/>
            <w:hideMark/>
          </w:tcPr>
          <w:p w14:paraId="40313915" w14:textId="5D41304F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  <w:p w14:paraId="3B67AA5A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3" w:type="dxa"/>
            <w:hideMark/>
          </w:tcPr>
          <w:p w14:paraId="12FF22BA" w14:textId="59EE0D45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урс складається з 24 годин. Курс треба провести в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вох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локаціях для двох груп</w:t>
            </w:r>
            <w:r w:rsidR="008509A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гальна кількість годин = 4*24=96 год)</w:t>
            </w:r>
          </w:p>
        </w:tc>
        <w:tc>
          <w:tcPr>
            <w:tcW w:w="807" w:type="dxa"/>
            <w:hideMark/>
          </w:tcPr>
          <w:p w14:paraId="60E3FFDA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8" w:type="dxa"/>
            <w:noWrap/>
            <w:hideMark/>
          </w:tcPr>
          <w:p w14:paraId="25DB3693" w14:textId="49F4D9C0" w:rsidR="00475D68" w:rsidRPr="0039202F" w:rsidRDefault="35D581F2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  <w:r w:rsidR="5C68646F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годин)</w:t>
            </w:r>
          </w:p>
          <w:p w14:paraId="65C959DA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7" w:type="dxa"/>
            <w:hideMark/>
          </w:tcPr>
          <w:p w14:paraId="7888DFBA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75D68" w:rsidRPr="0039202F" w14:paraId="549F8ABE" w14:textId="77777777" w:rsidTr="4C385DC1">
        <w:trPr>
          <w:trHeight w:val="710"/>
        </w:trPr>
        <w:tc>
          <w:tcPr>
            <w:tcW w:w="607" w:type="dxa"/>
            <w:vMerge/>
            <w:noWrap/>
            <w:hideMark/>
          </w:tcPr>
          <w:p w14:paraId="18DED2C9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hideMark/>
          </w:tcPr>
          <w:p w14:paraId="374914EE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роведення консультування після проведення основного курсу </w:t>
            </w:r>
          </w:p>
        </w:tc>
        <w:tc>
          <w:tcPr>
            <w:tcW w:w="1605" w:type="dxa"/>
            <w:hideMark/>
          </w:tcPr>
          <w:p w14:paraId="3FEB0A1F" w14:textId="4FD9E377" w:rsidR="009B3FFB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група – з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3</w:t>
            </w:r>
            <w:r w:rsidR="00B769BB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 xml:space="preserve"> по 9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 xml:space="preserve"> серпня</w:t>
            </w:r>
          </w:p>
          <w:p w14:paraId="36F029F1" w14:textId="0C6C18AD" w:rsidR="009B3FFB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 група – з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B769BB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 </w:t>
            </w:r>
            <w:r w:rsidR="00B769BB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серпня</w:t>
            </w:r>
          </w:p>
          <w:p w14:paraId="2C6F5D9A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766B330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8" w:type="dxa"/>
            <w:noWrap/>
            <w:hideMark/>
          </w:tcPr>
          <w:p w14:paraId="49F514E6" w14:textId="4878C18B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  <w:p w14:paraId="5A2F9AF0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3" w:type="dxa"/>
            <w:hideMark/>
          </w:tcPr>
          <w:p w14:paraId="6F57CBCA" w14:textId="19502ABC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година онлайн консультування для кожного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бенефіціара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 кожної тематики курсу (7 тем)</w:t>
            </w:r>
          </w:p>
        </w:tc>
        <w:tc>
          <w:tcPr>
            <w:tcW w:w="807" w:type="dxa"/>
            <w:hideMark/>
          </w:tcPr>
          <w:p w14:paraId="16320616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8" w:type="dxa"/>
            <w:noWrap/>
            <w:hideMark/>
          </w:tcPr>
          <w:p w14:paraId="18203DA8" w14:textId="2FDE60AA" w:rsidR="00475D68" w:rsidRPr="0039202F" w:rsidRDefault="35D581F2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120</w:t>
            </w:r>
            <w:r w:rsidR="6134527A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сіб)</w:t>
            </w:r>
          </w:p>
          <w:p w14:paraId="27EA0A55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7" w:type="dxa"/>
            <w:hideMark/>
          </w:tcPr>
          <w:p w14:paraId="589B307A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971D8" w:rsidRPr="0039202F" w14:paraId="6853F7A1" w14:textId="77777777" w:rsidTr="00E73AA5">
        <w:trPr>
          <w:trHeight w:val="374"/>
        </w:trPr>
        <w:tc>
          <w:tcPr>
            <w:tcW w:w="607" w:type="dxa"/>
            <w:noWrap/>
          </w:tcPr>
          <w:p w14:paraId="079A6D60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087" w:type="dxa"/>
            <w:vAlign w:val="bottom"/>
          </w:tcPr>
          <w:p w14:paraId="4A62A0E4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uk-UA"/>
              </w:rPr>
              <w:t>Загальна сума замовлення</w:t>
            </w:r>
          </w:p>
        </w:tc>
        <w:tc>
          <w:tcPr>
            <w:tcW w:w="1605" w:type="dxa"/>
          </w:tcPr>
          <w:p w14:paraId="44C31A54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8" w:type="dxa"/>
            <w:noWrap/>
          </w:tcPr>
          <w:p w14:paraId="0BD5D7A5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3" w:type="dxa"/>
          </w:tcPr>
          <w:p w14:paraId="25BE813A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7" w:type="dxa"/>
          </w:tcPr>
          <w:p w14:paraId="18704EF6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8" w:type="dxa"/>
            <w:noWrap/>
          </w:tcPr>
          <w:p w14:paraId="2791F262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7" w:type="dxa"/>
          </w:tcPr>
          <w:p w14:paraId="250C6A3A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971D8" w:rsidRPr="0039202F" w14:paraId="57D6C374" w14:textId="77777777" w:rsidTr="00E73AA5">
        <w:trPr>
          <w:trHeight w:val="324"/>
        </w:trPr>
        <w:tc>
          <w:tcPr>
            <w:tcW w:w="607" w:type="dxa"/>
            <w:noWrap/>
          </w:tcPr>
          <w:p w14:paraId="784FBD0B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vAlign w:val="bottom"/>
          </w:tcPr>
          <w:p w14:paraId="26143BDE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eastAsia="uk-UA"/>
              </w:rPr>
              <w:t>ПДВ:</w:t>
            </w:r>
          </w:p>
        </w:tc>
        <w:tc>
          <w:tcPr>
            <w:tcW w:w="1605" w:type="dxa"/>
          </w:tcPr>
          <w:p w14:paraId="71498AA3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8" w:type="dxa"/>
            <w:noWrap/>
          </w:tcPr>
          <w:p w14:paraId="2D588AFF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3" w:type="dxa"/>
          </w:tcPr>
          <w:p w14:paraId="38D9352D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7" w:type="dxa"/>
          </w:tcPr>
          <w:p w14:paraId="7FD9BF55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8" w:type="dxa"/>
            <w:noWrap/>
          </w:tcPr>
          <w:p w14:paraId="5F8E24BA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7" w:type="dxa"/>
          </w:tcPr>
          <w:p w14:paraId="6B23CF5B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971D8" w:rsidRPr="0039202F" w14:paraId="134282F9" w14:textId="77777777" w:rsidTr="00E73AA5">
        <w:trPr>
          <w:trHeight w:val="113"/>
        </w:trPr>
        <w:tc>
          <w:tcPr>
            <w:tcW w:w="607" w:type="dxa"/>
            <w:noWrap/>
          </w:tcPr>
          <w:p w14:paraId="65151A78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vAlign w:val="bottom"/>
          </w:tcPr>
          <w:p w14:paraId="75A56BEB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uk-UA"/>
              </w:rPr>
              <w:t>Всього до сплати:</w:t>
            </w:r>
          </w:p>
        </w:tc>
        <w:tc>
          <w:tcPr>
            <w:tcW w:w="1605" w:type="dxa"/>
          </w:tcPr>
          <w:p w14:paraId="662A2003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8" w:type="dxa"/>
            <w:noWrap/>
          </w:tcPr>
          <w:p w14:paraId="791B06DA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3" w:type="dxa"/>
          </w:tcPr>
          <w:p w14:paraId="1CE2CB63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7" w:type="dxa"/>
          </w:tcPr>
          <w:p w14:paraId="43A167E9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8" w:type="dxa"/>
            <w:noWrap/>
          </w:tcPr>
          <w:p w14:paraId="221C3268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7" w:type="dxa"/>
          </w:tcPr>
          <w:p w14:paraId="2EC694AD" w14:textId="77777777" w:rsidR="00C971D8" w:rsidRPr="0039202F" w:rsidRDefault="00C971D8" w:rsidP="00C971D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7998446" w14:textId="77777777" w:rsidR="00195E7C" w:rsidRPr="0039202F" w:rsidRDefault="00195E7C" w:rsidP="65C04E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F4FD7BE" w14:textId="77777777" w:rsidR="000656F3" w:rsidRPr="0039202F" w:rsidRDefault="000656F3" w:rsidP="65C04E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B51F42E" w14:textId="77777777" w:rsidR="00475D68" w:rsidRPr="00475D68" w:rsidRDefault="2CA5B33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0656F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ru-RU"/>
        </w:rPr>
        <w:t xml:space="preserve">Лот 4 </w:t>
      </w:r>
      <w:r w:rsidRPr="000656F3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Дніпропетровська область – </w:t>
      </w:r>
      <w:r w:rsidR="1D324467" w:rsidRPr="58608FEF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1  навчальна група учасників</w:t>
      </w:r>
    </w:p>
    <w:p w14:paraId="011D2E3C" w14:textId="5C343E96" w:rsidR="00195E7C" w:rsidRPr="0039202F" w:rsidRDefault="00195E7C" w:rsidP="00475D68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tbl>
      <w:tblPr>
        <w:tblStyle w:val="a3"/>
        <w:tblW w:w="10252" w:type="dxa"/>
        <w:tblInd w:w="-289" w:type="dxa"/>
        <w:tblLook w:val="04C0" w:firstRow="0" w:lastRow="1" w:firstColumn="1" w:lastColumn="0" w:noHBand="0" w:noVBand="1"/>
      </w:tblPr>
      <w:tblGrid>
        <w:gridCol w:w="606"/>
        <w:gridCol w:w="2036"/>
        <w:gridCol w:w="1606"/>
        <w:gridCol w:w="1258"/>
        <w:gridCol w:w="1824"/>
        <w:gridCol w:w="808"/>
        <w:gridCol w:w="1306"/>
        <w:gridCol w:w="808"/>
      </w:tblGrid>
      <w:tr w:rsidR="00195E7C" w:rsidRPr="0039202F" w14:paraId="1BE420E8" w14:textId="77777777" w:rsidTr="4C385DC1">
        <w:trPr>
          <w:trHeight w:val="734"/>
        </w:trPr>
        <w:tc>
          <w:tcPr>
            <w:tcW w:w="605" w:type="dxa"/>
            <w:hideMark/>
          </w:tcPr>
          <w:p w14:paraId="57835690" w14:textId="75C84312" w:rsidR="00195E7C" w:rsidRPr="0039202F" w:rsidRDefault="1D324467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46ADF282"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№ </w:t>
            </w:r>
            <w:proofErr w:type="spellStart"/>
            <w:r w:rsidR="46ADF282"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.п</w:t>
            </w:r>
            <w:proofErr w:type="spellEnd"/>
            <w:r w:rsidR="46ADF282"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2065" w:type="dxa"/>
            <w:noWrap/>
            <w:hideMark/>
          </w:tcPr>
          <w:p w14:paraId="649CB6F1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Перелік послуг </w:t>
            </w:r>
          </w:p>
        </w:tc>
        <w:tc>
          <w:tcPr>
            <w:tcW w:w="1600" w:type="dxa"/>
            <w:hideMark/>
          </w:tcPr>
          <w:p w14:paraId="6B231EAE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рієнтовний період проведення</w:t>
            </w:r>
          </w:p>
        </w:tc>
        <w:tc>
          <w:tcPr>
            <w:tcW w:w="1254" w:type="dxa"/>
            <w:hideMark/>
          </w:tcPr>
          <w:p w14:paraId="3D5CDEF7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ількість послуг</w:t>
            </w:r>
          </w:p>
        </w:tc>
        <w:tc>
          <w:tcPr>
            <w:tcW w:w="1817" w:type="dxa"/>
            <w:hideMark/>
          </w:tcPr>
          <w:p w14:paraId="2EE276FC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оментарі / Додаткова інформація</w:t>
            </w:r>
          </w:p>
        </w:tc>
        <w:tc>
          <w:tcPr>
            <w:tcW w:w="805" w:type="dxa"/>
            <w:hideMark/>
          </w:tcPr>
          <w:p w14:paraId="40FB5F70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Ціна за од. (грн.)</w:t>
            </w:r>
          </w:p>
        </w:tc>
        <w:tc>
          <w:tcPr>
            <w:tcW w:w="1301" w:type="dxa"/>
            <w:hideMark/>
          </w:tcPr>
          <w:p w14:paraId="068926E1" w14:textId="31EC959C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ількість осіб</w:t>
            </w:r>
            <w:r w:rsidR="00475D6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/годин</w:t>
            </w:r>
          </w:p>
        </w:tc>
        <w:tc>
          <w:tcPr>
            <w:tcW w:w="805" w:type="dxa"/>
            <w:hideMark/>
          </w:tcPr>
          <w:p w14:paraId="56A53B63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ума (грн.)</w:t>
            </w:r>
          </w:p>
        </w:tc>
      </w:tr>
      <w:tr w:rsidR="00224693" w:rsidRPr="0039202F" w14:paraId="6E008B06" w14:textId="77777777" w:rsidTr="4C385DC1">
        <w:trPr>
          <w:trHeight w:val="560"/>
        </w:trPr>
        <w:tc>
          <w:tcPr>
            <w:tcW w:w="605" w:type="dxa"/>
            <w:vMerge w:val="restart"/>
            <w:noWrap/>
            <w:hideMark/>
          </w:tcPr>
          <w:p w14:paraId="19CF12E4" w14:textId="77777777" w:rsidR="00224693" w:rsidRPr="0039202F" w:rsidRDefault="00224693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647" w:type="dxa"/>
            <w:gridSpan w:val="7"/>
            <w:hideMark/>
          </w:tcPr>
          <w:p w14:paraId="04FC4AF3" w14:textId="1C61CF26" w:rsidR="00224693" w:rsidRPr="00475D68" w:rsidRDefault="00224693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Комплекс послуг з надання тренінгових занять за  напрямком  розвитку власного бізнесу та інших активностей </w:t>
            </w:r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 xml:space="preserve">в межах напрямку </w:t>
            </w:r>
            <w:proofErr w:type="spellStart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самозайнятості</w:t>
            </w:r>
            <w:proofErr w:type="spellEnd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 xml:space="preserve"> та самозабезпечення сімей </w:t>
            </w:r>
            <w:proofErr w:type="spellStart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проєкту</w:t>
            </w:r>
            <w:proofErr w:type="spellEnd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 xml:space="preserve"> «Фонд гуманітарного фінансування» (</w:t>
            </w:r>
            <w:proofErr w:type="spellStart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англ</w:t>
            </w:r>
            <w:proofErr w:type="spellEnd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 xml:space="preserve">. - </w:t>
            </w:r>
            <w:proofErr w:type="spellStart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Humanitarian</w:t>
            </w:r>
            <w:proofErr w:type="spellEnd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Funding</w:t>
            </w:r>
            <w:proofErr w:type="spellEnd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Pool</w:t>
            </w:r>
            <w:proofErr w:type="spellEnd"/>
            <w:r w:rsidRPr="0039202F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/>
                <w:shd w:val="clear" w:color="auto" w:fill="FFFFFF"/>
              </w:rPr>
              <w:t>»)</w:t>
            </w:r>
          </w:p>
          <w:p w14:paraId="70FE7CA4" w14:textId="557F0554" w:rsidR="00224693" w:rsidRPr="0039202F" w:rsidRDefault="00224693" w:rsidP="00034E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85120" w:rsidRPr="0039202F" w14:paraId="7402633A" w14:textId="77777777" w:rsidTr="4C385DC1">
        <w:trPr>
          <w:trHeight w:val="710"/>
        </w:trPr>
        <w:tc>
          <w:tcPr>
            <w:tcW w:w="605" w:type="dxa"/>
            <w:vMerge/>
            <w:noWrap/>
          </w:tcPr>
          <w:p w14:paraId="4A63A9B8" w14:textId="77777777" w:rsidR="00285120" w:rsidRPr="0039202F" w:rsidRDefault="00285120" w:rsidP="0028512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65" w:type="dxa"/>
          </w:tcPr>
          <w:p w14:paraId="6C72D859" w14:textId="07C67D88" w:rsidR="00285120" w:rsidRPr="0039202F" w:rsidRDefault="00285120" w:rsidP="00285120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Роздруковані робочі матеріали </w:t>
            </w:r>
          </w:p>
        </w:tc>
        <w:tc>
          <w:tcPr>
            <w:tcW w:w="1600" w:type="dxa"/>
          </w:tcPr>
          <w:p w14:paraId="46141077" w14:textId="77777777" w:rsidR="009B3FFB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18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 22 вересня</w:t>
            </w:r>
          </w:p>
          <w:p w14:paraId="0CE2CCBD" w14:textId="77777777" w:rsidR="00285120" w:rsidRPr="0039202F" w:rsidRDefault="00285120" w:rsidP="0028512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4" w:type="dxa"/>
            <w:noWrap/>
          </w:tcPr>
          <w:p w14:paraId="73D5329E" w14:textId="4E955795" w:rsidR="00285120" w:rsidRPr="0039202F" w:rsidRDefault="008509A2" w:rsidP="0028512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 комплект на 1 учасника</w:t>
            </w:r>
          </w:p>
        </w:tc>
        <w:tc>
          <w:tcPr>
            <w:tcW w:w="1817" w:type="dxa"/>
          </w:tcPr>
          <w:p w14:paraId="5503CDEF" w14:textId="0248B5A0" w:rsidR="00285120" w:rsidRPr="0039202F" w:rsidRDefault="002C7356" w:rsidP="0028512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Роздруковані робочі матеріали по одному комплекту для кожного </w:t>
            </w: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учасника які включають презентаційні матеріали 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тренерів, та підготовлені замовником анкети.</w:t>
            </w:r>
          </w:p>
        </w:tc>
        <w:tc>
          <w:tcPr>
            <w:tcW w:w="805" w:type="dxa"/>
          </w:tcPr>
          <w:p w14:paraId="0E003174" w14:textId="77777777" w:rsidR="00285120" w:rsidRPr="0039202F" w:rsidRDefault="00285120" w:rsidP="0028512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1" w:type="dxa"/>
            <w:noWrap/>
          </w:tcPr>
          <w:p w14:paraId="3875EAA2" w14:textId="4222F587" w:rsidR="00285120" w:rsidRPr="0039202F" w:rsidRDefault="0D5022D0" w:rsidP="0028512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60</w:t>
            </w:r>
            <w:r w:rsidR="1110F05C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сіб)</w:t>
            </w:r>
          </w:p>
        </w:tc>
        <w:tc>
          <w:tcPr>
            <w:tcW w:w="805" w:type="dxa"/>
          </w:tcPr>
          <w:p w14:paraId="1EB72B3C" w14:textId="77777777" w:rsidR="00285120" w:rsidRPr="0039202F" w:rsidRDefault="00285120" w:rsidP="0028512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75D68" w:rsidRPr="0039202F" w14:paraId="2D8DE4A9" w14:textId="77777777" w:rsidTr="4C385DC1">
        <w:trPr>
          <w:trHeight w:val="710"/>
        </w:trPr>
        <w:tc>
          <w:tcPr>
            <w:tcW w:w="605" w:type="dxa"/>
            <w:vMerge/>
            <w:noWrap/>
            <w:hideMark/>
          </w:tcPr>
          <w:p w14:paraId="25E2514E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65" w:type="dxa"/>
            <w:hideMark/>
          </w:tcPr>
          <w:p w14:paraId="7655D501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Проведення тренінгів відповідно до тематики курсу за узгодженою програмою. </w:t>
            </w:r>
          </w:p>
        </w:tc>
        <w:tc>
          <w:tcPr>
            <w:tcW w:w="1600" w:type="dxa"/>
            <w:hideMark/>
          </w:tcPr>
          <w:p w14:paraId="46139F77" w14:textId="77777777" w:rsidR="009B3FFB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18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 22 вересня</w:t>
            </w:r>
          </w:p>
          <w:p w14:paraId="45241AC2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52368F5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4" w:type="dxa"/>
            <w:noWrap/>
            <w:hideMark/>
          </w:tcPr>
          <w:p w14:paraId="29B923F3" w14:textId="7228192D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17" w:type="dxa"/>
            <w:hideMark/>
          </w:tcPr>
          <w:p w14:paraId="3EA4D7FA" w14:textId="2654AEB2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урс складається з 24 годин. Курс треба провести в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трьох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локаціях</w:t>
            </w:r>
            <w:r w:rsidR="008509A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гальна кількість годин = 3*24=72 год)</w:t>
            </w:r>
          </w:p>
        </w:tc>
        <w:tc>
          <w:tcPr>
            <w:tcW w:w="805" w:type="dxa"/>
            <w:hideMark/>
          </w:tcPr>
          <w:p w14:paraId="54FE5C39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1" w:type="dxa"/>
            <w:noWrap/>
            <w:hideMark/>
          </w:tcPr>
          <w:p w14:paraId="3D24DEB5" w14:textId="53C83862" w:rsidR="00475D68" w:rsidRPr="0039202F" w:rsidRDefault="35D581F2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  <w:r w:rsidR="25E356E3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годин)</w:t>
            </w:r>
          </w:p>
          <w:p w14:paraId="4A80A417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5" w:type="dxa"/>
            <w:hideMark/>
          </w:tcPr>
          <w:p w14:paraId="4423D422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75D68" w:rsidRPr="0039202F" w14:paraId="6A72AA6C" w14:textId="77777777" w:rsidTr="4C385DC1">
        <w:trPr>
          <w:trHeight w:val="710"/>
        </w:trPr>
        <w:tc>
          <w:tcPr>
            <w:tcW w:w="605" w:type="dxa"/>
            <w:vMerge/>
            <w:noWrap/>
            <w:hideMark/>
          </w:tcPr>
          <w:p w14:paraId="3789E5BC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65" w:type="dxa"/>
            <w:hideMark/>
          </w:tcPr>
          <w:p w14:paraId="403F3BEE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роведення консультування після проведення основного курсу </w:t>
            </w:r>
          </w:p>
        </w:tc>
        <w:tc>
          <w:tcPr>
            <w:tcW w:w="1600" w:type="dxa"/>
            <w:hideMark/>
          </w:tcPr>
          <w:p w14:paraId="23A7933A" w14:textId="45FE3BBC" w:rsidR="009B3FFB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 </w:t>
            </w:r>
            <w:r w:rsidR="00B769BB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B769BB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 2</w:t>
            </w:r>
            <w:r w:rsidR="00B769BB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ересня</w:t>
            </w:r>
          </w:p>
          <w:p w14:paraId="6369B442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9353EE3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4" w:type="dxa"/>
            <w:noWrap/>
            <w:hideMark/>
          </w:tcPr>
          <w:p w14:paraId="3ABA6E6B" w14:textId="40764929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7</w:t>
            </w:r>
          </w:p>
          <w:p w14:paraId="1D2AE48D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7" w:type="dxa"/>
            <w:hideMark/>
          </w:tcPr>
          <w:p w14:paraId="118EBB5C" w14:textId="232C6AA4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година онлайн консультування для кожного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бенефіціара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 кожної тематики курсу (7 тем)</w:t>
            </w:r>
          </w:p>
        </w:tc>
        <w:tc>
          <w:tcPr>
            <w:tcW w:w="805" w:type="dxa"/>
            <w:hideMark/>
          </w:tcPr>
          <w:p w14:paraId="2BB66C80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1" w:type="dxa"/>
            <w:noWrap/>
            <w:hideMark/>
          </w:tcPr>
          <w:p w14:paraId="106D2732" w14:textId="73C3FAC2" w:rsidR="00475D68" w:rsidRPr="0039202F" w:rsidRDefault="35D581F2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60</w:t>
            </w:r>
            <w:r w:rsidR="0DA03DF7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сіб)</w:t>
            </w:r>
          </w:p>
          <w:p w14:paraId="46856196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5" w:type="dxa"/>
            <w:hideMark/>
          </w:tcPr>
          <w:p w14:paraId="05FD88B8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85120" w:rsidRPr="0039202F" w14:paraId="7A973A65" w14:textId="77777777" w:rsidTr="00E73AA5">
        <w:trPr>
          <w:trHeight w:val="410"/>
        </w:trPr>
        <w:tc>
          <w:tcPr>
            <w:tcW w:w="605" w:type="dxa"/>
            <w:noWrap/>
          </w:tcPr>
          <w:p w14:paraId="4C00D82F" w14:textId="77777777" w:rsidR="00285120" w:rsidRPr="0039202F" w:rsidRDefault="00285120" w:rsidP="0028512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065" w:type="dxa"/>
            <w:vAlign w:val="bottom"/>
          </w:tcPr>
          <w:p w14:paraId="577272F1" w14:textId="77777777" w:rsidR="00285120" w:rsidRPr="0039202F" w:rsidRDefault="00285120" w:rsidP="0028512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uk-UA"/>
              </w:rPr>
              <w:t>Загальна сума замовлення</w:t>
            </w:r>
          </w:p>
        </w:tc>
        <w:tc>
          <w:tcPr>
            <w:tcW w:w="1600" w:type="dxa"/>
          </w:tcPr>
          <w:p w14:paraId="5CB068A8" w14:textId="77777777" w:rsidR="00285120" w:rsidRPr="0039202F" w:rsidRDefault="00285120" w:rsidP="0028512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4" w:type="dxa"/>
            <w:noWrap/>
          </w:tcPr>
          <w:p w14:paraId="76ABDE74" w14:textId="77777777" w:rsidR="00285120" w:rsidRPr="0039202F" w:rsidRDefault="00285120" w:rsidP="0028512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7" w:type="dxa"/>
          </w:tcPr>
          <w:p w14:paraId="3A81F7C9" w14:textId="77777777" w:rsidR="00285120" w:rsidRPr="0039202F" w:rsidRDefault="00285120" w:rsidP="0028512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5" w:type="dxa"/>
          </w:tcPr>
          <w:p w14:paraId="270BA660" w14:textId="77777777" w:rsidR="00285120" w:rsidRPr="0039202F" w:rsidRDefault="00285120" w:rsidP="0028512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1" w:type="dxa"/>
            <w:noWrap/>
          </w:tcPr>
          <w:p w14:paraId="04FA67E0" w14:textId="77777777" w:rsidR="00285120" w:rsidRPr="0039202F" w:rsidRDefault="00285120" w:rsidP="0028512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5" w:type="dxa"/>
          </w:tcPr>
          <w:p w14:paraId="156FBC4B" w14:textId="77777777" w:rsidR="00285120" w:rsidRPr="0039202F" w:rsidRDefault="00285120" w:rsidP="0028512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85120" w:rsidRPr="0039202F" w14:paraId="2129BD32" w14:textId="77777777" w:rsidTr="00E73AA5">
        <w:trPr>
          <w:trHeight w:val="218"/>
        </w:trPr>
        <w:tc>
          <w:tcPr>
            <w:tcW w:w="605" w:type="dxa"/>
            <w:noWrap/>
          </w:tcPr>
          <w:p w14:paraId="16A83AE4" w14:textId="77777777" w:rsidR="00285120" w:rsidRPr="0039202F" w:rsidRDefault="00285120" w:rsidP="0028512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65" w:type="dxa"/>
            <w:vAlign w:val="bottom"/>
          </w:tcPr>
          <w:p w14:paraId="4EE7FC97" w14:textId="77777777" w:rsidR="00285120" w:rsidRPr="0039202F" w:rsidRDefault="00285120" w:rsidP="0028512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eastAsia="uk-UA"/>
              </w:rPr>
              <w:t>ПДВ:</w:t>
            </w:r>
          </w:p>
        </w:tc>
        <w:tc>
          <w:tcPr>
            <w:tcW w:w="1600" w:type="dxa"/>
          </w:tcPr>
          <w:p w14:paraId="34D21CCD" w14:textId="77777777" w:rsidR="00285120" w:rsidRPr="0039202F" w:rsidRDefault="00285120" w:rsidP="0028512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4" w:type="dxa"/>
            <w:noWrap/>
          </w:tcPr>
          <w:p w14:paraId="7BA7A62E" w14:textId="77777777" w:rsidR="00285120" w:rsidRPr="0039202F" w:rsidRDefault="00285120" w:rsidP="0028512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7" w:type="dxa"/>
          </w:tcPr>
          <w:p w14:paraId="699F3E60" w14:textId="77777777" w:rsidR="00285120" w:rsidRPr="0039202F" w:rsidRDefault="00285120" w:rsidP="0028512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5" w:type="dxa"/>
          </w:tcPr>
          <w:p w14:paraId="1D28D8E5" w14:textId="77777777" w:rsidR="00285120" w:rsidRPr="0039202F" w:rsidRDefault="00285120" w:rsidP="0028512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1" w:type="dxa"/>
            <w:noWrap/>
          </w:tcPr>
          <w:p w14:paraId="431591DF" w14:textId="77777777" w:rsidR="00285120" w:rsidRPr="0039202F" w:rsidRDefault="00285120" w:rsidP="0028512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5" w:type="dxa"/>
          </w:tcPr>
          <w:p w14:paraId="2D89F932" w14:textId="77777777" w:rsidR="00285120" w:rsidRPr="0039202F" w:rsidRDefault="00285120" w:rsidP="0028512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85120" w:rsidRPr="0039202F" w14:paraId="6BE17DDA" w14:textId="77777777" w:rsidTr="00E73AA5">
        <w:trPr>
          <w:trHeight w:val="364"/>
        </w:trPr>
        <w:tc>
          <w:tcPr>
            <w:tcW w:w="605" w:type="dxa"/>
            <w:noWrap/>
          </w:tcPr>
          <w:p w14:paraId="594BEC52" w14:textId="77777777" w:rsidR="00285120" w:rsidRPr="0039202F" w:rsidRDefault="00285120" w:rsidP="0028512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65" w:type="dxa"/>
            <w:vAlign w:val="bottom"/>
          </w:tcPr>
          <w:p w14:paraId="50B5F8BA" w14:textId="77777777" w:rsidR="00285120" w:rsidRPr="0039202F" w:rsidRDefault="00285120" w:rsidP="0028512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uk-UA"/>
              </w:rPr>
              <w:t>Всього до сплати:</w:t>
            </w:r>
          </w:p>
        </w:tc>
        <w:tc>
          <w:tcPr>
            <w:tcW w:w="1600" w:type="dxa"/>
          </w:tcPr>
          <w:p w14:paraId="7013E9D5" w14:textId="77777777" w:rsidR="00285120" w:rsidRPr="0039202F" w:rsidRDefault="00285120" w:rsidP="0028512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4" w:type="dxa"/>
            <w:noWrap/>
          </w:tcPr>
          <w:p w14:paraId="46FE90A8" w14:textId="77777777" w:rsidR="00285120" w:rsidRPr="0039202F" w:rsidRDefault="00285120" w:rsidP="0028512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7" w:type="dxa"/>
          </w:tcPr>
          <w:p w14:paraId="2F0055AC" w14:textId="77777777" w:rsidR="00285120" w:rsidRPr="0039202F" w:rsidRDefault="00285120" w:rsidP="0028512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5" w:type="dxa"/>
          </w:tcPr>
          <w:p w14:paraId="3AE37CC1" w14:textId="77777777" w:rsidR="00285120" w:rsidRPr="0039202F" w:rsidRDefault="00285120" w:rsidP="0028512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1" w:type="dxa"/>
            <w:noWrap/>
          </w:tcPr>
          <w:p w14:paraId="4435C6B7" w14:textId="77777777" w:rsidR="00285120" w:rsidRPr="0039202F" w:rsidRDefault="00285120" w:rsidP="0028512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5" w:type="dxa"/>
          </w:tcPr>
          <w:p w14:paraId="5E1522B6" w14:textId="77777777" w:rsidR="00285120" w:rsidRPr="0039202F" w:rsidRDefault="00285120" w:rsidP="0028512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35B1CD49" w14:textId="77777777" w:rsidR="00195E7C" w:rsidRPr="0039202F" w:rsidRDefault="00195E7C" w:rsidP="65C04E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78E005D" w14:textId="77777777" w:rsidR="00195E7C" w:rsidRPr="0039202F" w:rsidRDefault="00195E7C" w:rsidP="65C04E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F7938F1" w14:textId="701A8FBA" w:rsidR="3077CAF7" w:rsidRPr="000656F3" w:rsidRDefault="3077CAF7" w:rsidP="000656F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0656F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ru-RU"/>
        </w:rPr>
        <w:t xml:space="preserve">Лот 5 </w:t>
      </w:r>
      <w:r w:rsidRPr="000656F3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Львівська область – </w:t>
      </w:r>
      <w:r w:rsidR="5A17E0CF" w:rsidRPr="58608FEF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2  навчальні групи учасників</w:t>
      </w:r>
    </w:p>
    <w:p w14:paraId="7FF45D4C" w14:textId="77777777" w:rsidR="00195E7C" w:rsidRPr="0039202F" w:rsidRDefault="00195E7C" w:rsidP="00195E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tbl>
      <w:tblPr>
        <w:tblStyle w:val="a3"/>
        <w:tblW w:w="10252" w:type="dxa"/>
        <w:tblInd w:w="-289" w:type="dxa"/>
        <w:tblLook w:val="04C0" w:firstRow="0" w:lastRow="1" w:firstColumn="1" w:lastColumn="0" w:noHBand="0" w:noVBand="1"/>
      </w:tblPr>
      <w:tblGrid>
        <w:gridCol w:w="607"/>
        <w:gridCol w:w="2045"/>
        <w:gridCol w:w="1604"/>
        <w:gridCol w:w="1257"/>
        <w:gridCol w:w="1821"/>
        <w:gridCol w:w="807"/>
        <w:gridCol w:w="1304"/>
        <w:gridCol w:w="807"/>
      </w:tblGrid>
      <w:tr w:rsidR="00195E7C" w:rsidRPr="0039202F" w14:paraId="6162E099" w14:textId="77777777" w:rsidTr="4C385DC1">
        <w:trPr>
          <w:trHeight w:val="734"/>
        </w:trPr>
        <w:tc>
          <w:tcPr>
            <w:tcW w:w="604" w:type="dxa"/>
            <w:hideMark/>
          </w:tcPr>
          <w:p w14:paraId="5CAC3BDF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№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.п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2077" w:type="dxa"/>
            <w:noWrap/>
            <w:hideMark/>
          </w:tcPr>
          <w:p w14:paraId="5681BF3D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Перелік послуг </w:t>
            </w:r>
          </w:p>
        </w:tc>
        <w:tc>
          <w:tcPr>
            <w:tcW w:w="1598" w:type="dxa"/>
            <w:hideMark/>
          </w:tcPr>
          <w:p w14:paraId="4A927036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рієнтовний період проведення</w:t>
            </w:r>
          </w:p>
        </w:tc>
        <w:tc>
          <w:tcPr>
            <w:tcW w:w="1252" w:type="dxa"/>
            <w:hideMark/>
          </w:tcPr>
          <w:p w14:paraId="6EE7946B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ількість послуг</w:t>
            </w:r>
          </w:p>
        </w:tc>
        <w:tc>
          <w:tcPr>
            <w:tcW w:w="1814" w:type="dxa"/>
            <w:hideMark/>
          </w:tcPr>
          <w:p w14:paraId="4535ADAE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оментарі / Додаткова інформація</w:t>
            </w:r>
          </w:p>
        </w:tc>
        <w:tc>
          <w:tcPr>
            <w:tcW w:w="804" w:type="dxa"/>
            <w:hideMark/>
          </w:tcPr>
          <w:p w14:paraId="3754B9C3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Ціна за од. (грн.)</w:t>
            </w:r>
          </w:p>
        </w:tc>
        <w:tc>
          <w:tcPr>
            <w:tcW w:w="1299" w:type="dxa"/>
            <w:hideMark/>
          </w:tcPr>
          <w:p w14:paraId="4867479B" w14:textId="4903C0C9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ількість осіб</w:t>
            </w:r>
            <w:r w:rsidR="00475D6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/годин</w:t>
            </w:r>
          </w:p>
        </w:tc>
        <w:tc>
          <w:tcPr>
            <w:tcW w:w="804" w:type="dxa"/>
            <w:hideMark/>
          </w:tcPr>
          <w:p w14:paraId="3D32D003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ума (грн.)</w:t>
            </w:r>
          </w:p>
        </w:tc>
      </w:tr>
      <w:tr w:rsidR="00475D68" w:rsidRPr="0039202F" w14:paraId="7A5DB3A5" w14:textId="77777777" w:rsidTr="4C385DC1">
        <w:trPr>
          <w:trHeight w:val="560"/>
        </w:trPr>
        <w:tc>
          <w:tcPr>
            <w:tcW w:w="604" w:type="dxa"/>
            <w:vMerge w:val="restart"/>
            <w:noWrap/>
            <w:hideMark/>
          </w:tcPr>
          <w:p w14:paraId="294F41CC" w14:textId="77777777" w:rsidR="00475D68" w:rsidRPr="0039202F" w:rsidRDefault="00475D68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648" w:type="dxa"/>
            <w:gridSpan w:val="7"/>
            <w:hideMark/>
          </w:tcPr>
          <w:p w14:paraId="62268232" w14:textId="04C27D1D" w:rsidR="00475D68" w:rsidRPr="00475D68" w:rsidRDefault="00475D68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Комплекс послуг з надання тренінгових занять за  напрямком  розвитку власного бізнесу та інших активностей </w:t>
            </w:r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в межах напрямку </w:t>
            </w:r>
            <w:proofErr w:type="spellStart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самозайнятості</w:t>
            </w:r>
            <w:proofErr w:type="spellEnd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та самозабезпечення сімей </w:t>
            </w:r>
            <w:proofErr w:type="spellStart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проєкту</w:t>
            </w:r>
            <w:proofErr w:type="spellEnd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«Фонд гуманітарного фінансування» (</w:t>
            </w:r>
            <w:proofErr w:type="spellStart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англ</w:t>
            </w:r>
            <w:proofErr w:type="spellEnd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. - </w:t>
            </w:r>
            <w:proofErr w:type="spellStart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umanitarian</w:t>
            </w:r>
            <w:proofErr w:type="spellEnd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unding</w:t>
            </w:r>
            <w:proofErr w:type="spellEnd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ool</w:t>
            </w:r>
            <w:proofErr w:type="spellEnd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»)</w:t>
            </w:r>
          </w:p>
        </w:tc>
      </w:tr>
      <w:tr w:rsidR="00F21E09" w:rsidRPr="0039202F" w14:paraId="30E59DFF" w14:textId="77777777" w:rsidTr="4C385DC1">
        <w:trPr>
          <w:trHeight w:val="710"/>
        </w:trPr>
        <w:tc>
          <w:tcPr>
            <w:tcW w:w="604" w:type="dxa"/>
            <w:vMerge/>
            <w:noWrap/>
          </w:tcPr>
          <w:p w14:paraId="32D2B12A" w14:textId="77777777" w:rsidR="00F21E09" w:rsidRPr="0039202F" w:rsidRDefault="00F21E09" w:rsidP="00F21E09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7" w:type="dxa"/>
          </w:tcPr>
          <w:p w14:paraId="57E36CB3" w14:textId="3018FE5B" w:rsidR="00F21E09" w:rsidRPr="0039202F" w:rsidRDefault="00F21E09" w:rsidP="00F21E09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Роздруковані робочі матеріали </w:t>
            </w:r>
          </w:p>
        </w:tc>
        <w:tc>
          <w:tcPr>
            <w:tcW w:w="1598" w:type="dxa"/>
          </w:tcPr>
          <w:p w14:paraId="7E34F5E1" w14:textId="77777777" w:rsidR="009B3FFB" w:rsidRPr="009F6BC9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група – з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по 8 вересня</w:t>
            </w:r>
          </w:p>
          <w:p w14:paraId="50C9BB1D" w14:textId="77777777" w:rsidR="009B3FFB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 група – з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 xml:space="preserve"> 29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ересня</w:t>
            </w:r>
          </w:p>
          <w:p w14:paraId="4ACE0411" w14:textId="77777777" w:rsidR="00F21E09" w:rsidRPr="0039202F" w:rsidRDefault="00F21E09" w:rsidP="00F21E0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</w:tcPr>
          <w:p w14:paraId="5C7ECF60" w14:textId="0C5A6CD2" w:rsidR="00F21E09" w:rsidRPr="0039202F" w:rsidRDefault="008509A2" w:rsidP="00F21E0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 комплект на 1 учасника</w:t>
            </w:r>
          </w:p>
        </w:tc>
        <w:tc>
          <w:tcPr>
            <w:tcW w:w="1814" w:type="dxa"/>
          </w:tcPr>
          <w:p w14:paraId="07E66F7E" w14:textId="6E2C2C7C" w:rsidR="00F21E09" w:rsidRPr="0039202F" w:rsidRDefault="002C7356" w:rsidP="00F21E0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Роздруковані робочі матеріали по одному комплекту для кожного </w:t>
            </w: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учасника які включають презентаційні матеріали 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тренерів, та підготовлені замовником анкети.</w:t>
            </w:r>
          </w:p>
        </w:tc>
        <w:tc>
          <w:tcPr>
            <w:tcW w:w="804" w:type="dxa"/>
          </w:tcPr>
          <w:p w14:paraId="2E4FF18B" w14:textId="77777777" w:rsidR="00F21E09" w:rsidRPr="0039202F" w:rsidRDefault="00F21E09" w:rsidP="00F21E0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</w:tcPr>
          <w:p w14:paraId="4BF220E3" w14:textId="738ED725" w:rsidR="00F21E09" w:rsidRPr="0039202F" w:rsidRDefault="008509A2" w:rsidP="00F21E0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0</w:t>
            </w:r>
            <w:r w:rsidR="34E8A817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сіб)</w:t>
            </w:r>
          </w:p>
        </w:tc>
        <w:tc>
          <w:tcPr>
            <w:tcW w:w="804" w:type="dxa"/>
          </w:tcPr>
          <w:p w14:paraId="22E47191" w14:textId="77777777" w:rsidR="00F21E09" w:rsidRPr="0039202F" w:rsidRDefault="00F21E09" w:rsidP="00F21E0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75D68" w:rsidRPr="0039202F" w14:paraId="0B7CEFCF" w14:textId="77777777" w:rsidTr="4C385DC1">
        <w:trPr>
          <w:trHeight w:val="710"/>
        </w:trPr>
        <w:tc>
          <w:tcPr>
            <w:tcW w:w="604" w:type="dxa"/>
            <w:vMerge/>
            <w:noWrap/>
            <w:hideMark/>
          </w:tcPr>
          <w:p w14:paraId="77C1A7F7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7" w:type="dxa"/>
            <w:hideMark/>
          </w:tcPr>
          <w:p w14:paraId="5B55A5A4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Проведення тренінгів відповідно до тематики курсу за узгодженою програмою. </w:t>
            </w:r>
          </w:p>
        </w:tc>
        <w:tc>
          <w:tcPr>
            <w:tcW w:w="1598" w:type="dxa"/>
            <w:hideMark/>
          </w:tcPr>
          <w:p w14:paraId="6450BC67" w14:textId="77777777" w:rsidR="009B3FFB" w:rsidRPr="009F6BC9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група – з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по 8 вересня</w:t>
            </w:r>
          </w:p>
          <w:p w14:paraId="0858AC44" w14:textId="77777777" w:rsidR="009B3FFB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 група – з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 xml:space="preserve"> 29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ересня</w:t>
            </w:r>
          </w:p>
          <w:p w14:paraId="47D0EF2A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5740702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  <w:hideMark/>
          </w:tcPr>
          <w:p w14:paraId="3F3DAF05" w14:textId="2ABE3283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  <w:p w14:paraId="3C701DBF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4" w:type="dxa"/>
            <w:hideMark/>
          </w:tcPr>
          <w:p w14:paraId="3431F471" w14:textId="048EC78B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Курс складається з 24 годин. Курс треба провести в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трьох локаціях для двох груп</w:t>
            </w:r>
            <w:r w:rsidR="008509A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гальна кількість годин = 6*24=144 год)</w:t>
            </w:r>
          </w:p>
        </w:tc>
        <w:tc>
          <w:tcPr>
            <w:tcW w:w="804" w:type="dxa"/>
            <w:hideMark/>
          </w:tcPr>
          <w:p w14:paraId="7B7B5489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  <w:hideMark/>
          </w:tcPr>
          <w:p w14:paraId="45670288" w14:textId="29C5124A" w:rsidR="00475D68" w:rsidRPr="0039202F" w:rsidRDefault="35D581F2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  <w:r w:rsidR="23FFDD07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годин)</w:t>
            </w:r>
          </w:p>
          <w:p w14:paraId="1BD8F180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  <w:hideMark/>
          </w:tcPr>
          <w:p w14:paraId="6CB58A06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75D68" w:rsidRPr="0039202F" w14:paraId="6F6C1EBB" w14:textId="77777777" w:rsidTr="4C385DC1">
        <w:trPr>
          <w:trHeight w:val="710"/>
        </w:trPr>
        <w:tc>
          <w:tcPr>
            <w:tcW w:w="604" w:type="dxa"/>
            <w:vMerge/>
            <w:noWrap/>
            <w:hideMark/>
          </w:tcPr>
          <w:p w14:paraId="530893C4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7" w:type="dxa"/>
            <w:hideMark/>
          </w:tcPr>
          <w:p w14:paraId="0B19AF8E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роведення консультування після проведення основного курсу </w:t>
            </w:r>
          </w:p>
        </w:tc>
        <w:tc>
          <w:tcPr>
            <w:tcW w:w="1598" w:type="dxa"/>
            <w:hideMark/>
          </w:tcPr>
          <w:p w14:paraId="2C78D763" w14:textId="42642E66" w:rsidR="009B3FFB" w:rsidRPr="009F6BC9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група – з </w:t>
            </w:r>
            <w:r w:rsidR="00B769BB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 xml:space="preserve">по </w:t>
            </w:r>
            <w:r w:rsidR="00B769BB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1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 xml:space="preserve"> вересня</w:t>
            </w:r>
          </w:p>
          <w:p w14:paraId="32EBAB1D" w14:textId="6C2D3D81" w:rsidR="009B3FFB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 група – з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B769BB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ересня</w:t>
            </w:r>
            <w:r w:rsidR="00B769B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 4 жовтня</w:t>
            </w:r>
          </w:p>
          <w:p w14:paraId="2A7BCDCA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A928A0F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  <w:hideMark/>
          </w:tcPr>
          <w:p w14:paraId="12C74CD3" w14:textId="0D0246A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  <w:p w14:paraId="02DAF94C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4" w:type="dxa"/>
            <w:hideMark/>
          </w:tcPr>
          <w:p w14:paraId="259A8664" w14:textId="07574558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година онлайн консультування для кожного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бенефіціара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 кожної тематики курсу (7 тем)</w:t>
            </w:r>
          </w:p>
        </w:tc>
        <w:tc>
          <w:tcPr>
            <w:tcW w:w="804" w:type="dxa"/>
            <w:hideMark/>
          </w:tcPr>
          <w:p w14:paraId="3422837F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  <w:hideMark/>
          </w:tcPr>
          <w:p w14:paraId="2B1B6F76" w14:textId="4671250A" w:rsidR="00475D68" w:rsidRPr="0039202F" w:rsidRDefault="35D581F2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120</w:t>
            </w:r>
            <w:r w:rsidR="6DB1883D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сіб)</w:t>
            </w:r>
          </w:p>
          <w:p w14:paraId="568FD0EA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  <w:hideMark/>
          </w:tcPr>
          <w:p w14:paraId="664E930C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21E09" w:rsidRPr="0039202F" w14:paraId="45575FB7" w14:textId="77777777" w:rsidTr="00E73AA5">
        <w:trPr>
          <w:trHeight w:val="418"/>
        </w:trPr>
        <w:tc>
          <w:tcPr>
            <w:tcW w:w="604" w:type="dxa"/>
            <w:noWrap/>
          </w:tcPr>
          <w:p w14:paraId="21E3D0F0" w14:textId="77777777" w:rsidR="00F21E09" w:rsidRPr="0039202F" w:rsidRDefault="00F21E09" w:rsidP="00F21E09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077" w:type="dxa"/>
            <w:vAlign w:val="bottom"/>
          </w:tcPr>
          <w:p w14:paraId="3BD35B55" w14:textId="77777777" w:rsidR="00F21E09" w:rsidRPr="0039202F" w:rsidRDefault="00F21E09" w:rsidP="00F21E0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uk-UA"/>
              </w:rPr>
              <w:t>Загальна сума замовлення</w:t>
            </w:r>
          </w:p>
        </w:tc>
        <w:tc>
          <w:tcPr>
            <w:tcW w:w="1598" w:type="dxa"/>
          </w:tcPr>
          <w:p w14:paraId="3663A50B" w14:textId="77777777" w:rsidR="00F21E09" w:rsidRPr="0039202F" w:rsidRDefault="00F21E09" w:rsidP="00F21E0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</w:tcPr>
          <w:p w14:paraId="27BF76AE" w14:textId="77777777" w:rsidR="00F21E09" w:rsidRPr="0039202F" w:rsidRDefault="00F21E09" w:rsidP="00F21E0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4" w:type="dxa"/>
          </w:tcPr>
          <w:p w14:paraId="7738C953" w14:textId="77777777" w:rsidR="00F21E09" w:rsidRPr="0039202F" w:rsidRDefault="00F21E09" w:rsidP="00F21E0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5890665E" w14:textId="77777777" w:rsidR="00F21E09" w:rsidRPr="0039202F" w:rsidRDefault="00F21E09" w:rsidP="00F21E0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</w:tcPr>
          <w:p w14:paraId="36B40FAC" w14:textId="77777777" w:rsidR="00F21E09" w:rsidRPr="0039202F" w:rsidRDefault="00F21E09" w:rsidP="00F21E0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34CA0610" w14:textId="77777777" w:rsidR="00F21E09" w:rsidRPr="0039202F" w:rsidRDefault="00F21E09" w:rsidP="00F21E0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21E09" w:rsidRPr="0039202F" w14:paraId="07A476CC" w14:textId="77777777" w:rsidTr="00E73AA5">
        <w:trPr>
          <w:trHeight w:val="240"/>
        </w:trPr>
        <w:tc>
          <w:tcPr>
            <w:tcW w:w="604" w:type="dxa"/>
            <w:noWrap/>
          </w:tcPr>
          <w:p w14:paraId="43FFC965" w14:textId="77777777" w:rsidR="00F21E09" w:rsidRPr="0039202F" w:rsidRDefault="00F21E09" w:rsidP="00F21E09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7" w:type="dxa"/>
            <w:vAlign w:val="bottom"/>
          </w:tcPr>
          <w:p w14:paraId="46DE0055" w14:textId="77777777" w:rsidR="00F21E09" w:rsidRPr="0039202F" w:rsidRDefault="00F21E09" w:rsidP="00F21E0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eastAsia="uk-UA"/>
              </w:rPr>
              <w:t>ПДВ:</w:t>
            </w:r>
          </w:p>
        </w:tc>
        <w:tc>
          <w:tcPr>
            <w:tcW w:w="1598" w:type="dxa"/>
          </w:tcPr>
          <w:p w14:paraId="4DBF9226" w14:textId="77777777" w:rsidR="00F21E09" w:rsidRPr="0039202F" w:rsidRDefault="00F21E09" w:rsidP="00F21E0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</w:tcPr>
          <w:p w14:paraId="49568A67" w14:textId="77777777" w:rsidR="00F21E09" w:rsidRPr="0039202F" w:rsidRDefault="00F21E09" w:rsidP="00F21E0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4" w:type="dxa"/>
          </w:tcPr>
          <w:p w14:paraId="18088004" w14:textId="77777777" w:rsidR="00F21E09" w:rsidRPr="0039202F" w:rsidRDefault="00F21E09" w:rsidP="00F21E0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1923D0D4" w14:textId="77777777" w:rsidR="00F21E09" w:rsidRPr="0039202F" w:rsidRDefault="00F21E09" w:rsidP="00F21E0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</w:tcPr>
          <w:p w14:paraId="0E0F1169" w14:textId="77777777" w:rsidR="00F21E09" w:rsidRPr="0039202F" w:rsidRDefault="00F21E09" w:rsidP="00F21E0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731BAC0D" w14:textId="77777777" w:rsidR="00F21E09" w:rsidRPr="0039202F" w:rsidRDefault="00F21E09" w:rsidP="00F21E0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21E09" w:rsidRPr="0039202F" w14:paraId="57EAC80B" w14:textId="77777777" w:rsidTr="00E73AA5">
        <w:trPr>
          <w:trHeight w:val="230"/>
        </w:trPr>
        <w:tc>
          <w:tcPr>
            <w:tcW w:w="604" w:type="dxa"/>
            <w:noWrap/>
          </w:tcPr>
          <w:p w14:paraId="4B6E1E31" w14:textId="77777777" w:rsidR="00F21E09" w:rsidRPr="0039202F" w:rsidRDefault="00F21E09" w:rsidP="00F21E09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7" w:type="dxa"/>
            <w:vAlign w:val="bottom"/>
          </w:tcPr>
          <w:p w14:paraId="5A890C79" w14:textId="77777777" w:rsidR="00F21E09" w:rsidRPr="0039202F" w:rsidRDefault="00F21E09" w:rsidP="00F21E0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uk-UA"/>
              </w:rPr>
              <w:t>Всього до сплати:</w:t>
            </w:r>
          </w:p>
        </w:tc>
        <w:tc>
          <w:tcPr>
            <w:tcW w:w="1598" w:type="dxa"/>
          </w:tcPr>
          <w:p w14:paraId="56B07385" w14:textId="77777777" w:rsidR="00F21E09" w:rsidRPr="0039202F" w:rsidRDefault="00F21E09" w:rsidP="00F21E0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</w:tcPr>
          <w:p w14:paraId="4A4C8EEE" w14:textId="77777777" w:rsidR="00F21E09" w:rsidRPr="0039202F" w:rsidRDefault="00F21E09" w:rsidP="00F21E0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4" w:type="dxa"/>
          </w:tcPr>
          <w:p w14:paraId="76142397" w14:textId="77777777" w:rsidR="00F21E09" w:rsidRPr="0039202F" w:rsidRDefault="00F21E09" w:rsidP="00F21E0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7DA63D9B" w14:textId="77777777" w:rsidR="00F21E09" w:rsidRPr="0039202F" w:rsidRDefault="00F21E09" w:rsidP="00F21E0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</w:tcPr>
          <w:p w14:paraId="6D9656EC" w14:textId="77777777" w:rsidR="00F21E09" w:rsidRPr="0039202F" w:rsidRDefault="00F21E09" w:rsidP="00F21E0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3B918010" w14:textId="77777777" w:rsidR="00F21E09" w:rsidRPr="0039202F" w:rsidRDefault="00F21E09" w:rsidP="00F21E0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989BBC1" w14:textId="77777777" w:rsidR="004B75B4" w:rsidRPr="0039202F" w:rsidRDefault="004B75B4" w:rsidP="65C04E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7525FBB" w14:textId="77777777" w:rsidR="000656F3" w:rsidRDefault="000656F3" w:rsidP="000656F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ru-RU"/>
        </w:rPr>
      </w:pPr>
    </w:p>
    <w:p w14:paraId="08C715F5" w14:textId="57439906" w:rsidR="2747811C" w:rsidRPr="000656F3" w:rsidRDefault="2747811C" w:rsidP="000656F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0656F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ru-RU"/>
        </w:rPr>
        <w:t xml:space="preserve">Лот 6 </w:t>
      </w:r>
      <w:r w:rsidRPr="000656F3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Київська область – </w:t>
      </w:r>
      <w:r w:rsidR="72FAABEE" w:rsidRPr="58608FEF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2  навчальні групи учасників</w:t>
      </w:r>
    </w:p>
    <w:p w14:paraId="4D189DC1" w14:textId="77777777" w:rsidR="00195E7C" w:rsidRPr="0039202F" w:rsidRDefault="00195E7C" w:rsidP="00195E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tbl>
      <w:tblPr>
        <w:tblStyle w:val="a3"/>
        <w:tblW w:w="10252" w:type="dxa"/>
        <w:tblInd w:w="-289" w:type="dxa"/>
        <w:tblLook w:val="04C0" w:firstRow="0" w:lastRow="1" w:firstColumn="1" w:lastColumn="0" w:noHBand="0" w:noVBand="1"/>
      </w:tblPr>
      <w:tblGrid>
        <w:gridCol w:w="607"/>
        <w:gridCol w:w="2045"/>
        <w:gridCol w:w="1604"/>
        <w:gridCol w:w="1257"/>
        <w:gridCol w:w="1821"/>
        <w:gridCol w:w="807"/>
        <w:gridCol w:w="1304"/>
        <w:gridCol w:w="807"/>
      </w:tblGrid>
      <w:tr w:rsidR="00195E7C" w:rsidRPr="0039202F" w14:paraId="0632E5D0" w14:textId="77777777" w:rsidTr="4C385DC1">
        <w:trPr>
          <w:trHeight w:val="734"/>
        </w:trPr>
        <w:tc>
          <w:tcPr>
            <w:tcW w:w="604" w:type="dxa"/>
            <w:hideMark/>
          </w:tcPr>
          <w:p w14:paraId="4468D03A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№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.п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2077" w:type="dxa"/>
            <w:noWrap/>
            <w:hideMark/>
          </w:tcPr>
          <w:p w14:paraId="0409161E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Перелік послуг </w:t>
            </w:r>
          </w:p>
        </w:tc>
        <w:tc>
          <w:tcPr>
            <w:tcW w:w="1598" w:type="dxa"/>
            <w:hideMark/>
          </w:tcPr>
          <w:p w14:paraId="6BA23697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рієнтовний період проведення</w:t>
            </w:r>
          </w:p>
        </w:tc>
        <w:tc>
          <w:tcPr>
            <w:tcW w:w="1252" w:type="dxa"/>
            <w:hideMark/>
          </w:tcPr>
          <w:p w14:paraId="491539D0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ількість послуг</w:t>
            </w:r>
          </w:p>
        </w:tc>
        <w:tc>
          <w:tcPr>
            <w:tcW w:w="1814" w:type="dxa"/>
            <w:hideMark/>
          </w:tcPr>
          <w:p w14:paraId="4E57BD40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оментарі / Додаткова інформація</w:t>
            </w:r>
          </w:p>
        </w:tc>
        <w:tc>
          <w:tcPr>
            <w:tcW w:w="804" w:type="dxa"/>
            <w:hideMark/>
          </w:tcPr>
          <w:p w14:paraId="17040E2E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Ціна за од. (грн.)</w:t>
            </w:r>
          </w:p>
        </w:tc>
        <w:tc>
          <w:tcPr>
            <w:tcW w:w="1299" w:type="dxa"/>
            <w:hideMark/>
          </w:tcPr>
          <w:p w14:paraId="11A0AA98" w14:textId="13BDF0AA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ількість  осіб</w:t>
            </w:r>
            <w:r w:rsidR="00475D6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/годин</w:t>
            </w:r>
          </w:p>
        </w:tc>
        <w:tc>
          <w:tcPr>
            <w:tcW w:w="804" w:type="dxa"/>
            <w:hideMark/>
          </w:tcPr>
          <w:p w14:paraId="5BBD3F51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ума (грн.)</w:t>
            </w:r>
          </w:p>
        </w:tc>
      </w:tr>
      <w:tr w:rsidR="00224693" w:rsidRPr="0039202F" w14:paraId="4193510F" w14:textId="77777777" w:rsidTr="4C385DC1">
        <w:trPr>
          <w:trHeight w:val="560"/>
        </w:trPr>
        <w:tc>
          <w:tcPr>
            <w:tcW w:w="604" w:type="dxa"/>
            <w:vMerge w:val="restart"/>
            <w:noWrap/>
            <w:hideMark/>
          </w:tcPr>
          <w:p w14:paraId="69A718CD" w14:textId="77777777" w:rsidR="00224693" w:rsidRPr="0039202F" w:rsidRDefault="00224693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648" w:type="dxa"/>
            <w:gridSpan w:val="7"/>
            <w:hideMark/>
          </w:tcPr>
          <w:p w14:paraId="7FC19C3A" w14:textId="6BF0E41B" w:rsidR="00224693" w:rsidRPr="00475D68" w:rsidRDefault="00224693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Комплекс послуг з надання тренінгових занять за  напрямком  розвитку власного бізнесу та інших активностей </w:t>
            </w:r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в межах напрямку </w:t>
            </w:r>
            <w:proofErr w:type="spellStart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самозайнятості</w:t>
            </w:r>
            <w:proofErr w:type="spellEnd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та самозабезпечення сімей </w:t>
            </w:r>
            <w:proofErr w:type="spellStart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проєкту</w:t>
            </w:r>
            <w:proofErr w:type="spellEnd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«Фонд гуманітарного фінансування» (</w:t>
            </w:r>
            <w:proofErr w:type="spellStart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англ</w:t>
            </w:r>
            <w:proofErr w:type="spellEnd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. - </w:t>
            </w:r>
            <w:proofErr w:type="spellStart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umanitarian</w:t>
            </w:r>
            <w:proofErr w:type="spellEnd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unding</w:t>
            </w:r>
            <w:proofErr w:type="spellEnd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ool</w:t>
            </w:r>
            <w:proofErr w:type="spellEnd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»)</w:t>
            </w:r>
          </w:p>
        </w:tc>
      </w:tr>
      <w:tr w:rsidR="008C697E" w:rsidRPr="0039202F" w14:paraId="3B5DA8C3" w14:textId="77777777" w:rsidTr="4C385DC1">
        <w:trPr>
          <w:trHeight w:val="710"/>
        </w:trPr>
        <w:tc>
          <w:tcPr>
            <w:tcW w:w="604" w:type="dxa"/>
            <w:vMerge/>
            <w:noWrap/>
          </w:tcPr>
          <w:p w14:paraId="619B76C3" w14:textId="77777777" w:rsidR="008C697E" w:rsidRPr="0039202F" w:rsidRDefault="008C697E" w:rsidP="008C697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7" w:type="dxa"/>
          </w:tcPr>
          <w:p w14:paraId="2427FF38" w14:textId="305E5325" w:rsidR="008C697E" w:rsidRPr="0039202F" w:rsidRDefault="008C697E" w:rsidP="008C697E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Роздруковані робочі матеріали </w:t>
            </w:r>
          </w:p>
        </w:tc>
        <w:tc>
          <w:tcPr>
            <w:tcW w:w="1598" w:type="dxa"/>
          </w:tcPr>
          <w:p w14:paraId="75E94F79" w14:textId="77777777" w:rsidR="009B3FFB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група – з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вересня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129AD024" w14:textId="77777777" w:rsidR="009B3FFB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 група – з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2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жовтня</w:t>
            </w:r>
          </w:p>
          <w:p w14:paraId="2D76BBCC" w14:textId="77777777" w:rsidR="008C697E" w:rsidRPr="0039202F" w:rsidRDefault="008C697E" w:rsidP="008C697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</w:tcPr>
          <w:p w14:paraId="3F0F3A48" w14:textId="490CE935" w:rsidR="008C697E" w:rsidRPr="0039202F" w:rsidRDefault="008509A2" w:rsidP="008C697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 комплект на 1 учасника</w:t>
            </w:r>
          </w:p>
        </w:tc>
        <w:tc>
          <w:tcPr>
            <w:tcW w:w="1814" w:type="dxa"/>
          </w:tcPr>
          <w:p w14:paraId="463BA656" w14:textId="16F4D4B5" w:rsidR="008C697E" w:rsidRPr="0039202F" w:rsidRDefault="002C7356" w:rsidP="008C697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Роздруковані робочі матеріали по одному </w:t>
            </w: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комплекту для кожного учасника які включають презентаційні матеріали 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тренерів, та підготовлені замовником анкети.</w:t>
            </w:r>
          </w:p>
        </w:tc>
        <w:tc>
          <w:tcPr>
            <w:tcW w:w="804" w:type="dxa"/>
          </w:tcPr>
          <w:p w14:paraId="79690456" w14:textId="77777777" w:rsidR="008C697E" w:rsidRPr="0039202F" w:rsidRDefault="008C697E" w:rsidP="008C697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</w:tcPr>
          <w:p w14:paraId="4CD841F1" w14:textId="7C8EE25A" w:rsidR="008C697E" w:rsidRPr="0039202F" w:rsidRDefault="008509A2" w:rsidP="008C697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0</w:t>
            </w:r>
            <w:r w:rsidR="7B1B6245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сіб)</w:t>
            </w:r>
          </w:p>
        </w:tc>
        <w:tc>
          <w:tcPr>
            <w:tcW w:w="804" w:type="dxa"/>
          </w:tcPr>
          <w:p w14:paraId="1F668734" w14:textId="77777777" w:rsidR="008C697E" w:rsidRPr="0039202F" w:rsidRDefault="008C697E" w:rsidP="008C697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75D68" w:rsidRPr="0039202F" w14:paraId="395B7FCA" w14:textId="77777777" w:rsidTr="4C385DC1">
        <w:trPr>
          <w:trHeight w:val="710"/>
        </w:trPr>
        <w:tc>
          <w:tcPr>
            <w:tcW w:w="604" w:type="dxa"/>
            <w:vMerge/>
            <w:noWrap/>
            <w:hideMark/>
          </w:tcPr>
          <w:p w14:paraId="4B998D2E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7" w:type="dxa"/>
            <w:hideMark/>
          </w:tcPr>
          <w:p w14:paraId="5CCA0AA8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Проведення тренінгів відповідно до тематики курсу за узгодженою програмою. </w:t>
            </w:r>
          </w:p>
        </w:tc>
        <w:tc>
          <w:tcPr>
            <w:tcW w:w="1598" w:type="dxa"/>
            <w:hideMark/>
          </w:tcPr>
          <w:p w14:paraId="1AA22B8B" w14:textId="77777777" w:rsidR="009B3FFB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група – з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вересня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5A6D4039" w14:textId="77777777" w:rsidR="009B3FFB" w:rsidRDefault="009B3FFB" w:rsidP="009B3F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 група – з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2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жовтня</w:t>
            </w:r>
          </w:p>
          <w:p w14:paraId="5DC01D0F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E27AAE8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  <w:hideMark/>
          </w:tcPr>
          <w:p w14:paraId="42D453AF" w14:textId="61C1E06F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  <w:p w14:paraId="669B2C66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4" w:type="dxa"/>
            <w:hideMark/>
          </w:tcPr>
          <w:p w14:paraId="6A033E5D" w14:textId="7489D883" w:rsidR="00475D68" w:rsidRPr="008509A2" w:rsidRDefault="00475D68" w:rsidP="00475D68">
            <w:pPr>
              <w:jc w:val="both"/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Курс складається з 24 годин. Курс треба провести в чотирьох локаціях для двох груп</w:t>
            </w:r>
            <w:r w:rsidR="008509A2">
              <w:rPr>
                <w:rFonts w:ascii="Times New Roman" w:eastAsia="Times New Roman" w:hAnsi="Times New Roman" w:cs="Times New Roman"/>
                <w:sz w:val="24"/>
                <w:szCs w:val="24"/>
              </w:rPr>
              <w:t>(загальна кількість годин = 8*24=192 год)</w:t>
            </w:r>
          </w:p>
        </w:tc>
        <w:tc>
          <w:tcPr>
            <w:tcW w:w="804" w:type="dxa"/>
            <w:hideMark/>
          </w:tcPr>
          <w:p w14:paraId="197C528D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  <w:hideMark/>
          </w:tcPr>
          <w:p w14:paraId="517799C1" w14:textId="170E7A93" w:rsidR="00475D68" w:rsidRPr="0039202F" w:rsidRDefault="35D581F2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  <w:r w:rsidR="110A4C32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годин)</w:t>
            </w:r>
          </w:p>
          <w:p w14:paraId="7452533B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  <w:hideMark/>
          </w:tcPr>
          <w:p w14:paraId="155001A3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75D68" w:rsidRPr="0039202F" w14:paraId="61B9F669" w14:textId="77777777" w:rsidTr="4C385DC1">
        <w:trPr>
          <w:trHeight w:val="710"/>
        </w:trPr>
        <w:tc>
          <w:tcPr>
            <w:tcW w:w="604" w:type="dxa"/>
            <w:vMerge/>
            <w:noWrap/>
            <w:hideMark/>
          </w:tcPr>
          <w:p w14:paraId="06423D5B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7" w:type="dxa"/>
            <w:hideMark/>
          </w:tcPr>
          <w:p w14:paraId="36387EC9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роведення консультування після проведення основного курсу </w:t>
            </w:r>
          </w:p>
        </w:tc>
        <w:tc>
          <w:tcPr>
            <w:tcW w:w="1598" w:type="dxa"/>
            <w:hideMark/>
          </w:tcPr>
          <w:p w14:paraId="6AF904B4" w14:textId="752C9184" w:rsidR="0034183C" w:rsidRDefault="0034183C" w:rsidP="003418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група – з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00B769BB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 </w:t>
            </w:r>
            <w:r w:rsidR="000B14CE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вересня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6E365C95" w14:textId="526A4612" w:rsidR="0034183C" w:rsidRDefault="0034183C" w:rsidP="003418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 група – з </w:t>
            </w:r>
            <w:r w:rsidR="000B14CE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 </w:t>
            </w:r>
            <w:r w:rsidR="000B14CE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  <w:r w:rsidRPr="31E71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жовтня</w:t>
            </w:r>
          </w:p>
          <w:p w14:paraId="6B1C22DA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  <w:hideMark/>
          </w:tcPr>
          <w:p w14:paraId="317205D9" w14:textId="12F01CF1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  <w:p w14:paraId="7E572B06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4" w:type="dxa"/>
            <w:hideMark/>
          </w:tcPr>
          <w:p w14:paraId="711A732C" w14:textId="18B85858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година онлайн консультування для кожного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бенефіціара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 кожної тематики курсу (7 тем)</w:t>
            </w:r>
          </w:p>
        </w:tc>
        <w:tc>
          <w:tcPr>
            <w:tcW w:w="804" w:type="dxa"/>
            <w:hideMark/>
          </w:tcPr>
          <w:p w14:paraId="1EC151B4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  <w:hideMark/>
          </w:tcPr>
          <w:p w14:paraId="79681D76" w14:textId="13E5FD25" w:rsidR="00475D68" w:rsidRPr="0039202F" w:rsidRDefault="35D581F2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>120</w:t>
            </w:r>
            <w:r w:rsidR="5E58880F" w:rsidRPr="4C385D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сіб)</w:t>
            </w:r>
          </w:p>
          <w:p w14:paraId="2A3F251D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  <w:hideMark/>
          </w:tcPr>
          <w:p w14:paraId="537F9D14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C697E" w:rsidRPr="0039202F" w14:paraId="083838B3" w14:textId="77777777" w:rsidTr="00E73AA5">
        <w:trPr>
          <w:trHeight w:val="440"/>
        </w:trPr>
        <w:tc>
          <w:tcPr>
            <w:tcW w:w="604" w:type="dxa"/>
            <w:noWrap/>
          </w:tcPr>
          <w:p w14:paraId="362EF46F" w14:textId="77777777" w:rsidR="008C697E" w:rsidRPr="0039202F" w:rsidRDefault="008C697E" w:rsidP="008C697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077" w:type="dxa"/>
            <w:vAlign w:val="bottom"/>
          </w:tcPr>
          <w:p w14:paraId="42641B71" w14:textId="77777777" w:rsidR="008C697E" w:rsidRPr="0039202F" w:rsidRDefault="008C697E" w:rsidP="008C697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uk-UA"/>
              </w:rPr>
              <w:t>Загальна сума замовлення</w:t>
            </w:r>
          </w:p>
        </w:tc>
        <w:tc>
          <w:tcPr>
            <w:tcW w:w="1598" w:type="dxa"/>
          </w:tcPr>
          <w:p w14:paraId="157DA515" w14:textId="77777777" w:rsidR="008C697E" w:rsidRPr="0039202F" w:rsidRDefault="008C697E" w:rsidP="008C697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</w:tcPr>
          <w:p w14:paraId="1032C0BE" w14:textId="77777777" w:rsidR="008C697E" w:rsidRPr="0039202F" w:rsidRDefault="008C697E" w:rsidP="008C697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4" w:type="dxa"/>
          </w:tcPr>
          <w:p w14:paraId="0618EFA6" w14:textId="77777777" w:rsidR="008C697E" w:rsidRPr="0039202F" w:rsidRDefault="008C697E" w:rsidP="008C697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05AE76BE" w14:textId="77777777" w:rsidR="008C697E" w:rsidRPr="0039202F" w:rsidRDefault="008C697E" w:rsidP="008C697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</w:tcPr>
          <w:p w14:paraId="110E1CC9" w14:textId="77777777" w:rsidR="008C697E" w:rsidRPr="0039202F" w:rsidRDefault="008C697E" w:rsidP="008C697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6573029D" w14:textId="77777777" w:rsidR="008C697E" w:rsidRPr="0039202F" w:rsidRDefault="008C697E" w:rsidP="008C697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C697E" w:rsidRPr="0039202F" w14:paraId="2A5615DB" w14:textId="77777777" w:rsidTr="00E73AA5">
        <w:trPr>
          <w:trHeight w:val="262"/>
        </w:trPr>
        <w:tc>
          <w:tcPr>
            <w:tcW w:w="604" w:type="dxa"/>
            <w:noWrap/>
          </w:tcPr>
          <w:p w14:paraId="6FE3E193" w14:textId="77777777" w:rsidR="008C697E" w:rsidRPr="0039202F" w:rsidRDefault="008C697E" w:rsidP="008C697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7" w:type="dxa"/>
            <w:vAlign w:val="bottom"/>
          </w:tcPr>
          <w:p w14:paraId="1451A73C" w14:textId="77777777" w:rsidR="008C697E" w:rsidRPr="0039202F" w:rsidRDefault="008C697E" w:rsidP="008C697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eastAsia="uk-UA"/>
              </w:rPr>
              <w:t>ПДВ:</w:t>
            </w:r>
          </w:p>
        </w:tc>
        <w:tc>
          <w:tcPr>
            <w:tcW w:w="1598" w:type="dxa"/>
          </w:tcPr>
          <w:p w14:paraId="1B8972C1" w14:textId="77777777" w:rsidR="008C697E" w:rsidRPr="0039202F" w:rsidRDefault="008C697E" w:rsidP="008C697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</w:tcPr>
          <w:p w14:paraId="0304144F" w14:textId="77777777" w:rsidR="008C697E" w:rsidRPr="0039202F" w:rsidRDefault="008C697E" w:rsidP="008C697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4" w:type="dxa"/>
          </w:tcPr>
          <w:p w14:paraId="4E8BC508" w14:textId="77777777" w:rsidR="008C697E" w:rsidRPr="0039202F" w:rsidRDefault="008C697E" w:rsidP="008C697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6312B5CC" w14:textId="77777777" w:rsidR="008C697E" w:rsidRPr="0039202F" w:rsidRDefault="008C697E" w:rsidP="008C697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</w:tcPr>
          <w:p w14:paraId="5FD5478C" w14:textId="77777777" w:rsidR="008C697E" w:rsidRPr="0039202F" w:rsidRDefault="008C697E" w:rsidP="008C697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1426AA0B" w14:textId="77777777" w:rsidR="008C697E" w:rsidRPr="0039202F" w:rsidRDefault="008C697E" w:rsidP="008C697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C697E" w:rsidRPr="0039202F" w14:paraId="0F9482E3" w14:textId="77777777" w:rsidTr="00E73AA5">
        <w:trPr>
          <w:trHeight w:val="252"/>
        </w:trPr>
        <w:tc>
          <w:tcPr>
            <w:tcW w:w="604" w:type="dxa"/>
            <w:noWrap/>
          </w:tcPr>
          <w:p w14:paraId="43912C54" w14:textId="77777777" w:rsidR="008C697E" w:rsidRPr="0039202F" w:rsidRDefault="008C697E" w:rsidP="008C697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7" w:type="dxa"/>
            <w:vAlign w:val="bottom"/>
          </w:tcPr>
          <w:p w14:paraId="335E6E14" w14:textId="77777777" w:rsidR="008C697E" w:rsidRPr="0039202F" w:rsidRDefault="008C697E" w:rsidP="008C697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uk-UA"/>
              </w:rPr>
              <w:t>Всього до сплати:</w:t>
            </w:r>
          </w:p>
        </w:tc>
        <w:tc>
          <w:tcPr>
            <w:tcW w:w="1598" w:type="dxa"/>
          </w:tcPr>
          <w:p w14:paraId="48B1CDC1" w14:textId="77777777" w:rsidR="008C697E" w:rsidRPr="0039202F" w:rsidRDefault="008C697E" w:rsidP="008C697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</w:tcPr>
          <w:p w14:paraId="682F52CE" w14:textId="77777777" w:rsidR="008C697E" w:rsidRPr="0039202F" w:rsidRDefault="008C697E" w:rsidP="008C697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4" w:type="dxa"/>
          </w:tcPr>
          <w:p w14:paraId="7A88A60A" w14:textId="77777777" w:rsidR="008C697E" w:rsidRPr="0039202F" w:rsidRDefault="008C697E" w:rsidP="008C697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6756BB7A" w14:textId="77777777" w:rsidR="008C697E" w:rsidRPr="0039202F" w:rsidRDefault="008C697E" w:rsidP="008C697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</w:tcPr>
          <w:p w14:paraId="05631C41" w14:textId="77777777" w:rsidR="008C697E" w:rsidRPr="0039202F" w:rsidRDefault="008C697E" w:rsidP="008C697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463F906D" w14:textId="77777777" w:rsidR="008C697E" w:rsidRPr="0039202F" w:rsidRDefault="008C697E" w:rsidP="008C697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AB21691" w14:textId="77777777" w:rsidR="00195E7C" w:rsidRPr="0039202F" w:rsidRDefault="00195E7C" w:rsidP="65C04E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F4E252A" w14:textId="77777777" w:rsidR="000656F3" w:rsidRDefault="000656F3" w:rsidP="00120B4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ru-RU"/>
        </w:rPr>
      </w:pPr>
    </w:p>
    <w:p w14:paraId="52EB537A" w14:textId="03F499B3" w:rsidR="00593BB2" w:rsidRPr="0039202F" w:rsidRDefault="5EF8D47D" w:rsidP="00120B4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0656F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ru-RU"/>
        </w:rPr>
        <w:t xml:space="preserve">Лот 7 </w:t>
      </w:r>
      <w:r w:rsidRPr="000656F3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Чернівецька область </w:t>
      </w:r>
      <w:r w:rsidR="5CA3966C" w:rsidRPr="58608FEF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1 навчальна група учасників</w:t>
      </w:r>
    </w:p>
    <w:p w14:paraId="4496B4B6" w14:textId="77777777" w:rsidR="00195E7C" w:rsidRPr="0039202F" w:rsidRDefault="00195E7C" w:rsidP="00195E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tbl>
      <w:tblPr>
        <w:tblStyle w:val="a3"/>
        <w:tblW w:w="10252" w:type="dxa"/>
        <w:tblInd w:w="-289" w:type="dxa"/>
        <w:tblLook w:val="04C0" w:firstRow="0" w:lastRow="1" w:firstColumn="1" w:lastColumn="0" w:noHBand="0" w:noVBand="1"/>
      </w:tblPr>
      <w:tblGrid>
        <w:gridCol w:w="607"/>
        <w:gridCol w:w="2045"/>
        <w:gridCol w:w="1604"/>
        <w:gridCol w:w="1257"/>
        <w:gridCol w:w="1821"/>
        <w:gridCol w:w="807"/>
        <w:gridCol w:w="1304"/>
        <w:gridCol w:w="807"/>
      </w:tblGrid>
      <w:tr w:rsidR="008E3BFC" w:rsidRPr="0039202F" w14:paraId="0E555D3F" w14:textId="77777777" w:rsidTr="00475D68">
        <w:trPr>
          <w:trHeight w:val="734"/>
        </w:trPr>
        <w:tc>
          <w:tcPr>
            <w:tcW w:w="604" w:type="dxa"/>
            <w:hideMark/>
          </w:tcPr>
          <w:p w14:paraId="649F8BF9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№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.п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2077" w:type="dxa"/>
            <w:noWrap/>
            <w:hideMark/>
          </w:tcPr>
          <w:p w14:paraId="57C9B1D6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Перелік послуг </w:t>
            </w:r>
          </w:p>
        </w:tc>
        <w:tc>
          <w:tcPr>
            <w:tcW w:w="1598" w:type="dxa"/>
            <w:hideMark/>
          </w:tcPr>
          <w:p w14:paraId="6FB84B89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рієнтовний період проведення</w:t>
            </w:r>
          </w:p>
        </w:tc>
        <w:tc>
          <w:tcPr>
            <w:tcW w:w="1252" w:type="dxa"/>
            <w:hideMark/>
          </w:tcPr>
          <w:p w14:paraId="0C36BD16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ількість послуг</w:t>
            </w:r>
          </w:p>
        </w:tc>
        <w:tc>
          <w:tcPr>
            <w:tcW w:w="1814" w:type="dxa"/>
            <w:hideMark/>
          </w:tcPr>
          <w:p w14:paraId="2B00A147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оментарі / Додаткова інформація</w:t>
            </w:r>
          </w:p>
        </w:tc>
        <w:tc>
          <w:tcPr>
            <w:tcW w:w="804" w:type="dxa"/>
            <w:hideMark/>
          </w:tcPr>
          <w:p w14:paraId="5237E1AE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Ціна за од. (грн.)</w:t>
            </w:r>
          </w:p>
        </w:tc>
        <w:tc>
          <w:tcPr>
            <w:tcW w:w="1299" w:type="dxa"/>
            <w:hideMark/>
          </w:tcPr>
          <w:p w14:paraId="44D9B597" w14:textId="46D4D434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ількість  осіб</w:t>
            </w:r>
            <w:r w:rsid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/годин</w:t>
            </w:r>
          </w:p>
        </w:tc>
        <w:tc>
          <w:tcPr>
            <w:tcW w:w="804" w:type="dxa"/>
            <w:hideMark/>
          </w:tcPr>
          <w:p w14:paraId="6F18327A" w14:textId="77777777" w:rsidR="00195E7C" w:rsidRPr="0039202F" w:rsidRDefault="00195E7C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ума (грн.)</w:t>
            </w:r>
          </w:p>
        </w:tc>
      </w:tr>
      <w:tr w:rsidR="00224693" w:rsidRPr="0039202F" w14:paraId="15395BA2" w14:textId="77777777" w:rsidTr="00224693">
        <w:trPr>
          <w:trHeight w:val="560"/>
        </w:trPr>
        <w:tc>
          <w:tcPr>
            <w:tcW w:w="604" w:type="dxa"/>
            <w:vMerge w:val="restart"/>
            <w:noWrap/>
            <w:hideMark/>
          </w:tcPr>
          <w:p w14:paraId="7BE6F527" w14:textId="77777777" w:rsidR="00224693" w:rsidRPr="0039202F" w:rsidRDefault="00224693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648" w:type="dxa"/>
            <w:gridSpan w:val="7"/>
            <w:hideMark/>
          </w:tcPr>
          <w:p w14:paraId="6D3E9725" w14:textId="19E9BAB5" w:rsidR="00224693" w:rsidRPr="00475D68" w:rsidRDefault="00224693" w:rsidP="00034E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Комплекс послуг з надання тренінгових занять за  напрямком  розвитку власного бізнесу та інших активностей </w:t>
            </w:r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в межах напрямку </w:t>
            </w:r>
            <w:proofErr w:type="spellStart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самозайнятості</w:t>
            </w:r>
            <w:proofErr w:type="spellEnd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та самозабезпечення сімей </w:t>
            </w:r>
            <w:proofErr w:type="spellStart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проєкту</w:t>
            </w:r>
            <w:proofErr w:type="spellEnd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«Фонд гуманітарного фінансування» (</w:t>
            </w:r>
            <w:proofErr w:type="spellStart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англ</w:t>
            </w:r>
            <w:proofErr w:type="spellEnd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. - </w:t>
            </w:r>
            <w:proofErr w:type="spellStart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umanitarian</w:t>
            </w:r>
            <w:proofErr w:type="spellEnd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unding</w:t>
            </w:r>
            <w:proofErr w:type="spellEnd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ool</w:t>
            </w:r>
            <w:proofErr w:type="spellEnd"/>
            <w:r w:rsidRPr="000656F3">
              <w:rPr>
                <w:rStyle w:val="normaltextrun"/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»)</w:t>
            </w:r>
          </w:p>
        </w:tc>
      </w:tr>
      <w:tr w:rsidR="00C2501E" w:rsidRPr="0039202F" w14:paraId="127AD94B" w14:textId="77777777" w:rsidTr="00475D68">
        <w:trPr>
          <w:trHeight w:val="710"/>
        </w:trPr>
        <w:tc>
          <w:tcPr>
            <w:tcW w:w="604" w:type="dxa"/>
            <w:vMerge/>
            <w:noWrap/>
          </w:tcPr>
          <w:p w14:paraId="6DA6B86D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7" w:type="dxa"/>
          </w:tcPr>
          <w:p w14:paraId="2FFE12C1" w14:textId="5E6DC279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Роздруковані робочі матеріали </w:t>
            </w:r>
          </w:p>
        </w:tc>
        <w:tc>
          <w:tcPr>
            <w:tcW w:w="1598" w:type="dxa"/>
          </w:tcPr>
          <w:p w14:paraId="4D8360EC" w14:textId="77777777" w:rsidR="0034183C" w:rsidRDefault="0034183C" w:rsidP="003418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з 28 по 31 серпня</w:t>
            </w:r>
          </w:p>
          <w:p w14:paraId="412231FB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</w:tcPr>
          <w:p w14:paraId="57E4490B" w14:textId="48067579" w:rsidR="00C2501E" w:rsidRPr="0039202F" w:rsidRDefault="008509A2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1 комплект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на 1 учасника</w:t>
            </w:r>
          </w:p>
        </w:tc>
        <w:tc>
          <w:tcPr>
            <w:tcW w:w="1814" w:type="dxa"/>
          </w:tcPr>
          <w:p w14:paraId="6BD3032F" w14:textId="552A9DC4" w:rsidR="00C2501E" w:rsidRPr="0039202F" w:rsidRDefault="002C7356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Роздруковані робочі </w:t>
            </w: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матеріали по одному комплекту для кожного учасника які включають презентаційні матеріали 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тренерів, та підготовлені замовником анкети.</w:t>
            </w:r>
          </w:p>
        </w:tc>
        <w:tc>
          <w:tcPr>
            <w:tcW w:w="804" w:type="dxa"/>
          </w:tcPr>
          <w:p w14:paraId="192E1A43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</w:tcPr>
          <w:p w14:paraId="18B23D4E" w14:textId="6832B1E5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60</w:t>
            </w:r>
            <w:r w:rsidR="00120B4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сіб)</w:t>
            </w:r>
          </w:p>
        </w:tc>
        <w:tc>
          <w:tcPr>
            <w:tcW w:w="804" w:type="dxa"/>
          </w:tcPr>
          <w:p w14:paraId="08E69F53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75D68" w:rsidRPr="0039202F" w14:paraId="0F4A1BE4" w14:textId="77777777" w:rsidTr="00475D68">
        <w:trPr>
          <w:trHeight w:val="710"/>
        </w:trPr>
        <w:tc>
          <w:tcPr>
            <w:tcW w:w="604" w:type="dxa"/>
            <w:vMerge/>
            <w:noWrap/>
            <w:hideMark/>
          </w:tcPr>
          <w:p w14:paraId="547D0CA0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7" w:type="dxa"/>
            <w:hideMark/>
          </w:tcPr>
          <w:p w14:paraId="5C5A277F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9202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Проведення тренінгів відповідно до тематики курсу за узгодженою програмою. </w:t>
            </w:r>
          </w:p>
        </w:tc>
        <w:tc>
          <w:tcPr>
            <w:tcW w:w="1598" w:type="dxa"/>
            <w:hideMark/>
          </w:tcPr>
          <w:p w14:paraId="2CF00E85" w14:textId="77777777" w:rsidR="0034183C" w:rsidRDefault="0034183C" w:rsidP="003418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з 28 по 31 серпня</w:t>
            </w:r>
          </w:p>
          <w:p w14:paraId="04A2C7A8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  <w:hideMark/>
          </w:tcPr>
          <w:p w14:paraId="62C495E9" w14:textId="1D9ACA51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14" w:type="dxa"/>
            <w:hideMark/>
          </w:tcPr>
          <w:p w14:paraId="2AB8015C" w14:textId="01614F25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урс складається з 24 годин. Курс треба провести в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вох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локаціях</w:t>
            </w:r>
            <w:r w:rsidR="008509A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загальна кількість годин = 2*24=48 год)</w:t>
            </w: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04" w:type="dxa"/>
            <w:hideMark/>
          </w:tcPr>
          <w:p w14:paraId="7018E79B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  <w:hideMark/>
          </w:tcPr>
          <w:p w14:paraId="17262287" w14:textId="0033740E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  <w:r w:rsidR="00120B4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годин)</w:t>
            </w:r>
          </w:p>
        </w:tc>
        <w:tc>
          <w:tcPr>
            <w:tcW w:w="804" w:type="dxa"/>
            <w:hideMark/>
          </w:tcPr>
          <w:p w14:paraId="2D076212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75D68" w:rsidRPr="0039202F" w14:paraId="762EE0CF" w14:textId="77777777" w:rsidTr="00475D68">
        <w:trPr>
          <w:trHeight w:val="710"/>
        </w:trPr>
        <w:tc>
          <w:tcPr>
            <w:tcW w:w="604" w:type="dxa"/>
            <w:vMerge/>
            <w:noWrap/>
            <w:hideMark/>
          </w:tcPr>
          <w:p w14:paraId="291CBB04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7" w:type="dxa"/>
            <w:hideMark/>
          </w:tcPr>
          <w:p w14:paraId="4E3F6357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роведення консультування після проведення основного курсу </w:t>
            </w:r>
          </w:p>
        </w:tc>
        <w:tc>
          <w:tcPr>
            <w:tcW w:w="1598" w:type="dxa"/>
            <w:hideMark/>
          </w:tcPr>
          <w:p w14:paraId="402D94A4" w14:textId="4D61CA33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з 31 серпня</w:t>
            </w:r>
            <w:r w:rsidR="000B14C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 6 вересня</w:t>
            </w:r>
          </w:p>
          <w:p w14:paraId="564E61F7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  <w:hideMark/>
          </w:tcPr>
          <w:p w14:paraId="18111B06" w14:textId="7F78C22B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  <w:p w14:paraId="634663EF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4" w:type="dxa"/>
            <w:hideMark/>
          </w:tcPr>
          <w:p w14:paraId="1E74AEDA" w14:textId="3A37DB93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година онлайн консультування для кожного </w:t>
            </w:r>
            <w:proofErr w:type="spellStart"/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бенефіціара</w:t>
            </w:r>
            <w:proofErr w:type="spellEnd"/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 кожної тематики курсу (7 тем)</w:t>
            </w:r>
          </w:p>
        </w:tc>
        <w:tc>
          <w:tcPr>
            <w:tcW w:w="804" w:type="dxa"/>
            <w:hideMark/>
          </w:tcPr>
          <w:p w14:paraId="7D64B1AA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  <w:hideMark/>
          </w:tcPr>
          <w:p w14:paraId="1B00CA1C" w14:textId="61A4F3D3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sz w:val="24"/>
                <w:szCs w:val="24"/>
              </w:rPr>
              <w:t>60</w:t>
            </w:r>
            <w:r w:rsidR="00120B4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осіб)</w:t>
            </w:r>
          </w:p>
          <w:p w14:paraId="085657B0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  <w:hideMark/>
          </w:tcPr>
          <w:p w14:paraId="736EA14C" w14:textId="77777777" w:rsidR="00475D68" w:rsidRPr="0039202F" w:rsidRDefault="00475D68" w:rsidP="00475D6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2501E" w:rsidRPr="0039202F" w14:paraId="2F3B3D51" w14:textId="77777777" w:rsidTr="00E73AA5">
        <w:trPr>
          <w:trHeight w:val="435"/>
        </w:trPr>
        <w:tc>
          <w:tcPr>
            <w:tcW w:w="604" w:type="dxa"/>
            <w:noWrap/>
          </w:tcPr>
          <w:p w14:paraId="7F735D4E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077" w:type="dxa"/>
            <w:vAlign w:val="bottom"/>
          </w:tcPr>
          <w:p w14:paraId="07CF8023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uk-UA"/>
              </w:rPr>
              <w:t>Загальна сума замовлення</w:t>
            </w:r>
          </w:p>
        </w:tc>
        <w:tc>
          <w:tcPr>
            <w:tcW w:w="1598" w:type="dxa"/>
          </w:tcPr>
          <w:p w14:paraId="3E736980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</w:tcPr>
          <w:p w14:paraId="6CA32279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4" w:type="dxa"/>
          </w:tcPr>
          <w:p w14:paraId="496E6708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2B73671D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</w:tcPr>
          <w:p w14:paraId="054788C6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2456C11D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2501E" w:rsidRPr="0039202F" w14:paraId="53687B5D" w14:textId="77777777" w:rsidTr="00E73AA5">
        <w:trPr>
          <w:trHeight w:val="244"/>
        </w:trPr>
        <w:tc>
          <w:tcPr>
            <w:tcW w:w="604" w:type="dxa"/>
            <w:noWrap/>
          </w:tcPr>
          <w:p w14:paraId="0EAC26B8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7" w:type="dxa"/>
            <w:vAlign w:val="bottom"/>
          </w:tcPr>
          <w:p w14:paraId="7D560F98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eastAsia="uk-UA"/>
              </w:rPr>
              <w:t>ПДВ:</w:t>
            </w:r>
          </w:p>
        </w:tc>
        <w:tc>
          <w:tcPr>
            <w:tcW w:w="1598" w:type="dxa"/>
          </w:tcPr>
          <w:p w14:paraId="69A1479B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</w:tcPr>
          <w:p w14:paraId="6B44FC38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4" w:type="dxa"/>
          </w:tcPr>
          <w:p w14:paraId="508CD44C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45B94D70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</w:tcPr>
          <w:p w14:paraId="70DC95C1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596A05AC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2501E" w:rsidRPr="0039202F" w14:paraId="0844F9E9" w14:textId="77777777" w:rsidTr="00E73AA5">
        <w:trPr>
          <w:trHeight w:val="248"/>
        </w:trPr>
        <w:tc>
          <w:tcPr>
            <w:tcW w:w="604" w:type="dxa"/>
            <w:noWrap/>
          </w:tcPr>
          <w:p w14:paraId="6A517D7E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7" w:type="dxa"/>
            <w:vAlign w:val="bottom"/>
          </w:tcPr>
          <w:p w14:paraId="53483B64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uk-UA"/>
              </w:rPr>
              <w:t>Всього до сплати:</w:t>
            </w:r>
          </w:p>
        </w:tc>
        <w:tc>
          <w:tcPr>
            <w:tcW w:w="1598" w:type="dxa"/>
          </w:tcPr>
          <w:p w14:paraId="151B4565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2" w:type="dxa"/>
            <w:noWrap/>
          </w:tcPr>
          <w:p w14:paraId="5241F3E7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4" w:type="dxa"/>
          </w:tcPr>
          <w:p w14:paraId="4736D84F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1E151E0D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noWrap/>
          </w:tcPr>
          <w:p w14:paraId="2B2E99E9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dxa"/>
          </w:tcPr>
          <w:p w14:paraId="35D35A89" w14:textId="77777777" w:rsidR="00C2501E" w:rsidRPr="0039202F" w:rsidRDefault="00C2501E" w:rsidP="00C2501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1943440F" w14:textId="77777777" w:rsidR="00195E7C" w:rsidRPr="0039202F" w:rsidRDefault="00195E7C" w:rsidP="65C04E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145DF08" w14:textId="1651C155" w:rsidR="0007084A" w:rsidRPr="0039202F" w:rsidRDefault="7B95D5F0" w:rsidP="0007084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</w:pPr>
      <w:r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9</w:t>
      </w:r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. </w:t>
      </w:r>
      <w:proofErr w:type="spellStart"/>
      <w:r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Якщо</w:t>
      </w:r>
      <w:proofErr w:type="spellEnd"/>
      <w:r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нашу</w:t>
      </w:r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ропозицію</w:t>
      </w:r>
      <w:proofErr w:type="spell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буде </w:t>
      </w:r>
      <w:proofErr w:type="spell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обрано</w:t>
      </w:r>
      <w:proofErr w:type="spell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ми </w:t>
      </w:r>
      <w:proofErr w:type="spell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обов’язуємося</w:t>
      </w:r>
      <w:proofErr w:type="spell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ідписати</w:t>
      </w:r>
      <w:proofErr w:type="spell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оговір</w:t>
      </w:r>
      <w:proofErr w:type="spell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о </w:t>
      </w:r>
      <w:proofErr w:type="spell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акупівлю</w:t>
      </w:r>
      <w:proofErr w:type="spell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у строк не </w:t>
      </w:r>
      <w:proofErr w:type="spell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ізніше</w:t>
      </w:r>
      <w:proofErr w:type="spell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ніж</w:t>
      </w:r>
      <w:proofErr w:type="spell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через </w:t>
      </w:r>
      <w:r w:rsidRPr="0039202F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ru-RU"/>
        </w:rPr>
        <w:t>10</w:t>
      </w:r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ru-RU" w:eastAsia="ru-RU"/>
        </w:rPr>
        <w:t xml:space="preserve"> </w:t>
      </w:r>
      <w:proofErr w:type="spell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робоч</w:t>
      </w:r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их</w:t>
      </w:r>
      <w:proofErr w:type="spell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ні</w:t>
      </w:r>
      <w:proofErr w:type="spell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в</w:t>
      </w:r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з </w:t>
      </w:r>
      <w:proofErr w:type="spell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ати</w:t>
      </w:r>
      <w:proofErr w:type="spell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proofErr w:type="gram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отримання</w:t>
      </w:r>
      <w:proofErr w:type="spell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 </w:t>
      </w:r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овідомлення</w:t>
      </w:r>
      <w:proofErr w:type="spellEnd"/>
      <w:proofErr w:type="gram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о </w:t>
      </w:r>
      <w:proofErr w:type="spell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намір</w:t>
      </w:r>
      <w:proofErr w:type="spell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укласти</w:t>
      </w:r>
      <w:proofErr w:type="spell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оговір</w:t>
      </w:r>
      <w:proofErr w:type="spell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о </w:t>
      </w:r>
      <w:proofErr w:type="spellStart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акупівлю</w:t>
      </w:r>
      <w:proofErr w:type="spellEnd"/>
      <w:r w:rsidR="18D6CBDA" w:rsidRPr="0039202F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.</w:t>
      </w:r>
    </w:p>
    <w:p w14:paraId="32AD8957" w14:textId="7C06C434" w:rsidR="000366A9" w:rsidRPr="0039202F" w:rsidRDefault="1E7D05F4" w:rsidP="000366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10. Ми погоджуємося з тим , що Замовник може відхилити нашу пропозицію та розуміємо, що Замовник не обмежений у прийнятті будь-якої іншої пропозиції з більш вигідними для нього умовами. </w:t>
      </w:r>
    </w:p>
    <w:p w14:paraId="467A9C75" w14:textId="21292B79" w:rsidR="000366A9" w:rsidRPr="0039202F" w:rsidRDefault="1E7D05F4" w:rsidP="000366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  <w:lang w:eastAsia="ru-RU"/>
        </w:rPr>
        <w:t>11. Ми погоджуємося, що у</w:t>
      </w:r>
      <w:r w:rsidRPr="0039202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випадку виникнення ситуації, що припускає неоднозначне тлумачення умов запиту, та/або питань, не врегульованих умовами запиту, остаточне рішення приймається Організатором. Рішення Організатора є остаточним та оскарженню не підлягає.</w:t>
      </w:r>
    </w:p>
    <w:p w14:paraId="68D103C7" w14:textId="0C87B1EC" w:rsidR="000366A9" w:rsidRPr="0039202F" w:rsidRDefault="1E7D05F4" w:rsidP="000366A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12. Одночасно засвідчуємо, що наша компанія не є банкрутом і не ліквідовується, не має справи у судовому впровадженні, не укладала угоди з кредиторами, не призупиняла діяльність, не є учасником процесів з даних питань, не знаходиться в будь якій аналогічній ситуації, що випливає із подібної процедури відповідно до національних правил чи законодавства; одночасно повідомляємо, що не існує обставин конфлікту інтересів між замовником і нами, а саме, відсутні родинні, емоційні зв’язки, спільні політичні, економічні чи інші види інтересу.</w:t>
      </w:r>
    </w:p>
    <w:p w14:paraId="358AC9E0" w14:textId="30EEF34D" w:rsidR="000366A9" w:rsidRPr="0039202F" w:rsidRDefault="1E7D05F4" w:rsidP="000366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uk-UA"/>
        </w:rPr>
      </w:pPr>
      <w:r w:rsidRPr="0039202F">
        <w:rPr>
          <w:rFonts w:ascii="Times New Roman" w:eastAsia="Times New Roman" w:hAnsi="Times New Roman" w:cs="Times New Roman"/>
          <w:sz w:val="24"/>
          <w:szCs w:val="24"/>
          <w:lang w:eastAsia="uk-UA"/>
        </w:rPr>
        <w:lastRenderedPageBreak/>
        <w:t>13. Ми підтверджуємо, що інформація і відомості, що стосується Учасника та визначена у ціновій пропозиції, є конфіденційними і можуть передаватися, розголошуватися і використовуватися Виконавцем та залученими ним третіми особами без попереднього письмового погодження з Учасником , з метою їх аналізу, перевірки, визначення переможця закупівлі, проведення аудиторської перевірки тощо, а також, коли така передача здійснюється до банківських установ, пов'язана з отриманням офіційних дозволів, документів, сплати податків, інших обов’язкових платежів, передбачених чинним законодавством України, або якщо така передача пов'язана із законною вимогою контролюючих органів.</w:t>
      </w:r>
    </w:p>
    <w:p w14:paraId="286F7563" w14:textId="4B11F8E7" w:rsidR="000366A9" w:rsidRPr="0039202F" w:rsidRDefault="1E7D05F4" w:rsidP="000366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uk-UA"/>
        </w:rPr>
      </w:pPr>
      <w:r w:rsidRPr="0039202F">
        <w:rPr>
          <w:rFonts w:ascii="Times New Roman" w:eastAsia="Times New Roman" w:hAnsi="Times New Roman" w:cs="Times New Roman"/>
          <w:sz w:val="24"/>
          <w:szCs w:val="24"/>
          <w:lang w:eastAsia="uk-UA"/>
        </w:rPr>
        <w:t>14. Ми підтверджуємо, що усвідомлюємо та розуміємо, що результати закупівлі, інформація отримана в процесі процедури закупівлі від інших учасників закупівлі, є конфіденційними, тобто конфіденційною інформацією Замовника та підлягають захисту у встановленому порядку.</w:t>
      </w:r>
    </w:p>
    <w:p w14:paraId="42576D65" w14:textId="77777777" w:rsidR="00214943" w:rsidRPr="0039202F" w:rsidRDefault="00214943" w:rsidP="0021494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  <w:lang w:eastAsia="ru-RU"/>
        </w:rPr>
        <w:t>15. Орієнтовний час проведення заходів може корегуватися за домовленістю підрядника і замовника.</w:t>
      </w:r>
    </w:p>
    <w:p w14:paraId="0B8682DF" w14:textId="77777777" w:rsidR="00214943" w:rsidRPr="0039202F" w:rsidRDefault="00214943" w:rsidP="000366A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729ACB00" w14:textId="77777777" w:rsidR="0007084A" w:rsidRPr="0039202F" w:rsidRDefault="0007084A" w:rsidP="1A8D1B1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39202F">
        <w:rPr>
          <w:rFonts w:ascii="Times New Roman" w:hAnsi="Times New Roman" w:cs="Times New Roman"/>
        </w:rPr>
        <w:br/>
      </w:r>
      <w:r w:rsidR="18D6CBDA" w:rsidRPr="0039202F">
        <w:rPr>
          <w:rFonts w:ascii="Times New Roman" w:eastAsia="Times New Roman" w:hAnsi="Times New Roman" w:cs="Times New Roman"/>
          <w:sz w:val="24"/>
          <w:szCs w:val="24"/>
        </w:rPr>
        <w:t>________________________________</w:t>
      </w:r>
      <w:r w:rsidRPr="0039202F">
        <w:rPr>
          <w:rFonts w:ascii="Times New Roman" w:hAnsi="Times New Roman" w:cs="Times New Roman"/>
        </w:rPr>
        <w:tab/>
      </w:r>
      <w:r w:rsidRPr="0039202F">
        <w:rPr>
          <w:rFonts w:ascii="Times New Roman" w:hAnsi="Times New Roman" w:cs="Times New Roman"/>
        </w:rPr>
        <w:tab/>
      </w:r>
      <w:r w:rsidR="18D6CBDA" w:rsidRPr="0039202F">
        <w:rPr>
          <w:rFonts w:ascii="Times New Roman" w:eastAsia="Times New Roman" w:hAnsi="Times New Roman" w:cs="Times New Roman"/>
          <w:sz w:val="24"/>
          <w:szCs w:val="24"/>
        </w:rPr>
        <w:t xml:space="preserve">          ___________   </w:t>
      </w:r>
      <w:r w:rsidRPr="0039202F">
        <w:rPr>
          <w:rFonts w:ascii="Times New Roman" w:hAnsi="Times New Roman" w:cs="Times New Roman"/>
        </w:rPr>
        <w:tab/>
      </w:r>
      <w:r w:rsidRPr="0039202F">
        <w:rPr>
          <w:rFonts w:ascii="Times New Roman" w:hAnsi="Times New Roman" w:cs="Times New Roman"/>
        </w:rPr>
        <w:tab/>
      </w:r>
      <w:r w:rsidR="18D6CBDA" w:rsidRPr="0039202F">
        <w:rPr>
          <w:rFonts w:ascii="Times New Roman" w:eastAsia="Times New Roman" w:hAnsi="Times New Roman" w:cs="Times New Roman"/>
          <w:sz w:val="24"/>
          <w:szCs w:val="24"/>
        </w:rPr>
        <w:t xml:space="preserve">  ________________              </w:t>
      </w:r>
    </w:p>
    <w:p w14:paraId="376AB769" w14:textId="77777777" w:rsidR="0007084A" w:rsidRPr="0039202F" w:rsidRDefault="18D6CBDA" w:rsidP="1A8D1B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</w:rPr>
        <w:t xml:space="preserve">(посада керівника учасника </w:t>
      </w:r>
    </w:p>
    <w:p w14:paraId="140B0D17" w14:textId="77777777" w:rsidR="0007084A" w:rsidRPr="0039202F" w:rsidRDefault="18D6CBDA" w:rsidP="1A8D1B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39202F">
        <w:rPr>
          <w:rFonts w:ascii="Times New Roman" w:eastAsia="Times New Roman" w:hAnsi="Times New Roman" w:cs="Times New Roman"/>
          <w:sz w:val="24"/>
          <w:szCs w:val="24"/>
        </w:rPr>
        <w:t xml:space="preserve">або уповноваженої ним особи)                                     (підпис)                      (ініціали та прізвище)                                                                           М.П.  </w:t>
      </w:r>
    </w:p>
    <w:p w14:paraId="56D3EC20" w14:textId="1E532885" w:rsidR="1A8D1B15" w:rsidRPr="0039202F" w:rsidRDefault="1A8D1B15" w:rsidP="1A8D1B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657FA8" w14:textId="77777777" w:rsidR="003B35E6" w:rsidRPr="0039202F" w:rsidRDefault="003B35E6" w:rsidP="000656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85BB5EA" w14:textId="77777777" w:rsidR="003B35E6" w:rsidRPr="0039202F" w:rsidRDefault="003B35E6" w:rsidP="1A8D1B15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515EB403" w14:textId="77777777" w:rsidR="003B35E6" w:rsidRPr="0039202F" w:rsidRDefault="003B35E6" w:rsidP="003B35E6">
      <w:pPr>
        <w:spacing w:after="0" w:line="240" w:lineRule="auto"/>
        <w:jc w:val="right"/>
        <w:rPr>
          <w:rFonts w:ascii="Times New Roman" w:eastAsia="Times New Roman" w:hAnsi="Times New Roman" w:cs="Times New Roman"/>
        </w:rPr>
      </w:pPr>
    </w:p>
    <w:p w14:paraId="12646C16" w14:textId="77777777" w:rsidR="00E73AA5" w:rsidRDefault="00E73AA5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392CC768" w14:textId="7F0588F7" w:rsidR="003B35E6" w:rsidRPr="0039202F" w:rsidRDefault="003B35E6" w:rsidP="003B35E6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39202F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Додаток № 2 </w:t>
      </w:r>
    </w:p>
    <w:p w14:paraId="05EAC557" w14:textId="77777777" w:rsidR="003B35E6" w:rsidRPr="0039202F" w:rsidRDefault="003B35E6" w:rsidP="003B35E6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39202F">
        <w:rPr>
          <w:rFonts w:ascii="Times New Roman" w:eastAsia="Times New Roman" w:hAnsi="Times New Roman" w:cs="Times New Roman"/>
          <w:sz w:val="24"/>
          <w:szCs w:val="24"/>
        </w:rPr>
        <w:t>Графік та теми до Тендерного Запрошення (ТЗ)</w:t>
      </w:r>
    </w:p>
    <w:p w14:paraId="1AA144F1" w14:textId="77777777" w:rsidR="003B35E6" w:rsidRPr="0039202F" w:rsidDel="00305969" w:rsidRDefault="003B35E6" w:rsidP="003B35E6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9202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Закупівля комплексу послуг з надання тренінгових занять за напрямком розвитку власного бізнесу та інших активностей </w:t>
      </w:r>
      <w:r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в межах напрямку </w:t>
      </w:r>
      <w:proofErr w:type="spellStart"/>
      <w:r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самозайнятості</w:t>
      </w:r>
      <w:proofErr w:type="spellEnd"/>
      <w:r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та самозабезпечення сімей </w:t>
      </w:r>
      <w:proofErr w:type="spellStart"/>
      <w:r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проєкту</w:t>
      </w:r>
      <w:proofErr w:type="spellEnd"/>
      <w:r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«Фонд гуманітарного фінансування» (</w:t>
      </w:r>
      <w:proofErr w:type="spellStart"/>
      <w:r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англ</w:t>
      </w:r>
      <w:proofErr w:type="spellEnd"/>
      <w:r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. - </w:t>
      </w:r>
      <w:proofErr w:type="spellStart"/>
      <w:r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Humanitarian</w:t>
      </w:r>
      <w:proofErr w:type="spellEnd"/>
      <w:r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Funding</w:t>
      </w:r>
      <w:proofErr w:type="spellEnd"/>
      <w:r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39202F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ool</w:t>
      </w:r>
      <w:proofErr w:type="spellEnd"/>
      <w:r w:rsidRPr="0039202F">
        <w:rPr>
          <w:rStyle w:val="normaltextrun"/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»)</w:t>
      </w:r>
    </w:p>
    <w:p w14:paraId="37DE9D14" w14:textId="77777777" w:rsidR="003B35E6" w:rsidRPr="0039202F" w:rsidRDefault="003B35E6" w:rsidP="003B35E6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723CE5B3" w14:textId="77777777" w:rsidR="003B35E6" w:rsidRPr="00E73AA5" w:rsidRDefault="003B35E6" w:rsidP="003B35E6">
      <w:pPr>
        <w:pStyle w:val="Default"/>
        <w:jc w:val="center"/>
        <w:rPr>
          <w:rFonts w:eastAsia="Times New Roman"/>
          <w:b/>
          <w:color w:val="auto"/>
          <w:sz w:val="28"/>
          <w:szCs w:val="32"/>
        </w:rPr>
      </w:pPr>
      <w:r w:rsidRPr="00E73AA5">
        <w:rPr>
          <w:b/>
          <w:bCs/>
          <w:sz w:val="28"/>
          <w:szCs w:val="32"/>
          <w:lang w:val="uk-UA"/>
        </w:rPr>
        <w:t xml:space="preserve">Програма 3-денного тренінгу*  </w:t>
      </w:r>
      <w:proofErr w:type="spellStart"/>
      <w:r w:rsidRPr="00E73AA5">
        <w:rPr>
          <w:rFonts w:eastAsia="Times New Roman"/>
          <w:b/>
          <w:color w:val="auto"/>
          <w:sz w:val="28"/>
          <w:szCs w:val="32"/>
        </w:rPr>
        <w:t>Самозайнятості</w:t>
      </w:r>
      <w:proofErr w:type="spellEnd"/>
    </w:p>
    <w:p w14:paraId="2544F146" w14:textId="77777777" w:rsidR="003B35E6" w:rsidRPr="00E73AA5" w:rsidRDefault="003B35E6" w:rsidP="003B35E6">
      <w:pPr>
        <w:pStyle w:val="Default"/>
        <w:jc w:val="center"/>
        <w:rPr>
          <w:rFonts w:eastAsia="Times New Roman"/>
          <w:b/>
          <w:color w:val="auto"/>
          <w:sz w:val="28"/>
          <w:szCs w:val="32"/>
          <w:lang w:val="uk-UA"/>
        </w:rPr>
      </w:pPr>
    </w:p>
    <w:p w14:paraId="60E8DDF9" w14:textId="77777777" w:rsidR="003B35E6" w:rsidRPr="00E73AA5" w:rsidRDefault="003B35E6" w:rsidP="003B35E6">
      <w:pPr>
        <w:pStyle w:val="Default"/>
        <w:jc w:val="center"/>
        <w:rPr>
          <w:rFonts w:eastAsia="Times New Roman"/>
          <w:b/>
          <w:color w:val="auto"/>
          <w:sz w:val="28"/>
          <w:szCs w:val="32"/>
          <w:lang w:val="uk-UA"/>
        </w:rPr>
      </w:pPr>
      <w:r w:rsidRPr="00E73AA5">
        <w:rPr>
          <w:rFonts w:eastAsia="Times New Roman"/>
          <w:b/>
          <w:color w:val="auto"/>
          <w:sz w:val="28"/>
          <w:szCs w:val="32"/>
          <w:lang w:val="uk-UA"/>
        </w:rPr>
        <w:t xml:space="preserve">Тематичні блоки (курс на 24 години) </w:t>
      </w:r>
    </w:p>
    <w:p w14:paraId="6098879A" w14:textId="77777777" w:rsidR="003B35E6" w:rsidRPr="0039202F" w:rsidRDefault="003B35E6" w:rsidP="003B35E6">
      <w:pPr>
        <w:pStyle w:val="a5"/>
        <w:numPr>
          <w:ilvl w:val="0"/>
          <w:numId w:val="19"/>
        </w:numPr>
        <w:rPr>
          <w:rFonts w:ascii="Times New Roman" w:hAnsi="Times New Roman"/>
          <w:sz w:val="24"/>
          <w:szCs w:val="24"/>
          <w:lang w:val="uk-UA"/>
        </w:rPr>
      </w:pPr>
      <w:proofErr w:type="spellStart"/>
      <w:r w:rsidRPr="0039202F">
        <w:rPr>
          <w:rFonts w:ascii="Times New Roman" w:hAnsi="Times New Roman"/>
          <w:sz w:val="24"/>
          <w:szCs w:val="24"/>
        </w:rPr>
        <w:t>Від</w:t>
      </w:r>
      <w:proofErr w:type="spellEnd"/>
      <w:r w:rsidRPr="0039202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9202F">
        <w:rPr>
          <w:rFonts w:ascii="Times New Roman" w:hAnsi="Times New Roman"/>
          <w:sz w:val="24"/>
          <w:szCs w:val="24"/>
        </w:rPr>
        <w:t>ідеї</w:t>
      </w:r>
      <w:proofErr w:type="spellEnd"/>
      <w:r w:rsidRPr="0039202F">
        <w:rPr>
          <w:rFonts w:ascii="Times New Roman" w:hAnsi="Times New Roman"/>
          <w:sz w:val="24"/>
          <w:szCs w:val="24"/>
        </w:rPr>
        <w:t xml:space="preserve"> до </w:t>
      </w:r>
      <w:proofErr w:type="spellStart"/>
      <w:r w:rsidRPr="0039202F">
        <w:rPr>
          <w:rFonts w:ascii="Times New Roman" w:hAnsi="Times New Roman"/>
          <w:sz w:val="24"/>
          <w:szCs w:val="24"/>
        </w:rPr>
        <w:t>бізнес</w:t>
      </w:r>
      <w:proofErr w:type="spellEnd"/>
      <w:r w:rsidRPr="0039202F">
        <w:rPr>
          <w:rFonts w:ascii="Times New Roman" w:hAnsi="Times New Roman"/>
          <w:sz w:val="24"/>
          <w:szCs w:val="24"/>
        </w:rPr>
        <w:t>-плану</w:t>
      </w:r>
      <w:r w:rsidRPr="0039202F">
        <w:rPr>
          <w:rFonts w:ascii="Times New Roman" w:hAnsi="Times New Roman"/>
          <w:sz w:val="24"/>
          <w:szCs w:val="24"/>
          <w:lang w:val="uk-UA"/>
        </w:rPr>
        <w:t xml:space="preserve"> - 4 години </w:t>
      </w:r>
    </w:p>
    <w:p w14:paraId="5696F93C" w14:textId="77777777" w:rsidR="003B35E6" w:rsidRPr="0039202F" w:rsidRDefault="003B35E6" w:rsidP="003B35E6">
      <w:pPr>
        <w:pStyle w:val="a5"/>
        <w:numPr>
          <w:ilvl w:val="0"/>
          <w:numId w:val="19"/>
        </w:numPr>
        <w:rPr>
          <w:rFonts w:ascii="Times New Roman" w:hAnsi="Times New Roman"/>
          <w:sz w:val="24"/>
          <w:szCs w:val="24"/>
          <w:lang w:val="uk-UA"/>
        </w:rPr>
      </w:pPr>
      <w:r w:rsidRPr="0039202F">
        <w:rPr>
          <w:rFonts w:ascii="Times New Roman" w:hAnsi="Times New Roman"/>
          <w:sz w:val="24"/>
          <w:szCs w:val="24"/>
        </w:rPr>
        <w:t>Маркетинг</w:t>
      </w:r>
      <w:r w:rsidRPr="0039202F">
        <w:rPr>
          <w:rFonts w:ascii="Times New Roman" w:hAnsi="Times New Roman"/>
          <w:sz w:val="24"/>
          <w:szCs w:val="24"/>
          <w:lang w:val="uk-UA"/>
        </w:rPr>
        <w:t xml:space="preserve"> </w:t>
      </w:r>
      <w:proofErr w:type="gramStart"/>
      <w:r w:rsidRPr="0039202F">
        <w:rPr>
          <w:rFonts w:ascii="Times New Roman" w:hAnsi="Times New Roman"/>
          <w:sz w:val="24"/>
          <w:szCs w:val="24"/>
          <w:lang w:val="uk-UA"/>
        </w:rPr>
        <w:t>-  4</w:t>
      </w:r>
      <w:proofErr w:type="gramEnd"/>
      <w:r w:rsidRPr="0039202F">
        <w:rPr>
          <w:rFonts w:ascii="Times New Roman" w:hAnsi="Times New Roman"/>
          <w:sz w:val="24"/>
          <w:szCs w:val="24"/>
          <w:lang w:val="uk-UA"/>
        </w:rPr>
        <w:t xml:space="preserve"> години</w:t>
      </w:r>
    </w:p>
    <w:p w14:paraId="78E447EA" w14:textId="08468AE7" w:rsidR="003B35E6" w:rsidRPr="0039202F" w:rsidRDefault="003B35E6" w:rsidP="003B35E6">
      <w:pPr>
        <w:pStyle w:val="a5"/>
        <w:numPr>
          <w:ilvl w:val="0"/>
          <w:numId w:val="19"/>
        </w:numPr>
        <w:rPr>
          <w:rFonts w:ascii="Times New Roman" w:hAnsi="Times New Roman"/>
          <w:sz w:val="24"/>
          <w:szCs w:val="24"/>
        </w:rPr>
      </w:pPr>
      <w:r w:rsidRPr="0039202F">
        <w:rPr>
          <w:rFonts w:ascii="Times New Roman" w:hAnsi="Times New Roman"/>
          <w:sz w:val="24"/>
          <w:szCs w:val="24"/>
        </w:rPr>
        <w:t xml:space="preserve">Маркетинг в </w:t>
      </w:r>
      <w:proofErr w:type="spellStart"/>
      <w:r w:rsidRPr="0039202F">
        <w:rPr>
          <w:rFonts w:ascii="Times New Roman" w:hAnsi="Times New Roman"/>
          <w:sz w:val="24"/>
          <w:szCs w:val="24"/>
        </w:rPr>
        <w:t>соціальних</w:t>
      </w:r>
      <w:proofErr w:type="spellEnd"/>
      <w:r w:rsidRPr="0039202F">
        <w:rPr>
          <w:rFonts w:ascii="Times New Roman" w:hAnsi="Times New Roman"/>
          <w:sz w:val="24"/>
          <w:szCs w:val="24"/>
        </w:rPr>
        <w:t xml:space="preserve"> мережах +</w:t>
      </w:r>
      <w:r w:rsidRPr="0039202F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39202F">
        <w:rPr>
          <w:rFonts w:ascii="Times New Roman" w:hAnsi="Times New Roman"/>
          <w:sz w:val="24"/>
          <w:szCs w:val="24"/>
        </w:rPr>
        <w:t>СММ</w:t>
      </w:r>
      <w:r w:rsidRPr="0039202F">
        <w:rPr>
          <w:rFonts w:ascii="Times New Roman" w:hAnsi="Times New Roman"/>
          <w:sz w:val="24"/>
          <w:szCs w:val="24"/>
          <w:lang w:val="uk-UA"/>
        </w:rPr>
        <w:t xml:space="preserve"> – 4 години </w:t>
      </w:r>
    </w:p>
    <w:p w14:paraId="68A7C308" w14:textId="77777777" w:rsidR="003B35E6" w:rsidRPr="0039202F" w:rsidRDefault="003B35E6" w:rsidP="003B35E6">
      <w:pPr>
        <w:pStyle w:val="a5"/>
        <w:numPr>
          <w:ilvl w:val="0"/>
          <w:numId w:val="19"/>
        </w:numPr>
        <w:rPr>
          <w:rFonts w:ascii="Times New Roman" w:hAnsi="Times New Roman"/>
          <w:sz w:val="24"/>
          <w:szCs w:val="24"/>
          <w:lang w:val="uk-UA"/>
        </w:rPr>
      </w:pPr>
      <w:r w:rsidRPr="0039202F">
        <w:rPr>
          <w:rFonts w:ascii="Times New Roman" w:hAnsi="Times New Roman"/>
          <w:sz w:val="24"/>
          <w:szCs w:val="24"/>
          <w:lang w:val="uk-UA"/>
        </w:rPr>
        <w:t>Фінанси – 4 години</w:t>
      </w:r>
    </w:p>
    <w:p w14:paraId="06F200D2" w14:textId="77777777" w:rsidR="003B35E6" w:rsidRPr="0039202F" w:rsidRDefault="003B35E6" w:rsidP="003B35E6">
      <w:pPr>
        <w:pStyle w:val="a5"/>
        <w:numPr>
          <w:ilvl w:val="0"/>
          <w:numId w:val="19"/>
        </w:numPr>
        <w:rPr>
          <w:rFonts w:ascii="Times New Roman" w:hAnsi="Times New Roman"/>
          <w:sz w:val="24"/>
          <w:szCs w:val="24"/>
          <w:lang w:val="uk-UA"/>
        </w:rPr>
      </w:pPr>
      <w:r w:rsidRPr="0039202F">
        <w:rPr>
          <w:rFonts w:ascii="Times New Roman" w:hAnsi="Times New Roman"/>
          <w:sz w:val="24"/>
          <w:szCs w:val="24"/>
          <w:lang w:val="uk-UA"/>
        </w:rPr>
        <w:t xml:space="preserve">Продажі – 4 години </w:t>
      </w:r>
    </w:p>
    <w:p w14:paraId="0D1635E2" w14:textId="77777777" w:rsidR="003B35E6" w:rsidRPr="0039202F" w:rsidRDefault="003B35E6" w:rsidP="003B35E6">
      <w:pPr>
        <w:pStyle w:val="a5"/>
        <w:numPr>
          <w:ilvl w:val="0"/>
          <w:numId w:val="19"/>
        </w:numPr>
        <w:rPr>
          <w:rFonts w:ascii="Times New Roman" w:hAnsi="Times New Roman"/>
          <w:sz w:val="24"/>
          <w:szCs w:val="24"/>
          <w:lang w:val="uk-UA"/>
        </w:rPr>
      </w:pPr>
      <w:r w:rsidRPr="0039202F">
        <w:rPr>
          <w:rFonts w:ascii="Times New Roman" w:hAnsi="Times New Roman"/>
          <w:sz w:val="24"/>
          <w:szCs w:val="24"/>
          <w:lang w:val="uk-UA"/>
        </w:rPr>
        <w:t xml:space="preserve">Юридичні засади ведення бізнесу – 2 години </w:t>
      </w:r>
    </w:p>
    <w:p w14:paraId="281DDE6B" w14:textId="77777777" w:rsidR="003B35E6" w:rsidRPr="0039202F" w:rsidRDefault="003B35E6" w:rsidP="003B35E6">
      <w:pPr>
        <w:pStyle w:val="a5"/>
        <w:numPr>
          <w:ilvl w:val="0"/>
          <w:numId w:val="19"/>
        </w:numPr>
        <w:rPr>
          <w:rFonts w:ascii="Times New Roman" w:hAnsi="Times New Roman"/>
          <w:sz w:val="24"/>
          <w:szCs w:val="24"/>
          <w:lang w:val="uk-UA"/>
        </w:rPr>
      </w:pPr>
      <w:r w:rsidRPr="0039202F">
        <w:rPr>
          <w:rFonts w:ascii="Times New Roman" w:hAnsi="Times New Roman"/>
          <w:sz w:val="24"/>
          <w:szCs w:val="24"/>
          <w:lang w:val="uk-UA"/>
        </w:rPr>
        <w:t>Персонал  - 2 години</w:t>
      </w:r>
    </w:p>
    <w:p w14:paraId="1CEA7502" w14:textId="77777777" w:rsidR="003B35E6" w:rsidRPr="0039202F" w:rsidRDefault="003B35E6" w:rsidP="003B35E6">
      <w:pPr>
        <w:pStyle w:val="a5"/>
        <w:rPr>
          <w:rFonts w:ascii="Times New Roman" w:hAnsi="Times New Roman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3B35E6" w:rsidRPr="0039202F" w14:paraId="745B7886" w14:textId="77777777" w:rsidTr="00667020">
        <w:tc>
          <w:tcPr>
            <w:tcW w:w="9606" w:type="dxa"/>
            <w:shd w:val="clear" w:color="auto" w:fill="0070C0"/>
          </w:tcPr>
          <w:p w14:paraId="699781CD" w14:textId="77777777" w:rsidR="003B35E6" w:rsidRPr="0039202F" w:rsidRDefault="003B35E6" w:rsidP="00667020">
            <w:pPr>
              <w:ind w:right="590"/>
              <w:jc w:val="center"/>
              <w:rPr>
                <w:rFonts w:ascii="Times New Roman" w:eastAsia="Times New Roman" w:hAnsi="Times New Roman" w:cs="Times New Roman"/>
                <w:color w:val="5B9BD5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</w:rPr>
              <w:t xml:space="preserve">День </w:t>
            </w:r>
            <w:r w:rsidRPr="0039202F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lang w:val="ka-GE"/>
              </w:rPr>
              <w:t>І</w:t>
            </w:r>
            <w:r w:rsidRPr="0039202F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lang w:val="en-US"/>
              </w:rPr>
              <w:t xml:space="preserve"> – </w:t>
            </w:r>
            <w:r w:rsidRPr="0039202F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</w:rPr>
              <w:t>теми</w:t>
            </w:r>
          </w:p>
        </w:tc>
      </w:tr>
    </w:tbl>
    <w:p w14:paraId="742BB1D3" w14:textId="77777777" w:rsidR="003B35E6" w:rsidRPr="0039202F" w:rsidRDefault="003B35E6" w:rsidP="003B35E6">
      <w:pPr>
        <w:spacing w:after="0"/>
        <w:ind w:right="590"/>
        <w:rPr>
          <w:rFonts w:ascii="Times New Roman" w:hAnsi="Times New Roman" w:cs="Times New Roman"/>
          <w:b/>
          <w:bCs/>
          <w:lang w:val="ka-GE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63"/>
        <w:gridCol w:w="7365"/>
      </w:tblGrid>
      <w:tr w:rsidR="003B35E6" w:rsidRPr="0039202F" w14:paraId="18542329" w14:textId="77777777" w:rsidTr="00667020">
        <w:trPr>
          <w:trHeight w:val="300"/>
        </w:trPr>
        <w:tc>
          <w:tcPr>
            <w:tcW w:w="2263" w:type="dxa"/>
          </w:tcPr>
          <w:p w14:paraId="4B51E350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  <w:lang w:val="ka-GE"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09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0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9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0</w:t>
            </w:r>
          </w:p>
        </w:tc>
        <w:tc>
          <w:tcPr>
            <w:tcW w:w="7365" w:type="dxa"/>
          </w:tcPr>
          <w:p w14:paraId="1F8A510D" w14:textId="77777777" w:rsidR="003B35E6" w:rsidRPr="0039202F" w:rsidRDefault="003B35E6" w:rsidP="00667020">
            <w:pPr>
              <w:rPr>
                <w:rFonts w:ascii="Times New Roman" w:hAnsi="Times New Roman" w:cs="Times New Roman"/>
                <w:b/>
                <w:bCs/>
                <w:lang w:val="ka-GE"/>
              </w:rPr>
            </w:pPr>
            <w:r w:rsidRPr="0039202F">
              <w:rPr>
                <w:rFonts w:ascii="Times New Roman" w:hAnsi="Times New Roman" w:cs="Times New Roman"/>
              </w:rPr>
              <w:t>Реєстрація</w:t>
            </w:r>
          </w:p>
        </w:tc>
      </w:tr>
      <w:tr w:rsidR="003B35E6" w:rsidRPr="0039202F" w14:paraId="74592EEF" w14:textId="77777777" w:rsidTr="00667020">
        <w:trPr>
          <w:trHeight w:val="300"/>
        </w:trPr>
        <w:tc>
          <w:tcPr>
            <w:tcW w:w="2263" w:type="dxa"/>
          </w:tcPr>
          <w:p w14:paraId="6ED5A1A6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09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0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9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</w:p>
        </w:tc>
        <w:tc>
          <w:tcPr>
            <w:tcW w:w="7365" w:type="dxa"/>
          </w:tcPr>
          <w:p w14:paraId="14A761A2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  <w:r w:rsidRPr="0039202F">
              <w:rPr>
                <w:rFonts w:ascii="Times New Roman" w:hAnsi="Times New Roman" w:cs="Times New Roman"/>
              </w:rPr>
              <w:t xml:space="preserve">Вхідне тестування </w:t>
            </w:r>
          </w:p>
        </w:tc>
      </w:tr>
      <w:tr w:rsidR="003B35E6" w:rsidRPr="0039202F" w14:paraId="68039945" w14:textId="77777777" w:rsidTr="00667020">
        <w:trPr>
          <w:trHeight w:val="300"/>
        </w:trPr>
        <w:tc>
          <w:tcPr>
            <w:tcW w:w="2263" w:type="dxa"/>
          </w:tcPr>
          <w:p w14:paraId="1C6A71AD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09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1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</w:p>
        </w:tc>
        <w:tc>
          <w:tcPr>
            <w:tcW w:w="7365" w:type="dxa"/>
          </w:tcPr>
          <w:p w14:paraId="3A97AE39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684F4CE3" w14:textId="77777777" w:rsidTr="00667020">
        <w:trPr>
          <w:trHeight w:val="300"/>
        </w:trPr>
        <w:tc>
          <w:tcPr>
            <w:tcW w:w="2263" w:type="dxa"/>
          </w:tcPr>
          <w:p w14:paraId="6D1BE0BA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1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2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</w:p>
        </w:tc>
        <w:tc>
          <w:tcPr>
            <w:tcW w:w="7365" w:type="dxa"/>
          </w:tcPr>
          <w:p w14:paraId="618938A7" w14:textId="77777777" w:rsidR="003B35E6" w:rsidRPr="0039202F" w:rsidRDefault="003B35E6" w:rsidP="0066702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B35E6" w:rsidRPr="0039202F" w14:paraId="701A1D4A" w14:textId="77777777" w:rsidTr="00667020">
        <w:trPr>
          <w:trHeight w:val="300"/>
        </w:trPr>
        <w:tc>
          <w:tcPr>
            <w:tcW w:w="2263" w:type="dxa"/>
          </w:tcPr>
          <w:p w14:paraId="454581B9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2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3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 xml:space="preserve">30 </w:t>
            </w:r>
            <w:r w:rsidRPr="0039202F">
              <w:rPr>
                <w:rFonts w:ascii="Times New Roman" w:hAnsi="Times New Roman" w:cs="Times New Roman"/>
                <w:lang w:val="ka-GE"/>
              </w:rPr>
              <w:t xml:space="preserve"> </w:t>
            </w:r>
          </w:p>
        </w:tc>
        <w:tc>
          <w:tcPr>
            <w:tcW w:w="7365" w:type="dxa"/>
          </w:tcPr>
          <w:p w14:paraId="168E6735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731236D2" w14:textId="77777777" w:rsidTr="00667020">
        <w:trPr>
          <w:trHeight w:val="300"/>
        </w:trPr>
        <w:tc>
          <w:tcPr>
            <w:tcW w:w="2263" w:type="dxa"/>
          </w:tcPr>
          <w:p w14:paraId="34E29333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3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4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 xml:space="preserve">15 </w:t>
            </w:r>
            <w:r w:rsidRPr="0039202F">
              <w:rPr>
                <w:rFonts w:ascii="Times New Roman" w:hAnsi="Times New Roman" w:cs="Times New Roman"/>
                <w:lang w:val="ka-GE"/>
              </w:rPr>
              <w:t xml:space="preserve"> </w:t>
            </w:r>
          </w:p>
        </w:tc>
        <w:tc>
          <w:tcPr>
            <w:tcW w:w="7365" w:type="dxa"/>
          </w:tcPr>
          <w:p w14:paraId="7335D3FB" w14:textId="77777777" w:rsidR="003B35E6" w:rsidRPr="0039202F" w:rsidRDefault="003B35E6" w:rsidP="0066702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39202F">
              <w:rPr>
                <w:rFonts w:ascii="Times New Roman" w:hAnsi="Times New Roman" w:cs="Times New Roman"/>
                <w:b/>
                <w:bCs/>
                <w:i/>
                <w:iCs/>
              </w:rPr>
              <w:t>Обід</w:t>
            </w:r>
          </w:p>
        </w:tc>
      </w:tr>
      <w:tr w:rsidR="003B35E6" w:rsidRPr="0039202F" w14:paraId="6429E87C" w14:textId="77777777" w:rsidTr="00667020">
        <w:trPr>
          <w:trHeight w:val="300"/>
        </w:trPr>
        <w:tc>
          <w:tcPr>
            <w:tcW w:w="2263" w:type="dxa"/>
          </w:tcPr>
          <w:p w14:paraId="1CCE1332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  <w:lang w:val="ka-GE"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4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5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5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 xml:space="preserve">00 </w:t>
            </w:r>
          </w:p>
        </w:tc>
        <w:tc>
          <w:tcPr>
            <w:tcW w:w="7365" w:type="dxa"/>
          </w:tcPr>
          <w:p w14:paraId="28C33736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3D5CA724" w14:textId="77777777" w:rsidTr="00667020">
        <w:trPr>
          <w:trHeight w:val="300"/>
        </w:trPr>
        <w:tc>
          <w:tcPr>
            <w:tcW w:w="2263" w:type="dxa"/>
          </w:tcPr>
          <w:p w14:paraId="36C8BD08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5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6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</w:p>
        </w:tc>
        <w:tc>
          <w:tcPr>
            <w:tcW w:w="7365" w:type="dxa"/>
          </w:tcPr>
          <w:p w14:paraId="4E08A988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1D87677D" w14:textId="77777777" w:rsidTr="00667020">
        <w:trPr>
          <w:trHeight w:val="300"/>
        </w:trPr>
        <w:tc>
          <w:tcPr>
            <w:tcW w:w="2263" w:type="dxa"/>
          </w:tcPr>
          <w:p w14:paraId="2684D6AA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6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6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</w:p>
        </w:tc>
        <w:tc>
          <w:tcPr>
            <w:tcW w:w="7365" w:type="dxa"/>
          </w:tcPr>
          <w:p w14:paraId="512BEF47" w14:textId="77777777" w:rsidR="003B35E6" w:rsidRPr="0039202F" w:rsidRDefault="003B35E6" w:rsidP="0066702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39202F">
              <w:rPr>
                <w:rFonts w:ascii="Times New Roman" w:hAnsi="Times New Roman" w:cs="Times New Roman"/>
                <w:b/>
                <w:bCs/>
                <w:i/>
                <w:iCs/>
              </w:rPr>
              <w:t>Кава-брейк</w:t>
            </w:r>
          </w:p>
        </w:tc>
      </w:tr>
      <w:tr w:rsidR="003B35E6" w:rsidRPr="0039202F" w14:paraId="1C41ECC3" w14:textId="77777777" w:rsidTr="00667020">
        <w:trPr>
          <w:trHeight w:val="300"/>
        </w:trPr>
        <w:tc>
          <w:tcPr>
            <w:tcW w:w="2263" w:type="dxa"/>
          </w:tcPr>
          <w:p w14:paraId="6E99E114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6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7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</w:p>
        </w:tc>
        <w:tc>
          <w:tcPr>
            <w:tcW w:w="7365" w:type="dxa"/>
          </w:tcPr>
          <w:p w14:paraId="205C9EB9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26091795" w14:textId="77777777" w:rsidTr="00667020">
        <w:trPr>
          <w:trHeight w:val="300"/>
        </w:trPr>
        <w:tc>
          <w:tcPr>
            <w:tcW w:w="2263" w:type="dxa"/>
          </w:tcPr>
          <w:p w14:paraId="2824A83E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7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8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</w:p>
        </w:tc>
        <w:tc>
          <w:tcPr>
            <w:tcW w:w="7365" w:type="dxa"/>
          </w:tcPr>
          <w:p w14:paraId="21571D3B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  <w:r w:rsidRPr="0039202F">
              <w:rPr>
                <w:rFonts w:ascii="Times New Roman" w:hAnsi="Times New Roman" w:cs="Times New Roman"/>
              </w:rPr>
              <w:t>Підсумки дня. Очікування.</w:t>
            </w:r>
          </w:p>
        </w:tc>
      </w:tr>
    </w:tbl>
    <w:p w14:paraId="45DA7CFB" w14:textId="77777777" w:rsidR="003B35E6" w:rsidRPr="0039202F" w:rsidRDefault="003B35E6" w:rsidP="003B35E6">
      <w:pPr>
        <w:spacing w:after="0"/>
        <w:ind w:right="590"/>
        <w:rPr>
          <w:rFonts w:ascii="Times New Roman" w:hAnsi="Times New Roman" w:cs="Times New Roman"/>
          <w:b/>
          <w:bCs/>
          <w:lang w:val="ka-GE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3B35E6" w:rsidRPr="0039202F" w14:paraId="228F0117" w14:textId="77777777" w:rsidTr="00667020">
        <w:tc>
          <w:tcPr>
            <w:tcW w:w="9606" w:type="dxa"/>
            <w:shd w:val="clear" w:color="auto" w:fill="0070C0"/>
          </w:tcPr>
          <w:p w14:paraId="69F97875" w14:textId="77777777" w:rsidR="003B35E6" w:rsidRPr="0039202F" w:rsidRDefault="003B35E6" w:rsidP="00667020">
            <w:pPr>
              <w:ind w:right="590"/>
              <w:jc w:val="center"/>
              <w:rPr>
                <w:rFonts w:ascii="Times New Roman" w:eastAsia="Times New Roman" w:hAnsi="Times New Roman" w:cs="Times New Roman"/>
                <w:color w:val="5B9BD5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</w:rPr>
              <w:t xml:space="preserve">День </w:t>
            </w:r>
            <w:r w:rsidRPr="0039202F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lang w:val="ka-GE"/>
              </w:rPr>
              <w:t xml:space="preserve"> ІІ</w:t>
            </w:r>
            <w:r w:rsidRPr="0039202F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</w:rPr>
              <w:t xml:space="preserve"> – теми</w:t>
            </w:r>
          </w:p>
        </w:tc>
      </w:tr>
    </w:tbl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63"/>
        <w:gridCol w:w="7365"/>
      </w:tblGrid>
      <w:tr w:rsidR="003B35E6" w:rsidRPr="0039202F" w14:paraId="55E91191" w14:textId="77777777" w:rsidTr="00667020">
        <w:trPr>
          <w:trHeight w:val="300"/>
        </w:trPr>
        <w:tc>
          <w:tcPr>
            <w:tcW w:w="2263" w:type="dxa"/>
          </w:tcPr>
          <w:p w14:paraId="63298800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  <w:lang w:val="ka-GE"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09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0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9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0</w:t>
            </w:r>
          </w:p>
        </w:tc>
        <w:tc>
          <w:tcPr>
            <w:tcW w:w="7365" w:type="dxa"/>
          </w:tcPr>
          <w:p w14:paraId="4B534E20" w14:textId="77777777" w:rsidR="003B35E6" w:rsidRPr="0039202F" w:rsidRDefault="003B35E6" w:rsidP="00667020">
            <w:pPr>
              <w:rPr>
                <w:rFonts w:ascii="Times New Roman" w:hAnsi="Times New Roman" w:cs="Times New Roman"/>
                <w:b/>
                <w:bCs/>
                <w:lang w:val="ka-GE"/>
              </w:rPr>
            </w:pPr>
            <w:r w:rsidRPr="0039202F">
              <w:rPr>
                <w:rFonts w:ascii="Times New Roman" w:hAnsi="Times New Roman" w:cs="Times New Roman"/>
              </w:rPr>
              <w:t xml:space="preserve">Реєстрація, </w:t>
            </w:r>
            <w:r w:rsidRPr="0039202F">
              <w:rPr>
                <w:rFonts w:ascii="Times New Roman" w:hAnsi="Times New Roman" w:cs="Times New Roman"/>
                <w:bCs/>
              </w:rPr>
              <w:t>Закріплення пройденого матеріалу</w:t>
            </w:r>
          </w:p>
        </w:tc>
      </w:tr>
      <w:tr w:rsidR="003B35E6" w:rsidRPr="0039202F" w14:paraId="2C3488BE" w14:textId="77777777" w:rsidTr="00667020">
        <w:trPr>
          <w:trHeight w:val="300"/>
        </w:trPr>
        <w:tc>
          <w:tcPr>
            <w:tcW w:w="2263" w:type="dxa"/>
          </w:tcPr>
          <w:p w14:paraId="6953CFC0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09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0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9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</w:p>
        </w:tc>
        <w:tc>
          <w:tcPr>
            <w:tcW w:w="7365" w:type="dxa"/>
          </w:tcPr>
          <w:p w14:paraId="4F55DE0D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29A0B482" w14:textId="77777777" w:rsidTr="00667020">
        <w:trPr>
          <w:trHeight w:val="300"/>
        </w:trPr>
        <w:tc>
          <w:tcPr>
            <w:tcW w:w="2263" w:type="dxa"/>
          </w:tcPr>
          <w:p w14:paraId="766EA9B3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09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1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</w:p>
        </w:tc>
        <w:tc>
          <w:tcPr>
            <w:tcW w:w="7365" w:type="dxa"/>
          </w:tcPr>
          <w:p w14:paraId="0E713F93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3221B63B" w14:textId="77777777" w:rsidTr="00667020">
        <w:trPr>
          <w:trHeight w:val="300"/>
        </w:trPr>
        <w:tc>
          <w:tcPr>
            <w:tcW w:w="2263" w:type="dxa"/>
          </w:tcPr>
          <w:p w14:paraId="1539AB5B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1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2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</w:p>
        </w:tc>
        <w:tc>
          <w:tcPr>
            <w:tcW w:w="7365" w:type="dxa"/>
          </w:tcPr>
          <w:p w14:paraId="606F8A83" w14:textId="77777777" w:rsidR="003B35E6" w:rsidRPr="0039202F" w:rsidRDefault="003B35E6" w:rsidP="0066702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B35E6" w:rsidRPr="0039202F" w14:paraId="4128F1DD" w14:textId="77777777" w:rsidTr="00667020">
        <w:trPr>
          <w:trHeight w:val="300"/>
        </w:trPr>
        <w:tc>
          <w:tcPr>
            <w:tcW w:w="2263" w:type="dxa"/>
          </w:tcPr>
          <w:p w14:paraId="5258CBD3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2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3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 xml:space="preserve">30 </w:t>
            </w:r>
            <w:r w:rsidRPr="0039202F">
              <w:rPr>
                <w:rFonts w:ascii="Times New Roman" w:hAnsi="Times New Roman" w:cs="Times New Roman"/>
                <w:lang w:val="ka-GE"/>
              </w:rPr>
              <w:t xml:space="preserve"> </w:t>
            </w:r>
          </w:p>
        </w:tc>
        <w:tc>
          <w:tcPr>
            <w:tcW w:w="7365" w:type="dxa"/>
          </w:tcPr>
          <w:p w14:paraId="3390480D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76FF3B1C" w14:textId="77777777" w:rsidTr="00667020">
        <w:trPr>
          <w:trHeight w:val="300"/>
        </w:trPr>
        <w:tc>
          <w:tcPr>
            <w:tcW w:w="2263" w:type="dxa"/>
          </w:tcPr>
          <w:p w14:paraId="5AD38EA4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3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4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 xml:space="preserve">15 </w:t>
            </w:r>
            <w:r w:rsidRPr="0039202F">
              <w:rPr>
                <w:rFonts w:ascii="Times New Roman" w:hAnsi="Times New Roman" w:cs="Times New Roman"/>
                <w:lang w:val="ka-GE"/>
              </w:rPr>
              <w:t xml:space="preserve"> </w:t>
            </w:r>
          </w:p>
        </w:tc>
        <w:tc>
          <w:tcPr>
            <w:tcW w:w="7365" w:type="dxa"/>
          </w:tcPr>
          <w:p w14:paraId="0113FDE0" w14:textId="77777777" w:rsidR="003B35E6" w:rsidRPr="0039202F" w:rsidRDefault="003B35E6" w:rsidP="0066702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39202F">
              <w:rPr>
                <w:rFonts w:ascii="Times New Roman" w:hAnsi="Times New Roman" w:cs="Times New Roman"/>
                <w:b/>
                <w:bCs/>
                <w:i/>
                <w:iCs/>
              </w:rPr>
              <w:t>Обід</w:t>
            </w:r>
          </w:p>
        </w:tc>
      </w:tr>
      <w:tr w:rsidR="003B35E6" w:rsidRPr="0039202F" w14:paraId="512A70B4" w14:textId="77777777" w:rsidTr="00667020">
        <w:trPr>
          <w:trHeight w:val="300"/>
        </w:trPr>
        <w:tc>
          <w:tcPr>
            <w:tcW w:w="2263" w:type="dxa"/>
          </w:tcPr>
          <w:p w14:paraId="388B9EFA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  <w:lang w:val="ka-GE"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4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5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5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 xml:space="preserve">00 </w:t>
            </w:r>
          </w:p>
        </w:tc>
        <w:tc>
          <w:tcPr>
            <w:tcW w:w="7365" w:type="dxa"/>
          </w:tcPr>
          <w:p w14:paraId="5F5EC14C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46FCE411" w14:textId="77777777" w:rsidTr="00667020">
        <w:trPr>
          <w:trHeight w:val="300"/>
        </w:trPr>
        <w:tc>
          <w:tcPr>
            <w:tcW w:w="2263" w:type="dxa"/>
          </w:tcPr>
          <w:p w14:paraId="6432790A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5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6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</w:p>
        </w:tc>
        <w:tc>
          <w:tcPr>
            <w:tcW w:w="7365" w:type="dxa"/>
          </w:tcPr>
          <w:p w14:paraId="7F5A51B1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5D8BA53D" w14:textId="77777777" w:rsidTr="00667020">
        <w:trPr>
          <w:trHeight w:val="300"/>
        </w:trPr>
        <w:tc>
          <w:tcPr>
            <w:tcW w:w="2263" w:type="dxa"/>
          </w:tcPr>
          <w:p w14:paraId="6EC64840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6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6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</w:p>
        </w:tc>
        <w:tc>
          <w:tcPr>
            <w:tcW w:w="7365" w:type="dxa"/>
          </w:tcPr>
          <w:p w14:paraId="47CEA48E" w14:textId="77777777" w:rsidR="003B35E6" w:rsidRPr="0039202F" w:rsidRDefault="003B35E6" w:rsidP="0066702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39202F">
              <w:rPr>
                <w:rFonts w:ascii="Times New Roman" w:hAnsi="Times New Roman" w:cs="Times New Roman"/>
                <w:b/>
                <w:bCs/>
                <w:i/>
                <w:iCs/>
              </w:rPr>
              <w:t>Кава-брейк</w:t>
            </w:r>
          </w:p>
        </w:tc>
      </w:tr>
      <w:tr w:rsidR="003B35E6" w:rsidRPr="0039202F" w14:paraId="2C1842EF" w14:textId="77777777" w:rsidTr="00667020">
        <w:trPr>
          <w:trHeight w:val="300"/>
        </w:trPr>
        <w:tc>
          <w:tcPr>
            <w:tcW w:w="2263" w:type="dxa"/>
          </w:tcPr>
          <w:p w14:paraId="514F0434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6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7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</w:p>
        </w:tc>
        <w:tc>
          <w:tcPr>
            <w:tcW w:w="7365" w:type="dxa"/>
          </w:tcPr>
          <w:p w14:paraId="5F612012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15FF2E88" w14:textId="77777777" w:rsidTr="00667020">
        <w:trPr>
          <w:trHeight w:val="300"/>
        </w:trPr>
        <w:tc>
          <w:tcPr>
            <w:tcW w:w="2263" w:type="dxa"/>
          </w:tcPr>
          <w:p w14:paraId="39CC8FFC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lastRenderedPageBreak/>
              <w:t>17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8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</w:p>
        </w:tc>
        <w:tc>
          <w:tcPr>
            <w:tcW w:w="7365" w:type="dxa"/>
          </w:tcPr>
          <w:p w14:paraId="77BC831F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  <w:r w:rsidRPr="0039202F">
              <w:rPr>
                <w:rFonts w:ascii="Times New Roman" w:hAnsi="Times New Roman" w:cs="Times New Roman"/>
              </w:rPr>
              <w:t>Підсумки дня. Очікування.</w:t>
            </w:r>
          </w:p>
        </w:tc>
      </w:tr>
    </w:tbl>
    <w:p w14:paraId="79A8CB07" w14:textId="77777777" w:rsidR="003B35E6" w:rsidRPr="0039202F" w:rsidRDefault="003B35E6" w:rsidP="003B35E6">
      <w:pPr>
        <w:spacing w:after="0"/>
        <w:ind w:right="590"/>
        <w:rPr>
          <w:rFonts w:ascii="Times New Roman" w:hAnsi="Times New Roman" w:cs="Times New Roman"/>
          <w:b/>
          <w:bCs/>
          <w:lang w:val="ka-GE"/>
        </w:rPr>
      </w:pPr>
    </w:p>
    <w:p w14:paraId="5B81D183" w14:textId="77777777" w:rsidR="003B35E6" w:rsidRPr="0039202F" w:rsidRDefault="003B35E6" w:rsidP="003B35E6">
      <w:pPr>
        <w:rPr>
          <w:rFonts w:ascii="Times New Roman" w:eastAsia="Times New Roman" w:hAnsi="Times New Roman" w:cs="Times New Roman"/>
          <w:b/>
          <w:color w:val="FFFFFF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3B35E6" w:rsidRPr="0039202F" w14:paraId="6BD8626B" w14:textId="77777777" w:rsidTr="00667020">
        <w:tc>
          <w:tcPr>
            <w:tcW w:w="9606" w:type="dxa"/>
            <w:shd w:val="clear" w:color="auto" w:fill="0070C0"/>
          </w:tcPr>
          <w:p w14:paraId="1E4F861A" w14:textId="77777777" w:rsidR="003B35E6" w:rsidRPr="0039202F" w:rsidRDefault="003B35E6" w:rsidP="00667020">
            <w:pPr>
              <w:ind w:right="590"/>
              <w:jc w:val="center"/>
              <w:rPr>
                <w:rFonts w:ascii="Times New Roman" w:eastAsia="Times New Roman" w:hAnsi="Times New Roman" w:cs="Times New Roman"/>
                <w:color w:val="5B9BD5"/>
              </w:rPr>
            </w:pPr>
            <w:r w:rsidRPr="0039202F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</w:rPr>
              <w:t xml:space="preserve">День </w:t>
            </w:r>
            <w:r w:rsidRPr="0039202F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lang w:val="ka-GE"/>
              </w:rPr>
              <w:t xml:space="preserve"> ІІ</w:t>
            </w:r>
            <w:r w:rsidRPr="0039202F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</w:rPr>
              <w:t>І – теми</w:t>
            </w:r>
          </w:p>
        </w:tc>
      </w:tr>
    </w:tbl>
    <w:p w14:paraId="67448DF1" w14:textId="77777777" w:rsidR="003B35E6" w:rsidRPr="0039202F" w:rsidRDefault="003B35E6" w:rsidP="003B35E6">
      <w:pPr>
        <w:rPr>
          <w:rFonts w:ascii="Times New Roman" w:hAnsi="Times New Roman" w:cs="Times New Roman"/>
          <w:b/>
          <w:lang w:val="ka-GE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63"/>
        <w:gridCol w:w="7365"/>
      </w:tblGrid>
      <w:tr w:rsidR="003B35E6" w:rsidRPr="0039202F" w14:paraId="12CA53AF" w14:textId="77777777" w:rsidTr="00667020">
        <w:trPr>
          <w:trHeight w:val="300"/>
        </w:trPr>
        <w:tc>
          <w:tcPr>
            <w:tcW w:w="2263" w:type="dxa"/>
          </w:tcPr>
          <w:p w14:paraId="4C06461E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  <w:lang w:val="ka-GE"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09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0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9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0</w:t>
            </w:r>
          </w:p>
        </w:tc>
        <w:tc>
          <w:tcPr>
            <w:tcW w:w="7365" w:type="dxa"/>
          </w:tcPr>
          <w:p w14:paraId="27BCD87F" w14:textId="77777777" w:rsidR="003B35E6" w:rsidRPr="0039202F" w:rsidRDefault="003B35E6" w:rsidP="00667020">
            <w:pPr>
              <w:rPr>
                <w:rFonts w:ascii="Times New Roman" w:hAnsi="Times New Roman" w:cs="Times New Roman"/>
                <w:b/>
                <w:bCs/>
                <w:lang w:val="ka-GE"/>
              </w:rPr>
            </w:pPr>
            <w:r w:rsidRPr="0039202F">
              <w:rPr>
                <w:rFonts w:ascii="Times New Roman" w:hAnsi="Times New Roman" w:cs="Times New Roman"/>
              </w:rPr>
              <w:t xml:space="preserve">Реєстрація, </w:t>
            </w:r>
            <w:r w:rsidRPr="0039202F">
              <w:rPr>
                <w:rFonts w:ascii="Times New Roman" w:hAnsi="Times New Roman" w:cs="Times New Roman"/>
                <w:bCs/>
              </w:rPr>
              <w:t>Закріплення пройденого матеріалу</w:t>
            </w:r>
          </w:p>
        </w:tc>
      </w:tr>
      <w:tr w:rsidR="003B35E6" w:rsidRPr="0039202F" w14:paraId="166FFC87" w14:textId="77777777" w:rsidTr="00667020">
        <w:trPr>
          <w:trHeight w:val="300"/>
        </w:trPr>
        <w:tc>
          <w:tcPr>
            <w:tcW w:w="2263" w:type="dxa"/>
          </w:tcPr>
          <w:p w14:paraId="76F9285A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09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0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9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</w:p>
        </w:tc>
        <w:tc>
          <w:tcPr>
            <w:tcW w:w="7365" w:type="dxa"/>
          </w:tcPr>
          <w:p w14:paraId="4F8E0559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021034E4" w14:textId="77777777" w:rsidTr="00667020">
        <w:trPr>
          <w:trHeight w:val="300"/>
        </w:trPr>
        <w:tc>
          <w:tcPr>
            <w:tcW w:w="2263" w:type="dxa"/>
          </w:tcPr>
          <w:p w14:paraId="61378EAC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09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1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</w:p>
        </w:tc>
        <w:tc>
          <w:tcPr>
            <w:tcW w:w="7365" w:type="dxa"/>
          </w:tcPr>
          <w:p w14:paraId="2B694F33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3A8C72F8" w14:textId="77777777" w:rsidTr="00667020">
        <w:trPr>
          <w:trHeight w:val="300"/>
        </w:trPr>
        <w:tc>
          <w:tcPr>
            <w:tcW w:w="2263" w:type="dxa"/>
          </w:tcPr>
          <w:p w14:paraId="42C9CEBE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1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2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</w:p>
        </w:tc>
        <w:tc>
          <w:tcPr>
            <w:tcW w:w="7365" w:type="dxa"/>
          </w:tcPr>
          <w:p w14:paraId="530D268B" w14:textId="77777777" w:rsidR="003B35E6" w:rsidRPr="0039202F" w:rsidRDefault="003B35E6" w:rsidP="0066702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B35E6" w:rsidRPr="0039202F" w14:paraId="22ADAFF0" w14:textId="77777777" w:rsidTr="00667020">
        <w:trPr>
          <w:trHeight w:val="300"/>
        </w:trPr>
        <w:tc>
          <w:tcPr>
            <w:tcW w:w="2263" w:type="dxa"/>
          </w:tcPr>
          <w:p w14:paraId="39237115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2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3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 xml:space="preserve">30 </w:t>
            </w:r>
            <w:r w:rsidRPr="0039202F">
              <w:rPr>
                <w:rFonts w:ascii="Times New Roman" w:hAnsi="Times New Roman" w:cs="Times New Roman"/>
                <w:lang w:val="ka-GE"/>
              </w:rPr>
              <w:t xml:space="preserve"> </w:t>
            </w:r>
          </w:p>
        </w:tc>
        <w:tc>
          <w:tcPr>
            <w:tcW w:w="7365" w:type="dxa"/>
          </w:tcPr>
          <w:p w14:paraId="1FB5F611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101D396A" w14:textId="77777777" w:rsidTr="00667020">
        <w:trPr>
          <w:trHeight w:val="300"/>
        </w:trPr>
        <w:tc>
          <w:tcPr>
            <w:tcW w:w="2263" w:type="dxa"/>
          </w:tcPr>
          <w:p w14:paraId="7C4341C8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3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4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 xml:space="preserve">15 </w:t>
            </w:r>
            <w:r w:rsidRPr="0039202F">
              <w:rPr>
                <w:rFonts w:ascii="Times New Roman" w:hAnsi="Times New Roman" w:cs="Times New Roman"/>
                <w:lang w:val="ka-GE"/>
              </w:rPr>
              <w:t xml:space="preserve"> </w:t>
            </w:r>
          </w:p>
        </w:tc>
        <w:tc>
          <w:tcPr>
            <w:tcW w:w="7365" w:type="dxa"/>
          </w:tcPr>
          <w:p w14:paraId="3B3F8D51" w14:textId="77777777" w:rsidR="003B35E6" w:rsidRPr="0039202F" w:rsidRDefault="003B35E6" w:rsidP="0066702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39202F">
              <w:rPr>
                <w:rFonts w:ascii="Times New Roman" w:hAnsi="Times New Roman" w:cs="Times New Roman"/>
                <w:b/>
                <w:bCs/>
                <w:i/>
                <w:iCs/>
              </w:rPr>
              <w:t>Обід</w:t>
            </w:r>
          </w:p>
        </w:tc>
      </w:tr>
      <w:tr w:rsidR="003B35E6" w:rsidRPr="0039202F" w14:paraId="6DB59371" w14:textId="77777777" w:rsidTr="00667020">
        <w:trPr>
          <w:trHeight w:val="300"/>
        </w:trPr>
        <w:tc>
          <w:tcPr>
            <w:tcW w:w="2263" w:type="dxa"/>
          </w:tcPr>
          <w:p w14:paraId="4C305AF1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  <w:lang w:val="ka-GE"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4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5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5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 xml:space="preserve">00 </w:t>
            </w:r>
          </w:p>
        </w:tc>
        <w:tc>
          <w:tcPr>
            <w:tcW w:w="7365" w:type="dxa"/>
          </w:tcPr>
          <w:p w14:paraId="761DBBAB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6A0FCF06" w14:textId="77777777" w:rsidTr="00667020">
        <w:trPr>
          <w:trHeight w:val="300"/>
        </w:trPr>
        <w:tc>
          <w:tcPr>
            <w:tcW w:w="2263" w:type="dxa"/>
          </w:tcPr>
          <w:p w14:paraId="69E64DDC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5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6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</w:p>
        </w:tc>
        <w:tc>
          <w:tcPr>
            <w:tcW w:w="7365" w:type="dxa"/>
          </w:tcPr>
          <w:p w14:paraId="4345DBD8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0A031D08" w14:textId="77777777" w:rsidTr="00667020">
        <w:trPr>
          <w:trHeight w:val="300"/>
        </w:trPr>
        <w:tc>
          <w:tcPr>
            <w:tcW w:w="2263" w:type="dxa"/>
          </w:tcPr>
          <w:p w14:paraId="7B86060C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6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6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</w:p>
        </w:tc>
        <w:tc>
          <w:tcPr>
            <w:tcW w:w="7365" w:type="dxa"/>
          </w:tcPr>
          <w:p w14:paraId="5FA2F7A3" w14:textId="77777777" w:rsidR="003B35E6" w:rsidRPr="0039202F" w:rsidRDefault="003B35E6" w:rsidP="0066702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39202F">
              <w:rPr>
                <w:rFonts w:ascii="Times New Roman" w:hAnsi="Times New Roman" w:cs="Times New Roman"/>
                <w:b/>
                <w:bCs/>
                <w:i/>
                <w:iCs/>
              </w:rPr>
              <w:t>Кава-брейк</w:t>
            </w:r>
          </w:p>
        </w:tc>
      </w:tr>
      <w:tr w:rsidR="003B35E6" w:rsidRPr="0039202F" w14:paraId="5EB1FEDE" w14:textId="77777777" w:rsidTr="00667020">
        <w:trPr>
          <w:trHeight w:val="300"/>
        </w:trPr>
        <w:tc>
          <w:tcPr>
            <w:tcW w:w="2263" w:type="dxa"/>
          </w:tcPr>
          <w:p w14:paraId="347D7634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6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7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</w:p>
        </w:tc>
        <w:tc>
          <w:tcPr>
            <w:tcW w:w="7365" w:type="dxa"/>
          </w:tcPr>
          <w:p w14:paraId="4C2C6881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</w:p>
        </w:tc>
      </w:tr>
      <w:tr w:rsidR="003B35E6" w:rsidRPr="0039202F" w14:paraId="6CE2969C" w14:textId="77777777" w:rsidTr="00667020">
        <w:trPr>
          <w:trHeight w:val="300"/>
        </w:trPr>
        <w:tc>
          <w:tcPr>
            <w:tcW w:w="2263" w:type="dxa"/>
          </w:tcPr>
          <w:p w14:paraId="6D8B7AF7" w14:textId="77777777" w:rsidR="003B35E6" w:rsidRPr="0039202F" w:rsidRDefault="003B35E6" w:rsidP="00667020">
            <w:pPr>
              <w:ind w:right="590"/>
              <w:rPr>
                <w:rFonts w:ascii="Times New Roman" w:hAnsi="Times New Roman" w:cs="Times New Roman"/>
                <w:b/>
                <w:bCs/>
              </w:rPr>
            </w:pPr>
            <w:r w:rsidRPr="0039202F">
              <w:rPr>
                <w:rFonts w:ascii="Times New Roman" w:hAnsi="Times New Roman" w:cs="Times New Roman"/>
                <w:b/>
                <w:bCs/>
              </w:rPr>
              <w:t>17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30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 xml:space="preserve"> – 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18</w:t>
            </w:r>
            <w:r w:rsidRPr="0039202F">
              <w:rPr>
                <w:rFonts w:ascii="Times New Roman" w:hAnsi="Times New Roman" w:cs="Times New Roman"/>
                <w:b/>
                <w:bCs/>
                <w:lang w:val="ka-GE"/>
              </w:rPr>
              <w:t>.</w:t>
            </w:r>
            <w:r w:rsidRPr="0039202F">
              <w:rPr>
                <w:rFonts w:ascii="Times New Roman" w:hAnsi="Times New Roman" w:cs="Times New Roman"/>
                <w:b/>
                <w:bCs/>
              </w:rPr>
              <w:t>00</w:t>
            </w:r>
          </w:p>
        </w:tc>
        <w:tc>
          <w:tcPr>
            <w:tcW w:w="7365" w:type="dxa"/>
          </w:tcPr>
          <w:p w14:paraId="1AF93A49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  <w:r w:rsidRPr="0039202F">
              <w:rPr>
                <w:rFonts w:ascii="Times New Roman" w:hAnsi="Times New Roman" w:cs="Times New Roman"/>
              </w:rPr>
              <w:t xml:space="preserve">Підсумки курсу – виправдання очікувань. </w:t>
            </w:r>
          </w:p>
          <w:p w14:paraId="663DD35D" w14:textId="77777777" w:rsidR="003B35E6" w:rsidRPr="0039202F" w:rsidRDefault="003B35E6" w:rsidP="00667020">
            <w:pPr>
              <w:rPr>
                <w:rFonts w:ascii="Times New Roman" w:hAnsi="Times New Roman" w:cs="Times New Roman"/>
              </w:rPr>
            </w:pPr>
            <w:r w:rsidRPr="0039202F">
              <w:rPr>
                <w:rFonts w:ascii="Times New Roman" w:hAnsi="Times New Roman" w:cs="Times New Roman"/>
              </w:rPr>
              <w:t>Вихідне тестування учасників.</w:t>
            </w:r>
          </w:p>
        </w:tc>
      </w:tr>
    </w:tbl>
    <w:p w14:paraId="4BB8DA3A" w14:textId="77777777" w:rsidR="003B35E6" w:rsidRPr="0039202F" w:rsidRDefault="003B35E6" w:rsidP="003B35E6">
      <w:pPr>
        <w:rPr>
          <w:rFonts w:ascii="Times New Roman" w:eastAsia="Times New Roman" w:hAnsi="Times New Roman" w:cs="Times New Roman"/>
          <w:b/>
          <w:color w:val="FFFFFF"/>
        </w:rPr>
      </w:pPr>
    </w:p>
    <w:p w14:paraId="4859404E" w14:textId="79363D3A" w:rsidR="1A8D1B15" w:rsidRPr="000656F3" w:rsidRDefault="003B35E6" w:rsidP="000656F3">
      <w:pPr>
        <w:rPr>
          <w:rFonts w:ascii="Times New Roman" w:hAnsi="Times New Roman" w:cs="Times New Roman"/>
        </w:rPr>
      </w:pPr>
      <w:r w:rsidRPr="0039202F">
        <w:rPr>
          <w:rFonts w:ascii="Times New Roman" w:hAnsi="Times New Roman" w:cs="Times New Roman"/>
        </w:rPr>
        <w:t>*Порядок проведення тематичних занять може змінюватися за погодженням зі Замовником</w:t>
      </w:r>
    </w:p>
    <w:sectPr w:rsidR="1A8D1B15" w:rsidRPr="000656F3">
      <w:headerReference w:type="default" r:id="rId10"/>
      <w:footerReference w:type="default" r:id="rId11"/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9D784C3" w16cex:dateUtc="2023-06-07T15:54:50.574Z"/>
  <w16cex:commentExtensible w16cex:durableId="04956979" w16cex:dateUtc="2023-06-07T15:56:10.552Z">
    <w16cex:extLst>
      <w16:ext w16:uri="{CE6994B0-6A32-4C9F-8C6B-6E91EDA988CE}">
        <cr:reactions xmlns:cr="http://schemas.microsoft.com/office/comments/2020/reactions">
          <cr:reaction reactionType="1">
            <cr:reactionInfo dateUtc="2023-06-08T12:44:56.542Z">
              <cr:user userId="S::hanna.hrytsaniuk@sos-ukraine.org::1ae650f6-b774-4d25-aeb8-959bd4f57858" userProvider="AD" userName="Hrytsaniuk Hanna"/>
            </cr:reactionInfo>
          </cr:reaction>
        </cr:reactions>
      </w16:ext>
    </w16cex:extLst>
  </w16cex:commentExtensible>
  <w16cex:commentExtensible w16cex:durableId="6F92D8EE" w16cex:dateUtc="2023-06-07T15:57:07.43Z"/>
  <w16cex:commentExtensible w16cex:durableId="0EDE27EB" w16cex:dateUtc="2023-06-08T12:45:57.324Z"/>
  <w16cex:commentExtensible w16cex:durableId="0BE89701" w16cex:dateUtc="2023-06-27T11:06:33.611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328708" w14:textId="77777777" w:rsidR="0024577E" w:rsidRDefault="0024577E">
      <w:pPr>
        <w:spacing w:after="0" w:line="240" w:lineRule="auto"/>
      </w:pPr>
      <w:r>
        <w:separator/>
      </w:r>
    </w:p>
  </w:endnote>
  <w:endnote w:type="continuationSeparator" w:id="0">
    <w:p w14:paraId="1B5D54BB" w14:textId="77777777" w:rsidR="0024577E" w:rsidRDefault="002457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&quot;Times New Roman&quot;,serif"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20"/>
      <w:gridCol w:w="3320"/>
      <w:gridCol w:w="3320"/>
    </w:tblGrid>
    <w:tr w:rsidR="0024577E" w14:paraId="46FDD96C" w14:textId="77777777" w:rsidTr="58608FEF">
      <w:trPr>
        <w:trHeight w:val="300"/>
      </w:trPr>
      <w:tc>
        <w:tcPr>
          <w:tcW w:w="3320" w:type="dxa"/>
        </w:tcPr>
        <w:p w14:paraId="3A696987" w14:textId="29CB7EAB" w:rsidR="0024577E" w:rsidRDefault="0024577E" w:rsidP="58608FEF">
          <w:pPr>
            <w:pStyle w:val="af7"/>
            <w:ind w:left="-115"/>
          </w:pPr>
        </w:p>
      </w:tc>
      <w:tc>
        <w:tcPr>
          <w:tcW w:w="3320" w:type="dxa"/>
        </w:tcPr>
        <w:p w14:paraId="6E042342" w14:textId="3FF4026E" w:rsidR="0024577E" w:rsidRDefault="0024577E" w:rsidP="58608FEF">
          <w:pPr>
            <w:pStyle w:val="af7"/>
            <w:jc w:val="center"/>
          </w:pPr>
        </w:p>
      </w:tc>
      <w:tc>
        <w:tcPr>
          <w:tcW w:w="3320" w:type="dxa"/>
        </w:tcPr>
        <w:p w14:paraId="62E0BC4F" w14:textId="3C33F949" w:rsidR="0024577E" w:rsidRDefault="0024577E" w:rsidP="58608FEF">
          <w:pPr>
            <w:pStyle w:val="af7"/>
            <w:ind w:right="-115"/>
            <w:jc w:val="right"/>
          </w:pPr>
        </w:p>
      </w:tc>
    </w:tr>
  </w:tbl>
  <w:p w14:paraId="63674EAC" w14:textId="3B188DA2" w:rsidR="0024577E" w:rsidRDefault="0024577E" w:rsidP="58608FEF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85C782" w14:textId="77777777" w:rsidR="0024577E" w:rsidRDefault="0024577E">
      <w:pPr>
        <w:spacing w:after="0" w:line="240" w:lineRule="auto"/>
      </w:pPr>
      <w:r>
        <w:separator/>
      </w:r>
    </w:p>
  </w:footnote>
  <w:footnote w:type="continuationSeparator" w:id="0">
    <w:p w14:paraId="28AAB353" w14:textId="77777777" w:rsidR="0024577E" w:rsidRDefault="002457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20"/>
      <w:gridCol w:w="3320"/>
      <w:gridCol w:w="3320"/>
    </w:tblGrid>
    <w:tr w:rsidR="0024577E" w14:paraId="4D119E51" w14:textId="77777777" w:rsidTr="58608FEF">
      <w:trPr>
        <w:trHeight w:val="300"/>
      </w:trPr>
      <w:tc>
        <w:tcPr>
          <w:tcW w:w="3320" w:type="dxa"/>
        </w:tcPr>
        <w:p w14:paraId="651F0A6E" w14:textId="6FE7528F" w:rsidR="0024577E" w:rsidRDefault="0024577E" w:rsidP="58608FEF">
          <w:pPr>
            <w:pStyle w:val="af7"/>
            <w:ind w:left="-115"/>
          </w:pPr>
        </w:p>
      </w:tc>
      <w:tc>
        <w:tcPr>
          <w:tcW w:w="3320" w:type="dxa"/>
        </w:tcPr>
        <w:p w14:paraId="592A6777" w14:textId="033AA6AF" w:rsidR="0024577E" w:rsidRDefault="0024577E" w:rsidP="58608FEF">
          <w:pPr>
            <w:pStyle w:val="af7"/>
            <w:jc w:val="center"/>
          </w:pPr>
        </w:p>
      </w:tc>
      <w:tc>
        <w:tcPr>
          <w:tcW w:w="3320" w:type="dxa"/>
        </w:tcPr>
        <w:p w14:paraId="1DED5CA0" w14:textId="0AD2148C" w:rsidR="0024577E" w:rsidRDefault="0024577E" w:rsidP="58608FEF">
          <w:pPr>
            <w:pStyle w:val="af7"/>
            <w:ind w:right="-115"/>
            <w:jc w:val="right"/>
          </w:pPr>
        </w:p>
      </w:tc>
    </w:tr>
  </w:tbl>
  <w:p w14:paraId="4AA3365A" w14:textId="4CCB7BD6" w:rsidR="0024577E" w:rsidRDefault="0024577E" w:rsidP="58608FEF">
    <w:pPr>
      <w:pStyle w:val="af7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pb9ZFIUNoWyf76" int2:id="ejq7cy6s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5898F"/>
    <w:multiLevelType w:val="hybridMultilevel"/>
    <w:tmpl w:val="D58280A4"/>
    <w:lvl w:ilvl="0" w:tplc="BC548A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74C8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DC9F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3A73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F0E1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52FD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56B8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ECDA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C362D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50AA6"/>
    <w:multiLevelType w:val="multilevel"/>
    <w:tmpl w:val="7632F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670768"/>
    <w:multiLevelType w:val="multilevel"/>
    <w:tmpl w:val="AFBC7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C27A50"/>
    <w:multiLevelType w:val="hybridMultilevel"/>
    <w:tmpl w:val="6742CC6A"/>
    <w:lvl w:ilvl="0" w:tplc="BF32547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237027"/>
    <w:multiLevelType w:val="multilevel"/>
    <w:tmpl w:val="94CCD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0DE049"/>
    <w:multiLevelType w:val="hybridMultilevel"/>
    <w:tmpl w:val="69848BDA"/>
    <w:lvl w:ilvl="0" w:tplc="B308D9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BEB4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92CB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869B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0872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888C7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0FB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668B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4C6C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84A0C"/>
    <w:multiLevelType w:val="hybridMultilevel"/>
    <w:tmpl w:val="C8D08454"/>
    <w:lvl w:ilvl="0" w:tplc="0422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D6A490"/>
    <w:multiLevelType w:val="hybridMultilevel"/>
    <w:tmpl w:val="BC221E2A"/>
    <w:lvl w:ilvl="0" w:tplc="7F148A2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FB481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A00F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EE5F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6890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EEDC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56B6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3EC1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D2A7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9ACAC0"/>
    <w:multiLevelType w:val="hybridMultilevel"/>
    <w:tmpl w:val="FA94C078"/>
    <w:lvl w:ilvl="0" w:tplc="32FEA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C072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5080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B8F6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7846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82A1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D008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54E0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565B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07A811"/>
    <w:multiLevelType w:val="hybridMultilevel"/>
    <w:tmpl w:val="4DE0F04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DAE9E16">
      <w:start w:val="1"/>
      <w:numFmt w:val="lowerLetter"/>
      <w:lvlText w:val="%2."/>
      <w:lvlJc w:val="left"/>
      <w:pPr>
        <w:ind w:left="1440" w:hanging="360"/>
      </w:pPr>
    </w:lvl>
    <w:lvl w:ilvl="2" w:tplc="530AFE7C">
      <w:start w:val="1"/>
      <w:numFmt w:val="lowerRoman"/>
      <w:lvlText w:val="%3."/>
      <w:lvlJc w:val="right"/>
      <w:pPr>
        <w:ind w:left="2160" w:hanging="180"/>
      </w:pPr>
    </w:lvl>
    <w:lvl w:ilvl="3" w:tplc="9D6E2706">
      <w:start w:val="1"/>
      <w:numFmt w:val="decimal"/>
      <w:lvlText w:val="%4."/>
      <w:lvlJc w:val="left"/>
      <w:pPr>
        <w:ind w:left="2880" w:hanging="360"/>
      </w:pPr>
    </w:lvl>
    <w:lvl w:ilvl="4" w:tplc="9AB0E4A6">
      <w:start w:val="1"/>
      <w:numFmt w:val="lowerLetter"/>
      <w:lvlText w:val="%5."/>
      <w:lvlJc w:val="left"/>
      <w:pPr>
        <w:ind w:left="3600" w:hanging="360"/>
      </w:pPr>
    </w:lvl>
    <w:lvl w:ilvl="5" w:tplc="57FE2A30">
      <w:start w:val="1"/>
      <w:numFmt w:val="lowerRoman"/>
      <w:lvlText w:val="%6."/>
      <w:lvlJc w:val="right"/>
      <w:pPr>
        <w:ind w:left="4320" w:hanging="180"/>
      </w:pPr>
    </w:lvl>
    <w:lvl w:ilvl="6" w:tplc="E7F2D2EA">
      <w:start w:val="1"/>
      <w:numFmt w:val="decimal"/>
      <w:lvlText w:val="%7."/>
      <w:lvlJc w:val="left"/>
      <w:pPr>
        <w:ind w:left="5040" w:hanging="360"/>
      </w:pPr>
    </w:lvl>
    <w:lvl w:ilvl="7" w:tplc="DEF87BFC">
      <w:start w:val="1"/>
      <w:numFmt w:val="lowerLetter"/>
      <w:lvlText w:val="%8."/>
      <w:lvlJc w:val="left"/>
      <w:pPr>
        <w:ind w:left="5760" w:hanging="360"/>
      </w:pPr>
    </w:lvl>
    <w:lvl w:ilvl="8" w:tplc="176859E4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958F03"/>
    <w:multiLevelType w:val="hybridMultilevel"/>
    <w:tmpl w:val="2FA8AA14"/>
    <w:lvl w:ilvl="0" w:tplc="44FE45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C076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EAB1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4CE0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DE1F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9A84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FABA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6C27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323B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AB108B"/>
    <w:multiLevelType w:val="hybridMultilevel"/>
    <w:tmpl w:val="B1626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7507C3"/>
    <w:multiLevelType w:val="hybridMultilevel"/>
    <w:tmpl w:val="DE90FA84"/>
    <w:lvl w:ilvl="0" w:tplc="5E52E87E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E55EC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6727F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E4A8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5CE3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40E9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0099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4645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9C6B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8FFDC7"/>
    <w:multiLevelType w:val="multilevel"/>
    <w:tmpl w:val="485C7B52"/>
    <w:lvl w:ilvl="0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4" w15:restartNumberingAfterBreak="0">
    <w:nsid w:val="4C8D0592"/>
    <w:multiLevelType w:val="hybridMultilevel"/>
    <w:tmpl w:val="E128779A"/>
    <w:lvl w:ilvl="0" w:tplc="6BE6D6CC">
      <w:start w:val="2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4C6F22"/>
    <w:multiLevelType w:val="multilevel"/>
    <w:tmpl w:val="F6D85C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 w:tentative="1">
      <w:start w:val="1"/>
      <w:numFmt w:val="decimal"/>
      <w:lvlText w:val="%1.%2.%3."/>
      <w:lvlJc w:val="left"/>
      <w:pPr>
        <w:ind w:left="2160" w:hanging="360"/>
      </w:pPr>
    </w:lvl>
    <w:lvl w:ilvl="3" w:tentative="1">
      <w:start w:val="1"/>
      <w:numFmt w:val="decimal"/>
      <w:lvlText w:val="%1.%2.%3.%4."/>
      <w:lvlJc w:val="left"/>
      <w:pPr>
        <w:ind w:left="2880" w:hanging="360"/>
      </w:pPr>
    </w:lvl>
    <w:lvl w:ilvl="4" w:tentative="1">
      <w:start w:val="1"/>
      <w:numFmt w:val="decimal"/>
      <w:lvlText w:val="%1.%2.%3.%4.%5."/>
      <w:lvlJc w:val="left"/>
      <w:pPr>
        <w:ind w:left="3600" w:hanging="360"/>
      </w:pPr>
    </w:lvl>
    <w:lvl w:ilvl="5" w:tentative="1">
      <w:start w:val="1"/>
      <w:numFmt w:val="decimal"/>
      <w:lvlText w:val="%1.%2.%3.%4.%5.%6."/>
      <w:lvlJc w:val="left"/>
      <w:pPr>
        <w:ind w:left="4320" w:hanging="360"/>
      </w:pPr>
    </w:lvl>
    <w:lvl w:ilvl="6" w:tentative="1">
      <w:start w:val="1"/>
      <w:numFmt w:val="decimal"/>
      <w:lvlText w:val="%1.%2.%3.%4.%5.%6.%7."/>
      <w:lvlJc w:val="left"/>
      <w:pPr>
        <w:ind w:left="5040" w:hanging="360"/>
      </w:pPr>
    </w:lvl>
    <w:lvl w:ilvl="7" w:tentative="1">
      <w:start w:val="1"/>
      <w:numFmt w:val="decimal"/>
      <w:lvlText w:val="%1.%2.%3.%4.%5.%6.%7.%8."/>
      <w:lvlJc w:val="left"/>
      <w:pPr>
        <w:ind w:left="5760" w:hanging="360"/>
      </w:pPr>
    </w:lvl>
    <w:lvl w:ilvl="8" w:tentative="1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16" w15:restartNumberingAfterBreak="0">
    <w:nsid w:val="4F690B9F"/>
    <w:multiLevelType w:val="hybridMultilevel"/>
    <w:tmpl w:val="BA1C5632"/>
    <w:lvl w:ilvl="0" w:tplc="397E0C24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0D7481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D633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4062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5659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EE3B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9E62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7C08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BF481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3B1943"/>
    <w:multiLevelType w:val="hybridMultilevel"/>
    <w:tmpl w:val="279CD3C2"/>
    <w:lvl w:ilvl="0" w:tplc="95C06ADE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8" w15:restartNumberingAfterBreak="0">
    <w:nsid w:val="7D7F4F50"/>
    <w:multiLevelType w:val="hybridMultilevel"/>
    <w:tmpl w:val="DC288DB6"/>
    <w:lvl w:ilvl="0" w:tplc="E924BACE">
      <w:start w:val="1"/>
      <w:numFmt w:val="decimal"/>
      <w:lvlText w:val="%1."/>
      <w:lvlJc w:val="left"/>
      <w:pPr>
        <w:ind w:left="720" w:hanging="360"/>
      </w:pPr>
    </w:lvl>
    <w:lvl w:ilvl="1" w:tplc="EB2A51FC">
      <w:start w:val="1"/>
      <w:numFmt w:val="lowerLetter"/>
      <w:lvlText w:val="%2."/>
      <w:lvlJc w:val="left"/>
      <w:pPr>
        <w:ind w:left="1440" w:hanging="360"/>
      </w:pPr>
    </w:lvl>
    <w:lvl w:ilvl="2" w:tplc="886055A8">
      <w:start w:val="1"/>
      <w:numFmt w:val="lowerRoman"/>
      <w:lvlText w:val="%3."/>
      <w:lvlJc w:val="right"/>
      <w:pPr>
        <w:ind w:left="2160" w:hanging="180"/>
      </w:pPr>
    </w:lvl>
    <w:lvl w:ilvl="3" w:tplc="7118350E">
      <w:start w:val="1"/>
      <w:numFmt w:val="decimal"/>
      <w:lvlText w:val="%4."/>
      <w:lvlJc w:val="left"/>
      <w:pPr>
        <w:ind w:left="2880" w:hanging="360"/>
      </w:pPr>
    </w:lvl>
    <w:lvl w:ilvl="4" w:tplc="A38CC69C">
      <w:start w:val="1"/>
      <w:numFmt w:val="lowerLetter"/>
      <w:lvlText w:val="%5."/>
      <w:lvlJc w:val="left"/>
      <w:pPr>
        <w:ind w:left="3600" w:hanging="360"/>
      </w:pPr>
    </w:lvl>
    <w:lvl w:ilvl="5" w:tplc="CEF8B3A8">
      <w:start w:val="1"/>
      <w:numFmt w:val="lowerRoman"/>
      <w:lvlText w:val="%6."/>
      <w:lvlJc w:val="right"/>
      <w:pPr>
        <w:ind w:left="4320" w:hanging="180"/>
      </w:pPr>
    </w:lvl>
    <w:lvl w:ilvl="6" w:tplc="CB04056E">
      <w:start w:val="1"/>
      <w:numFmt w:val="decimal"/>
      <w:lvlText w:val="%7."/>
      <w:lvlJc w:val="left"/>
      <w:pPr>
        <w:ind w:left="5040" w:hanging="360"/>
      </w:pPr>
    </w:lvl>
    <w:lvl w:ilvl="7" w:tplc="C5DC0B02">
      <w:start w:val="1"/>
      <w:numFmt w:val="lowerLetter"/>
      <w:lvlText w:val="%8."/>
      <w:lvlJc w:val="left"/>
      <w:pPr>
        <w:ind w:left="5760" w:hanging="360"/>
      </w:pPr>
    </w:lvl>
    <w:lvl w:ilvl="8" w:tplc="A004588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10"/>
  </w:num>
  <w:num w:numId="4">
    <w:abstractNumId w:val="7"/>
  </w:num>
  <w:num w:numId="5">
    <w:abstractNumId w:val="0"/>
  </w:num>
  <w:num w:numId="6">
    <w:abstractNumId w:val="9"/>
  </w:num>
  <w:num w:numId="7">
    <w:abstractNumId w:val="12"/>
  </w:num>
  <w:num w:numId="8">
    <w:abstractNumId w:val="16"/>
  </w:num>
  <w:num w:numId="9">
    <w:abstractNumId w:val="13"/>
  </w:num>
  <w:num w:numId="10">
    <w:abstractNumId w:val="18"/>
  </w:num>
  <w:num w:numId="11">
    <w:abstractNumId w:val="17"/>
  </w:num>
  <w:num w:numId="12">
    <w:abstractNumId w:val="2"/>
  </w:num>
  <w:num w:numId="13">
    <w:abstractNumId w:val="11"/>
  </w:num>
  <w:num w:numId="14">
    <w:abstractNumId w:val="1"/>
  </w:num>
  <w:num w:numId="15">
    <w:abstractNumId w:val="4"/>
  </w:num>
  <w:num w:numId="16">
    <w:abstractNumId w:val="14"/>
  </w:num>
  <w:num w:numId="17">
    <w:abstractNumId w:val="15"/>
  </w:num>
  <w:num w:numId="18">
    <w:abstractNumId w:val="3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tzQyNDU0sjSyMLZU0lEKTi0uzszPAykwNKwFAEFsZ0otAAAA"/>
  </w:docVars>
  <w:rsids>
    <w:rsidRoot w:val="005E68A9"/>
    <w:rsid w:val="0001F4D7"/>
    <w:rsid w:val="00034E68"/>
    <w:rsid w:val="00036152"/>
    <w:rsid w:val="000366A9"/>
    <w:rsid w:val="000369BE"/>
    <w:rsid w:val="000373F5"/>
    <w:rsid w:val="00062265"/>
    <w:rsid w:val="00062B72"/>
    <w:rsid w:val="000656F3"/>
    <w:rsid w:val="0007084A"/>
    <w:rsid w:val="00074D40"/>
    <w:rsid w:val="00076628"/>
    <w:rsid w:val="00076E08"/>
    <w:rsid w:val="0009076E"/>
    <w:rsid w:val="000B14CE"/>
    <w:rsid w:val="000B39A8"/>
    <w:rsid w:val="000B4FE1"/>
    <w:rsid w:val="000E7219"/>
    <w:rsid w:val="000F466B"/>
    <w:rsid w:val="00115E92"/>
    <w:rsid w:val="00120B4B"/>
    <w:rsid w:val="00123BC8"/>
    <w:rsid w:val="001273D9"/>
    <w:rsid w:val="001345C2"/>
    <w:rsid w:val="00140ADC"/>
    <w:rsid w:val="00155AC9"/>
    <w:rsid w:val="00156C5B"/>
    <w:rsid w:val="00186FBC"/>
    <w:rsid w:val="00195E7C"/>
    <w:rsid w:val="001A16CE"/>
    <w:rsid w:val="001D0AA8"/>
    <w:rsid w:val="001D1484"/>
    <w:rsid w:val="001D2653"/>
    <w:rsid w:val="00214943"/>
    <w:rsid w:val="00220683"/>
    <w:rsid w:val="00224693"/>
    <w:rsid w:val="00225C83"/>
    <w:rsid w:val="0022745F"/>
    <w:rsid w:val="0023321F"/>
    <w:rsid w:val="0024577E"/>
    <w:rsid w:val="00247C1A"/>
    <w:rsid w:val="00255BC0"/>
    <w:rsid w:val="00281176"/>
    <w:rsid w:val="00285120"/>
    <w:rsid w:val="002C00D8"/>
    <w:rsid w:val="002C253B"/>
    <w:rsid w:val="002C7356"/>
    <w:rsid w:val="002E6117"/>
    <w:rsid w:val="002E6873"/>
    <w:rsid w:val="002F1E7E"/>
    <w:rsid w:val="00305969"/>
    <w:rsid w:val="00311429"/>
    <w:rsid w:val="0032277D"/>
    <w:rsid w:val="0034183C"/>
    <w:rsid w:val="0035598A"/>
    <w:rsid w:val="00357780"/>
    <w:rsid w:val="0039202F"/>
    <w:rsid w:val="003923A3"/>
    <w:rsid w:val="003946C8"/>
    <w:rsid w:val="003B35E6"/>
    <w:rsid w:val="003B5BA4"/>
    <w:rsid w:val="003D031B"/>
    <w:rsid w:val="003F3A18"/>
    <w:rsid w:val="003F6377"/>
    <w:rsid w:val="003F7913"/>
    <w:rsid w:val="00404A96"/>
    <w:rsid w:val="00406D8A"/>
    <w:rsid w:val="00411762"/>
    <w:rsid w:val="00412D38"/>
    <w:rsid w:val="004176A1"/>
    <w:rsid w:val="00423D87"/>
    <w:rsid w:val="00427ADF"/>
    <w:rsid w:val="0043025B"/>
    <w:rsid w:val="00444CBD"/>
    <w:rsid w:val="00447422"/>
    <w:rsid w:val="004722DC"/>
    <w:rsid w:val="00475D68"/>
    <w:rsid w:val="00483B09"/>
    <w:rsid w:val="00492111"/>
    <w:rsid w:val="00497C54"/>
    <w:rsid w:val="004A610D"/>
    <w:rsid w:val="004B75B4"/>
    <w:rsid w:val="004E28AB"/>
    <w:rsid w:val="004E44B9"/>
    <w:rsid w:val="004F795E"/>
    <w:rsid w:val="005224D9"/>
    <w:rsid w:val="005230B3"/>
    <w:rsid w:val="0052D3A8"/>
    <w:rsid w:val="00530118"/>
    <w:rsid w:val="00532F1F"/>
    <w:rsid w:val="00533ED9"/>
    <w:rsid w:val="00535D1E"/>
    <w:rsid w:val="005464A9"/>
    <w:rsid w:val="00550BEE"/>
    <w:rsid w:val="005606C4"/>
    <w:rsid w:val="00561DBE"/>
    <w:rsid w:val="005772D0"/>
    <w:rsid w:val="00590A1E"/>
    <w:rsid w:val="005915B8"/>
    <w:rsid w:val="00592965"/>
    <w:rsid w:val="00592D41"/>
    <w:rsid w:val="00593BB2"/>
    <w:rsid w:val="00597D1A"/>
    <w:rsid w:val="005A59BD"/>
    <w:rsid w:val="005A7165"/>
    <w:rsid w:val="005C1659"/>
    <w:rsid w:val="005C3FF7"/>
    <w:rsid w:val="005C4108"/>
    <w:rsid w:val="005C4D0C"/>
    <w:rsid w:val="005C61F7"/>
    <w:rsid w:val="005D53F8"/>
    <w:rsid w:val="005E68A9"/>
    <w:rsid w:val="005F4AB5"/>
    <w:rsid w:val="006006F7"/>
    <w:rsid w:val="00601FC2"/>
    <w:rsid w:val="006121B0"/>
    <w:rsid w:val="00622596"/>
    <w:rsid w:val="006307A8"/>
    <w:rsid w:val="0063395C"/>
    <w:rsid w:val="00635625"/>
    <w:rsid w:val="00637875"/>
    <w:rsid w:val="006408D0"/>
    <w:rsid w:val="00643117"/>
    <w:rsid w:val="006553F4"/>
    <w:rsid w:val="0066014C"/>
    <w:rsid w:val="00667020"/>
    <w:rsid w:val="00682298"/>
    <w:rsid w:val="00684380"/>
    <w:rsid w:val="00687DE2"/>
    <w:rsid w:val="006A5A57"/>
    <w:rsid w:val="006B3425"/>
    <w:rsid w:val="006C1BF3"/>
    <w:rsid w:val="006F1CE0"/>
    <w:rsid w:val="006F5821"/>
    <w:rsid w:val="007013D4"/>
    <w:rsid w:val="007078F1"/>
    <w:rsid w:val="00714537"/>
    <w:rsid w:val="00717D5E"/>
    <w:rsid w:val="00736A78"/>
    <w:rsid w:val="007373E0"/>
    <w:rsid w:val="00744D32"/>
    <w:rsid w:val="00750239"/>
    <w:rsid w:val="00751BE0"/>
    <w:rsid w:val="00757B1C"/>
    <w:rsid w:val="00757B44"/>
    <w:rsid w:val="00762E69"/>
    <w:rsid w:val="00764143"/>
    <w:rsid w:val="007701A9"/>
    <w:rsid w:val="00774683"/>
    <w:rsid w:val="007758D5"/>
    <w:rsid w:val="007865E9"/>
    <w:rsid w:val="007A3C0B"/>
    <w:rsid w:val="007C1D3A"/>
    <w:rsid w:val="007C2887"/>
    <w:rsid w:val="007C498C"/>
    <w:rsid w:val="007D385E"/>
    <w:rsid w:val="007D607C"/>
    <w:rsid w:val="007D7761"/>
    <w:rsid w:val="007E03AC"/>
    <w:rsid w:val="007E2AF2"/>
    <w:rsid w:val="007F1B1D"/>
    <w:rsid w:val="00804E8F"/>
    <w:rsid w:val="008206F1"/>
    <w:rsid w:val="00820E7C"/>
    <w:rsid w:val="00823254"/>
    <w:rsid w:val="00836C67"/>
    <w:rsid w:val="008443A3"/>
    <w:rsid w:val="008509A2"/>
    <w:rsid w:val="0085516A"/>
    <w:rsid w:val="008772A9"/>
    <w:rsid w:val="00881974"/>
    <w:rsid w:val="008A56F2"/>
    <w:rsid w:val="008C697E"/>
    <w:rsid w:val="008D2ACB"/>
    <w:rsid w:val="008D4784"/>
    <w:rsid w:val="008D665C"/>
    <w:rsid w:val="008E3BFC"/>
    <w:rsid w:val="008F44C9"/>
    <w:rsid w:val="00900CE8"/>
    <w:rsid w:val="009026CE"/>
    <w:rsid w:val="00934DD3"/>
    <w:rsid w:val="009355F2"/>
    <w:rsid w:val="0094104F"/>
    <w:rsid w:val="009469B9"/>
    <w:rsid w:val="0096776B"/>
    <w:rsid w:val="00983A60"/>
    <w:rsid w:val="00983C26"/>
    <w:rsid w:val="009B3FFB"/>
    <w:rsid w:val="009E3D29"/>
    <w:rsid w:val="009F6BC9"/>
    <w:rsid w:val="00A27F11"/>
    <w:rsid w:val="00A33147"/>
    <w:rsid w:val="00A7305A"/>
    <w:rsid w:val="00A9501F"/>
    <w:rsid w:val="00AC11DE"/>
    <w:rsid w:val="00AD7668"/>
    <w:rsid w:val="00AE2A7E"/>
    <w:rsid w:val="00AE4796"/>
    <w:rsid w:val="00AE5651"/>
    <w:rsid w:val="00AE6644"/>
    <w:rsid w:val="00AE7783"/>
    <w:rsid w:val="00B0357E"/>
    <w:rsid w:val="00B11D38"/>
    <w:rsid w:val="00B14A8E"/>
    <w:rsid w:val="00B20C3D"/>
    <w:rsid w:val="00B23FD8"/>
    <w:rsid w:val="00B3333B"/>
    <w:rsid w:val="00B467CD"/>
    <w:rsid w:val="00B534CD"/>
    <w:rsid w:val="00B6097E"/>
    <w:rsid w:val="00B658E0"/>
    <w:rsid w:val="00B65E32"/>
    <w:rsid w:val="00B758FE"/>
    <w:rsid w:val="00B75997"/>
    <w:rsid w:val="00B769BB"/>
    <w:rsid w:val="00B83EE2"/>
    <w:rsid w:val="00B9657E"/>
    <w:rsid w:val="00BA18CD"/>
    <w:rsid w:val="00BA6F03"/>
    <w:rsid w:val="00BC366D"/>
    <w:rsid w:val="00BD1B66"/>
    <w:rsid w:val="00BD2BAC"/>
    <w:rsid w:val="00BE0C70"/>
    <w:rsid w:val="00C2501E"/>
    <w:rsid w:val="00C25618"/>
    <w:rsid w:val="00C36D4F"/>
    <w:rsid w:val="00C424EE"/>
    <w:rsid w:val="00C515EB"/>
    <w:rsid w:val="00C5408E"/>
    <w:rsid w:val="00C54EB9"/>
    <w:rsid w:val="00C752BC"/>
    <w:rsid w:val="00C76965"/>
    <w:rsid w:val="00C8038F"/>
    <w:rsid w:val="00C971D8"/>
    <w:rsid w:val="00CB7078"/>
    <w:rsid w:val="00CC4F29"/>
    <w:rsid w:val="00CF5AB8"/>
    <w:rsid w:val="00D13DD3"/>
    <w:rsid w:val="00D3327D"/>
    <w:rsid w:val="00D43F97"/>
    <w:rsid w:val="00D60DDE"/>
    <w:rsid w:val="00D773E8"/>
    <w:rsid w:val="00D81BF0"/>
    <w:rsid w:val="00D82CF0"/>
    <w:rsid w:val="00D83DDA"/>
    <w:rsid w:val="00D943B8"/>
    <w:rsid w:val="00DB0503"/>
    <w:rsid w:val="00DC833B"/>
    <w:rsid w:val="00DD7906"/>
    <w:rsid w:val="00DE18FB"/>
    <w:rsid w:val="00DE3EB1"/>
    <w:rsid w:val="00DE6AB2"/>
    <w:rsid w:val="00DF23B9"/>
    <w:rsid w:val="00DF53B4"/>
    <w:rsid w:val="00E0233F"/>
    <w:rsid w:val="00E0619C"/>
    <w:rsid w:val="00E11543"/>
    <w:rsid w:val="00E1BF87"/>
    <w:rsid w:val="00E36BA6"/>
    <w:rsid w:val="00E37F53"/>
    <w:rsid w:val="00E3AB56"/>
    <w:rsid w:val="00E57676"/>
    <w:rsid w:val="00E65E15"/>
    <w:rsid w:val="00E71B4E"/>
    <w:rsid w:val="00E73AA5"/>
    <w:rsid w:val="00E8054C"/>
    <w:rsid w:val="00E82EE3"/>
    <w:rsid w:val="00EA33A3"/>
    <w:rsid w:val="00EA60C1"/>
    <w:rsid w:val="00ED759C"/>
    <w:rsid w:val="00EF01FC"/>
    <w:rsid w:val="00EF2E0A"/>
    <w:rsid w:val="00F07729"/>
    <w:rsid w:val="00F16A2C"/>
    <w:rsid w:val="00F21E09"/>
    <w:rsid w:val="00F3386C"/>
    <w:rsid w:val="00F4345B"/>
    <w:rsid w:val="00F53F11"/>
    <w:rsid w:val="00F555AA"/>
    <w:rsid w:val="00F905CA"/>
    <w:rsid w:val="00FA06B1"/>
    <w:rsid w:val="00FB4F92"/>
    <w:rsid w:val="00FE303D"/>
    <w:rsid w:val="00FE505E"/>
    <w:rsid w:val="00FFFFE0"/>
    <w:rsid w:val="01143C64"/>
    <w:rsid w:val="0119480D"/>
    <w:rsid w:val="013A0260"/>
    <w:rsid w:val="013FEB4E"/>
    <w:rsid w:val="0152377B"/>
    <w:rsid w:val="015687DD"/>
    <w:rsid w:val="0166C5EA"/>
    <w:rsid w:val="01AA5EC1"/>
    <w:rsid w:val="01B47ED2"/>
    <w:rsid w:val="01C0A586"/>
    <w:rsid w:val="01C8BE4A"/>
    <w:rsid w:val="01F09A88"/>
    <w:rsid w:val="021DEF07"/>
    <w:rsid w:val="021FE37C"/>
    <w:rsid w:val="025C19BF"/>
    <w:rsid w:val="025DD2E2"/>
    <w:rsid w:val="0267DFBF"/>
    <w:rsid w:val="0269785A"/>
    <w:rsid w:val="02837DED"/>
    <w:rsid w:val="0287BBD8"/>
    <w:rsid w:val="0298C4A1"/>
    <w:rsid w:val="02A10B1D"/>
    <w:rsid w:val="02AE2DB4"/>
    <w:rsid w:val="02D5D2C1"/>
    <w:rsid w:val="02FB0DB6"/>
    <w:rsid w:val="0324099F"/>
    <w:rsid w:val="033086B6"/>
    <w:rsid w:val="033C7BBB"/>
    <w:rsid w:val="033D0DE2"/>
    <w:rsid w:val="0343ECBD"/>
    <w:rsid w:val="03478A0C"/>
    <w:rsid w:val="03581A50"/>
    <w:rsid w:val="0386928A"/>
    <w:rsid w:val="03A1094A"/>
    <w:rsid w:val="03C7AC9D"/>
    <w:rsid w:val="03E1125E"/>
    <w:rsid w:val="042FA788"/>
    <w:rsid w:val="0450B23D"/>
    <w:rsid w:val="04ACADEB"/>
    <w:rsid w:val="04B83FFE"/>
    <w:rsid w:val="04CB92C5"/>
    <w:rsid w:val="04D363CF"/>
    <w:rsid w:val="04E0B6F2"/>
    <w:rsid w:val="04ECD672"/>
    <w:rsid w:val="04F974BF"/>
    <w:rsid w:val="050F25D5"/>
    <w:rsid w:val="0513322B"/>
    <w:rsid w:val="0520C9A6"/>
    <w:rsid w:val="0532F8EF"/>
    <w:rsid w:val="05461720"/>
    <w:rsid w:val="05466505"/>
    <w:rsid w:val="054F44FF"/>
    <w:rsid w:val="05884864"/>
    <w:rsid w:val="0594A8EE"/>
    <w:rsid w:val="05991346"/>
    <w:rsid w:val="05BE243D"/>
    <w:rsid w:val="05C29BFB"/>
    <w:rsid w:val="05C5D07B"/>
    <w:rsid w:val="05CC4EEE"/>
    <w:rsid w:val="05DD892F"/>
    <w:rsid w:val="0610C152"/>
    <w:rsid w:val="066BAEE8"/>
    <w:rsid w:val="06D341D9"/>
    <w:rsid w:val="06EF02EC"/>
    <w:rsid w:val="06F22B55"/>
    <w:rsid w:val="0734E70E"/>
    <w:rsid w:val="079820F6"/>
    <w:rsid w:val="07DDBAB1"/>
    <w:rsid w:val="07EC8894"/>
    <w:rsid w:val="081D0ECE"/>
    <w:rsid w:val="081F7F5D"/>
    <w:rsid w:val="08245EE3"/>
    <w:rsid w:val="0835C1FE"/>
    <w:rsid w:val="08B01A62"/>
    <w:rsid w:val="08CC49B0"/>
    <w:rsid w:val="090B3195"/>
    <w:rsid w:val="090F8E1E"/>
    <w:rsid w:val="09146909"/>
    <w:rsid w:val="0923F78A"/>
    <w:rsid w:val="093057A1"/>
    <w:rsid w:val="093D42FC"/>
    <w:rsid w:val="09435E66"/>
    <w:rsid w:val="098A7B53"/>
    <w:rsid w:val="0991C524"/>
    <w:rsid w:val="09934DED"/>
    <w:rsid w:val="09A3E610"/>
    <w:rsid w:val="09AA65A1"/>
    <w:rsid w:val="09B7B6E4"/>
    <w:rsid w:val="09C84B5A"/>
    <w:rsid w:val="09D100B3"/>
    <w:rsid w:val="09DAA8DB"/>
    <w:rsid w:val="09E98125"/>
    <w:rsid w:val="09EB257C"/>
    <w:rsid w:val="0A173E06"/>
    <w:rsid w:val="0A2B50A1"/>
    <w:rsid w:val="0A310865"/>
    <w:rsid w:val="0A6892C8"/>
    <w:rsid w:val="0A6E1B54"/>
    <w:rsid w:val="0A919560"/>
    <w:rsid w:val="0A9B97C5"/>
    <w:rsid w:val="0AD01771"/>
    <w:rsid w:val="0AEEBE22"/>
    <w:rsid w:val="0B0C1CE1"/>
    <w:rsid w:val="0B35F832"/>
    <w:rsid w:val="0B54CCDC"/>
    <w:rsid w:val="0B567833"/>
    <w:rsid w:val="0B618687"/>
    <w:rsid w:val="0B6B74F8"/>
    <w:rsid w:val="0B909175"/>
    <w:rsid w:val="0B9AEE04"/>
    <w:rsid w:val="0BA75788"/>
    <w:rsid w:val="0BEED60E"/>
    <w:rsid w:val="0BF85404"/>
    <w:rsid w:val="0C12D4DC"/>
    <w:rsid w:val="0C607D97"/>
    <w:rsid w:val="0C80A202"/>
    <w:rsid w:val="0C96B71D"/>
    <w:rsid w:val="0CC3E5D3"/>
    <w:rsid w:val="0CF6B266"/>
    <w:rsid w:val="0D07B359"/>
    <w:rsid w:val="0D0D190D"/>
    <w:rsid w:val="0D37CFD2"/>
    <w:rsid w:val="0D4FEF7D"/>
    <w:rsid w:val="0D5022D0"/>
    <w:rsid w:val="0D6F21FC"/>
    <w:rsid w:val="0D8AFCCE"/>
    <w:rsid w:val="0D9A2768"/>
    <w:rsid w:val="0DA03DF7"/>
    <w:rsid w:val="0DA65716"/>
    <w:rsid w:val="0DAB759B"/>
    <w:rsid w:val="0DB475F3"/>
    <w:rsid w:val="0DB97B6C"/>
    <w:rsid w:val="0DBC7013"/>
    <w:rsid w:val="0DD280E3"/>
    <w:rsid w:val="0DE57C16"/>
    <w:rsid w:val="0DFFEA71"/>
    <w:rsid w:val="0E0D5926"/>
    <w:rsid w:val="0E14CF71"/>
    <w:rsid w:val="0E155197"/>
    <w:rsid w:val="0E188568"/>
    <w:rsid w:val="0E1C2333"/>
    <w:rsid w:val="0E3AB570"/>
    <w:rsid w:val="0E6E0BA6"/>
    <w:rsid w:val="0E78EC3B"/>
    <w:rsid w:val="0E85E2FE"/>
    <w:rsid w:val="0E99B2CD"/>
    <w:rsid w:val="0E9D969A"/>
    <w:rsid w:val="0EB54D4A"/>
    <w:rsid w:val="0EB751A8"/>
    <w:rsid w:val="0EE5FE62"/>
    <w:rsid w:val="0F161479"/>
    <w:rsid w:val="0F232D8D"/>
    <w:rsid w:val="0F34492F"/>
    <w:rsid w:val="0F3AFCB6"/>
    <w:rsid w:val="0F45EDBB"/>
    <w:rsid w:val="0F461D4A"/>
    <w:rsid w:val="0F466920"/>
    <w:rsid w:val="0F60C659"/>
    <w:rsid w:val="0F64BF25"/>
    <w:rsid w:val="0F6914FF"/>
    <w:rsid w:val="0F699615"/>
    <w:rsid w:val="0F749252"/>
    <w:rsid w:val="0F84F4DF"/>
    <w:rsid w:val="0FBE18B3"/>
    <w:rsid w:val="1019F1FB"/>
    <w:rsid w:val="101E4FB0"/>
    <w:rsid w:val="1034334F"/>
    <w:rsid w:val="10357D15"/>
    <w:rsid w:val="1051E343"/>
    <w:rsid w:val="105615DC"/>
    <w:rsid w:val="10D0B3F8"/>
    <w:rsid w:val="10DF3C1B"/>
    <w:rsid w:val="10FF1DEB"/>
    <w:rsid w:val="1104893A"/>
    <w:rsid w:val="110A4C32"/>
    <w:rsid w:val="1110F05C"/>
    <w:rsid w:val="113DDC5C"/>
    <w:rsid w:val="11511192"/>
    <w:rsid w:val="117A427D"/>
    <w:rsid w:val="119E5FD2"/>
    <w:rsid w:val="11C60CE2"/>
    <w:rsid w:val="11D8E708"/>
    <w:rsid w:val="11DFDB65"/>
    <w:rsid w:val="11E6B947"/>
    <w:rsid w:val="11F46709"/>
    <w:rsid w:val="1205BDBA"/>
    <w:rsid w:val="120A4350"/>
    <w:rsid w:val="1213630B"/>
    <w:rsid w:val="121D9F24"/>
    <w:rsid w:val="12303309"/>
    <w:rsid w:val="12773581"/>
    <w:rsid w:val="1293AAA3"/>
    <w:rsid w:val="12B2BF7C"/>
    <w:rsid w:val="12BA075F"/>
    <w:rsid w:val="12EE4872"/>
    <w:rsid w:val="131704EB"/>
    <w:rsid w:val="1318C86D"/>
    <w:rsid w:val="1321FE97"/>
    <w:rsid w:val="133615D7"/>
    <w:rsid w:val="1380BEAE"/>
    <w:rsid w:val="1388E2CB"/>
    <w:rsid w:val="13A18E1B"/>
    <w:rsid w:val="13A47E5B"/>
    <w:rsid w:val="13B7F396"/>
    <w:rsid w:val="13DFDDBA"/>
    <w:rsid w:val="1420F072"/>
    <w:rsid w:val="14653FC1"/>
    <w:rsid w:val="147C9AAA"/>
    <w:rsid w:val="14929CEC"/>
    <w:rsid w:val="149B719D"/>
    <w:rsid w:val="14AFF3BE"/>
    <w:rsid w:val="14B1AFB1"/>
    <w:rsid w:val="14F420A1"/>
    <w:rsid w:val="14F5CA6C"/>
    <w:rsid w:val="151E0ABA"/>
    <w:rsid w:val="1520CD90"/>
    <w:rsid w:val="153D5E7C"/>
    <w:rsid w:val="15539DF1"/>
    <w:rsid w:val="155C246B"/>
    <w:rsid w:val="15FD443D"/>
    <w:rsid w:val="15FE0628"/>
    <w:rsid w:val="160B73BE"/>
    <w:rsid w:val="163045EA"/>
    <w:rsid w:val="1642FB5D"/>
    <w:rsid w:val="1678F1EB"/>
    <w:rsid w:val="169CDABA"/>
    <w:rsid w:val="16A0B2BE"/>
    <w:rsid w:val="16B502CE"/>
    <w:rsid w:val="1701C85D"/>
    <w:rsid w:val="170902F8"/>
    <w:rsid w:val="170D4A41"/>
    <w:rsid w:val="171E19D7"/>
    <w:rsid w:val="1723D7FB"/>
    <w:rsid w:val="172A42BE"/>
    <w:rsid w:val="1739AE04"/>
    <w:rsid w:val="175EDB94"/>
    <w:rsid w:val="176E71E2"/>
    <w:rsid w:val="179B130F"/>
    <w:rsid w:val="17EC024F"/>
    <w:rsid w:val="17FB9D31"/>
    <w:rsid w:val="180DA156"/>
    <w:rsid w:val="1825A207"/>
    <w:rsid w:val="1837D96E"/>
    <w:rsid w:val="183FC737"/>
    <w:rsid w:val="184E2F18"/>
    <w:rsid w:val="1857C11B"/>
    <w:rsid w:val="185B59B1"/>
    <w:rsid w:val="1865E952"/>
    <w:rsid w:val="1881473D"/>
    <w:rsid w:val="18924A87"/>
    <w:rsid w:val="18B36AD0"/>
    <w:rsid w:val="18B6C16A"/>
    <w:rsid w:val="18B942D8"/>
    <w:rsid w:val="18C794EC"/>
    <w:rsid w:val="18D6CBDA"/>
    <w:rsid w:val="19018CD3"/>
    <w:rsid w:val="19184E0D"/>
    <w:rsid w:val="1930DA5C"/>
    <w:rsid w:val="197A73FB"/>
    <w:rsid w:val="197D16B8"/>
    <w:rsid w:val="19AEB306"/>
    <w:rsid w:val="19B1D33B"/>
    <w:rsid w:val="19C00253"/>
    <w:rsid w:val="19C17268"/>
    <w:rsid w:val="19CB2E06"/>
    <w:rsid w:val="1A02AE05"/>
    <w:rsid w:val="1A1A6180"/>
    <w:rsid w:val="1A1C0C2E"/>
    <w:rsid w:val="1A1D179E"/>
    <w:rsid w:val="1A2293FD"/>
    <w:rsid w:val="1A2575D9"/>
    <w:rsid w:val="1A3543DC"/>
    <w:rsid w:val="1A556CC2"/>
    <w:rsid w:val="1A5C52AB"/>
    <w:rsid w:val="1A69FC13"/>
    <w:rsid w:val="1A70F9B8"/>
    <w:rsid w:val="1A7A5454"/>
    <w:rsid w:val="1A8D1B15"/>
    <w:rsid w:val="1A98DB38"/>
    <w:rsid w:val="1AA09273"/>
    <w:rsid w:val="1ABDC015"/>
    <w:rsid w:val="1B12064F"/>
    <w:rsid w:val="1B20ABF3"/>
    <w:rsid w:val="1B5B1CF6"/>
    <w:rsid w:val="1B9404B6"/>
    <w:rsid w:val="1B9E7E66"/>
    <w:rsid w:val="1BB54969"/>
    <w:rsid w:val="1BCF9B83"/>
    <w:rsid w:val="1BDCD120"/>
    <w:rsid w:val="1BE19FAE"/>
    <w:rsid w:val="1BF9B83D"/>
    <w:rsid w:val="1BFB75D5"/>
    <w:rsid w:val="1BFCB3B7"/>
    <w:rsid w:val="1C05CC74"/>
    <w:rsid w:val="1C084179"/>
    <w:rsid w:val="1C367997"/>
    <w:rsid w:val="1C41FF67"/>
    <w:rsid w:val="1C8644AF"/>
    <w:rsid w:val="1C8772D0"/>
    <w:rsid w:val="1C9D2FDF"/>
    <w:rsid w:val="1CB33AC0"/>
    <w:rsid w:val="1CD32E3B"/>
    <w:rsid w:val="1CDC9FEF"/>
    <w:rsid w:val="1D02F1F6"/>
    <w:rsid w:val="1D0FF442"/>
    <w:rsid w:val="1D1308AF"/>
    <w:rsid w:val="1D324467"/>
    <w:rsid w:val="1D487061"/>
    <w:rsid w:val="1D549135"/>
    <w:rsid w:val="1D6EE45A"/>
    <w:rsid w:val="1D71837D"/>
    <w:rsid w:val="1D8E18DB"/>
    <w:rsid w:val="1D98DE36"/>
    <w:rsid w:val="1D9DF2D4"/>
    <w:rsid w:val="1DA1BB64"/>
    <w:rsid w:val="1DA89A7A"/>
    <w:rsid w:val="1DBBADEB"/>
    <w:rsid w:val="1DBE798D"/>
    <w:rsid w:val="1DD721B1"/>
    <w:rsid w:val="1DDF7447"/>
    <w:rsid w:val="1DE2FB82"/>
    <w:rsid w:val="1E22AC1A"/>
    <w:rsid w:val="1E2A52E9"/>
    <w:rsid w:val="1E2DF398"/>
    <w:rsid w:val="1E37B0DD"/>
    <w:rsid w:val="1E576ADE"/>
    <w:rsid w:val="1E5B0FC2"/>
    <w:rsid w:val="1E78D46D"/>
    <w:rsid w:val="1E7D05F4"/>
    <w:rsid w:val="1E812542"/>
    <w:rsid w:val="1E8C55E6"/>
    <w:rsid w:val="1E90F1EA"/>
    <w:rsid w:val="1E915946"/>
    <w:rsid w:val="1EA4AD38"/>
    <w:rsid w:val="1EAA7EEE"/>
    <w:rsid w:val="1EBB52F6"/>
    <w:rsid w:val="1EC1C5D2"/>
    <w:rsid w:val="1EE440C2"/>
    <w:rsid w:val="1EFD5767"/>
    <w:rsid w:val="1F07D41B"/>
    <w:rsid w:val="1F092451"/>
    <w:rsid w:val="1F13B571"/>
    <w:rsid w:val="1F1E9B45"/>
    <w:rsid w:val="1F2BF097"/>
    <w:rsid w:val="1F4666C8"/>
    <w:rsid w:val="1F6ECE0F"/>
    <w:rsid w:val="1FA89879"/>
    <w:rsid w:val="1FA9F15A"/>
    <w:rsid w:val="1FBA4687"/>
    <w:rsid w:val="1FBDE571"/>
    <w:rsid w:val="1FC6426A"/>
    <w:rsid w:val="1FC9C3F9"/>
    <w:rsid w:val="1FDC8059"/>
    <w:rsid w:val="1FE5BF0E"/>
    <w:rsid w:val="1FE5CE4B"/>
    <w:rsid w:val="1FE7806A"/>
    <w:rsid w:val="1FEE9CB0"/>
    <w:rsid w:val="1FF8E9B6"/>
    <w:rsid w:val="200BA20F"/>
    <w:rsid w:val="20324AD7"/>
    <w:rsid w:val="2035877C"/>
    <w:rsid w:val="205D3D05"/>
    <w:rsid w:val="20624754"/>
    <w:rsid w:val="206A3180"/>
    <w:rsid w:val="206D247B"/>
    <w:rsid w:val="20801123"/>
    <w:rsid w:val="209A151F"/>
    <w:rsid w:val="209EED3C"/>
    <w:rsid w:val="20C27387"/>
    <w:rsid w:val="20E24727"/>
    <w:rsid w:val="20EDFAF1"/>
    <w:rsid w:val="20F380A2"/>
    <w:rsid w:val="212A14E1"/>
    <w:rsid w:val="2165945A"/>
    <w:rsid w:val="21729AC9"/>
    <w:rsid w:val="217448C7"/>
    <w:rsid w:val="21756AD5"/>
    <w:rsid w:val="21B95514"/>
    <w:rsid w:val="21C51DAF"/>
    <w:rsid w:val="21D4C0AE"/>
    <w:rsid w:val="21E0F675"/>
    <w:rsid w:val="220ADEE7"/>
    <w:rsid w:val="2215AD70"/>
    <w:rsid w:val="22201D28"/>
    <w:rsid w:val="222217F9"/>
    <w:rsid w:val="223010F7"/>
    <w:rsid w:val="22851B47"/>
    <w:rsid w:val="228F5103"/>
    <w:rsid w:val="229533FA"/>
    <w:rsid w:val="22C7B2EE"/>
    <w:rsid w:val="22DD21FB"/>
    <w:rsid w:val="23290366"/>
    <w:rsid w:val="233014D8"/>
    <w:rsid w:val="235AABBA"/>
    <w:rsid w:val="235B43A6"/>
    <w:rsid w:val="235FC709"/>
    <w:rsid w:val="23742B6C"/>
    <w:rsid w:val="237F7F5F"/>
    <w:rsid w:val="23A6D624"/>
    <w:rsid w:val="23A9904B"/>
    <w:rsid w:val="23D99236"/>
    <w:rsid w:val="23EB415F"/>
    <w:rsid w:val="23FFDD07"/>
    <w:rsid w:val="240C757A"/>
    <w:rsid w:val="243BC5B7"/>
    <w:rsid w:val="2441CA90"/>
    <w:rsid w:val="2465004B"/>
    <w:rsid w:val="24706290"/>
    <w:rsid w:val="247A24B6"/>
    <w:rsid w:val="2484AD32"/>
    <w:rsid w:val="24A3FE9A"/>
    <w:rsid w:val="24B3F6B0"/>
    <w:rsid w:val="24C30DAB"/>
    <w:rsid w:val="24ECF4C6"/>
    <w:rsid w:val="25008ABB"/>
    <w:rsid w:val="2519C072"/>
    <w:rsid w:val="25277B18"/>
    <w:rsid w:val="25E356E3"/>
    <w:rsid w:val="260F09B9"/>
    <w:rsid w:val="26175B87"/>
    <w:rsid w:val="261B7E4F"/>
    <w:rsid w:val="261BED78"/>
    <w:rsid w:val="26216DA4"/>
    <w:rsid w:val="26478B44"/>
    <w:rsid w:val="2651C541"/>
    <w:rsid w:val="2676B9E8"/>
    <w:rsid w:val="26A18C5B"/>
    <w:rsid w:val="26AE9ED8"/>
    <w:rsid w:val="26D449DB"/>
    <w:rsid w:val="26DB1E9E"/>
    <w:rsid w:val="26DC0290"/>
    <w:rsid w:val="271A9614"/>
    <w:rsid w:val="273F640D"/>
    <w:rsid w:val="2747811C"/>
    <w:rsid w:val="274D60CA"/>
    <w:rsid w:val="274F7CC0"/>
    <w:rsid w:val="275371F3"/>
    <w:rsid w:val="275E35E3"/>
    <w:rsid w:val="276DAEC2"/>
    <w:rsid w:val="2785DC9E"/>
    <w:rsid w:val="278C3592"/>
    <w:rsid w:val="279C9053"/>
    <w:rsid w:val="27AC93D4"/>
    <w:rsid w:val="27B008E4"/>
    <w:rsid w:val="27C16C91"/>
    <w:rsid w:val="27C6F40B"/>
    <w:rsid w:val="28031838"/>
    <w:rsid w:val="280C1100"/>
    <w:rsid w:val="280CBF55"/>
    <w:rsid w:val="28128A49"/>
    <w:rsid w:val="2826B293"/>
    <w:rsid w:val="282E5E39"/>
    <w:rsid w:val="283E4E00"/>
    <w:rsid w:val="285B70C5"/>
    <w:rsid w:val="285FAB32"/>
    <w:rsid w:val="2876EEFF"/>
    <w:rsid w:val="288275C0"/>
    <w:rsid w:val="289614EC"/>
    <w:rsid w:val="28D2B54B"/>
    <w:rsid w:val="28DB346E"/>
    <w:rsid w:val="28EB4D21"/>
    <w:rsid w:val="28F1E1A5"/>
    <w:rsid w:val="28FA9A4D"/>
    <w:rsid w:val="2924884F"/>
    <w:rsid w:val="2930A539"/>
    <w:rsid w:val="2933E7C1"/>
    <w:rsid w:val="29575C09"/>
    <w:rsid w:val="2962C46C"/>
    <w:rsid w:val="2968223C"/>
    <w:rsid w:val="296F65BC"/>
    <w:rsid w:val="299F1A65"/>
    <w:rsid w:val="29A7B6E5"/>
    <w:rsid w:val="29C4F42B"/>
    <w:rsid w:val="29D92D1D"/>
    <w:rsid w:val="29DDE508"/>
    <w:rsid w:val="29FDB6B9"/>
    <w:rsid w:val="2A30344A"/>
    <w:rsid w:val="2A36C550"/>
    <w:rsid w:val="2A3F278E"/>
    <w:rsid w:val="2A40A54D"/>
    <w:rsid w:val="2A5E4C8C"/>
    <w:rsid w:val="2A64512F"/>
    <w:rsid w:val="2A7704CF"/>
    <w:rsid w:val="2A83C914"/>
    <w:rsid w:val="2A995478"/>
    <w:rsid w:val="2A9FCF92"/>
    <w:rsid w:val="2AAD711B"/>
    <w:rsid w:val="2AE4FF09"/>
    <w:rsid w:val="2AFAC748"/>
    <w:rsid w:val="2B0B80DF"/>
    <w:rsid w:val="2B4E9CE1"/>
    <w:rsid w:val="2B63FC93"/>
    <w:rsid w:val="2B95C1F8"/>
    <w:rsid w:val="2BA5E448"/>
    <w:rsid w:val="2BB92911"/>
    <w:rsid w:val="2BCF2BD9"/>
    <w:rsid w:val="2C2C8D41"/>
    <w:rsid w:val="2C3D102B"/>
    <w:rsid w:val="2C4B8123"/>
    <w:rsid w:val="2C5FA5AD"/>
    <w:rsid w:val="2C6FFA95"/>
    <w:rsid w:val="2C7B0FAA"/>
    <w:rsid w:val="2CA5B33C"/>
    <w:rsid w:val="2CC767AD"/>
    <w:rsid w:val="2CE86CCE"/>
    <w:rsid w:val="2D3C0B9B"/>
    <w:rsid w:val="2D4725C6"/>
    <w:rsid w:val="2D4A6022"/>
    <w:rsid w:val="2D529764"/>
    <w:rsid w:val="2D643345"/>
    <w:rsid w:val="2D6F5F39"/>
    <w:rsid w:val="2D8B26E2"/>
    <w:rsid w:val="2DC6ABCA"/>
    <w:rsid w:val="2DDFE20E"/>
    <w:rsid w:val="2E2E4731"/>
    <w:rsid w:val="2E3B935F"/>
    <w:rsid w:val="2E42AC89"/>
    <w:rsid w:val="2E69E903"/>
    <w:rsid w:val="2E69FD7A"/>
    <w:rsid w:val="2E711304"/>
    <w:rsid w:val="2E7AC2F1"/>
    <w:rsid w:val="2EAAA688"/>
    <w:rsid w:val="2EB48757"/>
    <w:rsid w:val="2ECD0826"/>
    <w:rsid w:val="2ED362B6"/>
    <w:rsid w:val="2EF81181"/>
    <w:rsid w:val="2F0E406F"/>
    <w:rsid w:val="2F195523"/>
    <w:rsid w:val="2F1AF83E"/>
    <w:rsid w:val="2F4CCA86"/>
    <w:rsid w:val="2F66ACF4"/>
    <w:rsid w:val="2F8D5CFD"/>
    <w:rsid w:val="2F983849"/>
    <w:rsid w:val="2FC449D2"/>
    <w:rsid w:val="2FD4FF22"/>
    <w:rsid w:val="2FD5FC20"/>
    <w:rsid w:val="2FE01AFB"/>
    <w:rsid w:val="2FE6108C"/>
    <w:rsid w:val="2FEA6EFE"/>
    <w:rsid w:val="2FF3C511"/>
    <w:rsid w:val="30080B9C"/>
    <w:rsid w:val="300CE798"/>
    <w:rsid w:val="301D9C2E"/>
    <w:rsid w:val="302BD2CA"/>
    <w:rsid w:val="302C77C2"/>
    <w:rsid w:val="3033859D"/>
    <w:rsid w:val="3059E2B0"/>
    <w:rsid w:val="30675FBE"/>
    <w:rsid w:val="3068BAC1"/>
    <w:rsid w:val="3077CAF7"/>
    <w:rsid w:val="30784DF1"/>
    <w:rsid w:val="30892270"/>
    <w:rsid w:val="30AA10D0"/>
    <w:rsid w:val="30D73F80"/>
    <w:rsid w:val="30D765BB"/>
    <w:rsid w:val="30EFBDC0"/>
    <w:rsid w:val="310C7100"/>
    <w:rsid w:val="316870E6"/>
    <w:rsid w:val="3181B7FE"/>
    <w:rsid w:val="319C0E8A"/>
    <w:rsid w:val="31A0BD1B"/>
    <w:rsid w:val="31B27152"/>
    <w:rsid w:val="31CF55FE"/>
    <w:rsid w:val="31D5D17F"/>
    <w:rsid w:val="31E71447"/>
    <w:rsid w:val="31EE90B1"/>
    <w:rsid w:val="31FFA413"/>
    <w:rsid w:val="321088C2"/>
    <w:rsid w:val="3218E17D"/>
    <w:rsid w:val="32415AA5"/>
    <w:rsid w:val="32559423"/>
    <w:rsid w:val="325EF5DA"/>
    <w:rsid w:val="327C1F5C"/>
    <w:rsid w:val="32A9534D"/>
    <w:rsid w:val="32D5C62E"/>
    <w:rsid w:val="32D8F929"/>
    <w:rsid w:val="32FBD706"/>
    <w:rsid w:val="331D9B7A"/>
    <w:rsid w:val="331F5E08"/>
    <w:rsid w:val="3336B058"/>
    <w:rsid w:val="334F7EE1"/>
    <w:rsid w:val="336B265F"/>
    <w:rsid w:val="336C3C7B"/>
    <w:rsid w:val="3371F71B"/>
    <w:rsid w:val="33746432"/>
    <w:rsid w:val="33B4EDE2"/>
    <w:rsid w:val="33BC5238"/>
    <w:rsid w:val="33C7A19B"/>
    <w:rsid w:val="33D9D3AB"/>
    <w:rsid w:val="33EC57A3"/>
    <w:rsid w:val="33F0F8FB"/>
    <w:rsid w:val="3402CD0E"/>
    <w:rsid w:val="3408B2E2"/>
    <w:rsid w:val="3435ED4E"/>
    <w:rsid w:val="343CCBA0"/>
    <w:rsid w:val="343FB529"/>
    <w:rsid w:val="348AB01A"/>
    <w:rsid w:val="34BB2E69"/>
    <w:rsid w:val="34DF8536"/>
    <w:rsid w:val="34E8A817"/>
    <w:rsid w:val="34F3B8E4"/>
    <w:rsid w:val="351414FF"/>
    <w:rsid w:val="354BBF14"/>
    <w:rsid w:val="35AAD124"/>
    <w:rsid w:val="35CD72EE"/>
    <w:rsid w:val="35D581F2"/>
    <w:rsid w:val="35D6A03D"/>
    <w:rsid w:val="35E0B692"/>
    <w:rsid w:val="35F0F1CE"/>
    <w:rsid w:val="3620D74F"/>
    <w:rsid w:val="3663417E"/>
    <w:rsid w:val="366CAC79"/>
    <w:rsid w:val="36808E13"/>
    <w:rsid w:val="368F8B47"/>
    <w:rsid w:val="36A4DE63"/>
    <w:rsid w:val="36BF9DAB"/>
    <w:rsid w:val="36BFC07B"/>
    <w:rsid w:val="36C190A0"/>
    <w:rsid w:val="36D68FC2"/>
    <w:rsid w:val="36DB5F87"/>
    <w:rsid w:val="36E0E11B"/>
    <w:rsid w:val="370B3EAB"/>
    <w:rsid w:val="37279072"/>
    <w:rsid w:val="373266FD"/>
    <w:rsid w:val="374D869D"/>
    <w:rsid w:val="375B5A50"/>
    <w:rsid w:val="376C405F"/>
    <w:rsid w:val="37715155"/>
    <w:rsid w:val="3780C92F"/>
    <w:rsid w:val="379FA9EF"/>
    <w:rsid w:val="37A9E12F"/>
    <w:rsid w:val="37AC645C"/>
    <w:rsid w:val="37B61178"/>
    <w:rsid w:val="37C2F145"/>
    <w:rsid w:val="37C672D9"/>
    <w:rsid w:val="37E37C16"/>
    <w:rsid w:val="38300565"/>
    <w:rsid w:val="38329B49"/>
    <w:rsid w:val="383CE98A"/>
    <w:rsid w:val="38824212"/>
    <w:rsid w:val="38946BA7"/>
    <w:rsid w:val="38ABDAFD"/>
    <w:rsid w:val="38CE375E"/>
    <w:rsid w:val="38E956FE"/>
    <w:rsid w:val="38FA6CA3"/>
    <w:rsid w:val="39856B08"/>
    <w:rsid w:val="398C4C96"/>
    <w:rsid w:val="39A0E46E"/>
    <w:rsid w:val="39F40B81"/>
    <w:rsid w:val="3A36E31F"/>
    <w:rsid w:val="3A604EDC"/>
    <w:rsid w:val="3A7AA73A"/>
    <w:rsid w:val="3A8F01F5"/>
    <w:rsid w:val="3A9337CE"/>
    <w:rsid w:val="3A9B3008"/>
    <w:rsid w:val="3ABFC82E"/>
    <w:rsid w:val="3AD76555"/>
    <w:rsid w:val="3ADF11A7"/>
    <w:rsid w:val="3AE11C22"/>
    <w:rsid w:val="3AFB7088"/>
    <w:rsid w:val="3AFCA91F"/>
    <w:rsid w:val="3B5A142D"/>
    <w:rsid w:val="3B66523B"/>
    <w:rsid w:val="3B7AA71A"/>
    <w:rsid w:val="3B8BFDD4"/>
    <w:rsid w:val="3BA2C42D"/>
    <w:rsid w:val="3BB89AD1"/>
    <w:rsid w:val="3BCA0E3A"/>
    <w:rsid w:val="3BFD3500"/>
    <w:rsid w:val="3C0B3CB9"/>
    <w:rsid w:val="3C41921D"/>
    <w:rsid w:val="3C793053"/>
    <w:rsid w:val="3CAA411E"/>
    <w:rsid w:val="3CAA68C0"/>
    <w:rsid w:val="3CE102B7"/>
    <w:rsid w:val="3D1BC9E0"/>
    <w:rsid w:val="3D290A6A"/>
    <w:rsid w:val="3D2EDF2F"/>
    <w:rsid w:val="3D3F1FF1"/>
    <w:rsid w:val="3D43008B"/>
    <w:rsid w:val="3D76078F"/>
    <w:rsid w:val="3D7BFB99"/>
    <w:rsid w:val="3D9A98F8"/>
    <w:rsid w:val="3DAA0FB6"/>
    <w:rsid w:val="3DAD8247"/>
    <w:rsid w:val="3DC65CD1"/>
    <w:rsid w:val="3DC920F5"/>
    <w:rsid w:val="3E1212E4"/>
    <w:rsid w:val="3E465DBD"/>
    <w:rsid w:val="3E54C096"/>
    <w:rsid w:val="3E5FCE47"/>
    <w:rsid w:val="3E745591"/>
    <w:rsid w:val="3E7B5B85"/>
    <w:rsid w:val="3E7C665F"/>
    <w:rsid w:val="3E92F893"/>
    <w:rsid w:val="3ED2B4A2"/>
    <w:rsid w:val="3EDEC888"/>
    <w:rsid w:val="3EE18D54"/>
    <w:rsid w:val="3EEA7617"/>
    <w:rsid w:val="3F1008C8"/>
    <w:rsid w:val="3F24DDEB"/>
    <w:rsid w:val="3F4BFC26"/>
    <w:rsid w:val="3F681884"/>
    <w:rsid w:val="3F6DC0C2"/>
    <w:rsid w:val="3F7E4028"/>
    <w:rsid w:val="3FA3DB6A"/>
    <w:rsid w:val="3FAE7FD4"/>
    <w:rsid w:val="3FAEB374"/>
    <w:rsid w:val="3FBE2B8A"/>
    <w:rsid w:val="3FC1844A"/>
    <w:rsid w:val="3FC7D97D"/>
    <w:rsid w:val="3FE4A8DD"/>
    <w:rsid w:val="3FE4D07F"/>
    <w:rsid w:val="3FE8A255"/>
    <w:rsid w:val="400B418C"/>
    <w:rsid w:val="40184383"/>
    <w:rsid w:val="40271EC7"/>
    <w:rsid w:val="4027E910"/>
    <w:rsid w:val="40C54052"/>
    <w:rsid w:val="40D94943"/>
    <w:rsid w:val="40F07E30"/>
    <w:rsid w:val="413AC09F"/>
    <w:rsid w:val="41512410"/>
    <w:rsid w:val="41583478"/>
    <w:rsid w:val="415B80E6"/>
    <w:rsid w:val="41739147"/>
    <w:rsid w:val="4190342E"/>
    <w:rsid w:val="4197738C"/>
    <w:rsid w:val="4199B2BF"/>
    <w:rsid w:val="41A0A531"/>
    <w:rsid w:val="41A386B9"/>
    <w:rsid w:val="41BB27DA"/>
    <w:rsid w:val="41C2EF28"/>
    <w:rsid w:val="4217EC4F"/>
    <w:rsid w:val="4223F65F"/>
    <w:rsid w:val="422AF1C8"/>
    <w:rsid w:val="42358B08"/>
    <w:rsid w:val="42423A21"/>
    <w:rsid w:val="424E80C4"/>
    <w:rsid w:val="4250C505"/>
    <w:rsid w:val="4258D30A"/>
    <w:rsid w:val="427451E8"/>
    <w:rsid w:val="428E8324"/>
    <w:rsid w:val="42AC9FC3"/>
    <w:rsid w:val="42B5E0EA"/>
    <w:rsid w:val="42FDB0DF"/>
    <w:rsid w:val="430E8FA5"/>
    <w:rsid w:val="431C8F9A"/>
    <w:rsid w:val="43204485"/>
    <w:rsid w:val="433AEE25"/>
    <w:rsid w:val="4347C6B4"/>
    <w:rsid w:val="434C8D0C"/>
    <w:rsid w:val="437BA68C"/>
    <w:rsid w:val="4391110D"/>
    <w:rsid w:val="43A69A63"/>
    <w:rsid w:val="443C170D"/>
    <w:rsid w:val="44610D79"/>
    <w:rsid w:val="44633221"/>
    <w:rsid w:val="4486CA0C"/>
    <w:rsid w:val="4491F747"/>
    <w:rsid w:val="449F379E"/>
    <w:rsid w:val="44A5F6A2"/>
    <w:rsid w:val="44B5D63D"/>
    <w:rsid w:val="44B76BA9"/>
    <w:rsid w:val="44D29C7E"/>
    <w:rsid w:val="44D845F3"/>
    <w:rsid w:val="44FA8FEA"/>
    <w:rsid w:val="451B402B"/>
    <w:rsid w:val="45BEB9A5"/>
    <w:rsid w:val="45C37335"/>
    <w:rsid w:val="45C7CE62"/>
    <w:rsid w:val="4634A96B"/>
    <w:rsid w:val="4635A874"/>
    <w:rsid w:val="465AF914"/>
    <w:rsid w:val="466969EA"/>
    <w:rsid w:val="466E4CF9"/>
    <w:rsid w:val="46ADF282"/>
    <w:rsid w:val="46B08BB5"/>
    <w:rsid w:val="46BAA160"/>
    <w:rsid w:val="46BB022D"/>
    <w:rsid w:val="4702BF7D"/>
    <w:rsid w:val="47082740"/>
    <w:rsid w:val="474A6DD5"/>
    <w:rsid w:val="47597EBD"/>
    <w:rsid w:val="4774F157"/>
    <w:rsid w:val="478958DD"/>
    <w:rsid w:val="478C77A6"/>
    <w:rsid w:val="479E0A8A"/>
    <w:rsid w:val="47AE9CCE"/>
    <w:rsid w:val="47C1CCCE"/>
    <w:rsid w:val="47DC488F"/>
    <w:rsid w:val="47F50E83"/>
    <w:rsid w:val="480506A8"/>
    <w:rsid w:val="48339297"/>
    <w:rsid w:val="483A7161"/>
    <w:rsid w:val="485EAA9F"/>
    <w:rsid w:val="48B269D1"/>
    <w:rsid w:val="48C00689"/>
    <w:rsid w:val="48C15AFC"/>
    <w:rsid w:val="48D33405"/>
    <w:rsid w:val="48EF6164"/>
    <w:rsid w:val="491DC033"/>
    <w:rsid w:val="4922EB9F"/>
    <w:rsid w:val="495CC64B"/>
    <w:rsid w:val="495DAC79"/>
    <w:rsid w:val="4972A8C1"/>
    <w:rsid w:val="498D2878"/>
    <w:rsid w:val="4996EF47"/>
    <w:rsid w:val="49A01553"/>
    <w:rsid w:val="49AAEE4E"/>
    <w:rsid w:val="49AC9600"/>
    <w:rsid w:val="49B1B8D8"/>
    <w:rsid w:val="4A01A471"/>
    <w:rsid w:val="4A2FB08A"/>
    <w:rsid w:val="4A4EDF9D"/>
    <w:rsid w:val="4A5F5FF4"/>
    <w:rsid w:val="4A6EF1B5"/>
    <w:rsid w:val="4A79E381"/>
    <w:rsid w:val="4A893334"/>
    <w:rsid w:val="4A8B726F"/>
    <w:rsid w:val="4AA73FDA"/>
    <w:rsid w:val="4AF97CDA"/>
    <w:rsid w:val="4B03AA99"/>
    <w:rsid w:val="4B17A2C5"/>
    <w:rsid w:val="4B1C61EF"/>
    <w:rsid w:val="4B1CE7C5"/>
    <w:rsid w:val="4B2E4D61"/>
    <w:rsid w:val="4B595672"/>
    <w:rsid w:val="4B78257D"/>
    <w:rsid w:val="4B8C30DC"/>
    <w:rsid w:val="4BABB18A"/>
    <w:rsid w:val="4BFBF2B4"/>
    <w:rsid w:val="4C03F0D5"/>
    <w:rsid w:val="4C26141E"/>
    <w:rsid w:val="4C385DC1"/>
    <w:rsid w:val="4C4F3577"/>
    <w:rsid w:val="4C510D35"/>
    <w:rsid w:val="4C5722FD"/>
    <w:rsid w:val="4C87CF5C"/>
    <w:rsid w:val="4C917FF8"/>
    <w:rsid w:val="4CCADCFE"/>
    <w:rsid w:val="4CF69680"/>
    <w:rsid w:val="4D17FBA6"/>
    <w:rsid w:val="4D23B80C"/>
    <w:rsid w:val="4D4B30A5"/>
    <w:rsid w:val="4D51D3E5"/>
    <w:rsid w:val="4D6592CE"/>
    <w:rsid w:val="4DBE38A3"/>
    <w:rsid w:val="4DBED6C0"/>
    <w:rsid w:val="4DCCAC5D"/>
    <w:rsid w:val="4DE471F1"/>
    <w:rsid w:val="4DEA8562"/>
    <w:rsid w:val="4DECDD96"/>
    <w:rsid w:val="4DFEF38D"/>
    <w:rsid w:val="4E0C04D8"/>
    <w:rsid w:val="4E26825A"/>
    <w:rsid w:val="4E3919ED"/>
    <w:rsid w:val="4E45CE9D"/>
    <w:rsid w:val="4E589E42"/>
    <w:rsid w:val="4E5F4241"/>
    <w:rsid w:val="4E60C94F"/>
    <w:rsid w:val="4E873A9F"/>
    <w:rsid w:val="4E973732"/>
    <w:rsid w:val="4ECEC408"/>
    <w:rsid w:val="4F1DF378"/>
    <w:rsid w:val="4F587C51"/>
    <w:rsid w:val="4F6B086B"/>
    <w:rsid w:val="4F76A9D2"/>
    <w:rsid w:val="4FB7E61C"/>
    <w:rsid w:val="4FDE7458"/>
    <w:rsid w:val="50150EE5"/>
    <w:rsid w:val="505D6ED1"/>
    <w:rsid w:val="506DD6B1"/>
    <w:rsid w:val="5076076C"/>
    <w:rsid w:val="50B2D31D"/>
    <w:rsid w:val="50D03241"/>
    <w:rsid w:val="50D4A6EA"/>
    <w:rsid w:val="51508B54"/>
    <w:rsid w:val="517DBAA6"/>
    <w:rsid w:val="519E282B"/>
    <w:rsid w:val="51B33E07"/>
    <w:rsid w:val="51BA9A31"/>
    <w:rsid w:val="51EF9B4E"/>
    <w:rsid w:val="51FA04E0"/>
    <w:rsid w:val="52106672"/>
    <w:rsid w:val="521B6F93"/>
    <w:rsid w:val="522D1036"/>
    <w:rsid w:val="522F9BE2"/>
    <w:rsid w:val="5239D105"/>
    <w:rsid w:val="529C7C7D"/>
    <w:rsid w:val="52D45DC9"/>
    <w:rsid w:val="52E9343D"/>
    <w:rsid w:val="52FAD7C7"/>
    <w:rsid w:val="53770332"/>
    <w:rsid w:val="53B4CFA7"/>
    <w:rsid w:val="53B73FF4"/>
    <w:rsid w:val="53BB9732"/>
    <w:rsid w:val="53D6F81A"/>
    <w:rsid w:val="544D3516"/>
    <w:rsid w:val="54702E2A"/>
    <w:rsid w:val="54B25EBF"/>
    <w:rsid w:val="54D67CD6"/>
    <w:rsid w:val="54ED0C26"/>
    <w:rsid w:val="55861135"/>
    <w:rsid w:val="55B73FF5"/>
    <w:rsid w:val="55CD5BE4"/>
    <w:rsid w:val="55D61C63"/>
    <w:rsid w:val="55DFE87E"/>
    <w:rsid w:val="55FE0543"/>
    <w:rsid w:val="5603C0F4"/>
    <w:rsid w:val="5608D75D"/>
    <w:rsid w:val="560C2058"/>
    <w:rsid w:val="560FF02C"/>
    <w:rsid w:val="561AA684"/>
    <w:rsid w:val="562E8A1C"/>
    <w:rsid w:val="5636F51B"/>
    <w:rsid w:val="5645A7D6"/>
    <w:rsid w:val="5645C17C"/>
    <w:rsid w:val="564A1C5B"/>
    <w:rsid w:val="56563DD8"/>
    <w:rsid w:val="566C3856"/>
    <w:rsid w:val="567008AC"/>
    <w:rsid w:val="5688F71E"/>
    <w:rsid w:val="569D78C6"/>
    <w:rsid w:val="56BC432B"/>
    <w:rsid w:val="56C79519"/>
    <w:rsid w:val="56F77521"/>
    <w:rsid w:val="570EFFB7"/>
    <w:rsid w:val="5715FF57"/>
    <w:rsid w:val="57253843"/>
    <w:rsid w:val="57428CE1"/>
    <w:rsid w:val="57531056"/>
    <w:rsid w:val="576AF1C0"/>
    <w:rsid w:val="57838D9F"/>
    <w:rsid w:val="5793BFDC"/>
    <w:rsid w:val="5799D5A4"/>
    <w:rsid w:val="579AAC9A"/>
    <w:rsid w:val="57A405AE"/>
    <w:rsid w:val="57A4A7BE"/>
    <w:rsid w:val="57ABA94D"/>
    <w:rsid w:val="57AFB535"/>
    <w:rsid w:val="57C4881D"/>
    <w:rsid w:val="57E17837"/>
    <w:rsid w:val="58121187"/>
    <w:rsid w:val="581CAA1D"/>
    <w:rsid w:val="5823F2E0"/>
    <w:rsid w:val="585041FC"/>
    <w:rsid w:val="58608FEF"/>
    <w:rsid w:val="586A9601"/>
    <w:rsid w:val="58ACE495"/>
    <w:rsid w:val="58B5E9FD"/>
    <w:rsid w:val="5928EA80"/>
    <w:rsid w:val="5960F978"/>
    <w:rsid w:val="5964A266"/>
    <w:rsid w:val="59833991"/>
    <w:rsid w:val="5987C66A"/>
    <w:rsid w:val="59F3EC40"/>
    <w:rsid w:val="5A17E0CF"/>
    <w:rsid w:val="5A1C5EEA"/>
    <w:rsid w:val="5A45CBF0"/>
    <w:rsid w:val="5A4739D1"/>
    <w:rsid w:val="5A4B73C7"/>
    <w:rsid w:val="5A4DA2DA"/>
    <w:rsid w:val="5A57435A"/>
    <w:rsid w:val="5A5992E8"/>
    <w:rsid w:val="5A8303B5"/>
    <w:rsid w:val="5ADBA670"/>
    <w:rsid w:val="5ADBE3DA"/>
    <w:rsid w:val="5AEF0271"/>
    <w:rsid w:val="5B13FF04"/>
    <w:rsid w:val="5B24F6AE"/>
    <w:rsid w:val="5B6015FC"/>
    <w:rsid w:val="5B84AD90"/>
    <w:rsid w:val="5B973933"/>
    <w:rsid w:val="5BBAE17E"/>
    <w:rsid w:val="5BC51F22"/>
    <w:rsid w:val="5BE6CB9B"/>
    <w:rsid w:val="5BEE4614"/>
    <w:rsid w:val="5C070872"/>
    <w:rsid w:val="5C076E5B"/>
    <w:rsid w:val="5C546BDA"/>
    <w:rsid w:val="5C5EB81A"/>
    <w:rsid w:val="5C68646F"/>
    <w:rsid w:val="5C6D46C7"/>
    <w:rsid w:val="5C6F1E85"/>
    <w:rsid w:val="5C7F31B0"/>
    <w:rsid w:val="5CA3966C"/>
    <w:rsid w:val="5CBABA67"/>
    <w:rsid w:val="5CC85AD3"/>
    <w:rsid w:val="5CC87DD5"/>
    <w:rsid w:val="5CE56EDC"/>
    <w:rsid w:val="5CE66393"/>
    <w:rsid w:val="5D09D212"/>
    <w:rsid w:val="5DACCD3C"/>
    <w:rsid w:val="5DB43040"/>
    <w:rsid w:val="5DEF3F03"/>
    <w:rsid w:val="5DF6C881"/>
    <w:rsid w:val="5DFA887B"/>
    <w:rsid w:val="5E0142FE"/>
    <w:rsid w:val="5E07CCBD"/>
    <w:rsid w:val="5E12892F"/>
    <w:rsid w:val="5E1C95A8"/>
    <w:rsid w:val="5E227BF3"/>
    <w:rsid w:val="5E51F9AF"/>
    <w:rsid w:val="5E562B3F"/>
    <w:rsid w:val="5E58880F"/>
    <w:rsid w:val="5E595CAB"/>
    <w:rsid w:val="5EA3AA80"/>
    <w:rsid w:val="5EB3C4D9"/>
    <w:rsid w:val="5EEC778A"/>
    <w:rsid w:val="5EF122FB"/>
    <w:rsid w:val="5EF8D47D"/>
    <w:rsid w:val="5F34ED25"/>
    <w:rsid w:val="5F4666B0"/>
    <w:rsid w:val="5F48D0C6"/>
    <w:rsid w:val="5FB03E73"/>
    <w:rsid w:val="5FB1EEDE"/>
    <w:rsid w:val="5FD4FEB3"/>
    <w:rsid w:val="60070649"/>
    <w:rsid w:val="6007E684"/>
    <w:rsid w:val="600AC9A8"/>
    <w:rsid w:val="600B23FD"/>
    <w:rsid w:val="60164AFD"/>
    <w:rsid w:val="60244198"/>
    <w:rsid w:val="6026D691"/>
    <w:rsid w:val="60544F65"/>
    <w:rsid w:val="60565A4B"/>
    <w:rsid w:val="605E67A9"/>
    <w:rsid w:val="6075A652"/>
    <w:rsid w:val="60769734"/>
    <w:rsid w:val="609294B4"/>
    <w:rsid w:val="60A9E5EB"/>
    <w:rsid w:val="60C089EB"/>
    <w:rsid w:val="60D28321"/>
    <w:rsid w:val="6105B99E"/>
    <w:rsid w:val="6134527A"/>
    <w:rsid w:val="614F9AA4"/>
    <w:rsid w:val="6159EFCE"/>
    <w:rsid w:val="619BCBF6"/>
    <w:rsid w:val="61B5BB09"/>
    <w:rsid w:val="61B8BAB8"/>
    <w:rsid w:val="61BA5257"/>
    <w:rsid w:val="61E93318"/>
    <w:rsid w:val="61F7AD50"/>
    <w:rsid w:val="62023400"/>
    <w:rsid w:val="621193E1"/>
    <w:rsid w:val="621364FA"/>
    <w:rsid w:val="621CDA44"/>
    <w:rsid w:val="62217E33"/>
    <w:rsid w:val="626DD3A2"/>
    <w:rsid w:val="62791D68"/>
    <w:rsid w:val="628E8306"/>
    <w:rsid w:val="62977A90"/>
    <w:rsid w:val="62C2CCD6"/>
    <w:rsid w:val="62C88BCA"/>
    <w:rsid w:val="62D332E5"/>
    <w:rsid w:val="62DF723E"/>
    <w:rsid w:val="62EC722D"/>
    <w:rsid w:val="6319749A"/>
    <w:rsid w:val="6328BA2F"/>
    <w:rsid w:val="635456C1"/>
    <w:rsid w:val="63B722E1"/>
    <w:rsid w:val="63CA3576"/>
    <w:rsid w:val="63FC3CB0"/>
    <w:rsid w:val="6404ACB1"/>
    <w:rsid w:val="640DB4FD"/>
    <w:rsid w:val="640E012C"/>
    <w:rsid w:val="642371C4"/>
    <w:rsid w:val="6442D873"/>
    <w:rsid w:val="64688D93"/>
    <w:rsid w:val="646F0346"/>
    <w:rsid w:val="647A306A"/>
    <w:rsid w:val="649229EE"/>
    <w:rsid w:val="64962C2F"/>
    <w:rsid w:val="64AAD7F7"/>
    <w:rsid w:val="64AC002D"/>
    <w:rsid w:val="64B2C61D"/>
    <w:rsid w:val="64BE535F"/>
    <w:rsid w:val="64C48A90"/>
    <w:rsid w:val="64C7E8C5"/>
    <w:rsid w:val="64DE9520"/>
    <w:rsid w:val="64FF9C73"/>
    <w:rsid w:val="65053DD8"/>
    <w:rsid w:val="6511FAF7"/>
    <w:rsid w:val="651C8287"/>
    <w:rsid w:val="6536667C"/>
    <w:rsid w:val="6598B616"/>
    <w:rsid w:val="65A269F0"/>
    <w:rsid w:val="65C04EBD"/>
    <w:rsid w:val="6606E414"/>
    <w:rsid w:val="66269033"/>
    <w:rsid w:val="662F888C"/>
    <w:rsid w:val="6681A766"/>
    <w:rsid w:val="668A86F4"/>
    <w:rsid w:val="66AF61D1"/>
    <w:rsid w:val="66EAF257"/>
    <w:rsid w:val="66F00E0A"/>
    <w:rsid w:val="66F18C49"/>
    <w:rsid w:val="67078C24"/>
    <w:rsid w:val="67156C91"/>
    <w:rsid w:val="6716F751"/>
    <w:rsid w:val="672206C4"/>
    <w:rsid w:val="67286169"/>
    <w:rsid w:val="672A7E22"/>
    <w:rsid w:val="6735E982"/>
    <w:rsid w:val="67392FFC"/>
    <w:rsid w:val="67757783"/>
    <w:rsid w:val="67CEA5A9"/>
    <w:rsid w:val="67E826C9"/>
    <w:rsid w:val="68451F5E"/>
    <w:rsid w:val="688C3E51"/>
    <w:rsid w:val="688D091C"/>
    <w:rsid w:val="68A2EFB6"/>
    <w:rsid w:val="68B482DA"/>
    <w:rsid w:val="68DDFBC4"/>
    <w:rsid w:val="68E087BF"/>
    <w:rsid w:val="68EF2810"/>
    <w:rsid w:val="68F6E2E7"/>
    <w:rsid w:val="69050481"/>
    <w:rsid w:val="69066BE2"/>
    <w:rsid w:val="69116724"/>
    <w:rsid w:val="692BCE75"/>
    <w:rsid w:val="692D7054"/>
    <w:rsid w:val="694AEDA7"/>
    <w:rsid w:val="694DA18D"/>
    <w:rsid w:val="69699D52"/>
    <w:rsid w:val="696CC8CF"/>
    <w:rsid w:val="698557F0"/>
    <w:rsid w:val="698BBE6B"/>
    <w:rsid w:val="69E31D70"/>
    <w:rsid w:val="69ED3319"/>
    <w:rsid w:val="69F032F2"/>
    <w:rsid w:val="6A02A72F"/>
    <w:rsid w:val="6A155070"/>
    <w:rsid w:val="6A2AD912"/>
    <w:rsid w:val="6A2B902F"/>
    <w:rsid w:val="6A397D8E"/>
    <w:rsid w:val="6A3B852C"/>
    <w:rsid w:val="6A4325F6"/>
    <w:rsid w:val="6A67130E"/>
    <w:rsid w:val="6A76E3A7"/>
    <w:rsid w:val="6A7B0060"/>
    <w:rsid w:val="6A7D38C3"/>
    <w:rsid w:val="6A85F1C9"/>
    <w:rsid w:val="6A87AC85"/>
    <w:rsid w:val="6A9BA21C"/>
    <w:rsid w:val="6A9E9E27"/>
    <w:rsid w:val="6ABAABA6"/>
    <w:rsid w:val="6ADECFCF"/>
    <w:rsid w:val="6AED1BE1"/>
    <w:rsid w:val="6B174B0F"/>
    <w:rsid w:val="6B8BB69B"/>
    <w:rsid w:val="6BCEF47E"/>
    <w:rsid w:val="6BD73BE7"/>
    <w:rsid w:val="6C02CBD7"/>
    <w:rsid w:val="6C05CC10"/>
    <w:rsid w:val="6C06EDF0"/>
    <w:rsid w:val="6C0B4D81"/>
    <w:rsid w:val="6C1B31EC"/>
    <w:rsid w:val="6C1DC553"/>
    <w:rsid w:val="6C21365F"/>
    <w:rsid w:val="6C237CE6"/>
    <w:rsid w:val="6C336B2B"/>
    <w:rsid w:val="6C793059"/>
    <w:rsid w:val="6CA0E3F4"/>
    <w:rsid w:val="6CB17E3C"/>
    <w:rsid w:val="6CB8D60A"/>
    <w:rsid w:val="6D27030D"/>
    <w:rsid w:val="6D45EB3A"/>
    <w:rsid w:val="6D5286A5"/>
    <w:rsid w:val="6D597733"/>
    <w:rsid w:val="6D600FB6"/>
    <w:rsid w:val="6D9E2157"/>
    <w:rsid w:val="6DA2BE51"/>
    <w:rsid w:val="6DB1883D"/>
    <w:rsid w:val="6DBF4D47"/>
    <w:rsid w:val="6DD5EA33"/>
    <w:rsid w:val="6DE6173B"/>
    <w:rsid w:val="6DF52F29"/>
    <w:rsid w:val="6E061342"/>
    <w:rsid w:val="6E074470"/>
    <w:rsid w:val="6E0D4D9D"/>
    <w:rsid w:val="6E28DB99"/>
    <w:rsid w:val="6E391361"/>
    <w:rsid w:val="6E80BD77"/>
    <w:rsid w:val="6E9F28AB"/>
    <w:rsid w:val="6ECD7EBB"/>
    <w:rsid w:val="6EDE5BC2"/>
    <w:rsid w:val="6EE1BB9B"/>
    <w:rsid w:val="6EF292EF"/>
    <w:rsid w:val="6F1DFD23"/>
    <w:rsid w:val="6F2E57D4"/>
    <w:rsid w:val="6F492104"/>
    <w:rsid w:val="6F513EEF"/>
    <w:rsid w:val="6F587BA1"/>
    <w:rsid w:val="6F7A717B"/>
    <w:rsid w:val="6F89EEE4"/>
    <w:rsid w:val="6FA42327"/>
    <w:rsid w:val="6FC82FAB"/>
    <w:rsid w:val="6FD0F221"/>
    <w:rsid w:val="6FD4E3C2"/>
    <w:rsid w:val="6FDD8752"/>
    <w:rsid w:val="6FF9EACB"/>
    <w:rsid w:val="700204AC"/>
    <w:rsid w:val="700CFFA1"/>
    <w:rsid w:val="702E4E8F"/>
    <w:rsid w:val="7031556D"/>
    <w:rsid w:val="703AF90C"/>
    <w:rsid w:val="705F0CDB"/>
    <w:rsid w:val="706C5125"/>
    <w:rsid w:val="70A9BC5A"/>
    <w:rsid w:val="70B88577"/>
    <w:rsid w:val="70C04EEB"/>
    <w:rsid w:val="70C55D49"/>
    <w:rsid w:val="70CD43FC"/>
    <w:rsid w:val="70E094BB"/>
    <w:rsid w:val="70E4BD4B"/>
    <w:rsid w:val="70FE63F6"/>
    <w:rsid w:val="71155BB9"/>
    <w:rsid w:val="713CF164"/>
    <w:rsid w:val="7153B245"/>
    <w:rsid w:val="7153EC24"/>
    <w:rsid w:val="71721CEE"/>
    <w:rsid w:val="71922EA8"/>
    <w:rsid w:val="719C02B1"/>
    <w:rsid w:val="71BDEC0E"/>
    <w:rsid w:val="71D9E93C"/>
    <w:rsid w:val="71E003A9"/>
    <w:rsid w:val="7231764A"/>
    <w:rsid w:val="7232FA7B"/>
    <w:rsid w:val="723C4864"/>
    <w:rsid w:val="723F6F92"/>
    <w:rsid w:val="725271F6"/>
    <w:rsid w:val="725B4C9E"/>
    <w:rsid w:val="7261D162"/>
    <w:rsid w:val="7270E82B"/>
    <w:rsid w:val="727C883E"/>
    <w:rsid w:val="728FC009"/>
    <w:rsid w:val="72D2FCF7"/>
    <w:rsid w:val="72FAABEE"/>
    <w:rsid w:val="730C8484"/>
    <w:rsid w:val="730E1B6F"/>
    <w:rsid w:val="73161955"/>
    <w:rsid w:val="731ACA03"/>
    <w:rsid w:val="73293C74"/>
    <w:rsid w:val="734A09E4"/>
    <w:rsid w:val="734A91F6"/>
    <w:rsid w:val="73552B82"/>
    <w:rsid w:val="736849CA"/>
    <w:rsid w:val="73C94E29"/>
    <w:rsid w:val="73D37229"/>
    <w:rsid w:val="73DA385F"/>
    <w:rsid w:val="73E312A2"/>
    <w:rsid w:val="73F4CCF7"/>
    <w:rsid w:val="7404428B"/>
    <w:rsid w:val="7410BF52"/>
    <w:rsid w:val="742535C3"/>
    <w:rsid w:val="74587E8F"/>
    <w:rsid w:val="7472E7E0"/>
    <w:rsid w:val="7487BB3F"/>
    <w:rsid w:val="7496D681"/>
    <w:rsid w:val="749F3CFF"/>
    <w:rsid w:val="74A66AC2"/>
    <w:rsid w:val="74AC1ECE"/>
    <w:rsid w:val="74B3FF90"/>
    <w:rsid w:val="74C43B9C"/>
    <w:rsid w:val="74C4E432"/>
    <w:rsid w:val="74CBC4DF"/>
    <w:rsid w:val="751F588C"/>
    <w:rsid w:val="754462B2"/>
    <w:rsid w:val="756F428A"/>
    <w:rsid w:val="757EFB57"/>
    <w:rsid w:val="75894264"/>
    <w:rsid w:val="759248AF"/>
    <w:rsid w:val="759BDB90"/>
    <w:rsid w:val="75AE20A3"/>
    <w:rsid w:val="75BDEF78"/>
    <w:rsid w:val="75E3C94A"/>
    <w:rsid w:val="75E575B7"/>
    <w:rsid w:val="75EB84A0"/>
    <w:rsid w:val="760038C1"/>
    <w:rsid w:val="760790EC"/>
    <w:rsid w:val="760F1ED8"/>
    <w:rsid w:val="76438053"/>
    <w:rsid w:val="7643C479"/>
    <w:rsid w:val="765FBCD9"/>
    <w:rsid w:val="7661C13D"/>
    <w:rsid w:val="76915D31"/>
    <w:rsid w:val="76A04ADA"/>
    <w:rsid w:val="76A9DBFA"/>
    <w:rsid w:val="76CCA12D"/>
    <w:rsid w:val="774B1664"/>
    <w:rsid w:val="776741A5"/>
    <w:rsid w:val="777299B7"/>
    <w:rsid w:val="777E608E"/>
    <w:rsid w:val="779CF898"/>
    <w:rsid w:val="77D14C30"/>
    <w:rsid w:val="77F944FC"/>
    <w:rsid w:val="7822F7AA"/>
    <w:rsid w:val="782D2D92"/>
    <w:rsid w:val="786C221A"/>
    <w:rsid w:val="787BCE58"/>
    <w:rsid w:val="78B6751E"/>
    <w:rsid w:val="78F06421"/>
    <w:rsid w:val="78FBCBDA"/>
    <w:rsid w:val="7925656A"/>
    <w:rsid w:val="792E30A4"/>
    <w:rsid w:val="794488E7"/>
    <w:rsid w:val="798220DA"/>
    <w:rsid w:val="79985555"/>
    <w:rsid w:val="799B3F3C"/>
    <w:rsid w:val="79B816CA"/>
    <w:rsid w:val="79B87538"/>
    <w:rsid w:val="79F320DA"/>
    <w:rsid w:val="7A0806B8"/>
    <w:rsid w:val="7A30E305"/>
    <w:rsid w:val="7A41874D"/>
    <w:rsid w:val="7A6B100E"/>
    <w:rsid w:val="7A72746C"/>
    <w:rsid w:val="7A7B9E44"/>
    <w:rsid w:val="7A829FF3"/>
    <w:rsid w:val="7A9AF122"/>
    <w:rsid w:val="7A9B5E05"/>
    <w:rsid w:val="7AA36DF1"/>
    <w:rsid w:val="7AA40C86"/>
    <w:rsid w:val="7AAA436B"/>
    <w:rsid w:val="7AC3E8A8"/>
    <w:rsid w:val="7ADA9673"/>
    <w:rsid w:val="7B0E8001"/>
    <w:rsid w:val="7B1B6245"/>
    <w:rsid w:val="7B5BDBEF"/>
    <w:rsid w:val="7B5DD902"/>
    <w:rsid w:val="7B6DC0CD"/>
    <w:rsid w:val="7B7BAC24"/>
    <w:rsid w:val="7B95D5F0"/>
    <w:rsid w:val="7B9EC292"/>
    <w:rsid w:val="7BB36F1A"/>
    <w:rsid w:val="7BC56E86"/>
    <w:rsid w:val="7BCDE0AF"/>
    <w:rsid w:val="7BF1831A"/>
    <w:rsid w:val="7C1D327F"/>
    <w:rsid w:val="7C323AF7"/>
    <w:rsid w:val="7C931EE3"/>
    <w:rsid w:val="7CA08DBF"/>
    <w:rsid w:val="7CD578C7"/>
    <w:rsid w:val="7CF4FC9A"/>
    <w:rsid w:val="7CFD2829"/>
    <w:rsid w:val="7D0BF04C"/>
    <w:rsid w:val="7D2D7AA6"/>
    <w:rsid w:val="7D3DACF0"/>
    <w:rsid w:val="7D614466"/>
    <w:rsid w:val="7DA6BEA0"/>
    <w:rsid w:val="7DDF5210"/>
    <w:rsid w:val="7DE73CAE"/>
    <w:rsid w:val="7DEC79F0"/>
    <w:rsid w:val="7E0B0150"/>
    <w:rsid w:val="7E0B1889"/>
    <w:rsid w:val="7E37341C"/>
    <w:rsid w:val="7E51CB5B"/>
    <w:rsid w:val="7E65F711"/>
    <w:rsid w:val="7E8B535C"/>
    <w:rsid w:val="7E97D54B"/>
    <w:rsid w:val="7E9C54BB"/>
    <w:rsid w:val="7EBEB628"/>
    <w:rsid w:val="7EC2A74F"/>
    <w:rsid w:val="7ECC2472"/>
    <w:rsid w:val="7ED31D07"/>
    <w:rsid w:val="7F03DDE0"/>
    <w:rsid w:val="7F0B9668"/>
    <w:rsid w:val="7F2AD76C"/>
    <w:rsid w:val="7F40B2D9"/>
    <w:rsid w:val="7F452E5D"/>
    <w:rsid w:val="7F85FD2D"/>
    <w:rsid w:val="7F8AF356"/>
    <w:rsid w:val="7FB38BC4"/>
    <w:rsid w:val="7FBCB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F04C1E"/>
  <w15:chartTrackingRefBased/>
  <w15:docId w15:val="{276B6B2E-7C44-44FE-BAC8-0BA5A031B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1A8D1B15"/>
    <w:rPr>
      <w:lang w:val="uk-UA"/>
    </w:rPr>
  </w:style>
  <w:style w:type="paragraph" w:styleId="1">
    <w:name w:val="heading 1"/>
    <w:basedOn w:val="a"/>
    <w:next w:val="a"/>
    <w:link w:val="10"/>
    <w:uiPriority w:val="9"/>
    <w:qFormat/>
    <w:rsid w:val="1A8D1B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1A8D1B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1A8D1B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/>
      <w:sz w:val="24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1A8D1B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1A8D1B1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6">
    <w:name w:val="heading 6"/>
    <w:basedOn w:val="a"/>
    <w:next w:val="a"/>
    <w:link w:val="60"/>
    <w:uiPriority w:val="9"/>
    <w:unhideWhenUsed/>
    <w:qFormat/>
    <w:rsid w:val="1A8D1B1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/>
    </w:rPr>
  </w:style>
  <w:style w:type="paragraph" w:styleId="7">
    <w:name w:val="heading 7"/>
    <w:basedOn w:val="a"/>
    <w:next w:val="a"/>
    <w:link w:val="70"/>
    <w:uiPriority w:val="9"/>
    <w:unhideWhenUsed/>
    <w:qFormat/>
    <w:rsid w:val="1A8D1B1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/>
    </w:rPr>
  </w:style>
  <w:style w:type="paragraph" w:styleId="8">
    <w:name w:val="heading 8"/>
    <w:basedOn w:val="a"/>
    <w:next w:val="a"/>
    <w:link w:val="80"/>
    <w:uiPriority w:val="9"/>
    <w:unhideWhenUsed/>
    <w:qFormat/>
    <w:rsid w:val="1A8D1B1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9">
    <w:name w:val="heading 9"/>
    <w:basedOn w:val="a"/>
    <w:next w:val="a"/>
    <w:link w:val="90"/>
    <w:uiPriority w:val="9"/>
    <w:unhideWhenUsed/>
    <w:qFormat/>
    <w:rsid w:val="1A8D1B1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5E68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4">
    <w:name w:val="ДинПодписьОбыч"/>
    <w:basedOn w:val="a"/>
    <w:uiPriority w:val="99"/>
    <w:rsid w:val="1A8D1B15"/>
    <w:pPr>
      <w:widowControl w:val="0"/>
      <w:spacing w:after="0"/>
      <w:ind w:left="5387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No Spacing"/>
    <w:basedOn w:val="a"/>
    <w:uiPriority w:val="99"/>
    <w:qFormat/>
    <w:rsid w:val="1A8D1B15"/>
    <w:pPr>
      <w:spacing w:after="0"/>
    </w:pPr>
    <w:rPr>
      <w:rFonts w:ascii="Calibri" w:eastAsia="Calibri" w:hAnsi="Calibri" w:cs="Times New Roman"/>
      <w:lang w:val="ru-RU" w:eastAsia="ru-RU"/>
    </w:rPr>
  </w:style>
  <w:style w:type="character" w:styleId="a6">
    <w:name w:val="Hyperlink"/>
    <w:basedOn w:val="a0"/>
    <w:uiPriority w:val="99"/>
    <w:unhideWhenUsed/>
    <w:rsid w:val="003F3A18"/>
    <w:rPr>
      <w:color w:val="0563C1" w:themeColor="hyperlink"/>
      <w:u w:val="single"/>
    </w:rPr>
  </w:style>
  <w:style w:type="paragraph" w:styleId="a7">
    <w:name w:val="Normal (Web)"/>
    <w:basedOn w:val="a"/>
    <w:uiPriority w:val="99"/>
    <w:unhideWhenUsed/>
    <w:rsid w:val="1A8D1B15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1A8D1B15"/>
    <w:pPr>
      <w:ind w:left="720"/>
      <w:contextualSpacing/>
    </w:pPr>
  </w:style>
  <w:style w:type="paragraph" w:styleId="a9">
    <w:name w:val="Title"/>
    <w:basedOn w:val="a"/>
    <w:next w:val="a"/>
    <w:link w:val="aa"/>
    <w:uiPriority w:val="10"/>
    <w:qFormat/>
    <w:rsid w:val="1A8D1B15"/>
    <w:pPr>
      <w:spacing w:after="0"/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ab">
    <w:name w:val="Subtitle"/>
    <w:basedOn w:val="a"/>
    <w:next w:val="a"/>
    <w:link w:val="ac"/>
    <w:uiPriority w:val="11"/>
    <w:qFormat/>
    <w:rsid w:val="1A8D1B15"/>
    <w:rPr>
      <w:rFonts w:eastAsiaTheme="minorEastAsia"/>
      <w:color w:val="5A5A5A"/>
    </w:rPr>
  </w:style>
  <w:style w:type="paragraph" w:styleId="ad">
    <w:name w:val="Quote"/>
    <w:basedOn w:val="a"/>
    <w:next w:val="a"/>
    <w:link w:val="ae"/>
    <w:uiPriority w:val="29"/>
    <w:qFormat/>
    <w:rsid w:val="1A8D1B1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af">
    <w:name w:val="Intense Quote"/>
    <w:basedOn w:val="a"/>
    <w:next w:val="a"/>
    <w:link w:val="af0"/>
    <w:uiPriority w:val="30"/>
    <w:qFormat/>
    <w:rsid w:val="1A8D1B15"/>
    <w:pP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10">
    <w:name w:val="Заголовок 1 Знак"/>
    <w:basedOn w:val="a0"/>
    <w:link w:val="1"/>
    <w:uiPriority w:val="9"/>
    <w:rsid w:val="1A8D1B15"/>
    <w:rPr>
      <w:rFonts w:asciiTheme="majorHAnsi" w:eastAsiaTheme="majorEastAsia" w:hAnsiTheme="majorHAnsi" w:cstheme="majorBidi"/>
      <w:noProof w:val="0"/>
      <w:color w:val="2E74B5" w:themeColor="accent1" w:themeShade="BF"/>
      <w:sz w:val="32"/>
      <w:szCs w:val="32"/>
      <w:lang w:val="uk-UA"/>
    </w:rPr>
  </w:style>
  <w:style w:type="character" w:customStyle="1" w:styleId="20">
    <w:name w:val="Заголовок 2 Знак"/>
    <w:basedOn w:val="a0"/>
    <w:link w:val="2"/>
    <w:uiPriority w:val="9"/>
    <w:rsid w:val="1A8D1B15"/>
    <w:rPr>
      <w:rFonts w:asciiTheme="majorHAnsi" w:eastAsiaTheme="majorEastAsia" w:hAnsiTheme="majorHAnsi" w:cstheme="majorBidi"/>
      <w:noProof w:val="0"/>
      <w:color w:val="2E74B5" w:themeColor="accent1" w:themeShade="BF"/>
      <w:sz w:val="26"/>
      <w:szCs w:val="26"/>
      <w:lang w:val="uk-UA"/>
    </w:rPr>
  </w:style>
  <w:style w:type="character" w:customStyle="1" w:styleId="30">
    <w:name w:val="Заголовок 3 Знак"/>
    <w:basedOn w:val="a0"/>
    <w:link w:val="3"/>
    <w:uiPriority w:val="9"/>
    <w:rsid w:val="1A8D1B15"/>
    <w:rPr>
      <w:rFonts w:asciiTheme="majorHAnsi" w:eastAsiaTheme="majorEastAsia" w:hAnsiTheme="majorHAnsi" w:cstheme="majorBidi"/>
      <w:noProof w:val="0"/>
      <w:color w:val="1F4D78"/>
      <w:sz w:val="24"/>
      <w:szCs w:val="24"/>
      <w:lang w:val="uk-UA"/>
    </w:rPr>
  </w:style>
  <w:style w:type="character" w:customStyle="1" w:styleId="40">
    <w:name w:val="Заголовок 4 Знак"/>
    <w:basedOn w:val="a0"/>
    <w:link w:val="4"/>
    <w:uiPriority w:val="9"/>
    <w:rsid w:val="1A8D1B15"/>
    <w:rPr>
      <w:rFonts w:asciiTheme="majorHAnsi" w:eastAsiaTheme="majorEastAsia" w:hAnsiTheme="majorHAnsi" w:cstheme="majorBidi"/>
      <w:i/>
      <w:iCs/>
      <w:noProof w:val="0"/>
      <w:color w:val="2E74B5" w:themeColor="accent1" w:themeShade="BF"/>
      <w:lang w:val="uk-UA"/>
    </w:rPr>
  </w:style>
  <w:style w:type="character" w:customStyle="1" w:styleId="50">
    <w:name w:val="Заголовок 5 Знак"/>
    <w:basedOn w:val="a0"/>
    <w:link w:val="5"/>
    <w:uiPriority w:val="9"/>
    <w:rsid w:val="1A8D1B15"/>
    <w:rPr>
      <w:rFonts w:asciiTheme="majorHAnsi" w:eastAsiaTheme="majorEastAsia" w:hAnsiTheme="majorHAnsi" w:cstheme="majorBidi"/>
      <w:noProof w:val="0"/>
      <w:color w:val="2E74B5" w:themeColor="accent1" w:themeShade="BF"/>
      <w:lang w:val="uk-UA"/>
    </w:rPr>
  </w:style>
  <w:style w:type="character" w:customStyle="1" w:styleId="60">
    <w:name w:val="Заголовок 6 Знак"/>
    <w:basedOn w:val="a0"/>
    <w:link w:val="6"/>
    <w:uiPriority w:val="9"/>
    <w:rsid w:val="1A8D1B15"/>
    <w:rPr>
      <w:rFonts w:asciiTheme="majorHAnsi" w:eastAsiaTheme="majorEastAsia" w:hAnsiTheme="majorHAnsi" w:cstheme="majorBidi"/>
      <w:noProof w:val="0"/>
      <w:color w:val="1F4D78"/>
      <w:lang w:val="uk-UA"/>
    </w:rPr>
  </w:style>
  <w:style w:type="character" w:customStyle="1" w:styleId="70">
    <w:name w:val="Заголовок 7 Знак"/>
    <w:basedOn w:val="a0"/>
    <w:link w:val="7"/>
    <w:uiPriority w:val="9"/>
    <w:rsid w:val="1A8D1B15"/>
    <w:rPr>
      <w:rFonts w:asciiTheme="majorHAnsi" w:eastAsiaTheme="majorEastAsia" w:hAnsiTheme="majorHAnsi" w:cstheme="majorBidi"/>
      <w:i/>
      <w:iCs/>
      <w:noProof w:val="0"/>
      <w:color w:val="1F4D78"/>
      <w:lang w:val="uk-UA"/>
    </w:rPr>
  </w:style>
  <w:style w:type="character" w:customStyle="1" w:styleId="80">
    <w:name w:val="Заголовок 8 Знак"/>
    <w:basedOn w:val="a0"/>
    <w:link w:val="8"/>
    <w:uiPriority w:val="9"/>
    <w:rsid w:val="1A8D1B15"/>
    <w:rPr>
      <w:rFonts w:asciiTheme="majorHAnsi" w:eastAsiaTheme="majorEastAsia" w:hAnsiTheme="majorHAnsi" w:cstheme="majorBidi"/>
      <w:noProof w:val="0"/>
      <w:color w:val="272727"/>
      <w:sz w:val="21"/>
      <w:szCs w:val="21"/>
      <w:lang w:val="uk-UA"/>
    </w:rPr>
  </w:style>
  <w:style w:type="character" w:customStyle="1" w:styleId="90">
    <w:name w:val="Заголовок 9 Знак"/>
    <w:basedOn w:val="a0"/>
    <w:link w:val="9"/>
    <w:uiPriority w:val="9"/>
    <w:rsid w:val="1A8D1B15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uk-UA"/>
    </w:rPr>
  </w:style>
  <w:style w:type="character" w:customStyle="1" w:styleId="aa">
    <w:name w:val="Назва Знак"/>
    <w:basedOn w:val="a0"/>
    <w:link w:val="a9"/>
    <w:uiPriority w:val="10"/>
    <w:rsid w:val="1A8D1B15"/>
    <w:rPr>
      <w:rFonts w:asciiTheme="majorHAnsi" w:eastAsiaTheme="majorEastAsia" w:hAnsiTheme="majorHAnsi" w:cstheme="majorBidi"/>
      <w:noProof w:val="0"/>
      <w:sz w:val="56"/>
      <w:szCs w:val="56"/>
      <w:lang w:val="uk-UA"/>
    </w:rPr>
  </w:style>
  <w:style w:type="character" w:customStyle="1" w:styleId="ac">
    <w:name w:val="Підзаголовок Знак"/>
    <w:basedOn w:val="a0"/>
    <w:link w:val="ab"/>
    <w:uiPriority w:val="11"/>
    <w:rsid w:val="1A8D1B15"/>
    <w:rPr>
      <w:rFonts w:asciiTheme="minorHAnsi" w:eastAsiaTheme="minorEastAsia" w:hAnsiTheme="minorHAnsi" w:cstheme="minorBidi"/>
      <w:noProof w:val="0"/>
      <w:color w:val="5A5A5A"/>
      <w:lang w:val="uk-UA"/>
    </w:rPr>
  </w:style>
  <w:style w:type="character" w:customStyle="1" w:styleId="ae">
    <w:name w:val="Цитата Знак"/>
    <w:basedOn w:val="a0"/>
    <w:link w:val="ad"/>
    <w:uiPriority w:val="29"/>
    <w:rsid w:val="1A8D1B15"/>
    <w:rPr>
      <w:i/>
      <w:iCs/>
      <w:noProof w:val="0"/>
      <w:color w:val="404040" w:themeColor="text1" w:themeTint="BF"/>
      <w:lang w:val="uk-UA"/>
    </w:rPr>
  </w:style>
  <w:style w:type="character" w:customStyle="1" w:styleId="af0">
    <w:name w:val="Насичена цитата Знак"/>
    <w:basedOn w:val="a0"/>
    <w:link w:val="af"/>
    <w:uiPriority w:val="30"/>
    <w:rsid w:val="1A8D1B15"/>
    <w:rPr>
      <w:i/>
      <w:iCs/>
      <w:noProof w:val="0"/>
      <w:color w:val="5B9BD5" w:themeColor="accent1"/>
      <w:lang w:val="uk-UA"/>
    </w:rPr>
  </w:style>
  <w:style w:type="paragraph" w:styleId="11">
    <w:name w:val="toc 1"/>
    <w:basedOn w:val="a"/>
    <w:next w:val="a"/>
    <w:uiPriority w:val="39"/>
    <w:unhideWhenUsed/>
    <w:rsid w:val="1A8D1B15"/>
    <w:pPr>
      <w:spacing w:after="100"/>
    </w:pPr>
  </w:style>
  <w:style w:type="paragraph" w:styleId="21">
    <w:name w:val="toc 2"/>
    <w:basedOn w:val="a"/>
    <w:next w:val="a"/>
    <w:uiPriority w:val="39"/>
    <w:unhideWhenUsed/>
    <w:rsid w:val="1A8D1B15"/>
    <w:pPr>
      <w:spacing w:after="100"/>
      <w:ind w:left="220"/>
    </w:pPr>
  </w:style>
  <w:style w:type="paragraph" w:styleId="31">
    <w:name w:val="toc 3"/>
    <w:basedOn w:val="a"/>
    <w:next w:val="a"/>
    <w:uiPriority w:val="39"/>
    <w:unhideWhenUsed/>
    <w:rsid w:val="1A8D1B15"/>
    <w:pPr>
      <w:spacing w:after="100"/>
      <w:ind w:left="440"/>
    </w:pPr>
  </w:style>
  <w:style w:type="paragraph" w:styleId="41">
    <w:name w:val="toc 4"/>
    <w:basedOn w:val="a"/>
    <w:next w:val="a"/>
    <w:uiPriority w:val="39"/>
    <w:unhideWhenUsed/>
    <w:rsid w:val="1A8D1B15"/>
    <w:pPr>
      <w:spacing w:after="100"/>
      <w:ind w:left="660"/>
    </w:pPr>
  </w:style>
  <w:style w:type="paragraph" w:styleId="51">
    <w:name w:val="toc 5"/>
    <w:basedOn w:val="a"/>
    <w:next w:val="a"/>
    <w:uiPriority w:val="39"/>
    <w:unhideWhenUsed/>
    <w:rsid w:val="1A8D1B15"/>
    <w:pPr>
      <w:spacing w:after="100"/>
      <w:ind w:left="880"/>
    </w:pPr>
  </w:style>
  <w:style w:type="paragraph" w:styleId="61">
    <w:name w:val="toc 6"/>
    <w:basedOn w:val="a"/>
    <w:next w:val="a"/>
    <w:uiPriority w:val="39"/>
    <w:unhideWhenUsed/>
    <w:rsid w:val="1A8D1B15"/>
    <w:pPr>
      <w:spacing w:after="100"/>
      <w:ind w:left="1100"/>
    </w:pPr>
  </w:style>
  <w:style w:type="paragraph" w:styleId="71">
    <w:name w:val="toc 7"/>
    <w:basedOn w:val="a"/>
    <w:next w:val="a"/>
    <w:uiPriority w:val="39"/>
    <w:unhideWhenUsed/>
    <w:rsid w:val="1A8D1B15"/>
    <w:pPr>
      <w:spacing w:after="100"/>
      <w:ind w:left="1320"/>
    </w:pPr>
  </w:style>
  <w:style w:type="paragraph" w:styleId="81">
    <w:name w:val="toc 8"/>
    <w:basedOn w:val="a"/>
    <w:next w:val="a"/>
    <w:uiPriority w:val="39"/>
    <w:unhideWhenUsed/>
    <w:rsid w:val="1A8D1B15"/>
    <w:pPr>
      <w:spacing w:after="100"/>
      <w:ind w:left="1540"/>
    </w:pPr>
  </w:style>
  <w:style w:type="paragraph" w:styleId="91">
    <w:name w:val="toc 9"/>
    <w:basedOn w:val="a"/>
    <w:next w:val="a"/>
    <w:uiPriority w:val="39"/>
    <w:unhideWhenUsed/>
    <w:rsid w:val="1A8D1B15"/>
    <w:pPr>
      <w:spacing w:after="100"/>
      <w:ind w:left="1760"/>
    </w:pPr>
  </w:style>
  <w:style w:type="paragraph" w:styleId="af1">
    <w:name w:val="endnote text"/>
    <w:basedOn w:val="a"/>
    <w:link w:val="af2"/>
    <w:uiPriority w:val="99"/>
    <w:semiHidden/>
    <w:unhideWhenUsed/>
    <w:rsid w:val="1A8D1B15"/>
    <w:pPr>
      <w:spacing w:after="0"/>
    </w:pPr>
    <w:rPr>
      <w:sz w:val="20"/>
      <w:szCs w:val="20"/>
    </w:rPr>
  </w:style>
  <w:style w:type="character" w:customStyle="1" w:styleId="af2">
    <w:name w:val="Текст кінцевої виноски Знак"/>
    <w:basedOn w:val="a0"/>
    <w:link w:val="af1"/>
    <w:uiPriority w:val="99"/>
    <w:semiHidden/>
    <w:rsid w:val="1A8D1B15"/>
    <w:rPr>
      <w:noProof w:val="0"/>
      <w:sz w:val="20"/>
      <w:szCs w:val="20"/>
      <w:lang w:val="uk-UA"/>
    </w:rPr>
  </w:style>
  <w:style w:type="paragraph" w:styleId="af3">
    <w:name w:val="footer"/>
    <w:basedOn w:val="a"/>
    <w:link w:val="af4"/>
    <w:uiPriority w:val="99"/>
    <w:unhideWhenUsed/>
    <w:rsid w:val="1A8D1B15"/>
    <w:pPr>
      <w:tabs>
        <w:tab w:val="center" w:pos="4680"/>
        <w:tab w:val="right" w:pos="9360"/>
      </w:tabs>
      <w:spacing w:after="0"/>
    </w:pPr>
  </w:style>
  <w:style w:type="character" w:customStyle="1" w:styleId="af4">
    <w:name w:val="Нижній колонтитул Знак"/>
    <w:basedOn w:val="a0"/>
    <w:link w:val="af3"/>
    <w:uiPriority w:val="99"/>
    <w:rsid w:val="1A8D1B15"/>
    <w:rPr>
      <w:noProof w:val="0"/>
      <w:lang w:val="uk-UA"/>
    </w:rPr>
  </w:style>
  <w:style w:type="paragraph" w:styleId="af5">
    <w:name w:val="footnote text"/>
    <w:basedOn w:val="a"/>
    <w:link w:val="af6"/>
    <w:uiPriority w:val="99"/>
    <w:semiHidden/>
    <w:unhideWhenUsed/>
    <w:rsid w:val="1A8D1B15"/>
    <w:pPr>
      <w:spacing w:after="0"/>
    </w:pPr>
    <w:rPr>
      <w:sz w:val="20"/>
      <w:szCs w:val="20"/>
    </w:rPr>
  </w:style>
  <w:style w:type="character" w:customStyle="1" w:styleId="af6">
    <w:name w:val="Текст виноски Знак"/>
    <w:basedOn w:val="a0"/>
    <w:link w:val="af5"/>
    <w:uiPriority w:val="99"/>
    <w:semiHidden/>
    <w:rsid w:val="1A8D1B15"/>
    <w:rPr>
      <w:noProof w:val="0"/>
      <w:sz w:val="20"/>
      <w:szCs w:val="20"/>
      <w:lang w:val="uk-UA"/>
    </w:rPr>
  </w:style>
  <w:style w:type="paragraph" w:styleId="af7">
    <w:name w:val="header"/>
    <w:basedOn w:val="a"/>
    <w:link w:val="af8"/>
    <w:uiPriority w:val="99"/>
    <w:unhideWhenUsed/>
    <w:rsid w:val="1A8D1B15"/>
    <w:pPr>
      <w:tabs>
        <w:tab w:val="center" w:pos="4680"/>
        <w:tab w:val="right" w:pos="9360"/>
      </w:tabs>
      <w:spacing w:after="0"/>
    </w:pPr>
  </w:style>
  <w:style w:type="character" w:customStyle="1" w:styleId="af8">
    <w:name w:val="Верхній колонтитул Знак"/>
    <w:basedOn w:val="a0"/>
    <w:link w:val="af7"/>
    <w:uiPriority w:val="99"/>
    <w:rsid w:val="1A8D1B15"/>
    <w:rPr>
      <w:noProof w:val="0"/>
      <w:lang w:val="uk-UA"/>
    </w:rPr>
  </w:style>
  <w:style w:type="paragraph" w:customStyle="1" w:styleId="Default">
    <w:name w:val="Default"/>
    <w:rsid w:val="00CC4F2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ru-RU"/>
    </w:rPr>
  </w:style>
  <w:style w:type="character" w:styleId="af9">
    <w:name w:val="annotation reference"/>
    <w:basedOn w:val="a0"/>
    <w:uiPriority w:val="99"/>
    <w:semiHidden/>
    <w:unhideWhenUsed/>
    <w:rsid w:val="00B3333B"/>
    <w:rPr>
      <w:sz w:val="16"/>
      <w:szCs w:val="16"/>
    </w:rPr>
  </w:style>
  <w:style w:type="paragraph" w:styleId="afa">
    <w:name w:val="annotation text"/>
    <w:basedOn w:val="a"/>
    <w:link w:val="afb"/>
    <w:uiPriority w:val="99"/>
    <w:semiHidden/>
    <w:unhideWhenUsed/>
    <w:rsid w:val="00B3333B"/>
    <w:pPr>
      <w:spacing w:line="240" w:lineRule="auto"/>
    </w:pPr>
    <w:rPr>
      <w:sz w:val="20"/>
      <w:szCs w:val="20"/>
    </w:rPr>
  </w:style>
  <w:style w:type="character" w:customStyle="1" w:styleId="afb">
    <w:name w:val="Текст примітки Знак"/>
    <w:basedOn w:val="a0"/>
    <w:link w:val="afa"/>
    <w:uiPriority w:val="99"/>
    <w:semiHidden/>
    <w:rsid w:val="00B3333B"/>
    <w:rPr>
      <w:sz w:val="20"/>
      <w:szCs w:val="20"/>
      <w:lang w:val="uk-UA"/>
    </w:rPr>
  </w:style>
  <w:style w:type="paragraph" w:styleId="afc">
    <w:name w:val="annotation subject"/>
    <w:basedOn w:val="afa"/>
    <w:next w:val="afa"/>
    <w:link w:val="afd"/>
    <w:uiPriority w:val="99"/>
    <w:semiHidden/>
    <w:unhideWhenUsed/>
    <w:rsid w:val="00B3333B"/>
    <w:rPr>
      <w:b/>
      <w:bCs/>
    </w:rPr>
  </w:style>
  <w:style w:type="character" w:customStyle="1" w:styleId="afd">
    <w:name w:val="Тема примітки Знак"/>
    <w:basedOn w:val="afb"/>
    <w:link w:val="afc"/>
    <w:uiPriority w:val="99"/>
    <w:semiHidden/>
    <w:rsid w:val="00B3333B"/>
    <w:rPr>
      <w:b/>
      <w:bCs/>
      <w:sz w:val="20"/>
      <w:szCs w:val="20"/>
      <w:lang w:val="uk-UA"/>
    </w:rPr>
  </w:style>
  <w:style w:type="paragraph" w:styleId="afe">
    <w:name w:val="Balloon Text"/>
    <w:basedOn w:val="a"/>
    <w:link w:val="aff"/>
    <w:uiPriority w:val="99"/>
    <w:semiHidden/>
    <w:unhideWhenUsed/>
    <w:rsid w:val="00B333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f">
    <w:name w:val="Текст у виносці Знак"/>
    <w:basedOn w:val="a0"/>
    <w:link w:val="afe"/>
    <w:uiPriority w:val="99"/>
    <w:semiHidden/>
    <w:rsid w:val="00B3333B"/>
    <w:rPr>
      <w:rFonts w:ascii="Segoe UI" w:hAnsi="Segoe UI" w:cs="Segoe UI"/>
      <w:sz w:val="18"/>
      <w:szCs w:val="18"/>
      <w:lang w:val="uk-UA"/>
    </w:rPr>
  </w:style>
  <w:style w:type="character" w:customStyle="1" w:styleId="ui-provider">
    <w:name w:val="ui-provider"/>
    <w:basedOn w:val="a0"/>
    <w:rsid w:val="00D82CF0"/>
  </w:style>
  <w:style w:type="paragraph" w:customStyle="1" w:styleId="paragraph">
    <w:name w:val="paragraph"/>
    <w:basedOn w:val="a"/>
    <w:rsid w:val="005C3F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customStyle="1" w:styleId="normaltextrun">
    <w:name w:val="normaltextrun"/>
    <w:basedOn w:val="a0"/>
    <w:rsid w:val="005C3FF7"/>
  </w:style>
  <w:style w:type="character" w:customStyle="1" w:styleId="eop">
    <w:name w:val="eop"/>
    <w:basedOn w:val="a0"/>
    <w:rsid w:val="005C3FF7"/>
  </w:style>
  <w:style w:type="character" w:customStyle="1" w:styleId="scxw140921946">
    <w:name w:val="scxw140921946"/>
    <w:basedOn w:val="a0"/>
    <w:rsid w:val="006C1B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6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29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7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7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7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7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8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6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9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2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1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0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3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1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36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72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6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4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5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6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5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6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69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9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6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931a96f868484baf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E85A150E1C974291BC2DBB7DB8B1D8" ma:contentTypeVersion="12" ma:contentTypeDescription="Create a new document." ma:contentTypeScope="" ma:versionID="b48365b3351671e7c25002f52fee4cbe">
  <xsd:schema xmlns:xsd="http://www.w3.org/2001/XMLSchema" xmlns:xs="http://www.w3.org/2001/XMLSchema" xmlns:p="http://schemas.microsoft.com/office/2006/metadata/properties" xmlns:ns3="cd745d91-e0c5-4e63-bba7-30d4e2ceb583" xmlns:ns4="868a4efd-e46a-4b3e-8137-515b1fe66aee" targetNamespace="http://schemas.microsoft.com/office/2006/metadata/properties" ma:root="true" ma:fieldsID="2050f21a8241740c435efdb619c3ac67" ns3:_="" ns4:_="">
    <xsd:import namespace="cd745d91-e0c5-4e63-bba7-30d4e2ceb583"/>
    <xsd:import namespace="868a4efd-e46a-4b3e-8137-515b1fe66aee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745d91-e0c5-4e63-bba7-30d4e2ceb583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8a4efd-e46a-4b3e-8137-515b1fe66aee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d745d91-e0c5-4e63-bba7-30d4e2ceb58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2C24835-C3E2-41A1-B1C0-BD67E3E7C9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745d91-e0c5-4e63-bba7-30d4e2ceb583"/>
    <ds:schemaRef ds:uri="868a4efd-e46a-4b3e-8137-515b1fe66a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0B59B0-3CF8-45C8-BD20-B66BB44834F6}">
  <ds:schemaRefs>
    <ds:schemaRef ds:uri="http://schemas.microsoft.com/office/2006/documentManagement/types"/>
    <ds:schemaRef ds:uri="http://purl.org/dc/elements/1.1/"/>
    <ds:schemaRef ds:uri="http://purl.org/dc/dcmitype/"/>
    <ds:schemaRef ds:uri="cd745d91-e0c5-4e63-bba7-30d4e2ceb583"/>
    <ds:schemaRef ds:uri="868a4efd-e46a-4b3e-8137-515b1fe66aee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DF5A105-BE95-451E-B276-4106B8F7CB5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6</Pages>
  <Words>16912</Words>
  <Characters>9641</Characters>
  <Application>Microsoft Office Word</Application>
  <DocSecurity>0</DocSecurity>
  <Lines>80</Lines>
  <Paragraphs>52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6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th Centre</dc:creator>
  <cp:keywords/>
  <dc:description/>
  <cp:lastModifiedBy>Shelest Dmytro</cp:lastModifiedBy>
  <cp:revision>11</cp:revision>
  <dcterms:created xsi:type="dcterms:W3CDTF">2023-06-27T09:56:00Z</dcterms:created>
  <dcterms:modified xsi:type="dcterms:W3CDTF">2023-07-05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E85A150E1C974291BC2DBB7DB8B1D8</vt:lpwstr>
  </property>
</Properties>
</file>